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4BEF" w:rsidRPr="00664BEF" w:rsidRDefault="00664BEF" w:rsidP="00664BEF">
      <w:pPr>
        <w:kinsoku w:val="0"/>
        <w:overflowPunct w:val="0"/>
        <w:autoSpaceDE w:val="0"/>
        <w:autoSpaceDN w:val="0"/>
        <w:adjustRightInd w:val="0"/>
        <w:spacing w:before="4" w:after="0" w:line="240" w:lineRule="auto"/>
        <w:rPr>
          <w:rFonts w:ascii="Times New Roman" w:hAnsi="Times New Roman" w:cs="Times New Roman"/>
          <w:sz w:val="6"/>
          <w:szCs w:val="6"/>
        </w:rPr>
      </w:pPr>
    </w:p>
    <w:p w:rsidR="00664BEF" w:rsidRPr="00664BEF" w:rsidRDefault="00664BEF" w:rsidP="00664BEF">
      <w:pPr>
        <w:kinsoku w:val="0"/>
        <w:overflowPunct w:val="0"/>
        <w:autoSpaceDE w:val="0"/>
        <w:autoSpaceDN w:val="0"/>
        <w:adjustRightInd w:val="0"/>
        <w:spacing w:after="0" w:line="240" w:lineRule="auto"/>
        <w:ind w:left="3435"/>
        <w:rPr>
          <w:rFonts w:ascii="Times New Roman" w:hAnsi="Times New Roman" w:cs="Times New Roman"/>
          <w:sz w:val="20"/>
          <w:szCs w:val="20"/>
        </w:rPr>
      </w:pPr>
      <w:r w:rsidRPr="00664BEF">
        <w:rPr>
          <w:rFonts w:ascii="Times New Roman" w:hAnsi="Times New Roman" w:cs="Times New Roman"/>
          <w:noProof/>
          <w:sz w:val="20"/>
          <w:szCs w:val="20"/>
          <w:lang w:eastAsia="en-AU"/>
        </w:rPr>
        <mc:AlternateContent>
          <mc:Choice Requires="wpg">
            <w:drawing>
              <wp:inline distT="0" distB="0" distL="0" distR="0" wp14:anchorId="4F70A579" wp14:editId="2F88F38A">
                <wp:extent cx="1829435" cy="756285"/>
                <wp:effectExtent l="0" t="0" r="0" b="5715"/>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9435" cy="756285"/>
                          <a:chOff x="0" y="0"/>
                          <a:chExt cx="2881" cy="1191"/>
                        </a:xfrm>
                      </wpg:grpSpPr>
                      <pic:pic xmlns:pic="http://schemas.openxmlformats.org/drawingml/2006/picture">
                        <pic:nvPicPr>
                          <pic:cNvPr id="2"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60" cy="1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3" name="Group 4"/>
                        <wpg:cNvGrpSpPr>
                          <a:grpSpLocks/>
                        </wpg:cNvGrpSpPr>
                        <wpg:grpSpPr bwMode="auto">
                          <a:xfrm>
                            <a:off x="1204" y="735"/>
                            <a:ext cx="109" cy="113"/>
                            <a:chOff x="1204" y="735"/>
                            <a:chExt cx="109" cy="113"/>
                          </a:xfrm>
                        </wpg:grpSpPr>
                        <wps:wsp>
                          <wps:cNvPr id="4" name="Freeform 5"/>
                          <wps:cNvSpPr>
                            <a:spLocks/>
                          </wps:cNvSpPr>
                          <wps:spPr bwMode="auto">
                            <a:xfrm>
                              <a:off x="1204" y="735"/>
                              <a:ext cx="109" cy="113"/>
                            </a:xfrm>
                            <a:custGeom>
                              <a:avLst/>
                              <a:gdLst>
                                <a:gd name="T0" fmla="*/ 51 w 109"/>
                                <a:gd name="T1" fmla="*/ 112 h 113"/>
                                <a:gd name="T2" fmla="*/ 40 w 109"/>
                                <a:gd name="T3" fmla="*/ 112 h 113"/>
                                <a:gd name="T4" fmla="*/ 31 w 109"/>
                                <a:gd name="T5" fmla="*/ 110 h 113"/>
                                <a:gd name="T6" fmla="*/ 16 w 109"/>
                                <a:gd name="T7" fmla="*/ 101 h 113"/>
                                <a:gd name="T8" fmla="*/ 10 w 109"/>
                                <a:gd name="T9" fmla="*/ 94 h 113"/>
                                <a:gd name="T10" fmla="*/ 2 w 109"/>
                                <a:gd name="T11" fmla="*/ 77 h 113"/>
                                <a:gd name="T12" fmla="*/ 0 w 109"/>
                                <a:gd name="T13" fmla="*/ 67 h 113"/>
                                <a:gd name="T14" fmla="*/ 0 w 109"/>
                                <a:gd name="T15" fmla="*/ 56 h 113"/>
                                <a:gd name="T16" fmla="*/ 0 w 109"/>
                                <a:gd name="T17" fmla="*/ 44 h 113"/>
                                <a:gd name="T18" fmla="*/ 3 w 109"/>
                                <a:gd name="T19" fmla="*/ 33 h 113"/>
                                <a:gd name="T20" fmla="*/ 8 w 109"/>
                                <a:gd name="T21" fmla="*/ 23 h 113"/>
                                <a:gd name="T22" fmla="*/ 15 w 109"/>
                                <a:gd name="T23" fmla="*/ 15 h 113"/>
                                <a:gd name="T24" fmla="*/ 23 w 109"/>
                                <a:gd name="T25" fmla="*/ 8 h 113"/>
                                <a:gd name="T26" fmla="*/ 33 w 109"/>
                                <a:gd name="T27" fmla="*/ 3 h 113"/>
                                <a:gd name="T28" fmla="*/ 43 w 109"/>
                                <a:gd name="T29" fmla="*/ 0 h 113"/>
                                <a:gd name="T30" fmla="*/ 55 w 109"/>
                                <a:gd name="T31" fmla="*/ 0 h 113"/>
                                <a:gd name="T32" fmla="*/ 67 w 109"/>
                                <a:gd name="T33" fmla="*/ 0 h 113"/>
                                <a:gd name="T34" fmla="*/ 78 w 109"/>
                                <a:gd name="T35" fmla="*/ 3 h 113"/>
                                <a:gd name="T36" fmla="*/ 84 w 109"/>
                                <a:gd name="T37" fmla="*/ 6 h 113"/>
                                <a:gd name="T38" fmla="*/ 44 w 109"/>
                                <a:gd name="T39" fmla="*/ 6 h 113"/>
                                <a:gd name="T40" fmla="*/ 37 w 109"/>
                                <a:gd name="T41" fmla="*/ 8 h 113"/>
                                <a:gd name="T42" fmla="*/ 26 w 109"/>
                                <a:gd name="T43" fmla="*/ 15 h 113"/>
                                <a:gd name="T44" fmla="*/ 22 w 109"/>
                                <a:gd name="T45" fmla="*/ 20 h 113"/>
                                <a:gd name="T46" fmla="*/ 19 w 109"/>
                                <a:gd name="T47" fmla="*/ 26 h 113"/>
                                <a:gd name="T48" fmla="*/ 16 w 109"/>
                                <a:gd name="T49" fmla="*/ 33 h 113"/>
                                <a:gd name="T50" fmla="*/ 14 w 109"/>
                                <a:gd name="T51" fmla="*/ 41 h 113"/>
                                <a:gd name="T52" fmla="*/ 14 w 109"/>
                                <a:gd name="T53" fmla="*/ 61 h 113"/>
                                <a:gd name="T54" fmla="*/ 16 w 109"/>
                                <a:gd name="T55" fmla="*/ 71 h 113"/>
                                <a:gd name="T56" fmla="*/ 20 w 109"/>
                                <a:gd name="T57" fmla="*/ 79 h 113"/>
                                <a:gd name="T58" fmla="*/ 23 w 109"/>
                                <a:gd name="T59" fmla="*/ 88 h 113"/>
                                <a:gd name="T60" fmla="*/ 28 w 109"/>
                                <a:gd name="T61" fmla="*/ 95 h 113"/>
                                <a:gd name="T62" fmla="*/ 41 w 109"/>
                                <a:gd name="T63" fmla="*/ 103 h 113"/>
                                <a:gd name="T64" fmla="*/ 48 w 109"/>
                                <a:gd name="T65" fmla="*/ 105 h 113"/>
                                <a:gd name="T66" fmla="*/ 78 w 109"/>
                                <a:gd name="T67" fmla="*/ 105 h 113"/>
                                <a:gd name="T68" fmla="*/ 74 w 109"/>
                                <a:gd name="T69" fmla="*/ 107 h 113"/>
                                <a:gd name="T70" fmla="*/ 63 w 109"/>
                                <a:gd name="T71" fmla="*/ 111 h 113"/>
                                <a:gd name="T72" fmla="*/ 51 w 109"/>
                                <a:gd name="T73" fmla="*/ 112 h 11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09" h="113">
                                  <a:moveTo>
                                    <a:pt x="51" y="112"/>
                                  </a:moveTo>
                                  <a:lnTo>
                                    <a:pt x="40" y="112"/>
                                  </a:lnTo>
                                  <a:lnTo>
                                    <a:pt x="31" y="110"/>
                                  </a:lnTo>
                                  <a:lnTo>
                                    <a:pt x="16" y="101"/>
                                  </a:lnTo>
                                  <a:lnTo>
                                    <a:pt x="10" y="94"/>
                                  </a:lnTo>
                                  <a:lnTo>
                                    <a:pt x="2" y="77"/>
                                  </a:lnTo>
                                  <a:lnTo>
                                    <a:pt x="0" y="67"/>
                                  </a:lnTo>
                                  <a:lnTo>
                                    <a:pt x="0" y="56"/>
                                  </a:lnTo>
                                  <a:lnTo>
                                    <a:pt x="0" y="44"/>
                                  </a:lnTo>
                                  <a:lnTo>
                                    <a:pt x="3" y="33"/>
                                  </a:lnTo>
                                  <a:lnTo>
                                    <a:pt x="8" y="23"/>
                                  </a:lnTo>
                                  <a:lnTo>
                                    <a:pt x="15" y="15"/>
                                  </a:lnTo>
                                  <a:lnTo>
                                    <a:pt x="23" y="8"/>
                                  </a:lnTo>
                                  <a:lnTo>
                                    <a:pt x="33" y="3"/>
                                  </a:lnTo>
                                  <a:lnTo>
                                    <a:pt x="43" y="0"/>
                                  </a:lnTo>
                                  <a:lnTo>
                                    <a:pt x="55" y="0"/>
                                  </a:lnTo>
                                  <a:lnTo>
                                    <a:pt x="67" y="0"/>
                                  </a:lnTo>
                                  <a:lnTo>
                                    <a:pt x="78" y="3"/>
                                  </a:lnTo>
                                  <a:lnTo>
                                    <a:pt x="84" y="6"/>
                                  </a:lnTo>
                                  <a:lnTo>
                                    <a:pt x="44" y="6"/>
                                  </a:lnTo>
                                  <a:lnTo>
                                    <a:pt x="37" y="8"/>
                                  </a:lnTo>
                                  <a:lnTo>
                                    <a:pt x="26" y="15"/>
                                  </a:lnTo>
                                  <a:lnTo>
                                    <a:pt x="22" y="20"/>
                                  </a:lnTo>
                                  <a:lnTo>
                                    <a:pt x="19" y="26"/>
                                  </a:lnTo>
                                  <a:lnTo>
                                    <a:pt x="16" y="33"/>
                                  </a:lnTo>
                                  <a:lnTo>
                                    <a:pt x="14" y="41"/>
                                  </a:lnTo>
                                  <a:lnTo>
                                    <a:pt x="14" y="61"/>
                                  </a:lnTo>
                                  <a:lnTo>
                                    <a:pt x="16" y="71"/>
                                  </a:lnTo>
                                  <a:lnTo>
                                    <a:pt x="20" y="79"/>
                                  </a:lnTo>
                                  <a:lnTo>
                                    <a:pt x="23" y="88"/>
                                  </a:lnTo>
                                  <a:lnTo>
                                    <a:pt x="28" y="95"/>
                                  </a:lnTo>
                                  <a:lnTo>
                                    <a:pt x="41" y="103"/>
                                  </a:lnTo>
                                  <a:lnTo>
                                    <a:pt x="48" y="105"/>
                                  </a:lnTo>
                                  <a:lnTo>
                                    <a:pt x="78" y="105"/>
                                  </a:lnTo>
                                  <a:lnTo>
                                    <a:pt x="74" y="107"/>
                                  </a:lnTo>
                                  <a:lnTo>
                                    <a:pt x="63" y="111"/>
                                  </a:lnTo>
                                  <a:lnTo>
                                    <a:pt x="51" y="11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6"/>
                          <wps:cNvSpPr>
                            <a:spLocks/>
                          </wps:cNvSpPr>
                          <wps:spPr bwMode="auto">
                            <a:xfrm>
                              <a:off x="1204" y="735"/>
                              <a:ext cx="109" cy="113"/>
                            </a:xfrm>
                            <a:custGeom>
                              <a:avLst/>
                              <a:gdLst>
                                <a:gd name="T0" fmla="*/ 78 w 109"/>
                                <a:gd name="T1" fmla="*/ 105 h 113"/>
                                <a:gd name="T2" fmla="*/ 63 w 109"/>
                                <a:gd name="T3" fmla="*/ 105 h 113"/>
                                <a:gd name="T4" fmla="*/ 70 w 109"/>
                                <a:gd name="T5" fmla="*/ 103 h 113"/>
                                <a:gd name="T6" fmla="*/ 81 w 109"/>
                                <a:gd name="T7" fmla="*/ 96 h 113"/>
                                <a:gd name="T8" fmla="*/ 85 w 109"/>
                                <a:gd name="T9" fmla="*/ 91 h 113"/>
                                <a:gd name="T10" fmla="*/ 89 w 109"/>
                                <a:gd name="T11" fmla="*/ 83 h 113"/>
                                <a:gd name="T12" fmla="*/ 92 w 109"/>
                                <a:gd name="T13" fmla="*/ 76 h 113"/>
                                <a:gd name="T14" fmla="*/ 93 w 109"/>
                                <a:gd name="T15" fmla="*/ 67 h 113"/>
                                <a:gd name="T16" fmla="*/ 93 w 109"/>
                                <a:gd name="T17" fmla="*/ 46 h 113"/>
                                <a:gd name="T18" fmla="*/ 92 w 109"/>
                                <a:gd name="T19" fmla="*/ 37 h 113"/>
                                <a:gd name="T20" fmla="*/ 88 w 109"/>
                                <a:gd name="T21" fmla="*/ 29 h 113"/>
                                <a:gd name="T22" fmla="*/ 85 w 109"/>
                                <a:gd name="T23" fmla="*/ 22 h 113"/>
                                <a:gd name="T24" fmla="*/ 80 w 109"/>
                                <a:gd name="T25" fmla="*/ 16 h 113"/>
                                <a:gd name="T26" fmla="*/ 67 w 109"/>
                                <a:gd name="T27" fmla="*/ 8 h 113"/>
                                <a:gd name="T28" fmla="*/ 60 w 109"/>
                                <a:gd name="T29" fmla="*/ 6 h 113"/>
                                <a:gd name="T30" fmla="*/ 84 w 109"/>
                                <a:gd name="T31" fmla="*/ 6 h 113"/>
                                <a:gd name="T32" fmla="*/ 87 w 109"/>
                                <a:gd name="T33" fmla="*/ 8 h 113"/>
                                <a:gd name="T34" fmla="*/ 94 w 109"/>
                                <a:gd name="T35" fmla="*/ 14 h 113"/>
                                <a:gd name="T36" fmla="*/ 101 w 109"/>
                                <a:gd name="T37" fmla="*/ 22 h 113"/>
                                <a:gd name="T38" fmla="*/ 105 w 109"/>
                                <a:gd name="T39" fmla="*/ 30 h 113"/>
                                <a:gd name="T40" fmla="*/ 108 w 109"/>
                                <a:gd name="T41" fmla="*/ 41 h 113"/>
                                <a:gd name="T42" fmla="*/ 109 w 109"/>
                                <a:gd name="T43" fmla="*/ 52 h 113"/>
                                <a:gd name="T44" fmla="*/ 107 w 109"/>
                                <a:gd name="T45" fmla="*/ 64 h 113"/>
                                <a:gd name="T46" fmla="*/ 104 w 109"/>
                                <a:gd name="T47" fmla="*/ 75 h 113"/>
                                <a:gd name="T48" fmla="*/ 99 w 109"/>
                                <a:gd name="T49" fmla="*/ 85 h 113"/>
                                <a:gd name="T50" fmla="*/ 92 w 109"/>
                                <a:gd name="T51" fmla="*/ 95 h 113"/>
                                <a:gd name="T52" fmla="*/ 83 w 109"/>
                                <a:gd name="T53" fmla="*/ 102 h 113"/>
                                <a:gd name="T54" fmla="*/ 78 w 109"/>
                                <a:gd name="T55" fmla="*/ 105 h 11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09" h="113">
                                  <a:moveTo>
                                    <a:pt x="78" y="105"/>
                                  </a:moveTo>
                                  <a:lnTo>
                                    <a:pt x="63" y="105"/>
                                  </a:lnTo>
                                  <a:lnTo>
                                    <a:pt x="70" y="103"/>
                                  </a:lnTo>
                                  <a:lnTo>
                                    <a:pt x="81" y="96"/>
                                  </a:lnTo>
                                  <a:lnTo>
                                    <a:pt x="85" y="91"/>
                                  </a:lnTo>
                                  <a:lnTo>
                                    <a:pt x="89" y="83"/>
                                  </a:lnTo>
                                  <a:lnTo>
                                    <a:pt x="92" y="76"/>
                                  </a:lnTo>
                                  <a:lnTo>
                                    <a:pt x="93" y="67"/>
                                  </a:lnTo>
                                  <a:lnTo>
                                    <a:pt x="93" y="46"/>
                                  </a:lnTo>
                                  <a:lnTo>
                                    <a:pt x="92" y="37"/>
                                  </a:lnTo>
                                  <a:lnTo>
                                    <a:pt x="88" y="29"/>
                                  </a:lnTo>
                                  <a:lnTo>
                                    <a:pt x="85" y="22"/>
                                  </a:lnTo>
                                  <a:lnTo>
                                    <a:pt x="80" y="16"/>
                                  </a:lnTo>
                                  <a:lnTo>
                                    <a:pt x="67" y="8"/>
                                  </a:lnTo>
                                  <a:lnTo>
                                    <a:pt x="60" y="6"/>
                                  </a:lnTo>
                                  <a:lnTo>
                                    <a:pt x="84" y="6"/>
                                  </a:lnTo>
                                  <a:lnTo>
                                    <a:pt x="87" y="8"/>
                                  </a:lnTo>
                                  <a:lnTo>
                                    <a:pt x="94" y="14"/>
                                  </a:lnTo>
                                  <a:lnTo>
                                    <a:pt x="101" y="22"/>
                                  </a:lnTo>
                                  <a:lnTo>
                                    <a:pt x="105" y="30"/>
                                  </a:lnTo>
                                  <a:lnTo>
                                    <a:pt x="108" y="41"/>
                                  </a:lnTo>
                                  <a:lnTo>
                                    <a:pt x="109" y="52"/>
                                  </a:lnTo>
                                  <a:lnTo>
                                    <a:pt x="107" y="64"/>
                                  </a:lnTo>
                                  <a:lnTo>
                                    <a:pt x="104" y="75"/>
                                  </a:lnTo>
                                  <a:lnTo>
                                    <a:pt x="99" y="85"/>
                                  </a:lnTo>
                                  <a:lnTo>
                                    <a:pt x="92" y="95"/>
                                  </a:lnTo>
                                  <a:lnTo>
                                    <a:pt x="83" y="102"/>
                                  </a:lnTo>
                                  <a:lnTo>
                                    <a:pt x="78" y="10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 name="Group 7"/>
                        <wpg:cNvGrpSpPr>
                          <a:grpSpLocks/>
                        </wpg:cNvGrpSpPr>
                        <wpg:grpSpPr bwMode="auto">
                          <a:xfrm>
                            <a:off x="1201" y="947"/>
                            <a:ext cx="162" cy="197"/>
                            <a:chOff x="1201" y="947"/>
                            <a:chExt cx="162" cy="197"/>
                          </a:xfrm>
                        </wpg:grpSpPr>
                        <wps:wsp>
                          <wps:cNvPr id="7" name="Freeform 8"/>
                          <wps:cNvSpPr>
                            <a:spLocks/>
                          </wps:cNvSpPr>
                          <wps:spPr bwMode="auto">
                            <a:xfrm>
                              <a:off x="1201" y="947"/>
                              <a:ext cx="162" cy="197"/>
                            </a:xfrm>
                            <a:custGeom>
                              <a:avLst/>
                              <a:gdLst>
                                <a:gd name="T0" fmla="*/ 127 w 162"/>
                                <a:gd name="T1" fmla="*/ 196 h 197"/>
                                <a:gd name="T2" fmla="*/ 107 w 162"/>
                                <a:gd name="T3" fmla="*/ 189 h 197"/>
                                <a:gd name="T4" fmla="*/ 95 w 162"/>
                                <a:gd name="T5" fmla="*/ 183 h 197"/>
                                <a:gd name="T6" fmla="*/ 67 w 162"/>
                                <a:gd name="T7" fmla="*/ 170 h 197"/>
                                <a:gd name="T8" fmla="*/ 62 w 162"/>
                                <a:gd name="T9" fmla="*/ 168 h 197"/>
                                <a:gd name="T10" fmla="*/ 50 w 162"/>
                                <a:gd name="T11" fmla="*/ 163 h 197"/>
                                <a:gd name="T12" fmla="*/ 36 w 162"/>
                                <a:gd name="T13" fmla="*/ 155 h 197"/>
                                <a:gd name="T14" fmla="*/ 24 w 162"/>
                                <a:gd name="T15" fmla="*/ 146 h 197"/>
                                <a:gd name="T16" fmla="*/ 18 w 162"/>
                                <a:gd name="T17" fmla="*/ 140 h 197"/>
                                <a:gd name="T18" fmla="*/ 13 w 162"/>
                                <a:gd name="T19" fmla="*/ 134 h 197"/>
                                <a:gd name="T20" fmla="*/ 9 w 162"/>
                                <a:gd name="T21" fmla="*/ 126 h 197"/>
                                <a:gd name="T22" fmla="*/ 5 w 162"/>
                                <a:gd name="T23" fmla="*/ 116 h 197"/>
                                <a:gd name="T24" fmla="*/ 2 w 162"/>
                                <a:gd name="T25" fmla="*/ 105 h 197"/>
                                <a:gd name="T26" fmla="*/ 0 w 162"/>
                                <a:gd name="T27" fmla="*/ 94 h 197"/>
                                <a:gd name="T28" fmla="*/ 0 w 162"/>
                                <a:gd name="T29" fmla="*/ 82 h 197"/>
                                <a:gd name="T30" fmla="*/ 1 w 162"/>
                                <a:gd name="T31" fmla="*/ 64 h 197"/>
                                <a:gd name="T32" fmla="*/ 5 w 162"/>
                                <a:gd name="T33" fmla="*/ 49 h 197"/>
                                <a:gd name="T34" fmla="*/ 12 w 162"/>
                                <a:gd name="T35" fmla="*/ 34 h 197"/>
                                <a:gd name="T36" fmla="*/ 22 w 162"/>
                                <a:gd name="T37" fmla="*/ 22 h 197"/>
                                <a:gd name="T38" fmla="*/ 34 w 162"/>
                                <a:gd name="T39" fmla="*/ 12 h 197"/>
                                <a:gd name="T40" fmla="*/ 48 w 162"/>
                                <a:gd name="T41" fmla="*/ 5 h 197"/>
                                <a:gd name="T42" fmla="*/ 64 w 162"/>
                                <a:gd name="T43" fmla="*/ 1 h 197"/>
                                <a:gd name="T44" fmla="*/ 82 w 162"/>
                                <a:gd name="T45" fmla="*/ 0 h 197"/>
                                <a:gd name="T46" fmla="*/ 99 w 162"/>
                                <a:gd name="T47" fmla="*/ 1 h 197"/>
                                <a:gd name="T48" fmla="*/ 114 w 162"/>
                                <a:gd name="T49" fmla="*/ 5 h 197"/>
                                <a:gd name="T50" fmla="*/ 119 w 162"/>
                                <a:gd name="T51" fmla="*/ 7 h 197"/>
                                <a:gd name="T52" fmla="*/ 65 w 162"/>
                                <a:gd name="T53" fmla="*/ 7 h 197"/>
                                <a:gd name="T54" fmla="*/ 55 w 162"/>
                                <a:gd name="T55" fmla="*/ 10 h 197"/>
                                <a:gd name="T56" fmla="*/ 39 w 162"/>
                                <a:gd name="T57" fmla="*/ 20 h 197"/>
                                <a:gd name="T58" fmla="*/ 32 w 162"/>
                                <a:gd name="T59" fmla="*/ 28 h 197"/>
                                <a:gd name="T60" fmla="*/ 27 w 162"/>
                                <a:gd name="T61" fmla="*/ 38 h 197"/>
                                <a:gd name="T62" fmla="*/ 22 w 162"/>
                                <a:gd name="T63" fmla="*/ 48 h 197"/>
                                <a:gd name="T64" fmla="*/ 20 w 162"/>
                                <a:gd name="T65" fmla="*/ 59 h 197"/>
                                <a:gd name="T66" fmla="*/ 20 w 162"/>
                                <a:gd name="T67" fmla="*/ 72 h 197"/>
                                <a:gd name="T68" fmla="*/ 21 w 162"/>
                                <a:gd name="T69" fmla="*/ 85 h 197"/>
                                <a:gd name="T70" fmla="*/ 22 w 162"/>
                                <a:gd name="T71" fmla="*/ 97 h 197"/>
                                <a:gd name="T72" fmla="*/ 25 w 162"/>
                                <a:gd name="T73" fmla="*/ 108 h 197"/>
                                <a:gd name="T74" fmla="*/ 28 w 162"/>
                                <a:gd name="T75" fmla="*/ 118 h 197"/>
                                <a:gd name="T76" fmla="*/ 34 w 162"/>
                                <a:gd name="T77" fmla="*/ 131 h 197"/>
                                <a:gd name="T78" fmla="*/ 42 w 162"/>
                                <a:gd name="T79" fmla="*/ 141 h 197"/>
                                <a:gd name="T80" fmla="*/ 60 w 162"/>
                                <a:gd name="T81" fmla="*/ 154 h 197"/>
                                <a:gd name="T82" fmla="*/ 71 w 162"/>
                                <a:gd name="T83" fmla="*/ 157 h 197"/>
                                <a:gd name="T84" fmla="*/ 112 w 162"/>
                                <a:gd name="T85" fmla="*/ 157 h 197"/>
                                <a:gd name="T86" fmla="*/ 106 w 162"/>
                                <a:gd name="T87" fmla="*/ 160 h 197"/>
                                <a:gd name="T88" fmla="*/ 99 w 162"/>
                                <a:gd name="T89" fmla="*/ 163 h 197"/>
                                <a:gd name="T90" fmla="*/ 86 w 162"/>
                                <a:gd name="T91" fmla="*/ 164 h 197"/>
                                <a:gd name="T92" fmla="*/ 91 w 162"/>
                                <a:gd name="T93" fmla="*/ 167 h 197"/>
                                <a:gd name="T94" fmla="*/ 99 w 162"/>
                                <a:gd name="T95" fmla="*/ 170 h 197"/>
                                <a:gd name="T96" fmla="*/ 105 w 162"/>
                                <a:gd name="T97" fmla="*/ 173 h 197"/>
                                <a:gd name="T98" fmla="*/ 121 w 162"/>
                                <a:gd name="T99" fmla="*/ 177 h 197"/>
                                <a:gd name="T100" fmla="*/ 141 w 162"/>
                                <a:gd name="T101" fmla="*/ 178 h 197"/>
                                <a:gd name="T102" fmla="*/ 159 w 162"/>
                                <a:gd name="T103" fmla="*/ 178 h 197"/>
                                <a:gd name="T104" fmla="*/ 154 w 162"/>
                                <a:gd name="T105" fmla="*/ 194 h 197"/>
                                <a:gd name="T106" fmla="*/ 133 w 162"/>
                                <a:gd name="T107" fmla="*/ 195 h 197"/>
                                <a:gd name="T108" fmla="*/ 127 w 162"/>
                                <a:gd name="T109" fmla="*/ 196 h 1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162" h="197">
                                  <a:moveTo>
                                    <a:pt x="127" y="196"/>
                                  </a:moveTo>
                                  <a:lnTo>
                                    <a:pt x="107" y="189"/>
                                  </a:lnTo>
                                  <a:lnTo>
                                    <a:pt x="95" y="183"/>
                                  </a:lnTo>
                                  <a:lnTo>
                                    <a:pt x="67" y="170"/>
                                  </a:lnTo>
                                  <a:lnTo>
                                    <a:pt x="62" y="168"/>
                                  </a:lnTo>
                                  <a:lnTo>
                                    <a:pt x="50" y="163"/>
                                  </a:lnTo>
                                  <a:lnTo>
                                    <a:pt x="36" y="155"/>
                                  </a:lnTo>
                                  <a:lnTo>
                                    <a:pt x="24" y="146"/>
                                  </a:lnTo>
                                  <a:lnTo>
                                    <a:pt x="18" y="140"/>
                                  </a:lnTo>
                                  <a:lnTo>
                                    <a:pt x="13" y="134"/>
                                  </a:lnTo>
                                  <a:lnTo>
                                    <a:pt x="9" y="126"/>
                                  </a:lnTo>
                                  <a:lnTo>
                                    <a:pt x="5" y="116"/>
                                  </a:lnTo>
                                  <a:lnTo>
                                    <a:pt x="2" y="105"/>
                                  </a:lnTo>
                                  <a:lnTo>
                                    <a:pt x="0" y="94"/>
                                  </a:lnTo>
                                  <a:lnTo>
                                    <a:pt x="0" y="82"/>
                                  </a:lnTo>
                                  <a:lnTo>
                                    <a:pt x="1" y="64"/>
                                  </a:lnTo>
                                  <a:lnTo>
                                    <a:pt x="5" y="49"/>
                                  </a:lnTo>
                                  <a:lnTo>
                                    <a:pt x="12" y="34"/>
                                  </a:lnTo>
                                  <a:lnTo>
                                    <a:pt x="22" y="22"/>
                                  </a:lnTo>
                                  <a:lnTo>
                                    <a:pt x="34" y="12"/>
                                  </a:lnTo>
                                  <a:lnTo>
                                    <a:pt x="48" y="5"/>
                                  </a:lnTo>
                                  <a:lnTo>
                                    <a:pt x="64" y="1"/>
                                  </a:lnTo>
                                  <a:lnTo>
                                    <a:pt x="82" y="0"/>
                                  </a:lnTo>
                                  <a:lnTo>
                                    <a:pt x="99" y="1"/>
                                  </a:lnTo>
                                  <a:lnTo>
                                    <a:pt x="114" y="5"/>
                                  </a:lnTo>
                                  <a:lnTo>
                                    <a:pt x="119" y="7"/>
                                  </a:lnTo>
                                  <a:lnTo>
                                    <a:pt x="65" y="7"/>
                                  </a:lnTo>
                                  <a:lnTo>
                                    <a:pt x="55" y="10"/>
                                  </a:lnTo>
                                  <a:lnTo>
                                    <a:pt x="39" y="20"/>
                                  </a:lnTo>
                                  <a:lnTo>
                                    <a:pt x="32" y="28"/>
                                  </a:lnTo>
                                  <a:lnTo>
                                    <a:pt x="27" y="38"/>
                                  </a:lnTo>
                                  <a:lnTo>
                                    <a:pt x="22" y="48"/>
                                  </a:lnTo>
                                  <a:lnTo>
                                    <a:pt x="20" y="59"/>
                                  </a:lnTo>
                                  <a:lnTo>
                                    <a:pt x="20" y="72"/>
                                  </a:lnTo>
                                  <a:lnTo>
                                    <a:pt x="21" y="85"/>
                                  </a:lnTo>
                                  <a:lnTo>
                                    <a:pt x="22" y="97"/>
                                  </a:lnTo>
                                  <a:lnTo>
                                    <a:pt x="25" y="108"/>
                                  </a:lnTo>
                                  <a:lnTo>
                                    <a:pt x="28" y="118"/>
                                  </a:lnTo>
                                  <a:lnTo>
                                    <a:pt x="34" y="131"/>
                                  </a:lnTo>
                                  <a:lnTo>
                                    <a:pt x="42" y="141"/>
                                  </a:lnTo>
                                  <a:lnTo>
                                    <a:pt x="60" y="154"/>
                                  </a:lnTo>
                                  <a:lnTo>
                                    <a:pt x="71" y="157"/>
                                  </a:lnTo>
                                  <a:lnTo>
                                    <a:pt x="112" y="157"/>
                                  </a:lnTo>
                                  <a:lnTo>
                                    <a:pt x="106" y="160"/>
                                  </a:lnTo>
                                  <a:lnTo>
                                    <a:pt x="99" y="163"/>
                                  </a:lnTo>
                                  <a:lnTo>
                                    <a:pt x="86" y="164"/>
                                  </a:lnTo>
                                  <a:lnTo>
                                    <a:pt x="91" y="167"/>
                                  </a:lnTo>
                                  <a:lnTo>
                                    <a:pt x="99" y="170"/>
                                  </a:lnTo>
                                  <a:lnTo>
                                    <a:pt x="105" y="173"/>
                                  </a:lnTo>
                                  <a:lnTo>
                                    <a:pt x="121" y="177"/>
                                  </a:lnTo>
                                  <a:lnTo>
                                    <a:pt x="141" y="178"/>
                                  </a:lnTo>
                                  <a:lnTo>
                                    <a:pt x="159" y="178"/>
                                  </a:lnTo>
                                  <a:lnTo>
                                    <a:pt x="154" y="194"/>
                                  </a:lnTo>
                                  <a:lnTo>
                                    <a:pt x="133" y="195"/>
                                  </a:lnTo>
                                  <a:lnTo>
                                    <a:pt x="127" y="19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9"/>
                          <wps:cNvSpPr>
                            <a:spLocks/>
                          </wps:cNvSpPr>
                          <wps:spPr bwMode="auto">
                            <a:xfrm>
                              <a:off x="1201" y="947"/>
                              <a:ext cx="162" cy="197"/>
                            </a:xfrm>
                            <a:custGeom>
                              <a:avLst/>
                              <a:gdLst>
                                <a:gd name="T0" fmla="*/ 112 w 162"/>
                                <a:gd name="T1" fmla="*/ 157 h 197"/>
                                <a:gd name="T2" fmla="*/ 94 w 162"/>
                                <a:gd name="T3" fmla="*/ 157 h 197"/>
                                <a:gd name="T4" fmla="*/ 104 w 162"/>
                                <a:gd name="T5" fmla="*/ 154 h 197"/>
                                <a:gd name="T6" fmla="*/ 121 w 162"/>
                                <a:gd name="T7" fmla="*/ 143 h 197"/>
                                <a:gd name="T8" fmla="*/ 127 w 162"/>
                                <a:gd name="T9" fmla="*/ 135 h 197"/>
                                <a:gd name="T10" fmla="*/ 132 w 162"/>
                                <a:gd name="T11" fmla="*/ 124 h 197"/>
                                <a:gd name="T12" fmla="*/ 135 w 162"/>
                                <a:gd name="T13" fmla="*/ 116 h 197"/>
                                <a:gd name="T14" fmla="*/ 138 w 162"/>
                                <a:gd name="T15" fmla="*/ 106 h 197"/>
                                <a:gd name="T16" fmla="*/ 139 w 162"/>
                                <a:gd name="T17" fmla="*/ 96 h 197"/>
                                <a:gd name="T18" fmla="*/ 139 w 162"/>
                                <a:gd name="T19" fmla="*/ 84 h 197"/>
                                <a:gd name="T20" fmla="*/ 139 w 162"/>
                                <a:gd name="T21" fmla="*/ 72 h 197"/>
                                <a:gd name="T22" fmla="*/ 137 w 162"/>
                                <a:gd name="T23" fmla="*/ 61 h 197"/>
                                <a:gd name="T24" fmla="*/ 135 w 162"/>
                                <a:gd name="T25" fmla="*/ 51 h 197"/>
                                <a:gd name="T26" fmla="*/ 132 w 162"/>
                                <a:gd name="T27" fmla="*/ 42 h 197"/>
                                <a:gd name="T28" fmla="*/ 126 w 162"/>
                                <a:gd name="T29" fmla="*/ 30 h 197"/>
                                <a:gd name="T30" fmla="*/ 119 w 162"/>
                                <a:gd name="T31" fmla="*/ 22 h 197"/>
                                <a:gd name="T32" fmla="*/ 100 w 162"/>
                                <a:gd name="T33" fmla="*/ 10 h 197"/>
                                <a:gd name="T34" fmla="*/ 89 w 162"/>
                                <a:gd name="T35" fmla="*/ 7 h 197"/>
                                <a:gd name="T36" fmla="*/ 119 w 162"/>
                                <a:gd name="T37" fmla="*/ 7 h 197"/>
                                <a:gd name="T38" fmla="*/ 128 w 162"/>
                                <a:gd name="T39" fmla="*/ 11 h 197"/>
                                <a:gd name="T40" fmla="*/ 139 w 162"/>
                                <a:gd name="T41" fmla="*/ 21 h 197"/>
                                <a:gd name="T42" fmla="*/ 148 w 162"/>
                                <a:gd name="T43" fmla="*/ 32 h 197"/>
                                <a:gd name="T44" fmla="*/ 155 w 162"/>
                                <a:gd name="T45" fmla="*/ 45 h 197"/>
                                <a:gd name="T46" fmla="*/ 159 w 162"/>
                                <a:gd name="T47" fmla="*/ 60 h 197"/>
                                <a:gd name="T48" fmla="*/ 160 w 162"/>
                                <a:gd name="T49" fmla="*/ 77 h 197"/>
                                <a:gd name="T50" fmla="*/ 159 w 162"/>
                                <a:gd name="T51" fmla="*/ 90 h 197"/>
                                <a:gd name="T52" fmla="*/ 157 w 162"/>
                                <a:gd name="T53" fmla="*/ 102 h 197"/>
                                <a:gd name="T54" fmla="*/ 153 w 162"/>
                                <a:gd name="T55" fmla="*/ 113 h 197"/>
                                <a:gd name="T56" fmla="*/ 148 w 162"/>
                                <a:gd name="T57" fmla="*/ 124 h 197"/>
                                <a:gd name="T58" fmla="*/ 141 w 162"/>
                                <a:gd name="T59" fmla="*/ 134 h 197"/>
                                <a:gd name="T60" fmla="*/ 134 w 162"/>
                                <a:gd name="T61" fmla="*/ 142 h 197"/>
                                <a:gd name="T62" fmla="*/ 125 w 162"/>
                                <a:gd name="T63" fmla="*/ 149 h 197"/>
                                <a:gd name="T64" fmla="*/ 116 w 162"/>
                                <a:gd name="T65" fmla="*/ 155 h 197"/>
                                <a:gd name="T66" fmla="*/ 112 w 162"/>
                                <a:gd name="T67" fmla="*/ 157 h 1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162" h="197">
                                  <a:moveTo>
                                    <a:pt x="112" y="157"/>
                                  </a:moveTo>
                                  <a:lnTo>
                                    <a:pt x="94" y="157"/>
                                  </a:lnTo>
                                  <a:lnTo>
                                    <a:pt x="104" y="154"/>
                                  </a:lnTo>
                                  <a:lnTo>
                                    <a:pt x="121" y="143"/>
                                  </a:lnTo>
                                  <a:lnTo>
                                    <a:pt x="127" y="135"/>
                                  </a:lnTo>
                                  <a:lnTo>
                                    <a:pt x="132" y="124"/>
                                  </a:lnTo>
                                  <a:lnTo>
                                    <a:pt x="135" y="116"/>
                                  </a:lnTo>
                                  <a:lnTo>
                                    <a:pt x="138" y="106"/>
                                  </a:lnTo>
                                  <a:lnTo>
                                    <a:pt x="139" y="96"/>
                                  </a:lnTo>
                                  <a:lnTo>
                                    <a:pt x="139" y="84"/>
                                  </a:lnTo>
                                  <a:lnTo>
                                    <a:pt x="139" y="72"/>
                                  </a:lnTo>
                                  <a:lnTo>
                                    <a:pt x="137" y="61"/>
                                  </a:lnTo>
                                  <a:lnTo>
                                    <a:pt x="135" y="51"/>
                                  </a:lnTo>
                                  <a:lnTo>
                                    <a:pt x="132" y="42"/>
                                  </a:lnTo>
                                  <a:lnTo>
                                    <a:pt x="126" y="30"/>
                                  </a:lnTo>
                                  <a:lnTo>
                                    <a:pt x="119" y="22"/>
                                  </a:lnTo>
                                  <a:lnTo>
                                    <a:pt x="100" y="10"/>
                                  </a:lnTo>
                                  <a:lnTo>
                                    <a:pt x="89" y="7"/>
                                  </a:lnTo>
                                  <a:lnTo>
                                    <a:pt x="119" y="7"/>
                                  </a:lnTo>
                                  <a:lnTo>
                                    <a:pt x="128" y="11"/>
                                  </a:lnTo>
                                  <a:lnTo>
                                    <a:pt x="139" y="21"/>
                                  </a:lnTo>
                                  <a:lnTo>
                                    <a:pt x="148" y="32"/>
                                  </a:lnTo>
                                  <a:lnTo>
                                    <a:pt x="155" y="45"/>
                                  </a:lnTo>
                                  <a:lnTo>
                                    <a:pt x="159" y="60"/>
                                  </a:lnTo>
                                  <a:lnTo>
                                    <a:pt x="160" y="77"/>
                                  </a:lnTo>
                                  <a:lnTo>
                                    <a:pt x="159" y="90"/>
                                  </a:lnTo>
                                  <a:lnTo>
                                    <a:pt x="157" y="102"/>
                                  </a:lnTo>
                                  <a:lnTo>
                                    <a:pt x="153" y="113"/>
                                  </a:lnTo>
                                  <a:lnTo>
                                    <a:pt x="148" y="124"/>
                                  </a:lnTo>
                                  <a:lnTo>
                                    <a:pt x="141" y="134"/>
                                  </a:lnTo>
                                  <a:lnTo>
                                    <a:pt x="134" y="142"/>
                                  </a:lnTo>
                                  <a:lnTo>
                                    <a:pt x="125" y="149"/>
                                  </a:lnTo>
                                  <a:lnTo>
                                    <a:pt x="116" y="155"/>
                                  </a:lnTo>
                                  <a:lnTo>
                                    <a:pt x="112" y="15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Freeform 10"/>
                          <wps:cNvSpPr>
                            <a:spLocks/>
                          </wps:cNvSpPr>
                          <wps:spPr bwMode="auto">
                            <a:xfrm>
                              <a:off x="1201" y="947"/>
                              <a:ext cx="162" cy="197"/>
                            </a:xfrm>
                            <a:custGeom>
                              <a:avLst/>
                              <a:gdLst>
                                <a:gd name="T0" fmla="*/ 159 w 162"/>
                                <a:gd name="T1" fmla="*/ 178 h 197"/>
                                <a:gd name="T2" fmla="*/ 141 w 162"/>
                                <a:gd name="T3" fmla="*/ 178 h 197"/>
                                <a:gd name="T4" fmla="*/ 161 w 162"/>
                                <a:gd name="T5" fmla="*/ 174 h 197"/>
                                <a:gd name="T6" fmla="*/ 159 w 162"/>
                                <a:gd name="T7" fmla="*/ 178 h 197"/>
                              </a:gdLst>
                              <a:ahLst/>
                              <a:cxnLst>
                                <a:cxn ang="0">
                                  <a:pos x="T0" y="T1"/>
                                </a:cxn>
                                <a:cxn ang="0">
                                  <a:pos x="T2" y="T3"/>
                                </a:cxn>
                                <a:cxn ang="0">
                                  <a:pos x="T4" y="T5"/>
                                </a:cxn>
                                <a:cxn ang="0">
                                  <a:pos x="T6" y="T7"/>
                                </a:cxn>
                              </a:cxnLst>
                              <a:rect l="0" t="0" r="r" b="b"/>
                              <a:pathLst>
                                <a:path w="162" h="197">
                                  <a:moveTo>
                                    <a:pt x="159" y="178"/>
                                  </a:moveTo>
                                  <a:lnTo>
                                    <a:pt x="141" y="178"/>
                                  </a:lnTo>
                                  <a:lnTo>
                                    <a:pt x="161" y="174"/>
                                  </a:lnTo>
                                  <a:lnTo>
                                    <a:pt x="159" y="17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0" name="Freeform 11"/>
                        <wps:cNvSpPr>
                          <a:spLocks/>
                        </wps:cNvSpPr>
                        <wps:spPr bwMode="auto">
                          <a:xfrm>
                            <a:off x="1204" y="876"/>
                            <a:ext cx="204" cy="20"/>
                          </a:xfrm>
                          <a:custGeom>
                            <a:avLst/>
                            <a:gdLst>
                              <a:gd name="T0" fmla="*/ 0 w 204"/>
                              <a:gd name="T1" fmla="*/ 0 h 20"/>
                              <a:gd name="T2" fmla="*/ 203 w 204"/>
                              <a:gd name="T3" fmla="*/ 0 h 20"/>
                            </a:gdLst>
                            <a:ahLst/>
                            <a:cxnLst>
                              <a:cxn ang="0">
                                <a:pos x="T0" y="T1"/>
                              </a:cxn>
                              <a:cxn ang="0">
                                <a:pos x="T2" y="T3"/>
                              </a:cxn>
                            </a:cxnLst>
                            <a:rect l="0" t="0" r="r" b="b"/>
                            <a:pathLst>
                              <a:path w="204" h="20">
                                <a:moveTo>
                                  <a:pt x="0" y="0"/>
                                </a:moveTo>
                                <a:lnTo>
                                  <a:pt x="203" y="0"/>
                                </a:lnTo>
                              </a:path>
                            </a:pathLst>
                          </a:custGeom>
                          <a:noFill/>
                          <a:ln w="440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1" name="Group 12"/>
                        <wpg:cNvGrpSpPr>
                          <a:grpSpLocks/>
                        </wpg:cNvGrpSpPr>
                        <wpg:grpSpPr bwMode="auto">
                          <a:xfrm>
                            <a:off x="1386" y="452"/>
                            <a:ext cx="207" cy="199"/>
                            <a:chOff x="1386" y="452"/>
                            <a:chExt cx="207" cy="199"/>
                          </a:xfrm>
                        </wpg:grpSpPr>
                        <wps:wsp>
                          <wps:cNvPr id="12" name="Freeform 13"/>
                          <wps:cNvSpPr>
                            <a:spLocks/>
                          </wps:cNvSpPr>
                          <wps:spPr bwMode="auto">
                            <a:xfrm>
                              <a:off x="1386" y="452"/>
                              <a:ext cx="207" cy="199"/>
                            </a:xfrm>
                            <a:custGeom>
                              <a:avLst/>
                              <a:gdLst>
                                <a:gd name="T0" fmla="*/ 0 w 207"/>
                                <a:gd name="T1" fmla="*/ 194 h 199"/>
                                <a:gd name="T2" fmla="*/ 0 w 207"/>
                                <a:gd name="T3" fmla="*/ 186 h 199"/>
                                <a:gd name="T4" fmla="*/ 14 w 207"/>
                                <a:gd name="T5" fmla="*/ 186 h 199"/>
                                <a:gd name="T6" fmla="*/ 18 w 207"/>
                                <a:gd name="T7" fmla="*/ 185 h 199"/>
                                <a:gd name="T8" fmla="*/ 21 w 207"/>
                                <a:gd name="T9" fmla="*/ 182 h 199"/>
                                <a:gd name="T10" fmla="*/ 22 w 207"/>
                                <a:gd name="T11" fmla="*/ 178 h 199"/>
                                <a:gd name="T12" fmla="*/ 23 w 207"/>
                                <a:gd name="T13" fmla="*/ 174 h 199"/>
                                <a:gd name="T14" fmla="*/ 23 w 207"/>
                                <a:gd name="T15" fmla="*/ 165 h 199"/>
                                <a:gd name="T16" fmla="*/ 24 w 207"/>
                                <a:gd name="T17" fmla="*/ 156 h 199"/>
                                <a:gd name="T18" fmla="*/ 24 w 207"/>
                                <a:gd name="T19" fmla="*/ 145 h 199"/>
                                <a:gd name="T20" fmla="*/ 24 w 207"/>
                                <a:gd name="T21" fmla="*/ 51 h 199"/>
                                <a:gd name="T22" fmla="*/ 24 w 207"/>
                                <a:gd name="T23" fmla="*/ 39 h 199"/>
                                <a:gd name="T24" fmla="*/ 24 w 207"/>
                                <a:gd name="T25" fmla="*/ 27 h 199"/>
                                <a:gd name="T26" fmla="*/ 24 w 207"/>
                                <a:gd name="T27" fmla="*/ 21 h 199"/>
                                <a:gd name="T28" fmla="*/ 23 w 207"/>
                                <a:gd name="T29" fmla="*/ 18 h 199"/>
                                <a:gd name="T30" fmla="*/ 22 w 207"/>
                                <a:gd name="T31" fmla="*/ 16 h 199"/>
                                <a:gd name="T32" fmla="*/ 21 w 207"/>
                                <a:gd name="T33" fmla="*/ 14 h 199"/>
                                <a:gd name="T34" fmla="*/ 19 w 207"/>
                                <a:gd name="T35" fmla="*/ 12 h 199"/>
                                <a:gd name="T36" fmla="*/ 15 w 207"/>
                                <a:gd name="T37" fmla="*/ 9 h 199"/>
                                <a:gd name="T38" fmla="*/ 11 w 207"/>
                                <a:gd name="T39" fmla="*/ 8 h 199"/>
                                <a:gd name="T40" fmla="*/ 0 w 207"/>
                                <a:gd name="T41" fmla="*/ 8 h 199"/>
                                <a:gd name="T42" fmla="*/ 0 w 207"/>
                                <a:gd name="T43" fmla="*/ 0 h 199"/>
                                <a:gd name="T44" fmla="*/ 10 w 207"/>
                                <a:gd name="T45" fmla="*/ 0 h 199"/>
                                <a:gd name="T46" fmla="*/ 19 w 207"/>
                                <a:gd name="T47" fmla="*/ 0 h 199"/>
                                <a:gd name="T48" fmla="*/ 45 w 207"/>
                                <a:gd name="T49" fmla="*/ 0 h 199"/>
                                <a:gd name="T50" fmla="*/ 51 w 207"/>
                                <a:gd name="T51" fmla="*/ 8 h 199"/>
                                <a:gd name="T52" fmla="*/ 57 w 207"/>
                                <a:gd name="T53" fmla="*/ 16 h 199"/>
                                <a:gd name="T54" fmla="*/ 63 w 207"/>
                                <a:gd name="T55" fmla="*/ 24 h 199"/>
                                <a:gd name="T56" fmla="*/ 68 w 207"/>
                                <a:gd name="T57" fmla="*/ 30 h 199"/>
                                <a:gd name="T58" fmla="*/ 36 w 207"/>
                                <a:gd name="T59" fmla="*/ 30 h 199"/>
                                <a:gd name="T60" fmla="*/ 36 w 207"/>
                                <a:gd name="T61" fmla="*/ 140 h 199"/>
                                <a:gd name="T62" fmla="*/ 36 w 207"/>
                                <a:gd name="T63" fmla="*/ 152 h 199"/>
                                <a:gd name="T64" fmla="*/ 37 w 207"/>
                                <a:gd name="T65" fmla="*/ 162 h 199"/>
                                <a:gd name="T66" fmla="*/ 37 w 207"/>
                                <a:gd name="T67" fmla="*/ 170 h 199"/>
                                <a:gd name="T68" fmla="*/ 38 w 207"/>
                                <a:gd name="T69" fmla="*/ 177 h 199"/>
                                <a:gd name="T70" fmla="*/ 39 w 207"/>
                                <a:gd name="T71" fmla="*/ 181 h 199"/>
                                <a:gd name="T72" fmla="*/ 40 w 207"/>
                                <a:gd name="T73" fmla="*/ 182 h 199"/>
                                <a:gd name="T74" fmla="*/ 42 w 207"/>
                                <a:gd name="T75" fmla="*/ 183 h 199"/>
                                <a:gd name="T76" fmla="*/ 46 w 207"/>
                                <a:gd name="T77" fmla="*/ 184 h 199"/>
                                <a:gd name="T78" fmla="*/ 53 w 207"/>
                                <a:gd name="T79" fmla="*/ 185 h 199"/>
                                <a:gd name="T80" fmla="*/ 61 w 207"/>
                                <a:gd name="T81" fmla="*/ 186 h 199"/>
                                <a:gd name="T82" fmla="*/ 61 w 207"/>
                                <a:gd name="T83" fmla="*/ 193 h 199"/>
                                <a:gd name="T84" fmla="*/ 30 w 207"/>
                                <a:gd name="T85" fmla="*/ 193 h 199"/>
                                <a:gd name="T86" fmla="*/ 0 w 207"/>
                                <a:gd name="T87" fmla="*/ 194 h 1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Lst>
                              <a:rect l="0" t="0" r="r" b="b"/>
                              <a:pathLst>
                                <a:path w="207" h="199">
                                  <a:moveTo>
                                    <a:pt x="0" y="194"/>
                                  </a:moveTo>
                                  <a:lnTo>
                                    <a:pt x="0" y="186"/>
                                  </a:lnTo>
                                  <a:lnTo>
                                    <a:pt x="14" y="186"/>
                                  </a:lnTo>
                                  <a:lnTo>
                                    <a:pt x="18" y="185"/>
                                  </a:lnTo>
                                  <a:lnTo>
                                    <a:pt x="21" y="182"/>
                                  </a:lnTo>
                                  <a:lnTo>
                                    <a:pt x="22" y="178"/>
                                  </a:lnTo>
                                  <a:lnTo>
                                    <a:pt x="23" y="174"/>
                                  </a:lnTo>
                                  <a:lnTo>
                                    <a:pt x="23" y="165"/>
                                  </a:lnTo>
                                  <a:lnTo>
                                    <a:pt x="24" y="156"/>
                                  </a:lnTo>
                                  <a:lnTo>
                                    <a:pt x="24" y="145"/>
                                  </a:lnTo>
                                  <a:lnTo>
                                    <a:pt x="24" y="51"/>
                                  </a:lnTo>
                                  <a:lnTo>
                                    <a:pt x="24" y="39"/>
                                  </a:lnTo>
                                  <a:lnTo>
                                    <a:pt x="24" y="27"/>
                                  </a:lnTo>
                                  <a:lnTo>
                                    <a:pt x="24" y="21"/>
                                  </a:lnTo>
                                  <a:lnTo>
                                    <a:pt x="23" y="18"/>
                                  </a:lnTo>
                                  <a:lnTo>
                                    <a:pt x="22" y="16"/>
                                  </a:lnTo>
                                  <a:lnTo>
                                    <a:pt x="21" y="14"/>
                                  </a:lnTo>
                                  <a:lnTo>
                                    <a:pt x="19" y="12"/>
                                  </a:lnTo>
                                  <a:lnTo>
                                    <a:pt x="15" y="9"/>
                                  </a:lnTo>
                                  <a:lnTo>
                                    <a:pt x="11" y="8"/>
                                  </a:lnTo>
                                  <a:lnTo>
                                    <a:pt x="0" y="8"/>
                                  </a:lnTo>
                                  <a:lnTo>
                                    <a:pt x="0" y="0"/>
                                  </a:lnTo>
                                  <a:lnTo>
                                    <a:pt x="10" y="0"/>
                                  </a:lnTo>
                                  <a:lnTo>
                                    <a:pt x="19" y="0"/>
                                  </a:lnTo>
                                  <a:lnTo>
                                    <a:pt x="45" y="0"/>
                                  </a:lnTo>
                                  <a:lnTo>
                                    <a:pt x="51" y="8"/>
                                  </a:lnTo>
                                  <a:lnTo>
                                    <a:pt x="57" y="16"/>
                                  </a:lnTo>
                                  <a:lnTo>
                                    <a:pt x="63" y="24"/>
                                  </a:lnTo>
                                  <a:lnTo>
                                    <a:pt x="68" y="30"/>
                                  </a:lnTo>
                                  <a:lnTo>
                                    <a:pt x="36" y="30"/>
                                  </a:lnTo>
                                  <a:lnTo>
                                    <a:pt x="36" y="140"/>
                                  </a:lnTo>
                                  <a:lnTo>
                                    <a:pt x="36" y="152"/>
                                  </a:lnTo>
                                  <a:lnTo>
                                    <a:pt x="37" y="162"/>
                                  </a:lnTo>
                                  <a:lnTo>
                                    <a:pt x="37" y="170"/>
                                  </a:lnTo>
                                  <a:lnTo>
                                    <a:pt x="38" y="177"/>
                                  </a:lnTo>
                                  <a:lnTo>
                                    <a:pt x="39" y="181"/>
                                  </a:lnTo>
                                  <a:lnTo>
                                    <a:pt x="40" y="182"/>
                                  </a:lnTo>
                                  <a:lnTo>
                                    <a:pt x="42" y="183"/>
                                  </a:lnTo>
                                  <a:lnTo>
                                    <a:pt x="46" y="184"/>
                                  </a:lnTo>
                                  <a:lnTo>
                                    <a:pt x="53" y="185"/>
                                  </a:lnTo>
                                  <a:lnTo>
                                    <a:pt x="61" y="186"/>
                                  </a:lnTo>
                                  <a:lnTo>
                                    <a:pt x="61" y="193"/>
                                  </a:lnTo>
                                  <a:lnTo>
                                    <a:pt x="30" y="193"/>
                                  </a:lnTo>
                                  <a:lnTo>
                                    <a:pt x="0" y="19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Freeform 14"/>
                          <wps:cNvSpPr>
                            <a:spLocks/>
                          </wps:cNvSpPr>
                          <wps:spPr bwMode="auto">
                            <a:xfrm>
                              <a:off x="1386" y="452"/>
                              <a:ext cx="207" cy="199"/>
                            </a:xfrm>
                            <a:custGeom>
                              <a:avLst/>
                              <a:gdLst>
                                <a:gd name="T0" fmla="*/ 45 w 207"/>
                                <a:gd name="T1" fmla="*/ 0 h 199"/>
                                <a:gd name="T2" fmla="*/ 31 w 207"/>
                                <a:gd name="T3" fmla="*/ 0 h 199"/>
                                <a:gd name="T4" fmla="*/ 37 w 207"/>
                                <a:gd name="T5" fmla="*/ 0 h 199"/>
                                <a:gd name="T6" fmla="*/ 45 w 207"/>
                                <a:gd name="T7" fmla="*/ 0 h 199"/>
                                <a:gd name="T8" fmla="*/ 45 w 207"/>
                                <a:gd name="T9" fmla="*/ 0 h 199"/>
                              </a:gdLst>
                              <a:ahLst/>
                              <a:cxnLst>
                                <a:cxn ang="0">
                                  <a:pos x="T0" y="T1"/>
                                </a:cxn>
                                <a:cxn ang="0">
                                  <a:pos x="T2" y="T3"/>
                                </a:cxn>
                                <a:cxn ang="0">
                                  <a:pos x="T4" y="T5"/>
                                </a:cxn>
                                <a:cxn ang="0">
                                  <a:pos x="T6" y="T7"/>
                                </a:cxn>
                                <a:cxn ang="0">
                                  <a:pos x="T8" y="T9"/>
                                </a:cxn>
                              </a:cxnLst>
                              <a:rect l="0" t="0" r="r" b="b"/>
                              <a:pathLst>
                                <a:path w="207" h="199">
                                  <a:moveTo>
                                    <a:pt x="45" y="0"/>
                                  </a:moveTo>
                                  <a:lnTo>
                                    <a:pt x="31" y="0"/>
                                  </a:lnTo>
                                  <a:lnTo>
                                    <a:pt x="37" y="0"/>
                                  </a:lnTo>
                                  <a:lnTo>
                                    <a:pt x="45" y="0"/>
                                  </a:lnTo>
                                  <a:lnTo>
                                    <a:pt x="4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15"/>
                          <wps:cNvSpPr>
                            <a:spLocks/>
                          </wps:cNvSpPr>
                          <wps:spPr bwMode="auto">
                            <a:xfrm>
                              <a:off x="1386" y="452"/>
                              <a:ext cx="207" cy="199"/>
                            </a:xfrm>
                            <a:custGeom>
                              <a:avLst/>
                              <a:gdLst>
                                <a:gd name="T0" fmla="*/ 182 w 207"/>
                                <a:gd name="T1" fmla="*/ 164 h 199"/>
                                <a:gd name="T2" fmla="*/ 170 w 207"/>
                                <a:gd name="T3" fmla="*/ 164 h 199"/>
                                <a:gd name="T4" fmla="*/ 170 w 207"/>
                                <a:gd name="T5" fmla="*/ 63 h 199"/>
                                <a:gd name="T6" fmla="*/ 170 w 207"/>
                                <a:gd name="T7" fmla="*/ 51 h 199"/>
                                <a:gd name="T8" fmla="*/ 169 w 207"/>
                                <a:gd name="T9" fmla="*/ 33 h 199"/>
                                <a:gd name="T10" fmla="*/ 169 w 207"/>
                                <a:gd name="T11" fmla="*/ 21 h 199"/>
                                <a:gd name="T12" fmla="*/ 168 w 207"/>
                                <a:gd name="T13" fmla="*/ 16 h 199"/>
                                <a:gd name="T14" fmla="*/ 167 w 207"/>
                                <a:gd name="T15" fmla="*/ 12 h 199"/>
                                <a:gd name="T16" fmla="*/ 162 w 207"/>
                                <a:gd name="T17" fmla="*/ 10 h 199"/>
                                <a:gd name="T18" fmla="*/ 144 w 207"/>
                                <a:gd name="T19" fmla="*/ 8 h 199"/>
                                <a:gd name="T20" fmla="*/ 144 w 207"/>
                                <a:gd name="T21" fmla="*/ 0 h 199"/>
                                <a:gd name="T22" fmla="*/ 157 w 207"/>
                                <a:gd name="T23" fmla="*/ 0 h 199"/>
                                <a:gd name="T24" fmla="*/ 168 w 207"/>
                                <a:gd name="T25" fmla="*/ 0 h 199"/>
                                <a:gd name="T26" fmla="*/ 206 w 207"/>
                                <a:gd name="T27" fmla="*/ 0 h 199"/>
                                <a:gd name="T28" fmla="*/ 206 w 207"/>
                                <a:gd name="T29" fmla="*/ 8 h 199"/>
                                <a:gd name="T30" fmla="*/ 189 w 207"/>
                                <a:gd name="T31" fmla="*/ 8 h 199"/>
                                <a:gd name="T32" fmla="*/ 184 w 207"/>
                                <a:gd name="T33" fmla="*/ 11 h 199"/>
                                <a:gd name="T34" fmla="*/ 183 w 207"/>
                                <a:gd name="T35" fmla="*/ 17 h 199"/>
                                <a:gd name="T36" fmla="*/ 182 w 207"/>
                                <a:gd name="T37" fmla="*/ 22 h 199"/>
                                <a:gd name="T38" fmla="*/ 182 w 207"/>
                                <a:gd name="T39" fmla="*/ 34 h 199"/>
                                <a:gd name="T40" fmla="*/ 182 w 207"/>
                                <a:gd name="T41" fmla="*/ 51 h 199"/>
                                <a:gd name="T42" fmla="*/ 182 w 207"/>
                                <a:gd name="T43" fmla="*/ 152 h 199"/>
                                <a:gd name="T44" fmla="*/ 182 w 207"/>
                                <a:gd name="T45" fmla="*/ 164 h 1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7" h="199">
                                  <a:moveTo>
                                    <a:pt x="182" y="164"/>
                                  </a:moveTo>
                                  <a:lnTo>
                                    <a:pt x="170" y="164"/>
                                  </a:lnTo>
                                  <a:lnTo>
                                    <a:pt x="170" y="63"/>
                                  </a:lnTo>
                                  <a:lnTo>
                                    <a:pt x="170" y="51"/>
                                  </a:lnTo>
                                  <a:lnTo>
                                    <a:pt x="169" y="33"/>
                                  </a:lnTo>
                                  <a:lnTo>
                                    <a:pt x="169" y="21"/>
                                  </a:lnTo>
                                  <a:lnTo>
                                    <a:pt x="168" y="16"/>
                                  </a:lnTo>
                                  <a:lnTo>
                                    <a:pt x="167" y="12"/>
                                  </a:lnTo>
                                  <a:lnTo>
                                    <a:pt x="162" y="10"/>
                                  </a:lnTo>
                                  <a:lnTo>
                                    <a:pt x="144" y="8"/>
                                  </a:lnTo>
                                  <a:lnTo>
                                    <a:pt x="144" y="0"/>
                                  </a:lnTo>
                                  <a:lnTo>
                                    <a:pt x="157" y="0"/>
                                  </a:lnTo>
                                  <a:lnTo>
                                    <a:pt x="168" y="0"/>
                                  </a:lnTo>
                                  <a:lnTo>
                                    <a:pt x="206" y="0"/>
                                  </a:lnTo>
                                  <a:lnTo>
                                    <a:pt x="206" y="8"/>
                                  </a:lnTo>
                                  <a:lnTo>
                                    <a:pt x="189" y="8"/>
                                  </a:lnTo>
                                  <a:lnTo>
                                    <a:pt x="184" y="11"/>
                                  </a:lnTo>
                                  <a:lnTo>
                                    <a:pt x="183" y="17"/>
                                  </a:lnTo>
                                  <a:lnTo>
                                    <a:pt x="182" y="22"/>
                                  </a:lnTo>
                                  <a:lnTo>
                                    <a:pt x="182" y="34"/>
                                  </a:lnTo>
                                  <a:lnTo>
                                    <a:pt x="182" y="51"/>
                                  </a:lnTo>
                                  <a:lnTo>
                                    <a:pt x="182" y="152"/>
                                  </a:lnTo>
                                  <a:lnTo>
                                    <a:pt x="182" y="16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Freeform 16"/>
                          <wps:cNvSpPr>
                            <a:spLocks/>
                          </wps:cNvSpPr>
                          <wps:spPr bwMode="auto">
                            <a:xfrm>
                              <a:off x="1386" y="452"/>
                              <a:ext cx="207" cy="199"/>
                            </a:xfrm>
                            <a:custGeom>
                              <a:avLst/>
                              <a:gdLst>
                                <a:gd name="T0" fmla="*/ 206 w 207"/>
                                <a:gd name="T1" fmla="*/ 0 h 199"/>
                                <a:gd name="T2" fmla="*/ 184 w 207"/>
                                <a:gd name="T3" fmla="*/ 0 h 199"/>
                                <a:gd name="T4" fmla="*/ 194 w 207"/>
                                <a:gd name="T5" fmla="*/ 0 h 199"/>
                                <a:gd name="T6" fmla="*/ 206 w 207"/>
                                <a:gd name="T7" fmla="*/ 0 h 199"/>
                                <a:gd name="T8" fmla="*/ 206 w 207"/>
                                <a:gd name="T9" fmla="*/ 0 h 199"/>
                              </a:gdLst>
                              <a:ahLst/>
                              <a:cxnLst>
                                <a:cxn ang="0">
                                  <a:pos x="T0" y="T1"/>
                                </a:cxn>
                                <a:cxn ang="0">
                                  <a:pos x="T2" y="T3"/>
                                </a:cxn>
                                <a:cxn ang="0">
                                  <a:pos x="T4" y="T5"/>
                                </a:cxn>
                                <a:cxn ang="0">
                                  <a:pos x="T6" y="T7"/>
                                </a:cxn>
                                <a:cxn ang="0">
                                  <a:pos x="T8" y="T9"/>
                                </a:cxn>
                              </a:cxnLst>
                              <a:rect l="0" t="0" r="r" b="b"/>
                              <a:pathLst>
                                <a:path w="207" h="199">
                                  <a:moveTo>
                                    <a:pt x="206" y="0"/>
                                  </a:moveTo>
                                  <a:lnTo>
                                    <a:pt x="184" y="0"/>
                                  </a:lnTo>
                                  <a:lnTo>
                                    <a:pt x="194" y="0"/>
                                  </a:lnTo>
                                  <a:lnTo>
                                    <a:pt x="206" y="0"/>
                                  </a:lnTo>
                                  <a:lnTo>
                                    <a:pt x="20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Freeform 17"/>
                          <wps:cNvSpPr>
                            <a:spLocks/>
                          </wps:cNvSpPr>
                          <wps:spPr bwMode="auto">
                            <a:xfrm>
                              <a:off x="1386" y="452"/>
                              <a:ext cx="207" cy="199"/>
                            </a:xfrm>
                            <a:custGeom>
                              <a:avLst/>
                              <a:gdLst>
                                <a:gd name="T0" fmla="*/ 184 w 207"/>
                                <a:gd name="T1" fmla="*/ 198 h 199"/>
                                <a:gd name="T2" fmla="*/ 172 w 207"/>
                                <a:gd name="T3" fmla="*/ 196 h 199"/>
                                <a:gd name="T4" fmla="*/ 165 w 207"/>
                                <a:gd name="T5" fmla="*/ 195 h 199"/>
                                <a:gd name="T6" fmla="*/ 163 w 207"/>
                                <a:gd name="T7" fmla="*/ 194 h 199"/>
                                <a:gd name="T8" fmla="*/ 162 w 207"/>
                                <a:gd name="T9" fmla="*/ 193 h 199"/>
                                <a:gd name="T10" fmla="*/ 160 w 207"/>
                                <a:gd name="T11" fmla="*/ 191 h 199"/>
                                <a:gd name="T12" fmla="*/ 158 w 207"/>
                                <a:gd name="T13" fmla="*/ 189 h 199"/>
                                <a:gd name="T14" fmla="*/ 151 w 207"/>
                                <a:gd name="T15" fmla="*/ 181 h 199"/>
                                <a:gd name="T16" fmla="*/ 143 w 207"/>
                                <a:gd name="T17" fmla="*/ 172 h 199"/>
                                <a:gd name="T18" fmla="*/ 136 w 207"/>
                                <a:gd name="T19" fmla="*/ 162 h 199"/>
                                <a:gd name="T20" fmla="*/ 128 w 207"/>
                                <a:gd name="T21" fmla="*/ 152 h 199"/>
                                <a:gd name="T22" fmla="*/ 36 w 207"/>
                                <a:gd name="T23" fmla="*/ 30 h 199"/>
                                <a:gd name="T24" fmla="*/ 68 w 207"/>
                                <a:gd name="T25" fmla="*/ 30 h 199"/>
                                <a:gd name="T26" fmla="*/ 76 w 207"/>
                                <a:gd name="T27" fmla="*/ 42 h 199"/>
                                <a:gd name="T28" fmla="*/ 84 w 207"/>
                                <a:gd name="T29" fmla="*/ 53 h 199"/>
                                <a:gd name="T30" fmla="*/ 136 w 207"/>
                                <a:gd name="T31" fmla="*/ 121 h 199"/>
                                <a:gd name="T32" fmla="*/ 147 w 207"/>
                                <a:gd name="T33" fmla="*/ 135 h 199"/>
                                <a:gd name="T34" fmla="*/ 156 w 207"/>
                                <a:gd name="T35" fmla="*/ 147 h 199"/>
                                <a:gd name="T36" fmla="*/ 164 w 207"/>
                                <a:gd name="T37" fmla="*/ 157 h 199"/>
                                <a:gd name="T38" fmla="*/ 170 w 207"/>
                                <a:gd name="T39" fmla="*/ 164 h 199"/>
                                <a:gd name="T40" fmla="*/ 182 w 207"/>
                                <a:gd name="T41" fmla="*/ 164 h 199"/>
                                <a:gd name="T42" fmla="*/ 182 w 207"/>
                                <a:gd name="T43" fmla="*/ 166 h 199"/>
                                <a:gd name="T44" fmla="*/ 183 w 207"/>
                                <a:gd name="T45" fmla="*/ 182 h 199"/>
                                <a:gd name="T46" fmla="*/ 184 w 207"/>
                                <a:gd name="T47" fmla="*/ 198 h 1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207" h="199">
                                  <a:moveTo>
                                    <a:pt x="184" y="198"/>
                                  </a:moveTo>
                                  <a:lnTo>
                                    <a:pt x="172" y="196"/>
                                  </a:lnTo>
                                  <a:lnTo>
                                    <a:pt x="165" y="195"/>
                                  </a:lnTo>
                                  <a:lnTo>
                                    <a:pt x="163" y="194"/>
                                  </a:lnTo>
                                  <a:lnTo>
                                    <a:pt x="162" y="193"/>
                                  </a:lnTo>
                                  <a:lnTo>
                                    <a:pt x="160" y="191"/>
                                  </a:lnTo>
                                  <a:lnTo>
                                    <a:pt x="158" y="189"/>
                                  </a:lnTo>
                                  <a:lnTo>
                                    <a:pt x="151" y="181"/>
                                  </a:lnTo>
                                  <a:lnTo>
                                    <a:pt x="143" y="172"/>
                                  </a:lnTo>
                                  <a:lnTo>
                                    <a:pt x="136" y="162"/>
                                  </a:lnTo>
                                  <a:lnTo>
                                    <a:pt x="128" y="152"/>
                                  </a:lnTo>
                                  <a:lnTo>
                                    <a:pt x="36" y="30"/>
                                  </a:lnTo>
                                  <a:lnTo>
                                    <a:pt x="68" y="30"/>
                                  </a:lnTo>
                                  <a:lnTo>
                                    <a:pt x="76" y="42"/>
                                  </a:lnTo>
                                  <a:lnTo>
                                    <a:pt x="84" y="53"/>
                                  </a:lnTo>
                                  <a:lnTo>
                                    <a:pt x="136" y="121"/>
                                  </a:lnTo>
                                  <a:lnTo>
                                    <a:pt x="147" y="135"/>
                                  </a:lnTo>
                                  <a:lnTo>
                                    <a:pt x="156" y="147"/>
                                  </a:lnTo>
                                  <a:lnTo>
                                    <a:pt x="164" y="157"/>
                                  </a:lnTo>
                                  <a:lnTo>
                                    <a:pt x="170" y="164"/>
                                  </a:lnTo>
                                  <a:lnTo>
                                    <a:pt x="182" y="164"/>
                                  </a:lnTo>
                                  <a:lnTo>
                                    <a:pt x="182" y="166"/>
                                  </a:lnTo>
                                  <a:lnTo>
                                    <a:pt x="183" y="182"/>
                                  </a:lnTo>
                                  <a:lnTo>
                                    <a:pt x="184" y="19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18"/>
                          <wps:cNvSpPr>
                            <a:spLocks/>
                          </wps:cNvSpPr>
                          <wps:spPr bwMode="auto">
                            <a:xfrm>
                              <a:off x="1386" y="452"/>
                              <a:ext cx="207" cy="199"/>
                            </a:xfrm>
                            <a:custGeom>
                              <a:avLst/>
                              <a:gdLst>
                                <a:gd name="T0" fmla="*/ 61 w 207"/>
                                <a:gd name="T1" fmla="*/ 194 h 199"/>
                                <a:gd name="T2" fmla="*/ 51 w 207"/>
                                <a:gd name="T3" fmla="*/ 194 h 199"/>
                                <a:gd name="T4" fmla="*/ 43 w 207"/>
                                <a:gd name="T5" fmla="*/ 193 h 199"/>
                                <a:gd name="T6" fmla="*/ 61 w 207"/>
                                <a:gd name="T7" fmla="*/ 193 h 199"/>
                                <a:gd name="T8" fmla="*/ 61 w 207"/>
                                <a:gd name="T9" fmla="*/ 194 h 199"/>
                              </a:gdLst>
                              <a:ahLst/>
                              <a:cxnLst>
                                <a:cxn ang="0">
                                  <a:pos x="T0" y="T1"/>
                                </a:cxn>
                                <a:cxn ang="0">
                                  <a:pos x="T2" y="T3"/>
                                </a:cxn>
                                <a:cxn ang="0">
                                  <a:pos x="T4" y="T5"/>
                                </a:cxn>
                                <a:cxn ang="0">
                                  <a:pos x="T6" y="T7"/>
                                </a:cxn>
                                <a:cxn ang="0">
                                  <a:pos x="T8" y="T9"/>
                                </a:cxn>
                              </a:cxnLst>
                              <a:rect l="0" t="0" r="r" b="b"/>
                              <a:pathLst>
                                <a:path w="207" h="199">
                                  <a:moveTo>
                                    <a:pt x="61" y="194"/>
                                  </a:moveTo>
                                  <a:lnTo>
                                    <a:pt x="51" y="194"/>
                                  </a:lnTo>
                                  <a:lnTo>
                                    <a:pt x="43" y="193"/>
                                  </a:lnTo>
                                  <a:lnTo>
                                    <a:pt x="61" y="193"/>
                                  </a:lnTo>
                                  <a:lnTo>
                                    <a:pt x="61" y="19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8" name="Group 19"/>
                        <wpg:cNvGrpSpPr>
                          <a:grpSpLocks/>
                        </wpg:cNvGrpSpPr>
                        <wpg:grpSpPr bwMode="auto">
                          <a:xfrm>
                            <a:off x="1176" y="452"/>
                            <a:ext cx="194" cy="198"/>
                            <a:chOff x="1176" y="452"/>
                            <a:chExt cx="194" cy="198"/>
                          </a:xfrm>
                        </wpg:grpSpPr>
                        <wps:wsp>
                          <wps:cNvPr id="19" name="Freeform 20"/>
                          <wps:cNvSpPr>
                            <a:spLocks/>
                          </wps:cNvSpPr>
                          <wps:spPr bwMode="auto">
                            <a:xfrm>
                              <a:off x="1176" y="452"/>
                              <a:ext cx="194" cy="198"/>
                            </a:xfrm>
                            <a:custGeom>
                              <a:avLst/>
                              <a:gdLst>
                                <a:gd name="T0" fmla="*/ 75 w 194"/>
                                <a:gd name="T1" fmla="*/ 8 h 198"/>
                                <a:gd name="T2" fmla="*/ 0 w 194"/>
                                <a:gd name="T3" fmla="*/ 8 h 198"/>
                                <a:gd name="T4" fmla="*/ 0 w 194"/>
                                <a:gd name="T5" fmla="*/ 0 h 198"/>
                                <a:gd name="T6" fmla="*/ 30 w 194"/>
                                <a:gd name="T7" fmla="*/ 0 h 198"/>
                                <a:gd name="T8" fmla="*/ 75 w 194"/>
                                <a:gd name="T9" fmla="*/ 0 h 198"/>
                                <a:gd name="T10" fmla="*/ 75 w 194"/>
                                <a:gd name="T11" fmla="*/ 8 h 198"/>
                              </a:gdLst>
                              <a:ahLst/>
                              <a:cxnLst>
                                <a:cxn ang="0">
                                  <a:pos x="T0" y="T1"/>
                                </a:cxn>
                                <a:cxn ang="0">
                                  <a:pos x="T2" y="T3"/>
                                </a:cxn>
                                <a:cxn ang="0">
                                  <a:pos x="T4" y="T5"/>
                                </a:cxn>
                                <a:cxn ang="0">
                                  <a:pos x="T6" y="T7"/>
                                </a:cxn>
                                <a:cxn ang="0">
                                  <a:pos x="T8" y="T9"/>
                                </a:cxn>
                                <a:cxn ang="0">
                                  <a:pos x="T10" y="T11"/>
                                </a:cxn>
                              </a:cxnLst>
                              <a:rect l="0" t="0" r="r" b="b"/>
                              <a:pathLst>
                                <a:path w="194" h="198">
                                  <a:moveTo>
                                    <a:pt x="75" y="8"/>
                                  </a:moveTo>
                                  <a:lnTo>
                                    <a:pt x="0" y="8"/>
                                  </a:lnTo>
                                  <a:lnTo>
                                    <a:pt x="0" y="0"/>
                                  </a:lnTo>
                                  <a:lnTo>
                                    <a:pt x="30" y="0"/>
                                  </a:lnTo>
                                  <a:lnTo>
                                    <a:pt x="75" y="0"/>
                                  </a:lnTo>
                                  <a:lnTo>
                                    <a:pt x="75" y="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21"/>
                          <wps:cNvSpPr>
                            <a:spLocks/>
                          </wps:cNvSpPr>
                          <wps:spPr bwMode="auto">
                            <a:xfrm>
                              <a:off x="1176" y="452"/>
                              <a:ext cx="194" cy="198"/>
                            </a:xfrm>
                            <a:custGeom>
                              <a:avLst/>
                              <a:gdLst>
                                <a:gd name="T0" fmla="*/ 75 w 194"/>
                                <a:gd name="T1" fmla="*/ 0 h 198"/>
                                <a:gd name="T2" fmla="*/ 46 w 194"/>
                                <a:gd name="T3" fmla="*/ 0 h 198"/>
                                <a:gd name="T4" fmla="*/ 58 w 194"/>
                                <a:gd name="T5" fmla="*/ 0 h 198"/>
                                <a:gd name="T6" fmla="*/ 75 w 194"/>
                                <a:gd name="T7" fmla="*/ 0 h 198"/>
                                <a:gd name="T8" fmla="*/ 75 w 194"/>
                                <a:gd name="T9" fmla="*/ 0 h 198"/>
                              </a:gdLst>
                              <a:ahLst/>
                              <a:cxnLst>
                                <a:cxn ang="0">
                                  <a:pos x="T0" y="T1"/>
                                </a:cxn>
                                <a:cxn ang="0">
                                  <a:pos x="T2" y="T3"/>
                                </a:cxn>
                                <a:cxn ang="0">
                                  <a:pos x="T4" y="T5"/>
                                </a:cxn>
                                <a:cxn ang="0">
                                  <a:pos x="T6" y="T7"/>
                                </a:cxn>
                                <a:cxn ang="0">
                                  <a:pos x="T8" y="T9"/>
                                </a:cxn>
                              </a:cxnLst>
                              <a:rect l="0" t="0" r="r" b="b"/>
                              <a:pathLst>
                                <a:path w="194" h="198">
                                  <a:moveTo>
                                    <a:pt x="75" y="0"/>
                                  </a:moveTo>
                                  <a:lnTo>
                                    <a:pt x="46" y="0"/>
                                  </a:lnTo>
                                  <a:lnTo>
                                    <a:pt x="58" y="0"/>
                                  </a:lnTo>
                                  <a:lnTo>
                                    <a:pt x="75" y="0"/>
                                  </a:lnTo>
                                  <a:lnTo>
                                    <a:pt x="7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Freeform 22"/>
                          <wps:cNvSpPr>
                            <a:spLocks/>
                          </wps:cNvSpPr>
                          <wps:spPr bwMode="auto">
                            <a:xfrm>
                              <a:off x="1176" y="452"/>
                              <a:ext cx="194" cy="198"/>
                            </a:xfrm>
                            <a:custGeom>
                              <a:avLst/>
                              <a:gdLst>
                                <a:gd name="T0" fmla="*/ 193 w 194"/>
                                <a:gd name="T1" fmla="*/ 8 h 198"/>
                                <a:gd name="T2" fmla="*/ 131 w 194"/>
                                <a:gd name="T3" fmla="*/ 8 h 198"/>
                                <a:gd name="T4" fmla="*/ 131 w 194"/>
                                <a:gd name="T5" fmla="*/ 0 h 198"/>
                                <a:gd name="T6" fmla="*/ 159 w 194"/>
                                <a:gd name="T7" fmla="*/ 0 h 198"/>
                                <a:gd name="T8" fmla="*/ 193 w 194"/>
                                <a:gd name="T9" fmla="*/ 0 h 198"/>
                                <a:gd name="T10" fmla="*/ 193 w 194"/>
                                <a:gd name="T11" fmla="*/ 8 h 198"/>
                              </a:gdLst>
                              <a:ahLst/>
                              <a:cxnLst>
                                <a:cxn ang="0">
                                  <a:pos x="T0" y="T1"/>
                                </a:cxn>
                                <a:cxn ang="0">
                                  <a:pos x="T2" y="T3"/>
                                </a:cxn>
                                <a:cxn ang="0">
                                  <a:pos x="T4" y="T5"/>
                                </a:cxn>
                                <a:cxn ang="0">
                                  <a:pos x="T6" y="T7"/>
                                </a:cxn>
                                <a:cxn ang="0">
                                  <a:pos x="T8" y="T9"/>
                                </a:cxn>
                                <a:cxn ang="0">
                                  <a:pos x="T10" y="T11"/>
                                </a:cxn>
                              </a:cxnLst>
                              <a:rect l="0" t="0" r="r" b="b"/>
                              <a:pathLst>
                                <a:path w="194" h="198">
                                  <a:moveTo>
                                    <a:pt x="193" y="8"/>
                                  </a:moveTo>
                                  <a:lnTo>
                                    <a:pt x="131" y="8"/>
                                  </a:lnTo>
                                  <a:lnTo>
                                    <a:pt x="131" y="0"/>
                                  </a:lnTo>
                                  <a:lnTo>
                                    <a:pt x="159" y="0"/>
                                  </a:lnTo>
                                  <a:lnTo>
                                    <a:pt x="193" y="0"/>
                                  </a:lnTo>
                                  <a:lnTo>
                                    <a:pt x="193" y="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Freeform 23"/>
                          <wps:cNvSpPr>
                            <a:spLocks/>
                          </wps:cNvSpPr>
                          <wps:spPr bwMode="auto">
                            <a:xfrm>
                              <a:off x="1176" y="452"/>
                              <a:ext cx="194" cy="198"/>
                            </a:xfrm>
                            <a:custGeom>
                              <a:avLst/>
                              <a:gdLst>
                                <a:gd name="T0" fmla="*/ 193 w 194"/>
                                <a:gd name="T1" fmla="*/ 0 h 198"/>
                                <a:gd name="T2" fmla="*/ 172 w 194"/>
                                <a:gd name="T3" fmla="*/ 0 h 198"/>
                                <a:gd name="T4" fmla="*/ 182 w 194"/>
                                <a:gd name="T5" fmla="*/ 0 h 198"/>
                                <a:gd name="T6" fmla="*/ 193 w 194"/>
                                <a:gd name="T7" fmla="*/ 0 h 198"/>
                                <a:gd name="T8" fmla="*/ 193 w 194"/>
                                <a:gd name="T9" fmla="*/ 0 h 198"/>
                              </a:gdLst>
                              <a:ahLst/>
                              <a:cxnLst>
                                <a:cxn ang="0">
                                  <a:pos x="T0" y="T1"/>
                                </a:cxn>
                                <a:cxn ang="0">
                                  <a:pos x="T2" y="T3"/>
                                </a:cxn>
                                <a:cxn ang="0">
                                  <a:pos x="T4" y="T5"/>
                                </a:cxn>
                                <a:cxn ang="0">
                                  <a:pos x="T6" y="T7"/>
                                </a:cxn>
                                <a:cxn ang="0">
                                  <a:pos x="T8" y="T9"/>
                                </a:cxn>
                              </a:cxnLst>
                              <a:rect l="0" t="0" r="r" b="b"/>
                              <a:pathLst>
                                <a:path w="194" h="198">
                                  <a:moveTo>
                                    <a:pt x="193" y="0"/>
                                  </a:moveTo>
                                  <a:lnTo>
                                    <a:pt x="172" y="0"/>
                                  </a:lnTo>
                                  <a:lnTo>
                                    <a:pt x="182" y="0"/>
                                  </a:lnTo>
                                  <a:lnTo>
                                    <a:pt x="193" y="0"/>
                                  </a:lnTo>
                                  <a:lnTo>
                                    <a:pt x="19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Freeform 24"/>
                          <wps:cNvSpPr>
                            <a:spLocks/>
                          </wps:cNvSpPr>
                          <wps:spPr bwMode="auto">
                            <a:xfrm>
                              <a:off x="1176" y="452"/>
                              <a:ext cx="194" cy="198"/>
                            </a:xfrm>
                            <a:custGeom>
                              <a:avLst/>
                              <a:gdLst>
                                <a:gd name="T0" fmla="*/ 109 w 194"/>
                                <a:gd name="T1" fmla="*/ 197 h 198"/>
                                <a:gd name="T2" fmla="*/ 83 w 194"/>
                                <a:gd name="T3" fmla="*/ 197 h 198"/>
                                <a:gd name="T4" fmla="*/ 71 w 194"/>
                                <a:gd name="T5" fmla="*/ 195 h 198"/>
                                <a:gd name="T6" fmla="*/ 51 w 194"/>
                                <a:gd name="T7" fmla="*/ 189 h 198"/>
                                <a:gd name="T8" fmla="*/ 44 w 194"/>
                                <a:gd name="T9" fmla="*/ 184 h 198"/>
                                <a:gd name="T10" fmla="*/ 33 w 194"/>
                                <a:gd name="T11" fmla="*/ 174 h 198"/>
                                <a:gd name="T12" fmla="*/ 30 w 194"/>
                                <a:gd name="T13" fmla="*/ 168 h 198"/>
                                <a:gd name="T14" fmla="*/ 27 w 194"/>
                                <a:gd name="T15" fmla="*/ 161 h 198"/>
                                <a:gd name="T16" fmla="*/ 25 w 194"/>
                                <a:gd name="T17" fmla="*/ 154 h 198"/>
                                <a:gd name="T18" fmla="*/ 24 w 194"/>
                                <a:gd name="T19" fmla="*/ 141 h 198"/>
                                <a:gd name="T20" fmla="*/ 24 w 194"/>
                                <a:gd name="T21" fmla="*/ 122 h 198"/>
                                <a:gd name="T22" fmla="*/ 24 w 194"/>
                                <a:gd name="T23" fmla="*/ 106 h 198"/>
                                <a:gd name="T24" fmla="*/ 24 w 194"/>
                                <a:gd name="T25" fmla="*/ 54 h 198"/>
                                <a:gd name="T26" fmla="*/ 24 w 194"/>
                                <a:gd name="T27" fmla="*/ 40 h 198"/>
                                <a:gd name="T28" fmla="*/ 24 w 194"/>
                                <a:gd name="T29" fmla="*/ 38 h 198"/>
                                <a:gd name="T30" fmla="*/ 24 w 194"/>
                                <a:gd name="T31" fmla="*/ 26 h 198"/>
                                <a:gd name="T32" fmla="*/ 23 w 194"/>
                                <a:gd name="T33" fmla="*/ 17 h 198"/>
                                <a:gd name="T34" fmla="*/ 22 w 194"/>
                                <a:gd name="T35" fmla="*/ 13 h 198"/>
                                <a:gd name="T36" fmla="*/ 21 w 194"/>
                                <a:gd name="T37" fmla="*/ 10 h 198"/>
                                <a:gd name="T38" fmla="*/ 16 w 194"/>
                                <a:gd name="T39" fmla="*/ 8 h 198"/>
                                <a:gd name="T40" fmla="*/ 57 w 194"/>
                                <a:gd name="T41" fmla="*/ 8 h 198"/>
                                <a:gd name="T42" fmla="*/ 52 w 194"/>
                                <a:gd name="T43" fmla="*/ 10 h 198"/>
                                <a:gd name="T44" fmla="*/ 51 w 194"/>
                                <a:gd name="T45" fmla="*/ 13 h 198"/>
                                <a:gd name="T46" fmla="*/ 50 w 194"/>
                                <a:gd name="T47" fmla="*/ 18 h 198"/>
                                <a:gd name="T48" fmla="*/ 49 w 194"/>
                                <a:gd name="T49" fmla="*/ 26 h 198"/>
                                <a:gd name="T50" fmla="*/ 49 w 194"/>
                                <a:gd name="T51" fmla="*/ 27 h 198"/>
                                <a:gd name="T52" fmla="*/ 48 w 194"/>
                                <a:gd name="T53" fmla="*/ 40 h 198"/>
                                <a:gd name="T54" fmla="*/ 48 w 194"/>
                                <a:gd name="T55" fmla="*/ 54 h 198"/>
                                <a:gd name="T56" fmla="*/ 48 w 194"/>
                                <a:gd name="T57" fmla="*/ 111 h 198"/>
                                <a:gd name="T58" fmla="*/ 49 w 194"/>
                                <a:gd name="T59" fmla="*/ 125 h 198"/>
                                <a:gd name="T60" fmla="*/ 49 w 194"/>
                                <a:gd name="T61" fmla="*/ 136 h 198"/>
                                <a:gd name="T62" fmla="*/ 50 w 194"/>
                                <a:gd name="T63" fmla="*/ 145 h 198"/>
                                <a:gd name="T64" fmla="*/ 51 w 194"/>
                                <a:gd name="T65" fmla="*/ 152 h 198"/>
                                <a:gd name="T66" fmla="*/ 53 w 194"/>
                                <a:gd name="T67" fmla="*/ 160 h 198"/>
                                <a:gd name="T68" fmla="*/ 59 w 194"/>
                                <a:gd name="T69" fmla="*/ 166 h 198"/>
                                <a:gd name="T70" fmla="*/ 75 w 194"/>
                                <a:gd name="T71" fmla="*/ 177 h 198"/>
                                <a:gd name="T72" fmla="*/ 86 w 194"/>
                                <a:gd name="T73" fmla="*/ 180 h 198"/>
                                <a:gd name="T74" fmla="*/ 150 w 194"/>
                                <a:gd name="T75" fmla="*/ 180 h 198"/>
                                <a:gd name="T76" fmla="*/ 148 w 194"/>
                                <a:gd name="T77" fmla="*/ 182 h 198"/>
                                <a:gd name="T78" fmla="*/ 140 w 194"/>
                                <a:gd name="T79" fmla="*/ 187 h 198"/>
                                <a:gd name="T80" fmla="*/ 121 w 194"/>
                                <a:gd name="T81" fmla="*/ 195 h 198"/>
                                <a:gd name="T82" fmla="*/ 109 w 194"/>
                                <a:gd name="T83" fmla="*/ 197 h 1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194" h="198">
                                  <a:moveTo>
                                    <a:pt x="109" y="197"/>
                                  </a:moveTo>
                                  <a:lnTo>
                                    <a:pt x="83" y="197"/>
                                  </a:lnTo>
                                  <a:lnTo>
                                    <a:pt x="71" y="195"/>
                                  </a:lnTo>
                                  <a:lnTo>
                                    <a:pt x="51" y="189"/>
                                  </a:lnTo>
                                  <a:lnTo>
                                    <a:pt x="44" y="184"/>
                                  </a:lnTo>
                                  <a:lnTo>
                                    <a:pt x="33" y="174"/>
                                  </a:lnTo>
                                  <a:lnTo>
                                    <a:pt x="30" y="168"/>
                                  </a:lnTo>
                                  <a:lnTo>
                                    <a:pt x="27" y="161"/>
                                  </a:lnTo>
                                  <a:lnTo>
                                    <a:pt x="25" y="154"/>
                                  </a:lnTo>
                                  <a:lnTo>
                                    <a:pt x="24" y="141"/>
                                  </a:lnTo>
                                  <a:lnTo>
                                    <a:pt x="24" y="122"/>
                                  </a:lnTo>
                                  <a:lnTo>
                                    <a:pt x="24" y="106"/>
                                  </a:lnTo>
                                  <a:lnTo>
                                    <a:pt x="24" y="54"/>
                                  </a:lnTo>
                                  <a:lnTo>
                                    <a:pt x="24" y="40"/>
                                  </a:lnTo>
                                  <a:lnTo>
                                    <a:pt x="24" y="38"/>
                                  </a:lnTo>
                                  <a:lnTo>
                                    <a:pt x="24" y="26"/>
                                  </a:lnTo>
                                  <a:lnTo>
                                    <a:pt x="23" y="17"/>
                                  </a:lnTo>
                                  <a:lnTo>
                                    <a:pt x="22" y="13"/>
                                  </a:lnTo>
                                  <a:lnTo>
                                    <a:pt x="21" y="10"/>
                                  </a:lnTo>
                                  <a:lnTo>
                                    <a:pt x="16" y="8"/>
                                  </a:lnTo>
                                  <a:lnTo>
                                    <a:pt x="57" y="8"/>
                                  </a:lnTo>
                                  <a:lnTo>
                                    <a:pt x="52" y="10"/>
                                  </a:lnTo>
                                  <a:lnTo>
                                    <a:pt x="51" y="13"/>
                                  </a:lnTo>
                                  <a:lnTo>
                                    <a:pt x="50" y="18"/>
                                  </a:lnTo>
                                  <a:lnTo>
                                    <a:pt x="49" y="26"/>
                                  </a:lnTo>
                                  <a:lnTo>
                                    <a:pt x="49" y="27"/>
                                  </a:lnTo>
                                  <a:lnTo>
                                    <a:pt x="48" y="40"/>
                                  </a:lnTo>
                                  <a:lnTo>
                                    <a:pt x="48" y="54"/>
                                  </a:lnTo>
                                  <a:lnTo>
                                    <a:pt x="48" y="111"/>
                                  </a:lnTo>
                                  <a:lnTo>
                                    <a:pt x="49" y="125"/>
                                  </a:lnTo>
                                  <a:lnTo>
                                    <a:pt x="49" y="136"/>
                                  </a:lnTo>
                                  <a:lnTo>
                                    <a:pt x="50" y="145"/>
                                  </a:lnTo>
                                  <a:lnTo>
                                    <a:pt x="51" y="152"/>
                                  </a:lnTo>
                                  <a:lnTo>
                                    <a:pt x="53" y="160"/>
                                  </a:lnTo>
                                  <a:lnTo>
                                    <a:pt x="59" y="166"/>
                                  </a:lnTo>
                                  <a:lnTo>
                                    <a:pt x="75" y="177"/>
                                  </a:lnTo>
                                  <a:lnTo>
                                    <a:pt x="86" y="180"/>
                                  </a:lnTo>
                                  <a:lnTo>
                                    <a:pt x="150" y="180"/>
                                  </a:lnTo>
                                  <a:lnTo>
                                    <a:pt x="148" y="182"/>
                                  </a:lnTo>
                                  <a:lnTo>
                                    <a:pt x="140" y="187"/>
                                  </a:lnTo>
                                  <a:lnTo>
                                    <a:pt x="121" y="195"/>
                                  </a:lnTo>
                                  <a:lnTo>
                                    <a:pt x="109" y="19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Freeform 25"/>
                          <wps:cNvSpPr>
                            <a:spLocks/>
                          </wps:cNvSpPr>
                          <wps:spPr bwMode="auto">
                            <a:xfrm>
                              <a:off x="1176" y="452"/>
                              <a:ext cx="194" cy="198"/>
                            </a:xfrm>
                            <a:custGeom>
                              <a:avLst/>
                              <a:gdLst>
                                <a:gd name="T0" fmla="*/ 150 w 194"/>
                                <a:gd name="T1" fmla="*/ 180 h 198"/>
                                <a:gd name="T2" fmla="*/ 115 w 194"/>
                                <a:gd name="T3" fmla="*/ 180 h 198"/>
                                <a:gd name="T4" fmla="*/ 127 w 194"/>
                                <a:gd name="T5" fmla="*/ 177 h 198"/>
                                <a:gd name="T6" fmla="*/ 144 w 194"/>
                                <a:gd name="T7" fmla="*/ 167 h 198"/>
                                <a:gd name="T8" fmla="*/ 149 w 194"/>
                                <a:gd name="T9" fmla="*/ 161 h 198"/>
                                <a:gd name="T10" fmla="*/ 152 w 194"/>
                                <a:gd name="T11" fmla="*/ 153 h 198"/>
                                <a:gd name="T12" fmla="*/ 154 w 194"/>
                                <a:gd name="T13" fmla="*/ 145 h 198"/>
                                <a:gd name="T14" fmla="*/ 156 w 194"/>
                                <a:gd name="T15" fmla="*/ 135 h 198"/>
                                <a:gd name="T16" fmla="*/ 156 w 194"/>
                                <a:gd name="T17" fmla="*/ 122 h 198"/>
                                <a:gd name="T18" fmla="*/ 157 w 194"/>
                                <a:gd name="T19" fmla="*/ 106 h 198"/>
                                <a:gd name="T20" fmla="*/ 157 w 194"/>
                                <a:gd name="T21" fmla="*/ 54 h 198"/>
                                <a:gd name="T22" fmla="*/ 157 w 194"/>
                                <a:gd name="T23" fmla="*/ 38 h 198"/>
                                <a:gd name="T24" fmla="*/ 156 w 194"/>
                                <a:gd name="T25" fmla="*/ 27 h 198"/>
                                <a:gd name="T26" fmla="*/ 156 w 194"/>
                                <a:gd name="T27" fmla="*/ 26 h 198"/>
                                <a:gd name="T28" fmla="*/ 155 w 194"/>
                                <a:gd name="T29" fmla="*/ 18 h 198"/>
                                <a:gd name="T30" fmla="*/ 154 w 194"/>
                                <a:gd name="T31" fmla="*/ 13 h 198"/>
                                <a:gd name="T32" fmla="*/ 152 w 194"/>
                                <a:gd name="T33" fmla="*/ 10 h 198"/>
                                <a:gd name="T34" fmla="*/ 146 w 194"/>
                                <a:gd name="T35" fmla="*/ 8 h 198"/>
                                <a:gd name="T36" fmla="*/ 178 w 194"/>
                                <a:gd name="T37" fmla="*/ 8 h 198"/>
                                <a:gd name="T38" fmla="*/ 173 w 194"/>
                                <a:gd name="T39" fmla="*/ 10 h 198"/>
                                <a:gd name="T40" fmla="*/ 171 w 194"/>
                                <a:gd name="T41" fmla="*/ 14 h 198"/>
                                <a:gd name="T42" fmla="*/ 170 w 194"/>
                                <a:gd name="T43" fmla="*/ 19 h 198"/>
                                <a:gd name="T44" fmla="*/ 169 w 194"/>
                                <a:gd name="T45" fmla="*/ 27 h 198"/>
                                <a:gd name="T46" fmla="*/ 169 w 194"/>
                                <a:gd name="T47" fmla="*/ 38 h 198"/>
                                <a:gd name="T48" fmla="*/ 169 w 194"/>
                                <a:gd name="T49" fmla="*/ 40 h 198"/>
                                <a:gd name="T50" fmla="*/ 169 w 194"/>
                                <a:gd name="T51" fmla="*/ 54 h 198"/>
                                <a:gd name="T52" fmla="*/ 169 w 194"/>
                                <a:gd name="T53" fmla="*/ 111 h 198"/>
                                <a:gd name="T54" fmla="*/ 168 w 194"/>
                                <a:gd name="T55" fmla="*/ 122 h 198"/>
                                <a:gd name="T56" fmla="*/ 168 w 194"/>
                                <a:gd name="T57" fmla="*/ 125 h 198"/>
                                <a:gd name="T58" fmla="*/ 168 w 194"/>
                                <a:gd name="T59" fmla="*/ 136 h 198"/>
                                <a:gd name="T60" fmla="*/ 167 w 194"/>
                                <a:gd name="T61" fmla="*/ 146 h 198"/>
                                <a:gd name="T62" fmla="*/ 165 w 194"/>
                                <a:gd name="T63" fmla="*/ 154 h 198"/>
                                <a:gd name="T64" fmla="*/ 163 w 194"/>
                                <a:gd name="T65" fmla="*/ 162 h 198"/>
                                <a:gd name="T66" fmla="*/ 159 w 194"/>
                                <a:gd name="T67" fmla="*/ 169 h 198"/>
                                <a:gd name="T68" fmla="*/ 150 w 194"/>
                                <a:gd name="T69" fmla="*/ 180 h 1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194" h="198">
                                  <a:moveTo>
                                    <a:pt x="150" y="180"/>
                                  </a:moveTo>
                                  <a:lnTo>
                                    <a:pt x="115" y="180"/>
                                  </a:lnTo>
                                  <a:lnTo>
                                    <a:pt x="127" y="177"/>
                                  </a:lnTo>
                                  <a:lnTo>
                                    <a:pt x="144" y="167"/>
                                  </a:lnTo>
                                  <a:lnTo>
                                    <a:pt x="149" y="161"/>
                                  </a:lnTo>
                                  <a:lnTo>
                                    <a:pt x="152" y="153"/>
                                  </a:lnTo>
                                  <a:lnTo>
                                    <a:pt x="154" y="145"/>
                                  </a:lnTo>
                                  <a:lnTo>
                                    <a:pt x="156" y="135"/>
                                  </a:lnTo>
                                  <a:lnTo>
                                    <a:pt x="156" y="122"/>
                                  </a:lnTo>
                                  <a:lnTo>
                                    <a:pt x="157" y="106"/>
                                  </a:lnTo>
                                  <a:lnTo>
                                    <a:pt x="157" y="54"/>
                                  </a:lnTo>
                                  <a:lnTo>
                                    <a:pt x="157" y="38"/>
                                  </a:lnTo>
                                  <a:lnTo>
                                    <a:pt x="156" y="27"/>
                                  </a:lnTo>
                                  <a:lnTo>
                                    <a:pt x="156" y="26"/>
                                  </a:lnTo>
                                  <a:lnTo>
                                    <a:pt x="155" y="18"/>
                                  </a:lnTo>
                                  <a:lnTo>
                                    <a:pt x="154" y="13"/>
                                  </a:lnTo>
                                  <a:lnTo>
                                    <a:pt x="152" y="10"/>
                                  </a:lnTo>
                                  <a:lnTo>
                                    <a:pt x="146" y="8"/>
                                  </a:lnTo>
                                  <a:lnTo>
                                    <a:pt x="178" y="8"/>
                                  </a:lnTo>
                                  <a:lnTo>
                                    <a:pt x="173" y="10"/>
                                  </a:lnTo>
                                  <a:lnTo>
                                    <a:pt x="171" y="14"/>
                                  </a:lnTo>
                                  <a:lnTo>
                                    <a:pt x="170" y="19"/>
                                  </a:lnTo>
                                  <a:lnTo>
                                    <a:pt x="169" y="27"/>
                                  </a:lnTo>
                                  <a:lnTo>
                                    <a:pt x="169" y="38"/>
                                  </a:lnTo>
                                  <a:lnTo>
                                    <a:pt x="169" y="40"/>
                                  </a:lnTo>
                                  <a:lnTo>
                                    <a:pt x="169" y="54"/>
                                  </a:lnTo>
                                  <a:lnTo>
                                    <a:pt x="169" y="111"/>
                                  </a:lnTo>
                                  <a:lnTo>
                                    <a:pt x="168" y="122"/>
                                  </a:lnTo>
                                  <a:lnTo>
                                    <a:pt x="168" y="125"/>
                                  </a:lnTo>
                                  <a:lnTo>
                                    <a:pt x="168" y="136"/>
                                  </a:lnTo>
                                  <a:lnTo>
                                    <a:pt x="167" y="146"/>
                                  </a:lnTo>
                                  <a:lnTo>
                                    <a:pt x="165" y="154"/>
                                  </a:lnTo>
                                  <a:lnTo>
                                    <a:pt x="163" y="162"/>
                                  </a:lnTo>
                                  <a:lnTo>
                                    <a:pt x="159" y="169"/>
                                  </a:lnTo>
                                  <a:lnTo>
                                    <a:pt x="150" y="18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 name="Group 26"/>
                        <wpg:cNvGrpSpPr>
                          <a:grpSpLocks/>
                        </wpg:cNvGrpSpPr>
                        <wpg:grpSpPr bwMode="auto">
                          <a:xfrm>
                            <a:off x="1328" y="737"/>
                            <a:ext cx="76" cy="110"/>
                            <a:chOff x="1328" y="737"/>
                            <a:chExt cx="76" cy="110"/>
                          </a:xfrm>
                        </wpg:grpSpPr>
                        <wps:wsp>
                          <wps:cNvPr id="26" name="Freeform 27"/>
                          <wps:cNvSpPr>
                            <a:spLocks/>
                          </wps:cNvSpPr>
                          <wps:spPr bwMode="auto">
                            <a:xfrm>
                              <a:off x="1328" y="737"/>
                              <a:ext cx="76" cy="110"/>
                            </a:xfrm>
                            <a:custGeom>
                              <a:avLst/>
                              <a:gdLst>
                                <a:gd name="T0" fmla="*/ 74 w 76"/>
                                <a:gd name="T1" fmla="*/ 0 h 110"/>
                                <a:gd name="T2" fmla="*/ 21 w 76"/>
                                <a:gd name="T3" fmla="*/ 0 h 110"/>
                                <a:gd name="T4" fmla="*/ 62 w 76"/>
                                <a:gd name="T5" fmla="*/ 0 h 110"/>
                                <a:gd name="T6" fmla="*/ 67 w 76"/>
                                <a:gd name="T7" fmla="*/ 0 h 110"/>
                                <a:gd name="T8" fmla="*/ 71 w 76"/>
                                <a:gd name="T9" fmla="*/ 0 h 110"/>
                                <a:gd name="T10" fmla="*/ 75 w 76"/>
                                <a:gd name="T11" fmla="*/ 0 h 110"/>
                                <a:gd name="T12" fmla="*/ 74 w 76"/>
                                <a:gd name="T13" fmla="*/ 0 h 110"/>
                              </a:gdLst>
                              <a:ahLst/>
                              <a:cxnLst>
                                <a:cxn ang="0">
                                  <a:pos x="T0" y="T1"/>
                                </a:cxn>
                                <a:cxn ang="0">
                                  <a:pos x="T2" y="T3"/>
                                </a:cxn>
                                <a:cxn ang="0">
                                  <a:pos x="T4" y="T5"/>
                                </a:cxn>
                                <a:cxn ang="0">
                                  <a:pos x="T6" y="T7"/>
                                </a:cxn>
                                <a:cxn ang="0">
                                  <a:pos x="T8" y="T9"/>
                                </a:cxn>
                                <a:cxn ang="0">
                                  <a:pos x="T10" y="T11"/>
                                </a:cxn>
                                <a:cxn ang="0">
                                  <a:pos x="T12" y="T13"/>
                                </a:cxn>
                              </a:cxnLst>
                              <a:rect l="0" t="0" r="r" b="b"/>
                              <a:pathLst>
                                <a:path w="76" h="110">
                                  <a:moveTo>
                                    <a:pt x="74" y="0"/>
                                  </a:moveTo>
                                  <a:lnTo>
                                    <a:pt x="21" y="0"/>
                                  </a:lnTo>
                                  <a:lnTo>
                                    <a:pt x="62" y="0"/>
                                  </a:lnTo>
                                  <a:lnTo>
                                    <a:pt x="67" y="0"/>
                                  </a:lnTo>
                                  <a:lnTo>
                                    <a:pt x="71" y="0"/>
                                  </a:lnTo>
                                  <a:lnTo>
                                    <a:pt x="75" y="0"/>
                                  </a:lnTo>
                                  <a:lnTo>
                                    <a:pt x="7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28"/>
                          <wps:cNvSpPr>
                            <a:spLocks/>
                          </wps:cNvSpPr>
                          <wps:spPr bwMode="auto">
                            <a:xfrm>
                              <a:off x="1328" y="737"/>
                              <a:ext cx="76" cy="110"/>
                            </a:xfrm>
                            <a:custGeom>
                              <a:avLst/>
                              <a:gdLst>
                                <a:gd name="T0" fmla="*/ 33 w 76"/>
                                <a:gd name="T1" fmla="*/ 104 h 110"/>
                                <a:gd name="T2" fmla="*/ 9 w 76"/>
                                <a:gd name="T3" fmla="*/ 104 h 110"/>
                                <a:gd name="T4" fmla="*/ 12 w 76"/>
                                <a:gd name="T5" fmla="*/ 103 h 110"/>
                                <a:gd name="T6" fmla="*/ 14 w 76"/>
                                <a:gd name="T7" fmla="*/ 100 h 110"/>
                                <a:gd name="T8" fmla="*/ 14 w 76"/>
                                <a:gd name="T9" fmla="*/ 94 h 110"/>
                                <a:gd name="T10" fmla="*/ 14 w 76"/>
                                <a:gd name="T11" fmla="*/ 14 h 110"/>
                                <a:gd name="T12" fmla="*/ 14 w 76"/>
                                <a:gd name="T13" fmla="*/ 9 h 110"/>
                                <a:gd name="T14" fmla="*/ 12 w 76"/>
                                <a:gd name="T15" fmla="*/ 5 h 110"/>
                                <a:gd name="T16" fmla="*/ 9 w 76"/>
                                <a:gd name="T17" fmla="*/ 5 h 110"/>
                                <a:gd name="T18" fmla="*/ 0 w 76"/>
                                <a:gd name="T19" fmla="*/ 5 h 110"/>
                                <a:gd name="T20" fmla="*/ 0 w 76"/>
                                <a:gd name="T21" fmla="*/ 0 h 110"/>
                                <a:gd name="T22" fmla="*/ 7 w 76"/>
                                <a:gd name="T23" fmla="*/ 0 h 110"/>
                                <a:gd name="T24" fmla="*/ 15 w 76"/>
                                <a:gd name="T25" fmla="*/ 0 h 110"/>
                                <a:gd name="T26" fmla="*/ 74 w 76"/>
                                <a:gd name="T27" fmla="*/ 0 h 110"/>
                                <a:gd name="T28" fmla="*/ 73 w 76"/>
                                <a:gd name="T29" fmla="*/ 6 h 110"/>
                                <a:gd name="T30" fmla="*/ 73 w 76"/>
                                <a:gd name="T31" fmla="*/ 6 h 110"/>
                                <a:gd name="T32" fmla="*/ 40 w 76"/>
                                <a:gd name="T33" fmla="*/ 6 h 110"/>
                                <a:gd name="T34" fmla="*/ 34 w 76"/>
                                <a:gd name="T35" fmla="*/ 7 h 110"/>
                                <a:gd name="T36" fmla="*/ 29 w 76"/>
                                <a:gd name="T37" fmla="*/ 7 h 110"/>
                                <a:gd name="T38" fmla="*/ 28 w 76"/>
                                <a:gd name="T39" fmla="*/ 14 h 110"/>
                                <a:gd name="T40" fmla="*/ 28 w 76"/>
                                <a:gd name="T41" fmla="*/ 18 h 110"/>
                                <a:gd name="T42" fmla="*/ 28 w 76"/>
                                <a:gd name="T43" fmla="*/ 50 h 110"/>
                                <a:gd name="T44" fmla="*/ 31 w 76"/>
                                <a:gd name="T45" fmla="*/ 50 h 110"/>
                                <a:gd name="T46" fmla="*/ 33 w 76"/>
                                <a:gd name="T47" fmla="*/ 50 h 110"/>
                                <a:gd name="T48" fmla="*/ 65 w 76"/>
                                <a:gd name="T49" fmla="*/ 50 h 110"/>
                                <a:gd name="T50" fmla="*/ 65 w 76"/>
                                <a:gd name="T51" fmla="*/ 57 h 110"/>
                                <a:gd name="T52" fmla="*/ 50 w 76"/>
                                <a:gd name="T53" fmla="*/ 57 h 110"/>
                                <a:gd name="T54" fmla="*/ 32 w 76"/>
                                <a:gd name="T55" fmla="*/ 57 h 110"/>
                                <a:gd name="T56" fmla="*/ 28 w 76"/>
                                <a:gd name="T57" fmla="*/ 57 h 110"/>
                                <a:gd name="T58" fmla="*/ 28 w 76"/>
                                <a:gd name="T59" fmla="*/ 94 h 110"/>
                                <a:gd name="T60" fmla="*/ 28 w 76"/>
                                <a:gd name="T61" fmla="*/ 100 h 110"/>
                                <a:gd name="T62" fmla="*/ 29 w 76"/>
                                <a:gd name="T63" fmla="*/ 102 h 110"/>
                                <a:gd name="T64" fmla="*/ 30 w 76"/>
                                <a:gd name="T65" fmla="*/ 103 h 110"/>
                                <a:gd name="T66" fmla="*/ 33 w 76"/>
                                <a:gd name="T67" fmla="*/ 104 h 1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76" h="110">
                                  <a:moveTo>
                                    <a:pt x="33" y="104"/>
                                  </a:moveTo>
                                  <a:lnTo>
                                    <a:pt x="9" y="104"/>
                                  </a:lnTo>
                                  <a:lnTo>
                                    <a:pt x="12" y="103"/>
                                  </a:lnTo>
                                  <a:lnTo>
                                    <a:pt x="14" y="100"/>
                                  </a:lnTo>
                                  <a:lnTo>
                                    <a:pt x="14" y="94"/>
                                  </a:lnTo>
                                  <a:lnTo>
                                    <a:pt x="14" y="14"/>
                                  </a:lnTo>
                                  <a:lnTo>
                                    <a:pt x="14" y="9"/>
                                  </a:lnTo>
                                  <a:lnTo>
                                    <a:pt x="12" y="5"/>
                                  </a:lnTo>
                                  <a:lnTo>
                                    <a:pt x="9" y="5"/>
                                  </a:lnTo>
                                  <a:lnTo>
                                    <a:pt x="0" y="5"/>
                                  </a:lnTo>
                                  <a:lnTo>
                                    <a:pt x="0" y="0"/>
                                  </a:lnTo>
                                  <a:lnTo>
                                    <a:pt x="7" y="0"/>
                                  </a:lnTo>
                                  <a:lnTo>
                                    <a:pt x="15" y="0"/>
                                  </a:lnTo>
                                  <a:lnTo>
                                    <a:pt x="74" y="0"/>
                                  </a:lnTo>
                                  <a:lnTo>
                                    <a:pt x="73" y="6"/>
                                  </a:lnTo>
                                  <a:lnTo>
                                    <a:pt x="73" y="6"/>
                                  </a:lnTo>
                                  <a:lnTo>
                                    <a:pt x="40" y="6"/>
                                  </a:lnTo>
                                  <a:lnTo>
                                    <a:pt x="34" y="7"/>
                                  </a:lnTo>
                                  <a:lnTo>
                                    <a:pt x="29" y="7"/>
                                  </a:lnTo>
                                  <a:lnTo>
                                    <a:pt x="28" y="14"/>
                                  </a:lnTo>
                                  <a:lnTo>
                                    <a:pt x="28" y="18"/>
                                  </a:lnTo>
                                  <a:lnTo>
                                    <a:pt x="28" y="50"/>
                                  </a:lnTo>
                                  <a:lnTo>
                                    <a:pt x="31" y="50"/>
                                  </a:lnTo>
                                  <a:lnTo>
                                    <a:pt x="33" y="50"/>
                                  </a:lnTo>
                                  <a:lnTo>
                                    <a:pt x="65" y="50"/>
                                  </a:lnTo>
                                  <a:lnTo>
                                    <a:pt x="65" y="57"/>
                                  </a:lnTo>
                                  <a:lnTo>
                                    <a:pt x="50" y="57"/>
                                  </a:lnTo>
                                  <a:lnTo>
                                    <a:pt x="32" y="57"/>
                                  </a:lnTo>
                                  <a:lnTo>
                                    <a:pt x="28" y="57"/>
                                  </a:lnTo>
                                  <a:lnTo>
                                    <a:pt x="28" y="94"/>
                                  </a:lnTo>
                                  <a:lnTo>
                                    <a:pt x="28" y="100"/>
                                  </a:lnTo>
                                  <a:lnTo>
                                    <a:pt x="29" y="102"/>
                                  </a:lnTo>
                                  <a:lnTo>
                                    <a:pt x="30" y="103"/>
                                  </a:lnTo>
                                  <a:lnTo>
                                    <a:pt x="33" y="10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Freeform 29"/>
                          <wps:cNvSpPr>
                            <a:spLocks/>
                          </wps:cNvSpPr>
                          <wps:spPr bwMode="auto">
                            <a:xfrm>
                              <a:off x="1328" y="737"/>
                              <a:ext cx="76" cy="110"/>
                            </a:xfrm>
                            <a:custGeom>
                              <a:avLst/>
                              <a:gdLst>
                                <a:gd name="T0" fmla="*/ 72 w 76"/>
                                <a:gd name="T1" fmla="*/ 23 h 110"/>
                                <a:gd name="T2" fmla="*/ 67 w 76"/>
                                <a:gd name="T3" fmla="*/ 23 h 110"/>
                                <a:gd name="T4" fmla="*/ 67 w 76"/>
                                <a:gd name="T5" fmla="*/ 18 h 110"/>
                                <a:gd name="T6" fmla="*/ 67 w 76"/>
                                <a:gd name="T7" fmla="*/ 13 h 110"/>
                                <a:gd name="T8" fmla="*/ 66 w 76"/>
                                <a:gd name="T9" fmla="*/ 9 h 110"/>
                                <a:gd name="T10" fmla="*/ 59 w 76"/>
                                <a:gd name="T11" fmla="*/ 7 h 110"/>
                                <a:gd name="T12" fmla="*/ 52 w 76"/>
                                <a:gd name="T13" fmla="*/ 6 h 110"/>
                                <a:gd name="T14" fmla="*/ 73 w 76"/>
                                <a:gd name="T15" fmla="*/ 6 h 110"/>
                                <a:gd name="T16" fmla="*/ 72 w 76"/>
                                <a:gd name="T17" fmla="*/ 13 h 110"/>
                                <a:gd name="T18" fmla="*/ 72 w 76"/>
                                <a:gd name="T19" fmla="*/ 23 h 1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76" h="110">
                                  <a:moveTo>
                                    <a:pt x="72" y="23"/>
                                  </a:moveTo>
                                  <a:lnTo>
                                    <a:pt x="67" y="23"/>
                                  </a:lnTo>
                                  <a:lnTo>
                                    <a:pt x="67" y="18"/>
                                  </a:lnTo>
                                  <a:lnTo>
                                    <a:pt x="67" y="13"/>
                                  </a:lnTo>
                                  <a:lnTo>
                                    <a:pt x="66" y="9"/>
                                  </a:lnTo>
                                  <a:lnTo>
                                    <a:pt x="59" y="7"/>
                                  </a:lnTo>
                                  <a:lnTo>
                                    <a:pt x="52" y="6"/>
                                  </a:lnTo>
                                  <a:lnTo>
                                    <a:pt x="73" y="6"/>
                                  </a:lnTo>
                                  <a:lnTo>
                                    <a:pt x="72" y="13"/>
                                  </a:lnTo>
                                  <a:lnTo>
                                    <a:pt x="72" y="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30"/>
                          <wps:cNvSpPr>
                            <a:spLocks/>
                          </wps:cNvSpPr>
                          <wps:spPr bwMode="auto">
                            <a:xfrm>
                              <a:off x="1328" y="737"/>
                              <a:ext cx="76" cy="110"/>
                            </a:xfrm>
                            <a:custGeom>
                              <a:avLst/>
                              <a:gdLst>
                                <a:gd name="T0" fmla="*/ 65 w 76"/>
                                <a:gd name="T1" fmla="*/ 50 h 110"/>
                                <a:gd name="T2" fmla="*/ 43 w 76"/>
                                <a:gd name="T3" fmla="*/ 50 h 110"/>
                                <a:gd name="T4" fmla="*/ 50 w 76"/>
                                <a:gd name="T5" fmla="*/ 50 h 110"/>
                                <a:gd name="T6" fmla="*/ 55 w 76"/>
                                <a:gd name="T7" fmla="*/ 50 h 110"/>
                                <a:gd name="T8" fmla="*/ 57 w 76"/>
                                <a:gd name="T9" fmla="*/ 49 h 110"/>
                                <a:gd name="T10" fmla="*/ 58 w 76"/>
                                <a:gd name="T11" fmla="*/ 49 h 110"/>
                                <a:gd name="T12" fmla="*/ 59 w 76"/>
                                <a:gd name="T13" fmla="*/ 48 h 110"/>
                                <a:gd name="T14" fmla="*/ 60 w 76"/>
                                <a:gd name="T15" fmla="*/ 46 h 110"/>
                                <a:gd name="T16" fmla="*/ 60 w 76"/>
                                <a:gd name="T17" fmla="*/ 42 h 110"/>
                                <a:gd name="T18" fmla="*/ 61 w 76"/>
                                <a:gd name="T19" fmla="*/ 36 h 110"/>
                                <a:gd name="T20" fmla="*/ 66 w 76"/>
                                <a:gd name="T21" fmla="*/ 36 h 110"/>
                                <a:gd name="T22" fmla="*/ 65 w 76"/>
                                <a:gd name="T23" fmla="*/ 48 h 110"/>
                                <a:gd name="T24" fmla="*/ 65 w 76"/>
                                <a:gd name="T25" fmla="*/ 50 h 1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76" h="110">
                                  <a:moveTo>
                                    <a:pt x="65" y="50"/>
                                  </a:moveTo>
                                  <a:lnTo>
                                    <a:pt x="43" y="50"/>
                                  </a:lnTo>
                                  <a:lnTo>
                                    <a:pt x="50" y="50"/>
                                  </a:lnTo>
                                  <a:lnTo>
                                    <a:pt x="55" y="50"/>
                                  </a:lnTo>
                                  <a:lnTo>
                                    <a:pt x="57" y="49"/>
                                  </a:lnTo>
                                  <a:lnTo>
                                    <a:pt x="58" y="49"/>
                                  </a:lnTo>
                                  <a:lnTo>
                                    <a:pt x="59" y="48"/>
                                  </a:lnTo>
                                  <a:lnTo>
                                    <a:pt x="60" y="46"/>
                                  </a:lnTo>
                                  <a:lnTo>
                                    <a:pt x="60" y="42"/>
                                  </a:lnTo>
                                  <a:lnTo>
                                    <a:pt x="61" y="36"/>
                                  </a:lnTo>
                                  <a:lnTo>
                                    <a:pt x="66" y="36"/>
                                  </a:lnTo>
                                  <a:lnTo>
                                    <a:pt x="65" y="48"/>
                                  </a:lnTo>
                                  <a:lnTo>
                                    <a:pt x="65"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Freeform 31"/>
                          <wps:cNvSpPr>
                            <a:spLocks/>
                          </wps:cNvSpPr>
                          <wps:spPr bwMode="auto">
                            <a:xfrm>
                              <a:off x="1328" y="737"/>
                              <a:ext cx="76" cy="110"/>
                            </a:xfrm>
                            <a:custGeom>
                              <a:avLst/>
                              <a:gdLst>
                                <a:gd name="T0" fmla="*/ 65 w 76"/>
                                <a:gd name="T1" fmla="*/ 73 h 110"/>
                                <a:gd name="T2" fmla="*/ 60 w 76"/>
                                <a:gd name="T3" fmla="*/ 73 h 110"/>
                                <a:gd name="T4" fmla="*/ 60 w 76"/>
                                <a:gd name="T5" fmla="*/ 62 h 110"/>
                                <a:gd name="T6" fmla="*/ 60 w 76"/>
                                <a:gd name="T7" fmla="*/ 59 h 110"/>
                                <a:gd name="T8" fmla="*/ 56 w 76"/>
                                <a:gd name="T9" fmla="*/ 57 h 110"/>
                                <a:gd name="T10" fmla="*/ 50 w 76"/>
                                <a:gd name="T11" fmla="*/ 57 h 110"/>
                                <a:gd name="T12" fmla="*/ 65 w 76"/>
                                <a:gd name="T13" fmla="*/ 57 h 110"/>
                                <a:gd name="T14" fmla="*/ 65 w 76"/>
                                <a:gd name="T15" fmla="*/ 73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76" h="110">
                                  <a:moveTo>
                                    <a:pt x="65" y="73"/>
                                  </a:moveTo>
                                  <a:lnTo>
                                    <a:pt x="60" y="73"/>
                                  </a:lnTo>
                                  <a:lnTo>
                                    <a:pt x="60" y="62"/>
                                  </a:lnTo>
                                  <a:lnTo>
                                    <a:pt x="60" y="59"/>
                                  </a:lnTo>
                                  <a:lnTo>
                                    <a:pt x="56" y="57"/>
                                  </a:lnTo>
                                  <a:lnTo>
                                    <a:pt x="50" y="57"/>
                                  </a:lnTo>
                                  <a:lnTo>
                                    <a:pt x="65" y="57"/>
                                  </a:lnTo>
                                  <a:lnTo>
                                    <a:pt x="65" y="7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32"/>
                          <wps:cNvSpPr>
                            <a:spLocks/>
                          </wps:cNvSpPr>
                          <wps:spPr bwMode="auto">
                            <a:xfrm>
                              <a:off x="1328" y="737"/>
                              <a:ext cx="76" cy="110"/>
                            </a:xfrm>
                            <a:custGeom>
                              <a:avLst/>
                              <a:gdLst>
                                <a:gd name="T0" fmla="*/ 0 w 76"/>
                                <a:gd name="T1" fmla="*/ 109 h 110"/>
                                <a:gd name="T2" fmla="*/ 0 w 76"/>
                                <a:gd name="T3" fmla="*/ 104 h 110"/>
                                <a:gd name="T4" fmla="*/ 42 w 76"/>
                                <a:gd name="T5" fmla="*/ 104 h 110"/>
                                <a:gd name="T6" fmla="*/ 42 w 76"/>
                                <a:gd name="T7" fmla="*/ 108 h 110"/>
                                <a:gd name="T8" fmla="*/ 15 w 76"/>
                                <a:gd name="T9" fmla="*/ 108 h 110"/>
                                <a:gd name="T10" fmla="*/ 8 w 76"/>
                                <a:gd name="T11" fmla="*/ 109 h 110"/>
                                <a:gd name="T12" fmla="*/ 0 w 76"/>
                                <a:gd name="T13" fmla="*/ 109 h 110"/>
                              </a:gdLst>
                              <a:ahLst/>
                              <a:cxnLst>
                                <a:cxn ang="0">
                                  <a:pos x="T0" y="T1"/>
                                </a:cxn>
                                <a:cxn ang="0">
                                  <a:pos x="T2" y="T3"/>
                                </a:cxn>
                                <a:cxn ang="0">
                                  <a:pos x="T4" y="T5"/>
                                </a:cxn>
                                <a:cxn ang="0">
                                  <a:pos x="T6" y="T7"/>
                                </a:cxn>
                                <a:cxn ang="0">
                                  <a:pos x="T8" y="T9"/>
                                </a:cxn>
                                <a:cxn ang="0">
                                  <a:pos x="T10" y="T11"/>
                                </a:cxn>
                                <a:cxn ang="0">
                                  <a:pos x="T12" y="T13"/>
                                </a:cxn>
                              </a:cxnLst>
                              <a:rect l="0" t="0" r="r" b="b"/>
                              <a:pathLst>
                                <a:path w="76" h="110">
                                  <a:moveTo>
                                    <a:pt x="0" y="109"/>
                                  </a:moveTo>
                                  <a:lnTo>
                                    <a:pt x="0" y="104"/>
                                  </a:lnTo>
                                  <a:lnTo>
                                    <a:pt x="42" y="104"/>
                                  </a:lnTo>
                                  <a:lnTo>
                                    <a:pt x="42" y="108"/>
                                  </a:lnTo>
                                  <a:lnTo>
                                    <a:pt x="15" y="108"/>
                                  </a:lnTo>
                                  <a:lnTo>
                                    <a:pt x="8" y="109"/>
                                  </a:lnTo>
                                  <a:lnTo>
                                    <a:pt x="0" y="10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 name="Freeform 33"/>
                          <wps:cNvSpPr>
                            <a:spLocks/>
                          </wps:cNvSpPr>
                          <wps:spPr bwMode="auto">
                            <a:xfrm>
                              <a:off x="1328" y="737"/>
                              <a:ext cx="76" cy="110"/>
                            </a:xfrm>
                            <a:custGeom>
                              <a:avLst/>
                              <a:gdLst>
                                <a:gd name="T0" fmla="*/ 42 w 76"/>
                                <a:gd name="T1" fmla="*/ 109 h 110"/>
                                <a:gd name="T2" fmla="*/ 33 w 76"/>
                                <a:gd name="T3" fmla="*/ 109 h 110"/>
                                <a:gd name="T4" fmla="*/ 26 w 76"/>
                                <a:gd name="T5" fmla="*/ 108 h 110"/>
                                <a:gd name="T6" fmla="*/ 42 w 76"/>
                                <a:gd name="T7" fmla="*/ 108 h 110"/>
                                <a:gd name="T8" fmla="*/ 42 w 76"/>
                                <a:gd name="T9" fmla="*/ 109 h 110"/>
                              </a:gdLst>
                              <a:ahLst/>
                              <a:cxnLst>
                                <a:cxn ang="0">
                                  <a:pos x="T0" y="T1"/>
                                </a:cxn>
                                <a:cxn ang="0">
                                  <a:pos x="T2" y="T3"/>
                                </a:cxn>
                                <a:cxn ang="0">
                                  <a:pos x="T4" y="T5"/>
                                </a:cxn>
                                <a:cxn ang="0">
                                  <a:pos x="T6" y="T7"/>
                                </a:cxn>
                                <a:cxn ang="0">
                                  <a:pos x="T8" y="T9"/>
                                </a:cxn>
                              </a:cxnLst>
                              <a:rect l="0" t="0" r="r" b="b"/>
                              <a:pathLst>
                                <a:path w="76" h="110">
                                  <a:moveTo>
                                    <a:pt x="42" y="109"/>
                                  </a:moveTo>
                                  <a:lnTo>
                                    <a:pt x="33" y="109"/>
                                  </a:lnTo>
                                  <a:lnTo>
                                    <a:pt x="26" y="108"/>
                                  </a:lnTo>
                                  <a:lnTo>
                                    <a:pt x="42" y="108"/>
                                  </a:lnTo>
                                  <a:lnTo>
                                    <a:pt x="42" y="10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33" name="Picture 3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1495" y="725"/>
                            <a:ext cx="100" cy="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34" name="Group 35"/>
                        <wpg:cNvGrpSpPr>
                          <a:grpSpLocks/>
                        </wpg:cNvGrpSpPr>
                        <wpg:grpSpPr bwMode="auto">
                          <a:xfrm>
                            <a:off x="1389" y="955"/>
                            <a:ext cx="154" cy="157"/>
                            <a:chOff x="1389" y="955"/>
                            <a:chExt cx="154" cy="157"/>
                          </a:xfrm>
                        </wpg:grpSpPr>
                        <wps:wsp>
                          <wps:cNvPr id="35" name="Freeform 36"/>
                          <wps:cNvSpPr>
                            <a:spLocks/>
                          </wps:cNvSpPr>
                          <wps:spPr bwMode="auto">
                            <a:xfrm>
                              <a:off x="1389" y="955"/>
                              <a:ext cx="154" cy="157"/>
                            </a:xfrm>
                            <a:custGeom>
                              <a:avLst/>
                              <a:gdLst>
                                <a:gd name="T0" fmla="*/ 59 w 154"/>
                                <a:gd name="T1" fmla="*/ 6 h 157"/>
                                <a:gd name="T2" fmla="*/ 0 w 154"/>
                                <a:gd name="T3" fmla="*/ 6 h 157"/>
                                <a:gd name="T4" fmla="*/ 0 w 154"/>
                                <a:gd name="T5" fmla="*/ 0 h 157"/>
                                <a:gd name="T6" fmla="*/ 13 w 154"/>
                                <a:gd name="T7" fmla="*/ 0 h 157"/>
                                <a:gd name="T8" fmla="*/ 23 w 154"/>
                                <a:gd name="T9" fmla="*/ 0 h 157"/>
                                <a:gd name="T10" fmla="*/ 59 w 154"/>
                                <a:gd name="T11" fmla="*/ 0 h 157"/>
                                <a:gd name="T12" fmla="*/ 59 w 154"/>
                                <a:gd name="T13" fmla="*/ 6 h 157"/>
                              </a:gdLst>
                              <a:ahLst/>
                              <a:cxnLst>
                                <a:cxn ang="0">
                                  <a:pos x="T0" y="T1"/>
                                </a:cxn>
                                <a:cxn ang="0">
                                  <a:pos x="T2" y="T3"/>
                                </a:cxn>
                                <a:cxn ang="0">
                                  <a:pos x="T4" y="T5"/>
                                </a:cxn>
                                <a:cxn ang="0">
                                  <a:pos x="T6" y="T7"/>
                                </a:cxn>
                                <a:cxn ang="0">
                                  <a:pos x="T8" y="T9"/>
                                </a:cxn>
                                <a:cxn ang="0">
                                  <a:pos x="T10" y="T11"/>
                                </a:cxn>
                                <a:cxn ang="0">
                                  <a:pos x="T12" y="T13"/>
                                </a:cxn>
                              </a:cxnLst>
                              <a:rect l="0" t="0" r="r" b="b"/>
                              <a:pathLst>
                                <a:path w="154" h="157">
                                  <a:moveTo>
                                    <a:pt x="59" y="6"/>
                                  </a:moveTo>
                                  <a:lnTo>
                                    <a:pt x="0" y="6"/>
                                  </a:lnTo>
                                  <a:lnTo>
                                    <a:pt x="0" y="0"/>
                                  </a:lnTo>
                                  <a:lnTo>
                                    <a:pt x="13" y="0"/>
                                  </a:lnTo>
                                  <a:lnTo>
                                    <a:pt x="23" y="0"/>
                                  </a:lnTo>
                                  <a:lnTo>
                                    <a:pt x="59" y="0"/>
                                  </a:lnTo>
                                  <a:lnTo>
                                    <a:pt x="59" y="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Freeform 37"/>
                          <wps:cNvSpPr>
                            <a:spLocks/>
                          </wps:cNvSpPr>
                          <wps:spPr bwMode="auto">
                            <a:xfrm>
                              <a:off x="1389" y="955"/>
                              <a:ext cx="154" cy="157"/>
                            </a:xfrm>
                            <a:custGeom>
                              <a:avLst/>
                              <a:gdLst>
                                <a:gd name="T0" fmla="*/ 59 w 154"/>
                                <a:gd name="T1" fmla="*/ 0 h 157"/>
                                <a:gd name="T2" fmla="*/ 36 w 154"/>
                                <a:gd name="T3" fmla="*/ 0 h 157"/>
                                <a:gd name="T4" fmla="*/ 46 w 154"/>
                                <a:gd name="T5" fmla="*/ 0 h 157"/>
                                <a:gd name="T6" fmla="*/ 59 w 154"/>
                                <a:gd name="T7" fmla="*/ 0 h 157"/>
                                <a:gd name="T8" fmla="*/ 59 w 154"/>
                                <a:gd name="T9" fmla="*/ 0 h 157"/>
                              </a:gdLst>
                              <a:ahLst/>
                              <a:cxnLst>
                                <a:cxn ang="0">
                                  <a:pos x="T0" y="T1"/>
                                </a:cxn>
                                <a:cxn ang="0">
                                  <a:pos x="T2" y="T3"/>
                                </a:cxn>
                                <a:cxn ang="0">
                                  <a:pos x="T4" y="T5"/>
                                </a:cxn>
                                <a:cxn ang="0">
                                  <a:pos x="T6" y="T7"/>
                                </a:cxn>
                                <a:cxn ang="0">
                                  <a:pos x="T8" y="T9"/>
                                </a:cxn>
                              </a:cxnLst>
                              <a:rect l="0" t="0" r="r" b="b"/>
                              <a:pathLst>
                                <a:path w="154" h="157">
                                  <a:moveTo>
                                    <a:pt x="59" y="0"/>
                                  </a:moveTo>
                                  <a:lnTo>
                                    <a:pt x="36" y="0"/>
                                  </a:lnTo>
                                  <a:lnTo>
                                    <a:pt x="46" y="0"/>
                                  </a:lnTo>
                                  <a:lnTo>
                                    <a:pt x="59" y="0"/>
                                  </a:lnTo>
                                  <a:lnTo>
                                    <a:pt x="5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 name="Freeform 38"/>
                          <wps:cNvSpPr>
                            <a:spLocks/>
                          </wps:cNvSpPr>
                          <wps:spPr bwMode="auto">
                            <a:xfrm>
                              <a:off x="1389" y="955"/>
                              <a:ext cx="154" cy="157"/>
                            </a:xfrm>
                            <a:custGeom>
                              <a:avLst/>
                              <a:gdLst>
                                <a:gd name="T0" fmla="*/ 153 w 154"/>
                                <a:gd name="T1" fmla="*/ 6 h 157"/>
                                <a:gd name="T2" fmla="*/ 103 w 154"/>
                                <a:gd name="T3" fmla="*/ 6 h 157"/>
                                <a:gd name="T4" fmla="*/ 103 w 154"/>
                                <a:gd name="T5" fmla="*/ 0 h 157"/>
                                <a:gd name="T6" fmla="*/ 126 w 154"/>
                                <a:gd name="T7" fmla="*/ 0 h 157"/>
                                <a:gd name="T8" fmla="*/ 153 w 154"/>
                                <a:gd name="T9" fmla="*/ 0 h 157"/>
                                <a:gd name="T10" fmla="*/ 153 w 154"/>
                                <a:gd name="T11" fmla="*/ 6 h 157"/>
                              </a:gdLst>
                              <a:ahLst/>
                              <a:cxnLst>
                                <a:cxn ang="0">
                                  <a:pos x="T0" y="T1"/>
                                </a:cxn>
                                <a:cxn ang="0">
                                  <a:pos x="T2" y="T3"/>
                                </a:cxn>
                                <a:cxn ang="0">
                                  <a:pos x="T4" y="T5"/>
                                </a:cxn>
                                <a:cxn ang="0">
                                  <a:pos x="T6" y="T7"/>
                                </a:cxn>
                                <a:cxn ang="0">
                                  <a:pos x="T8" y="T9"/>
                                </a:cxn>
                                <a:cxn ang="0">
                                  <a:pos x="T10" y="T11"/>
                                </a:cxn>
                              </a:cxnLst>
                              <a:rect l="0" t="0" r="r" b="b"/>
                              <a:pathLst>
                                <a:path w="154" h="157">
                                  <a:moveTo>
                                    <a:pt x="153" y="6"/>
                                  </a:moveTo>
                                  <a:lnTo>
                                    <a:pt x="103" y="6"/>
                                  </a:lnTo>
                                  <a:lnTo>
                                    <a:pt x="103" y="0"/>
                                  </a:lnTo>
                                  <a:lnTo>
                                    <a:pt x="126" y="0"/>
                                  </a:lnTo>
                                  <a:lnTo>
                                    <a:pt x="153" y="0"/>
                                  </a:lnTo>
                                  <a:lnTo>
                                    <a:pt x="153" y="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Freeform 39"/>
                          <wps:cNvSpPr>
                            <a:spLocks/>
                          </wps:cNvSpPr>
                          <wps:spPr bwMode="auto">
                            <a:xfrm>
                              <a:off x="1389" y="955"/>
                              <a:ext cx="154" cy="157"/>
                            </a:xfrm>
                            <a:custGeom>
                              <a:avLst/>
                              <a:gdLst>
                                <a:gd name="T0" fmla="*/ 153 w 154"/>
                                <a:gd name="T1" fmla="*/ 0 h 157"/>
                                <a:gd name="T2" fmla="*/ 136 w 154"/>
                                <a:gd name="T3" fmla="*/ 0 h 157"/>
                                <a:gd name="T4" fmla="*/ 143 w 154"/>
                                <a:gd name="T5" fmla="*/ 0 h 157"/>
                                <a:gd name="T6" fmla="*/ 153 w 154"/>
                                <a:gd name="T7" fmla="*/ 0 h 157"/>
                                <a:gd name="T8" fmla="*/ 153 w 154"/>
                                <a:gd name="T9" fmla="*/ 0 h 157"/>
                              </a:gdLst>
                              <a:ahLst/>
                              <a:cxnLst>
                                <a:cxn ang="0">
                                  <a:pos x="T0" y="T1"/>
                                </a:cxn>
                                <a:cxn ang="0">
                                  <a:pos x="T2" y="T3"/>
                                </a:cxn>
                                <a:cxn ang="0">
                                  <a:pos x="T4" y="T5"/>
                                </a:cxn>
                                <a:cxn ang="0">
                                  <a:pos x="T6" y="T7"/>
                                </a:cxn>
                                <a:cxn ang="0">
                                  <a:pos x="T8" y="T9"/>
                                </a:cxn>
                              </a:cxnLst>
                              <a:rect l="0" t="0" r="r" b="b"/>
                              <a:pathLst>
                                <a:path w="154" h="157">
                                  <a:moveTo>
                                    <a:pt x="153" y="0"/>
                                  </a:moveTo>
                                  <a:lnTo>
                                    <a:pt x="136" y="0"/>
                                  </a:lnTo>
                                  <a:lnTo>
                                    <a:pt x="143" y="0"/>
                                  </a:lnTo>
                                  <a:lnTo>
                                    <a:pt x="153" y="0"/>
                                  </a:lnTo>
                                  <a:lnTo>
                                    <a:pt x="15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 name="Freeform 40"/>
                          <wps:cNvSpPr>
                            <a:spLocks/>
                          </wps:cNvSpPr>
                          <wps:spPr bwMode="auto">
                            <a:xfrm>
                              <a:off x="1389" y="955"/>
                              <a:ext cx="154" cy="157"/>
                            </a:xfrm>
                            <a:custGeom>
                              <a:avLst/>
                              <a:gdLst>
                                <a:gd name="T0" fmla="*/ 86 w 154"/>
                                <a:gd name="T1" fmla="*/ 156 h 157"/>
                                <a:gd name="T2" fmla="*/ 65 w 154"/>
                                <a:gd name="T3" fmla="*/ 156 h 157"/>
                                <a:gd name="T4" fmla="*/ 56 w 154"/>
                                <a:gd name="T5" fmla="*/ 154 h 157"/>
                                <a:gd name="T6" fmla="*/ 40 w 154"/>
                                <a:gd name="T7" fmla="*/ 149 h 157"/>
                                <a:gd name="T8" fmla="*/ 34 w 154"/>
                                <a:gd name="T9" fmla="*/ 145 h 157"/>
                                <a:gd name="T10" fmla="*/ 26 w 154"/>
                                <a:gd name="T11" fmla="*/ 138 h 157"/>
                                <a:gd name="T12" fmla="*/ 23 w 154"/>
                                <a:gd name="T13" fmla="*/ 133 h 157"/>
                                <a:gd name="T14" fmla="*/ 22 w 154"/>
                                <a:gd name="T15" fmla="*/ 127 h 157"/>
                                <a:gd name="T16" fmla="*/ 20 w 154"/>
                                <a:gd name="T17" fmla="*/ 121 h 157"/>
                                <a:gd name="T18" fmla="*/ 19 w 154"/>
                                <a:gd name="T19" fmla="*/ 111 h 157"/>
                                <a:gd name="T20" fmla="*/ 19 w 154"/>
                                <a:gd name="T21" fmla="*/ 98 h 157"/>
                                <a:gd name="T22" fmla="*/ 19 w 154"/>
                                <a:gd name="T23" fmla="*/ 77 h 157"/>
                                <a:gd name="T24" fmla="*/ 19 w 154"/>
                                <a:gd name="T25" fmla="*/ 24 h 157"/>
                                <a:gd name="T26" fmla="*/ 18 w 154"/>
                                <a:gd name="T27" fmla="*/ 12 h 157"/>
                                <a:gd name="T28" fmla="*/ 17 w 154"/>
                                <a:gd name="T29" fmla="*/ 10 h 157"/>
                                <a:gd name="T30" fmla="*/ 16 w 154"/>
                                <a:gd name="T31" fmla="*/ 8 h 157"/>
                                <a:gd name="T32" fmla="*/ 13 w 154"/>
                                <a:gd name="T33" fmla="*/ 6 h 157"/>
                                <a:gd name="T34" fmla="*/ 45 w 154"/>
                                <a:gd name="T35" fmla="*/ 6 h 157"/>
                                <a:gd name="T36" fmla="*/ 41 w 154"/>
                                <a:gd name="T37" fmla="*/ 8 h 157"/>
                                <a:gd name="T38" fmla="*/ 39 w 154"/>
                                <a:gd name="T39" fmla="*/ 13 h 157"/>
                                <a:gd name="T40" fmla="*/ 38 w 154"/>
                                <a:gd name="T41" fmla="*/ 24 h 157"/>
                                <a:gd name="T42" fmla="*/ 38 w 154"/>
                                <a:gd name="T43" fmla="*/ 103 h 157"/>
                                <a:gd name="T44" fmla="*/ 39 w 154"/>
                                <a:gd name="T45" fmla="*/ 114 h 157"/>
                                <a:gd name="T46" fmla="*/ 40 w 154"/>
                                <a:gd name="T47" fmla="*/ 120 h 157"/>
                                <a:gd name="T48" fmla="*/ 42 w 154"/>
                                <a:gd name="T49" fmla="*/ 126 h 157"/>
                                <a:gd name="T50" fmla="*/ 46 w 154"/>
                                <a:gd name="T51" fmla="*/ 131 h 157"/>
                                <a:gd name="T52" fmla="*/ 59 w 154"/>
                                <a:gd name="T53" fmla="*/ 140 h 157"/>
                                <a:gd name="T54" fmla="*/ 68 w 154"/>
                                <a:gd name="T55" fmla="*/ 142 h 157"/>
                                <a:gd name="T56" fmla="*/ 118 w 154"/>
                                <a:gd name="T57" fmla="*/ 142 h 157"/>
                                <a:gd name="T58" fmla="*/ 117 w 154"/>
                                <a:gd name="T59" fmla="*/ 144 h 157"/>
                                <a:gd name="T60" fmla="*/ 110 w 154"/>
                                <a:gd name="T61" fmla="*/ 148 h 157"/>
                                <a:gd name="T62" fmla="*/ 95 w 154"/>
                                <a:gd name="T63" fmla="*/ 154 h 157"/>
                                <a:gd name="T64" fmla="*/ 86 w 154"/>
                                <a:gd name="T65" fmla="*/ 156 h 1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154" h="157">
                                  <a:moveTo>
                                    <a:pt x="86" y="156"/>
                                  </a:moveTo>
                                  <a:lnTo>
                                    <a:pt x="65" y="156"/>
                                  </a:lnTo>
                                  <a:lnTo>
                                    <a:pt x="56" y="154"/>
                                  </a:lnTo>
                                  <a:lnTo>
                                    <a:pt x="40" y="149"/>
                                  </a:lnTo>
                                  <a:lnTo>
                                    <a:pt x="34" y="145"/>
                                  </a:lnTo>
                                  <a:lnTo>
                                    <a:pt x="26" y="138"/>
                                  </a:lnTo>
                                  <a:lnTo>
                                    <a:pt x="23" y="133"/>
                                  </a:lnTo>
                                  <a:lnTo>
                                    <a:pt x="22" y="127"/>
                                  </a:lnTo>
                                  <a:lnTo>
                                    <a:pt x="20" y="121"/>
                                  </a:lnTo>
                                  <a:lnTo>
                                    <a:pt x="19" y="111"/>
                                  </a:lnTo>
                                  <a:lnTo>
                                    <a:pt x="19" y="98"/>
                                  </a:lnTo>
                                  <a:lnTo>
                                    <a:pt x="19" y="77"/>
                                  </a:lnTo>
                                  <a:lnTo>
                                    <a:pt x="19" y="24"/>
                                  </a:lnTo>
                                  <a:lnTo>
                                    <a:pt x="18" y="12"/>
                                  </a:lnTo>
                                  <a:lnTo>
                                    <a:pt x="17" y="10"/>
                                  </a:lnTo>
                                  <a:lnTo>
                                    <a:pt x="16" y="8"/>
                                  </a:lnTo>
                                  <a:lnTo>
                                    <a:pt x="13" y="6"/>
                                  </a:lnTo>
                                  <a:lnTo>
                                    <a:pt x="45" y="6"/>
                                  </a:lnTo>
                                  <a:lnTo>
                                    <a:pt x="41" y="8"/>
                                  </a:lnTo>
                                  <a:lnTo>
                                    <a:pt x="39" y="13"/>
                                  </a:lnTo>
                                  <a:lnTo>
                                    <a:pt x="38" y="24"/>
                                  </a:lnTo>
                                  <a:lnTo>
                                    <a:pt x="38" y="103"/>
                                  </a:lnTo>
                                  <a:lnTo>
                                    <a:pt x="39" y="114"/>
                                  </a:lnTo>
                                  <a:lnTo>
                                    <a:pt x="40" y="120"/>
                                  </a:lnTo>
                                  <a:lnTo>
                                    <a:pt x="42" y="126"/>
                                  </a:lnTo>
                                  <a:lnTo>
                                    <a:pt x="46" y="131"/>
                                  </a:lnTo>
                                  <a:lnTo>
                                    <a:pt x="59" y="140"/>
                                  </a:lnTo>
                                  <a:lnTo>
                                    <a:pt x="68" y="142"/>
                                  </a:lnTo>
                                  <a:lnTo>
                                    <a:pt x="118" y="142"/>
                                  </a:lnTo>
                                  <a:lnTo>
                                    <a:pt x="117" y="144"/>
                                  </a:lnTo>
                                  <a:lnTo>
                                    <a:pt x="110" y="148"/>
                                  </a:lnTo>
                                  <a:lnTo>
                                    <a:pt x="95" y="154"/>
                                  </a:lnTo>
                                  <a:lnTo>
                                    <a:pt x="86" y="15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 name="Freeform 41"/>
                          <wps:cNvSpPr>
                            <a:spLocks/>
                          </wps:cNvSpPr>
                          <wps:spPr bwMode="auto">
                            <a:xfrm>
                              <a:off x="1389" y="955"/>
                              <a:ext cx="154" cy="157"/>
                            </a:xfrm>
                            <a:custGeom>
                              <a:avLst/>
                              <a:gdLst>
                                <a:gd name="T0" fmla="*/ 118 w 154"/>
                                <a:gd name="T1" fmla="*/ 142 h 157"/>
                                <a:gd name="T2" fmla="*/ 91 w 154"/>
                                <a:gd name="T3" fmla="*/ 142 h 157"/>
                                <a:gd name="T4" fmla="*/ 100 w 154"/>
                                <a:gd name="T5" fmla="*/ 140 h 157"/>
                                <a:gd name="T6" fmla="*/ 114 w 154"/>
                                <a:gd name="T7" fmla="*/ 132 h 157"/>
                                <a:gd name="T8" fmla="*/ 117 w 154"/>
                                <a:gd name="T9" fmla="*/ 127 h 157"/>
                                <a:gd name="T10" fmla="*/ 120 w 154"/>
                                <a:gd name="T11" fmla="*/ 121 h 157"/>
                                <a:gd name="T12" fmla="*/ 122 w 154"/>
                                <a:gd name="T13" fmla="*/ 114 h 157"/>
                                <a:gd name="T14" fmla="*/ 124 w 154"/>
                                <a:gd name="T15" fmla="*/ 102 h 157"/>
                                <a:gd name="T16" fmla="*/ 124 w 154"/>
                                <a:gd name="T17" fmla="*/ 24 h 157"/>
                                <a:gd name="T18" fmla="*/ 123 w 154"/>
                                <a:gd name="T19" fmla="*/ 13 h 157"/>
                                <a:gd name="T20" fmla="*/ 121 w 154"/>
                                <a:gd name="T21" fmla="*/ 10 h 157"/>
                                <a:gd name="T22" fmla="*/ 120 w 154"/>
                                <a:gd name="T23" fmla="*/ 8 h 157"/>
                                <a:gd name="T24" fmla="*/ 115 w 154"/>
                                <a:gd name="T25" fmla="*/ 6 h 157"/>
                                <a:gd name="T26" fmla="*/ 140 w 154"/>
                                <a:gd name="T27" fmla="*/ 6 h 157"/>
                                <a:gd name="T28" fmla="*/ 137 w 154"/>
                                <a:gd name="T29" fmla="*/ 8 h 157"/>
                                <a:gd name="T30" fmla="*/ 134 w 154"/>
                                <a:gd name="T31" fmla="*/ 14 h 157"/>
                                <a:gd name="T32" fmla="*/ 133 w 154"/>
                                <a:gd name="T33" fmla="*/ 24 h 157"/>
                                <a:gd name="T34" fmla="*/ 133 w 154"/>
                                <a:gd name="T35" fmla="*/ 102 h 157"/>
                                <a:gd name="T36" fmla="*/ 132 w 154"/>
                                <a:gd name="T37" fmla="*/ 115 h 157"/>
                                <a:gd name="T38" fmla="*/ 130 w 154"/>
                                <a:gd name="T39" fmla="*/ 121 h 157"/>
                                <a:gd name="T40" fmla="*/ 129 w 154"/>
                                <a:gd name="T41" fmla="*/ 128 h 157"/>
                                <a:gd name="T42" fmla="*/ 126 w 154"/>
                                <a:gd name="T43" fmla="*/ 133 h 157"/>
                                <a:gd name="T44" fmla="*/ 118 w 154"/>
                                <a:gd name="T45" fmla="*/ 142 h 1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154" h="157">
                                  <a:moveTo>
                                    <a:pt x="118" y="142"/>
                                  </a:moveTo>
                                  <a:lnTo>
                                    <a:pt x="91" y="142"/>
                                  </a:lnTo>
                                  <a:lnTo>
                                    <a:pt x="100" y="140"/>
                                  </a:lnTo>
                                  <a:lnTo>
                                    <a:pt x="114" y="132"/>
                                  </a:lnTo>
                                  <a:lnTo>
                                    <a:pt x="117" y="127"/>
                                  </a:lnTo>
                                  <a:lnTo>
                                    <a:pt x="120" y="121"/>
                                  </a:lnTo>
                                  <a:lnTo>
                                    <a:pt x="122" y="114"/>
                                  </a:lnTo>
                                  <a:lnTo>
                                    <a:pt x="124" y="102"/>
                                  </a:lnTo>
                                  <a:lnTo>
                                    <a:pt x="124" y="24"/>
                                  </a:lnTo>
                                  <a:lnTo>
                                    <a:pt x="123" y="13"/>
                                  </a:lnTo>
                                  <a:lnTo>
                                    <a:pt x="121" y="10"/>
                                  </a:lnTo>
                                  <a:lnTo>
                                    <a:pt x="120" y="8"/>
                                  </a:lnTo>
                                  <a:lnTo>
                                    <a:pt x="115" y="6"/>
                                  </a:lnTo>
                                  <a:lnTo>
                                    <a:pt x="140" y="6"/>
                                  </a:lnTo>
                                  <a:lnTo>
                                    <a:pt x="137" y="8"/>
                                  </a:lnTo>
                                  <a:lnTo>
                                    <a:pt x="134" y="14"/>
                                  </a:lnTo>
                                  <a:lnTo>
                                    <a:pt x="133" y="24"/>
                                  </a:lnTo>
                                  <a:lnTo>
                                    <a:pt x="133" y="102"/>
                                  </a:lnTo>
                                  <a:lnTo>
                                    <a:pt x="132" y="115"/>
                                  </a:lnTo>
                                  <a:lnTo>
                                    <a:pt x="130" y="121"/>
                                  </a:lnTo>
                                  <a:lnTo>
                                    <a:pt x="129" y="128"/>
                                  </a:lnTo>
                                  <a:lnTo>
                                    <a:pt x="126" y="133"/>
                                  </a:lnTo>
                                  <a:lnTo>
                                    <a:pt x="118" y="1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41" name="Picture 4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2155" y="728"/>
                            <a:ext cx="160" cy="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2" name="Picture 4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864" y="450"/>
                            <a:ext cx="540" cy="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43" name="Group 44"/>
                        <wpg:cNvGrpSpPr>
                          <a:grpSpLocks/>
                        </wpg:cNvGrpSpPr>
                        <wpg:grpSpPr bwMode="auto">
                          <a:xfrm>
                            <a:off x="2433" y="452"/>
                            <a:ext cx="74" cy="195"/>
                            <a:chOff x="2433" y="452"/>
                            <a:chExt cx="74" cy="195"/>
                          </a:xfrm>
                        </wpg:grpSpPr>
                        <wps:wsp>
                          <wps:cNvPr id="44" name="Freeform 45"/>
                          <wps:cNvSpPr>
                            <a:spLocks/>
                          </wps:cNvSpPr>
                          <wps:spPr bwMode="auto">
                            <a:xfrm>
                              <a:off x="2433" y="452"/>
                              <a:ext cx="74" cy="195"/>
                            </a:xfrm>
                            <a:custGeom>
                              <a:avLst/>
                              <a:gdLst>
                                <a:gd name="T0" fmla="*/ 73 w 74"/>
                                <a:gd name="T1" fmla="*/ 8 h 195"/>
                                <a:gd name="T2" fmla="*/ 0 w 74"/>
                                <a:gd name="T3" fmla="*/ 8 h 195"/>
                                <a:gd name="T4" fmla="*/ 0 w 74"/>
                                <a:gd name="T5" fmla="*/ 0 h 195"/>
                                <a:gd name="T6" fmla="*/ 10 w 74"/>
                                <a:gd name="T7" fmla="*/ 0 h 195"/>
                                <a:gd name="T8" fmla="*/ 21 w 74"/>
                                <a:gd name="T9" fmla="*/ 0 h 195"/>
                                <a:gd name="T10" fmla="*/ 31 w 74"/>
                                <a:gd name="T11" fmla="*/ 0 h 195"/>
                                <a:gd name="T12" fmla="*/ 73 w 74"/>
                                <a:gd name="T13" fmla="*/ 0 h 195"/>
                                <a:gd name="T14" fmla="*/ 73 w 74"/>
                                <a:gd name="T15" fmla="*/ 8 h 19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74" h="195">
                                  <a:moveTo>
                                    <a:pt x="73" y="8"/>
                                  </a:moveTo>
                                  <a:lnTo>
                                    <a:pt x="0" y="8"/>
                                  </a:lnTo>
                                  <a:lnTo>
                                    <a:pt x="0" y="0"/>
                                  </a:lnTo>
                                  <a:lnTo>
                                    <a:pt x="10" y="0"/>
                                  </a:lnTo>
                                  <a:lnTo>
                                    <a:pt x="21" y="0"/>
                                  </a:lnTo>
                                  <a:lnTo>
                                    <a:pt x="31" y="0"/>
                                  </a:lnTo>
                                  <a:lnTo>
                                    <a:pt x="73" y="0"/>
                                  </a:lnTo>
                                  <a:lnTo>
                                    <a:pt x="73" y="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 name="Freeform 46"/>
                          <wps:cNvSpPr>
                            <a:spLocks/>
                          </wps:cNvSpPr>
                          <wps:spPr bwMode="auto">
                            <a:xfrm>
                              <a:off x="2433" y="452"/>
                              <a:ext cx="74" cy="195"/>
                            </a:xfrm>
                            <a:custGeom>
                              <a:avLst/>
                              <a:gdLst>
                                <a:gd name="T0" fmla="*/ 73 w 74"/>
                                <a:gd name="T1" fmla="*/ 0 h 195"/>
                                <a:gd name="T2" fmla="*/ 53 w 74"/>
                                <a:gd name="T3" fmla="*/ 0 h 195"/>
                                <a:gd name="T4" fmla="*/ 64 w 74"/>
                                <a:gd name="T5" fmla="*/ 0 h 195"/>
                                <a:gd name="T6" fmla="*/ 73 w 74"/>
                                <a:gd name="T7" fmla="*/ 0 h 195"/>
                                <a:gd name="T8" fmla="*/ 73 w 74"/>
                                <a:gd name="T9" fmla="*/ 0 h 195"/>
                              </a:gdLst>
                              <a:ahLst/>
                              <a:cxnLst>
                                <a:cxn ang="0">
                                  <a:pos x="T0" y="T1"/>
                                </a:cxn>
                                <a:cxn ang="0">
                                  <a:pos x="T2" y="T3"/>
                                </a:cxn>
                                <a:cxn ang="0">
                                  <a:pos x="T4" y="T5"/>
                                </a:cxn>
                                <a:cxn ang="0">
                                  <a:pos x="T6" y="T7"/>
                                </a:cxn>
                                <a:cxn ang="0">
                                  <a:pos x="T8" y="T9"/>
                                </a:cxn>
                              </a:cxnLst>
                              <a:rect l="0" t="0" r="r" b="b"/>
                              <a:pathLst>
                                <a:path w="74" h="195">
                                  <a:moveTo>
                                    <a:pt x="73" y="0"/>
                                  </a:moveTo>
                                  <a:lnTo>
                                    <a:pt x="53" y="0"/>
                                  </a:lnTo>
                                  <a:lnTo>
                                    <a:pt x="64" y="0"/>
                                  </a:lnTo>
                                  <a:lnTo>
                                    <a:pt x="73" y="0"/>
                                  </a:lnTo>
                                  <a:lnTo>
                                    <a:pt x="7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 name="Freeform 47"/>
                          <wps:cNvSpPr>
                            <a:spLocks/>
                          </wps:cNvSpPr>
                          <wps:spPr bwMode="auto">
                            <a:xfrm>
                              <a:off x="2433" y="452"/>
                              <a:ext cx="74" cy="195"/>
                            </a:xfrm>
                            <a:custGeom>
                              <a:avLst/>
                              <a:gdLst>
                                <a:gd name="T0" fmla="*/ 57 w 74"/>
                                <a:gd name="T1" fmla="*/ 186 h 195"/>
                                <a:gd name="T2" fmla="*/ 16 w 74"/>
                                <a:gd name="T3" fmla="*/ 186 h 195"/>
                                <a:gd name="T4" fmla="*/ 20 w 74"/>
                                <a:gd name="T5" fmla="*/ 184 h 195"/>
                                <a:gd name="T6" fmla="*/ 22 w 74"/>
                                <a:gd name="T7" fmla="*/ 180 h 195"/>
                                <a:gd name="T8" fmla="*/ 23 w 74"/>
                                <a:gd name="T9" fmla="*/ 174 h 195"/>
                                <a:gd name="T10" fmla="*/ 24 w 74"/>
                                <a:gd name="T11" fmla="*/ 162 h 195"/>
                                <a:gd name="T12" fmla="*/ 24 w 74"/>
                                <a:gd name="T13" fmla="*/ 144 h 195"/>
                                <a:gd name="T14" fmla="*/ 24 w 74"/>
                                <a:gd name="T15" fmla="*/ 122 h 195"/>
                                <a:gd name="T16" fmla="*/ 24 w 74"/>
                                <a:gd name="T17" fmla="*/ 74 h 195"/>
                                <a:gd name="T18" fmla="*/ 24 w 74"/>
                                <a:gd name="T19" fmla="*/ 50 h 195"/>
                                <a:gd name="T20" fmla="*/ 24 w 74"/>
                                <a:gd name="T21" fmla="*/ 32 h 195"/>
                                <a:gd name="T22" fmla="*/ 23 w 74"/>
                                <a:gd name="T23" fmla="*/ 20 h 195"/>
                                <a:gd name="T24" fmla="*/ 22 w 74"/>
                                <a:gd name="T25" fmla="*/ 14 h 195"/>
                                <a:gd name="T26" fmla="*/ 21 w 74"/>
                                <a:gd name="T27" fmla="*/ 10 h 195"/>
                                <a:gd name="T28" fmla="*/ 17 w 74"/>
                                <a:gd name="T29" fmla="*/ 8 h 195"/>
                                <a:gd name="T30" fmla="*/ 57 w 74"/>
                                <a:gd name="T31" fmla="*/ 8 h 195"/>
                                <a:gd name="T32" fmla="*/ 53 w 74"/>
                                <a:gd name="T33" fmla="*/ 9 h 195"/>
                                <a:gd name="T34" fmla="*/ 52 w 74"/>
                                <a:gd name="T35" fmla="*/ 10 h 195"/>
                                <a:gd name="T36" fmla="*/ 50 w 74"/>
                                <a:gd name="T37" fmla="*/ 12 h 195"/>
                                <a:gd name="T38" fmla="*/ 49 w 74"/>
                                <a:gd name="T39" fmla="*/ 16 h 195"/>
                                <a:gd name="T40" fmla="*/ 49 w 74"/>
                                <a:gd name="T41" fmla="*/ 22 h 195"/>
                                <a:gd name="T42" fmla="*/ 49 w 74"/>
                                <a:gd name="T43" fmla="*/ 31 h 195"/>
                                <a:gd name="T44" fmla="*/ 48 w 74"/>
                                <a:gd name="T45" fmla="*/ 43 h 195"/>
                                <a:gd name="T46" fmla="*/ 48 w 74"/>
                                <a:gd name="T47" fmla="*/ 50 h 195"/>
                                <a:gd name="T48" fmla="*/ 48 w 74"/>
                                <a:gd name="T49" fmla="*/ 74 h 195"/>
                                <a:gd name="T50" fmla="*/ 48 w 74"/>
                                <a:gd name="T51" fmla="*/ 122 h 195"/>
                                <a:gd name="T52" fmla="*/ 48 w 74"/>
                                <a:gd name="T53" fmla="*/ 145 h 195"/>
                                <a:gd name="T54" fmla="*/ 49 w 74"/>
                                <a:gd name="T55" fmla="*/ 163 h 195"/>
                                <a:gd name="T56" fmla="*/ 50 w 74"/>
                                <a:gd name="T57" fmla="*/ 175 h 195"/>
                                <a:gd name="T58" fmla="*/ 51 w 74"/>
                                <a:gd name="T59" fmla="*/ 180 h 195"/>
                                <a:gd name="T60" fmla="*/ 52 w 74"/>
                                <a:gd name="T61" fmla="*/ 184 h 195"/>
                                <a:gd name="T62" fmla="*/ 57 w 74"/>
                                <a:gd name="T63" fmla="*/ 186 h 19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74" h="195">
                                  <a:moveTo>
                                    <a:pt x="57" y="186"/>
                                  </a:moveTo>
                                  <a:lnTo>
                                    <a:pt x="16" y="186"/>
                                  </a:lnTo>
                                  <a:lnTo>
                                    <a:pt x="20" y="184"/>
                                  </a:lnTo>
                                  <a:lnTo>
                                    <a:pt x="22" y="180"/>
                                  </a:lnTo>
                                  <a:lnTo>
                                    <a:pt x="23" y="174"/>
                                  </a:lnTo>
                                  <a:lnTo>
                                    <a:pt x="24" y="162"/>
                                  </a:lnTo>
                                  <a:lnTo>
                                    <a:pt x="24" y="144"/>
                                  </a:lnTo>
                                  <a:lnTo>
                                    <a:pt x="24" y="122"/>
                                  </a:lnTo>
                                  <a:lnTo>
                                    <a:pt x="24" y="74"/>
                                  </a:lnTo>
                                  <a:lnTo>
                                    <a:pt x="24" y="50"/>
                                  </a:lnTo>
                                  <a:lnTo>
                                    <a:pt x="24" y="32"/>
                                  </a:lnTo>
                                  <a:lnTo>
                                    <a:pt x="23" y="20"/>
                                  </a:lnTo>
                                  <a:lnTo>
                                    <a:pt x="22" y="14"/>
                                  </a:lnTo>
                                  <a:lnTo>
                                    <a:pt x="21" y="10"/>
                                  </a:lnTo>
                                  <a:lnTo>
                                    <a:pt x="17" y="8"/>
                                  </a:lnTo>
                                  <a:lnTo>
                                    <a:pt x="57" y="8"/>
                                  </a:lnTo>
                                  <a:lnTo>
                                    <a:pt x="53" y="9"/>
                                  </a:lnTo>
                                  <a:lnTo>
                                    <a:pt x="52" y="10"/>
                                  </a:lnTo>
                                  <a:lnTo>
                                    <a:pt x="50" y="12"/>
                                  </a:lnTo>
                                  <a:lnTo>
                                    <a:pt x="49" y="16"/>
                                  </a:lnTo>
                                  <a:lnTo>
                                    <a:pt x="49" y="22"/>
                                  </a:lnTo>
                                  <a:lnTo>
                                    <a:pt x="49" y="31"/>
                                  </a:lnTo>
                                  <a:lnTo>
                                    <a:pt x="48" y="43"/>
                                  </a:lnTo>
                                  <a:lnTo>
                                    <a:pt x="48" y="50"/>
                                  </a:lnTo>
                                  <a:lnTo>
                                    <a:pt x="48" y="74"/>
                                  </a:lnTo>
                                  <a:lnTo>
                                    <a:pt x="48" y="122"/>
                                  </a:lnTo>
                                  <a:lnTo>
                                    <a:pt x="48" y="145"/>
                                  </a:lnTo>
                                  <a:lnTo>
                                    <a:pt x="49" y="163"/>
                                  </a:lnTo>
                                  <a:lnTo>
                                    <a:pt x="50" y="175"/>
                                  </a:lnTo>
                                  <a:lnTo>
                                    <a:pt x="51" y="180"/>
                                  </a:lnTo>
                                  <a:lnTo>
                                    <a:pt x="52" y="184"/>
                                  </a:lnTo>
                                  <a:lnTo>
                                    <a:pt x="57" y="18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 name="Freeform 48"/>
                          <wps:cNvSpPr>
                            <a:spLocks/>
                          </wps:cNvSpPr>
                          <wps:spPr bwMode="auto">
                            <a:xfrm>
                              <a:off x="2433" y="452"/>
                              <a:ext cx="74" cy="195"/>
                            </a:xfrm>
                            <a:custGeom>
                              <a:avLst/>
                              <a:gdLst>
                                <a:gd name="T0" fmla="*/ 0 w 74"/>
                                <a:gd name="T1" fmla="*/ 194 h 195"/>
                                <a:gd name="T2" fmla="*/ 0 w 74"/>
                                <a:gd name="T3" fmla="*/ 186 h 195"/>
                                <a:gd name="T4" fmla="*/ 73 w 74"/>
                                <a:gd name="T5" fmla="*/ 186 h 195"/>
                                <a:gd name="T6" fmla="*/ 73 w 74"/>
                                <a:gd name="T7" fmla="*/ 193 h 195"/>
                                <a:gd name="T8" fmla="*/ 24 w 74"/>
                                <a:gd name="T9" fmla="*/ 193 h 195"/>
                                <a:gd name="T10" fmla="*/ 11 w 74"/>
                                <a:gd name="T11" fmla="*/ 194 h 195"/>
                                <a:gd name="T12" fmla="*/ 0 w 74"/>
                                <a:gd name="T13" fmla="*/ 194 h 195"/>
                              </a:gdLst>
                              <a:ahLst/>
                              <a:cxnLst>
                                <a:cxn ang="0">
                                  <a:pos x="T0" y="T1"/>
                                </a:cxn>
                                <a:cxn ang="0">
                                  <a:pos x="T2" y="T3"/>
                                </a:cxn>
                                <a:cxn ang="0">
                                  <a:pos x="T4" y="T5"/>
                                </a:cxn>
                                <a:cxn ang="0">
                                  <a:pos x="T6" y="T7"/>
                                </a:cxn>
                                <a:cxn ang="0">
                                  <a:pos x="T8" y="T9"/>
                                </a:cxn>
                                <a:cxn ang="0">
                                  <a:pos x="T10" y="T11"/>
                                </a:cxn>
                                <a:cxn ang="0">
                                  <a:pos x="T12" y="T13"/>
                                </a:cxn>
                              </a:cxnLst>
                              <a:rect l="0" t="0" r="r" b="b"/>
                              <a:pathLst>
                                <a:path w="74" h="195">
                                  <a:moveTo>
                                    <a:pt x="0" y="194"/>
                                  </a:moveTo>
                                  <a:lnTo>
                                    <a:pt x="0" y="186"/>
                                  </a:lnTo>
                                  <a:lnTo>
                                    <a:pt x="73" y="186"/>
                                  </a:lnTo>
                                  <a:lnTo>
                                    <a:pt x="73" y="193"/>
                                  </a:lnTo>
                                  <a:lnTo>
                                    <a:pt x="24" y="193"/>
                                  </a:lnTo>
                                  <a:lnTo>
                                    <a:pt x="11" y="194"/>
                                  </a:lnTo>
                                  <a:lnTo>
                                    <a:pt x="0" y="19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 name="Freeform 49"/>
                          <wps:cNvSpPr>
                            <a:spLocks/>
                          </wps:cNvSpPr>
                          <wps:spPr bwMode="auto">
                            <a:xfrm>
                              <a:off x="2433" y="452"/>
                              <a:ext cx="74" cy="195"/>
                            </a:xfrm>
                            <a:custGeom>
                              <a:avLst/>
                              <a:gdLst>
                                <a:gd name="T0" fmla="*/ 73 w 74"/>
                                <a:gd name="T1" fmla="*/ 194 h 195"/>
                                <a:gd name="T2" fmla="*/ 63 w 74"/>
                                <a:gd name="T3" fmla="*/ 194 h 195"/>
                                <a:gd name="T4" fmla="*/ 51 w 74"/>
                                <a:gd name="T5" fmla="*/ 193 h 195"/>
                                <a:gd name="T6" fmla="*/ 73 w 74"/>
                                <a:gd name="T7" fmla="*/ 193 h 195"/>
                                <a:gd name="T8" fmla="*/ 73 w 74"/>
                                <a:gd name="T9" fmla="*/ 194 h 195"/>
                              </a:gdLst>
                              <a:ahLst/>
                              <a:cxnLst>
                                <a:cxn ang="0">
                                  <a:pos x="T0" y="T1"/>
                                </a:cxn>
                                <a:cxn ang="0">
                                  <a:pos x="T2" y="T3"/>
                                </a:cxn>
                                <a:cxn ang="0">
                                  <a:pos x="T4" y="T5"/>
                                </a:cxn>
                                <a:cxn ang="0">
                                  <a:pos x="T6" y="T7"/>
                                </a:cxn>
                                <a:cxn ang="0">
                                  <a:pos x="T8" y="T9"/>
                                </a:cxn>
                              </a:cxnLst>
                              <a:rect l="0" t="0" r="r" b="b"/>
                              <a:pathLst>
                                <a:path w="74" h="195">
                                  <a:moveTo>
                                    <a:pt x="73" y="194"/>
                                  </a:moveTo>
                                  <a:lnTo>
                                    <a:pt x="63" y="194"/>
                                  </a:lnTo>
                                  <a:lnTo>
                                    <a:pt x="51" y="193"/>
                                  </a:lnTo>
                                  <a:lnTo>
                                    <a:pt x="73" y="193"/>
                                  </a:lnTo>
                                  <a:lnTo>
                                    <a:pt x="73" y="19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49" name="Picture 5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2695" y="956"/>
                            <a:ext cx="140" cy="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50" name="Group 51"/>
                        <wpg:cNvGrpSpPr>
                          <a:grpSpLocks/>
                        </wpg:cNvGrpSpPr>
                        <wpg:grpSpPr bwMode="auto">
                          <a:xfrm>
                            <a:off x="2500" y="955"/>
                            <a:ext cx="164" cy="157"/>
                            <a:chOff x="2500" y="955"/>
                            <a:chExt cx="164" cy="157"/>
                          </a:xfrm>
                        </wpg:grpSpPr>
                        <wps:wsp>
                          <wps:cNvPr id="51" name="Freeform 52"/>
                          <wps:cNvSpPr>
                            <a:spLocks/>
                          </wps:cNvSpPr>
                          <wps:spPr bwMode="auto">
                            <a:xfrm>
                              <a:off x="2500" y="955"/>
                              <a:ext cx="164" cy="157"/>
                            </a:xfrm>
                            <a:custGeom>
                              <a:avLst/>
                              <a:gdLst>
                                <a:gd name="T0" fmla="*/ 0 w 164"/>
                                <a:gd name="T1" fmla="*/ 153 h 157"/>
                                <a:gd name="T2" fmla="*/ 0 w 164"/>
                                <a:gd name="T3" fmla="*/ 147 h 157"/>
                                <a:gd name="T4" fmla="*/ 11 w 164"/>
                                <a:gd name="T5" fmla="*/ 147 h 157"/>
                                <a:gd name="T6" fmla="*/ 14 w 164"/>
                                <a:gd name="T7" fmla="*/ 146 h 157"/>
                                <a:gd name="T8" fmla="*/ 17 w 164"/>
                                <a:gd name="T9" fmla="*/ 143 h 157"/>
                                <a:gd name="T10" fmla="*/ 18 w 164"/>
                                <a:gd name="T11" fmla="*/ 141 h 157"/>
                                <a:gd name="T12" fmla="*/ 19 w 164"/>
                                <a:gd name="T13" fmla="*/ 129 h 157"/>
                                <a:gd name="T14" fmla="*/ 19 w 164"/>
                                <a:gd name="T15" fmla="*/ 128 h 157"/>
                                <a:gd name="T16" fmla="*/ 19 w 164"/>
                                <a:gd name="T17" fmla="*/ 120 h 157"/>
                                <a:gd name="T18" fmla="*/ 19 w 164"/>
                                <a:gd name="T19" fmla="*/ 33 h 157"/>
                                <a:gd name="T20" fmla="*/ 19 w 164"/>
                                <a:gd name="T21" fmla="*/ 31 h 157"/>
                                <a:gd name="T22" fmla="*/ 19 w 164"/>
                                <a:gd name="T23" fmla="*/ 21 h 157"/>
                                <a:gd name="T24" fmla="*/ 19 w 164"/>
                                <a:gd name="T25" fmla="*/ 17 h 157"/>
                                <a:gd name="T26" fmla="*/ 18 w 164"/>
                                <a:gd name="T27" fmla="*/ 14 h 157"/>
                                <a:gd name="T28" fmla="*/ 17 w 164"/>
                                <a:gd name="T29" fmla="*/ 12 h 157"/>
                                <a:gd name="T30" fmla="*/ 16 w 164"/>
                                <a:gd name="T31" fmla="*/ 11 h 157"/>
                                <a:gd name="T32" fmla="*/ 15 w 164"/>
                                <a:gd name="T33" fmla="*/ 9 h 157"/>
                                <a:gd name="T34" fmla="*/ 11 w 164"/>
                                <a:gd name="T35" fmla="*/ 7 h 157"/>
                                <a:gd name="T36" fmla="*/ 9 w 164"/>
                                <a:gd name="T37" fmla="*/ 6 h 157"/>
                                <a:gd name="T38" fmla="*/ 0 w 164"/>
                                <a:gd name="T39" fmla="*/ 6 h 157"/>
                                <a:gd name="T40" fmla="*/ 0 w 164"/>
                                <a:gd name="T41" fmla="*/ 0 h 157"/>
                                <a:gd name="T42" fmla="*/ 8 w 164"/>
                                <a:gd name="T43" fmla="*/ 0 h 157"/>
                                <a:gd name="T44" fmla="*/ 15 w 164"/>
                                <a:gd name="T45" fmla="*/ 0 h 157"/>
                                <a:gd name="T46" fmla="*/ 36 w 164"/>
                                <a:gd name="T47" fmla="*/ 0 h 157"/>
                                <a:gd name="T48" fmla="*/ 42 w 164"/>
                                <a:gd name="T49" fmla="*/ 8 h 157"/>
                                <a:gd name="T50" fmla="*/ 48 w 164"/>
                                <a:gd name="T51" fmla="*/ 17 h 157"/>
                                <a:gd name="T52" fmla="*/ 53 w 164"/>
                                <a:gd name="T53" fmla="*/ 24 h 157"/>
                                <a:gd name="T54" fmla="*/ 28 w 164"/>
                                <a:gd name="T55" fmla="*/ 24 h 157"/>
                                <a:gd name="T56" fmla="*/ 28 w 164"/>
                                <a:gd name="T57" fmla="*/ 118 h 157"/>
                                <a:gd name="T58" fmla="*/ 29 w 164"/>
                                <a:gd name="T59" fmla="*/ 128 h 157"/>
                                <a:gd name="T60" fmla="*/ 29 w 164"/>
                                <a:gd name="T61" fmla="*/ 134 h 157"/>
                                <a:gd name="T62" fmla="*/ 30 w 164"/>
                                <a:gd name="T63" fmla="*/ 139 h 157"/>
                                <a:gd name="T64" fmla="*/ 31 w 164"/>
                                <a:gd name="T65" fmla="*/ 142 h 157"/>
                                <a:gd name="T66" fmla="*/ 32 w 164"/>
                                <a:gd name="T67" fmla="*/ 144 h 157"/>
                                <a:gd name="T68" fmla="*/ 33 w 164"/>
                                <a:gd name="T69" fmla="*/ 145 h 157"/>
                                <a:gd name="T70" fmla="*/ 36 w 164"/>
                                <a:gd name="T71" fmla="*/ 146 h 157"/>
                                <a:gd name="T72" fmla="*/ 48 w 164"/>
                                <a:gd name="T73" fmla="*/ 147 h 157"/>
                                <a:gd name="T74" fmla="*/ 48 w 164"/>
                                <a:gd name="T75" fmla="*/ 153 h 157"/>
                                <a:gd name="T76" fmla="*/ 24 w 164"/>
                                <a:gd name="T77" fmla="*/ 153 h 157"/>
                                <a:gd name="T78" fmla="*/ 0 w 164"/>
                                <a:gd name="T79" fmla="*/ 153 h 1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164" h="157">
                                  <a:moveTo>
                                    <a:pt x="0" y="153"/>
                                  </a:moveTo>
                                  <a:lnTo>
                                    <a:pt x="0" y="147"/>
                                  </a:lnTo>
                                  <a:lnTo>
                                    <a:pt x="11" y="147"/>
                                  </a:lnTo>
                                  <a:lnTo>
                                    <a:pt x="14" y="146"/>
                                  </a:lnTo>
                                  <a:lnTo>
                                    <a:pt x="17" y="143"/>
                                  </a:lnTo>
                                  <a:lnTo>
                                    <a:pt x="18" y="141"/>
                                  </a:lnTo>
                                  <a:lnTo>
                                    <a:pt x="19" y="129"/>
                                  </a:lnTo>
                                  <a:lnTo>
                                    <a:pt x="19" y="128"/>
                                  </a:lnTo>
                                  <a:lnTo>
                                    <a:pt x="19" y="120"/>
                                  </a:lnTo>
                                  <a:lnTo>
                                    <a:pt x="19" y="33"/>
                                  </a:lnTo>
                                  <a:lnTo>
                                    <a:pt x="19" y="31"/>
                                  </a:lnTo>
                                  <a:lnTo>
                                    <a:pt x="19" y="21"/>
                                  </a:lnTo>
                                  <a:lnTo>
                                    <a:pt x="19" y="17"/>
                                  </a:lnTo>
                                  <a:lnTo>
                                    <a:pt x="18" y="14"/>
                                  </a:lnTo>
                                  <a:lnTo>
                                    <a:pt x="17" y="12"/>
                                  </a:lnTo>
                                  <a:lnTo>
                                    <a:pt x="16" y="11"/>
                                  </a:lnTo>
                                  <a:lnTo>
                                    <a:pt x="15" y="9"/>
                                  </a:lnTo>
                                  <a:lnTo>
                                    <a:pt x="11" y="7"/>
                                  </a:lnTo>
                                  <a:lnTo>
                                    <a:pt x="9" y="6"/>
                                  </a:lnTo>
                                  <a:lnTo>
                                    <a:pt x="0" y="6"/>
                                  </a:lnTo>
                                  <a:lnTo>
                                    <a:pt x="0" y="0"/>
                                  </a:lnTo>
                                  <a:lnTo>
                                    <a:pt x="8" y="0"/>
                                  </a:lnTo>
                                  <a:lnTo>
                                    <a:pt x="15" y="0"/>
                                  </a:lnTo>
                                  <a:lnTo>
                                    <a:pt x="36" y="0"/>
                                  </a:lnTo>
                                  <a:lnTo>
                                    <a:pt x="42" y="8"/>
                                  </a:lnTo>
                                  <a:lnTo>
                                    <a:pt x="48" y="17"/>
                                  </a:lnTo>
                                  <a:lnTo>
                                    <a:pt x="53" y="24"/>
                                  </a:lnTo>
                                  <a:lnTo>
                                    <a:pt x="28" y="24"/>
                                  </a:lnTo>
                                  <a:lnTo>
                                    <a:pt x="28" y="118"/>
                                  </a:lnTo>
                                  <a:lnTo>
                                    <a:pt x="29" y="128"/>
                                  </a:lnTo>
                                  <a:lnTo>
                                    <a:pt x="29" y="134"/>
                                  </a:lnTo>
                                  <a:lnTo>
                                    <a:pt x="30" y="139"/>
                                  </a:lnTo>
                                  <a:lnTo>
                                    <a:pt x="31" y="142"/>
                                  </a:lnTo>
                                  <a:lnTo>
                                    <a:pt x="32" y="144"/>
                                  </a:lnTo>
                                  <a:lnTo>
                                    <a:pt x="33" y="145"/>
                                  </a:lnTo>
                                  <a:lnTo>
                                    <a:pt x="36" y="146"/>
                                  </a:lnTo>
                                  <a:lnTo>
                                    <a:pt x="48" y="147"/>
                                  </a:lnTo>
                                  <a:lnTo>
                                    <a:pt x="48" y="153"/>
                                  </a:lnTo>
                                  <a:lnTo>
                                    <a:pt x="24" y="153"/>
                                  </a:lnTo>
                                  <a:lnTo>
                                    <a:pt x="0" y="15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 name="Freeform 53"/>
                          <wps:cNvSpPr>
                            <a:spLocks/>
                          </wps:cNvSpPr>
                          <wps:spPr bwMode="auto">
                            <a:xfrm>
                              <a:off x="2500" y="955"/>
                              <a:ext cx="164" cy="157"/>
                            </a:xfrm>
                            <a:custGeom>
                              <a:avLst/>
                              <a:gdLst>
                                <a:gd name="T0" fmla="*/ 36 w 164"/>
                                <a:gd name="T1" fmla="*/ 0 h 157"/>
                                <a:gd name="T2" fmla="*/ 24 w 164"/>
                                <a:gd name="T3" fmla="*/ 0 h 157"/>
                                <a:gd name="T4" fmla="*/ 29 w 164"/>
                                <a:gd name="T5" fmla="*/ 0 h 157"/>
                                <a:gd name="T6" fmla="*/ 35 w 164"/>
                                <a:gd name="T7" fmla="*/ 0 h 157"/>
                                <a:gd name="T8" fmla="*/ 36 w 164"/>
                                <a:gd name="T9" fmla="*/ 0 h 157"/>
                              </a:gdLst>
                              <a:ahLst/>
                              <a:cxnLst>
                                <a:cxn ang="0">
                                  <a:pos x="T0" y="T1"/>
                                </a:cxn>
                                <a:cxn ang="0">
                                  <a:pos x="T2" y="T3"/>
                                </a:cxn>
                                <a:cxn ang="0">
                                  <a:pos x="T4" y="T5"/>
                                </a:cxn>
                                <a:cxn ang="0">
                                  <a:pos x="T6" y="T7"/>
                                </a:cxn>
                                <a:cxn ang="0">
                                  <a:pos x="T8" y="T9"/>
                                </a:cxn>
                              </a:cxnLst>
                              <a:rect l="0" t="0" r="r" b="b"/>
                              <a:pathLst>
                                <a:path w="164" h="157">
                                  <a:moveTo>
                                    <a:pt x="36" y="0"/>
                                  </a:moveTo>
                                  <a:lnTo>
                                    <a:pt x="24" y="0"/>
                                  </a:lnTo>
                                  <a:lnTo>
                                    <a:pt x="29" y="0"/>
                                  </a:lnTo>
                                  <a:lnTo>
                                    <a:pt x="35" y="0"/>
                                  </a:lnTo>
                                  <a:lnTo>
                                    <a:pt x="3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 name="Freeform 54"/>
                          <wps:cNvSpPr>
                            <a:spLocks/>
                          </wps:cNvSpPr>
                          <wps:spPr bwMode="auto">
                            <a:xfrm>
                              <a:off x="2500" y="955"/>
                              <a:ext cx="164" cy="157"/>
                            </a:xfrm>
                            <a:custGeom>
                              <a:avLst/>
                              <a:gdLst>
                                <a:gd name="T0" fmla="*/ 144 w 164"/>
                                <a:gd name="T1" fmla="*/ 129 h 157"/>
                                <a:gd name="T2" fmla="*/ 134 w 164"/>
                                <a:gd name="T3" fmla="*/ 129 h 157"/>
                                <a:gd name="T4" fmla="*/ 134 w 164"/>
                                <a:gd name="T5" fmla="*/ 50 h 157"/>
                                <a:gd name="T6" fmla="*/ 134 w 164"/>
                                <a:gd name="T7" fmla="*/ 41 h 157"/>
                                <a:gd name="T8" fmla="*/ 134 w 164"/>
                                <a:gd name="T9" fmla="*/ 27 h 157"/>
                                <a:gd name="T10" fmla="*/ 134 w 164"/>
                                <a:gd name="T11" fmla="*/ 25 h 157"/>
                                <a:gd name="T12" fmla="*/ 133 w 164"/>
                                <a:gd name="T13" fmla="*/ 17 h 157"/>
                                <a:gd name="T14" fmla="*/ 133 w 164"/>
                                <a:gd name="T15" fmla="*/ 12 h 157"/>
                                <a:gd name="T16" fmla="*/ 132 w 164"/>
                                <a:gd name="T17" fmla="*/ 10 h 157"/>
                                <a:gd name="T18" fmla="*/ 128 w 164"/>
                                <a:gd name="T19" fmla="*/ 8 h 157"/>
                                <a:gd name="T20" fmla="*/ 113 w 164"/>
                                <a:gd name="T21" fmla="*/ 6 h 157"/>
                                <a:gd name="T22" fmla="*/ 113 w 164"/>
                                <a:gd name="T23" fmla="*/ 0 h 157"/>
                                <a:gd name="T24" fmla="*/ 124 w 164"/>
                                <a:gd name="T25" fmla="*/ 0 h 157"/>
                                <a:gd name="T26" fmla="*/ 133 w 164"/>
                                <a:gd name="T27" fmla="*/ 0 h 157"/>
                                <a:gd name="T28" fmla="*/ 163 w 164"/>
                                <a:gd name="T29" fmla="*/ 0 h 157"/>
                                <a:gd name="T30" fmla="*/ 163 w 164"/>
                                <a:gd name="T31" fmla="*/ 6 h 157"/>
                                <a:gd name="T32" fmla="*/ 149 w 164"/>
                                <a:gd name="T33" fmla="*/ 6 h 157"/>
                                <a:gd name="T34" fmla="*/ 145 w 164"/>
                                <a:gd name="T35" fmla="*/ 9 h 157"/>
                                <a:gd name="T36" fmla="*/ 144 w 164"/>
                                <a:gd name="T37" fmla="*/ 13 h 157"/>
                                <a:gd name="T38" fmla="*/ 144 w 164"/>
                                <a:gd name="T39" fmla="*/ 18 h 157"/>
                                <a:gd name="T40" fmla="*/ 144 w 164"/>
                                <a:gd name="T41" fmla="*/ 26 h 157"/>
                                <a:gd name="T42" fmla="*/ 143 w 164"/>
                                <a:gd name="T43" fmla="*/ 41 h 157"/>
                                <a:gd name="T44" fmla="*/ 144 w 164"/>
                                <a:gd name="T45" fmla="*/ 120 h 157"/>
                                <a:gd name="T46" fmla="*/ 144 w 164"/>
                                <a:gd name="T47" fmla="*/ 129 h 1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164" h="157">
                                  <a:moveTo>
                                    <a:pt x="144" y="129"/>
                                  </a:moveTo>
                                  <a:lnTo>
                                    <a:pt x="134" y="129"/>
                                  </a:lnTo>
                                  <a:lnTo>
                                    <a:pt x="134" y="50"/>
                                  </a:lnTo>
                                  <a:lnTo>
                                    <a:pt x="134" y="41"/>
                                  </a:lnTo>
                                  <a:lnTo>
                                    <a:pt x="134" y="27"/>
                                  </a:lnTo>
                                  <a:lnTo>
                                    <a:pt x="134" y="25"/>
                                  </a:lnTo>
                                  <a:lnTo>
                                    <a:pt x="133" y="17"/>
                                  </a:lnTo>
                                  <a:lnTo>
                                    <a:pt x="133" y="12"/>
                                  </a:lnTo>
                                  <a:lnTo>
                                    <a:pt x="132" y="10"/>
                                  </a:lnTo>
                                  <a:lnTo>
                                    <a:pt x="128" y="8"/>
                                  </a:lnTo>
                                  <a:lnTo>
                                    <a:pt x="113" y="6"/>
                                  </a:lnTo>
                                  <a:lnTo>
                                    <a:pt x="113" y="0"/>
                                  </a:lnTo>
                                  <a:lnTo>
                                    <a:pt x="124" y="0"/>
                                  </a:lnTo>
                                  <a:lnTo>
                                    <a:pt x="133" y="0"/>
                                  </a:lnTo>
                                  <a:lnTo>
                                    <a:pt x="163" y="0"/>
                                  </a:lnTo>
                                  <a:lnTo>
                                    <a:pt x="163" y="6"/>
                                  </a:lnTo>
                                  <a:lnTo>
                                    <a:pt x="149" y="6"/>
                                  </a:lnTo>
                                  <a:lnTo>
                                    <a:pt x="145" y="9"/>
                                  </a:lnTo>
                                  <a:lnTo>
                                    <a:pt x="144" y="13"/>
                                  </a:lnTo>
                                  <a:lnTo>
                                    <a:pt x="144" y="18"/>
                                  </a:lnTo>
                                  <a:lnTo>
                                    <a:pt x="144" y="26"/>
                                  </a:lnTo>
                                  <a:lnTo>
                                    <a:pt x="143" y="41"/>
                                  </a:lnTo>
                                  <a:lnTo>
                                    <a:pt x="144" y="120"/>
                                  </a:lnTo>
                                  <a:lnTo>
                                    <a:pt x="144" y="1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Freeform 55"/>
                          <wps:cNvSpPr>
                            <a:spLocks/>
                          </wps:cNvSpPr>
                          <wps:spPr bwMode="auto">
                            <a:xfrm>
                              <a:off x="2500" y="955"/>
                              <a:ext cx="164" cy="157"/>
                            </a:xfrm>
                            <a:custGeom>
                              <a:avLst/>
                              <a:gdLst>
                                <a:gd name="T0" fmla="*/ 163 w 164"/>
                                <a:gd name="T1" fmla="*/ 0 h 157"/>
                                <a:gd name="T2" fmla="*/ 145 w 164"/>
                                <a:gd name="T3" fmla="*/ 0 h 157"/>
                                <a:gd name="T4" fmla="*/ 153 w 164"/>
                                <a:gd name="T5" fmla="*/ 0 h 157"/>
                                <a:gd name="T6" fmla="*/ 163 w 164"/>
                                <a:gd name="T7" fmla="*/ 0 h 157"/>
                                <a:gd name="T8" fmla="*/ 163 w 164"/>
                                <a:gd name="T9" fmla="*/ 0 h 157"/>
                              </a:gdLst>
                              <a:ahLst/>
                              <a:cxnLst>
                                <a:cxn ang="0">
                                  <a:pos x="T0" y="T1"/>
                                </a:cxn>
                                <a:cxn ang="0">
                                  <a:pos x="T2" y="T3"/>
                                </a:cxn>
                                <a:cxn ang="0">
                                  <a:pos x="T4" y="T5"/>
                                </a:cxn>
                                <a:cxn ang="0">
                                  <a:pos x="T6" y="T7"/>
                                </a:cxn>
                                <a:cxn ang="0">
                                  <a:pos x="T8" y="T9"/>
                                </a:cxn>
                              </a:cxnLst>
                              <a:rect l="0" t="0" r="r" b="b"/>
                              <a:pathLst>
                                <a:path w="164" h="157">
                                  <a:moveTo>
                                    <a:pt x="163" y="0"/>
                                  </a:moveTo>
                                  <a:lnTo>
                                    <a:pt x="145" y="0"/>
                                  </a:lnTo>
                                  <a:lnTo>
                                    <a:pt x="153" y="0"/>
                                  </a:lnTo>
                                  <a:lnTo>
                                    <a:pt x="163" y="0"/>
                                  </a:lnTo>
                                  <a:lnTo>
                                    <a:pt x="16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 name="Freeform 56"/>
                          <wps:cNvSpPr>
                            <a:spLocks/>
                          </wps:cNvSpPr>
                          <wps:spPr bwMode="auto">
                            <a:xfrm>
                              <a:off x="2500" y="955"/>
                              <a:ext cx="164" cy="157"/>
                            </a:xfrm>
                            <a:custGeom>
                              <a:avLst/>
                              <a:gdLst>
                                <a:gd name="T0" fmla="*/ 145 w 164"/>
                                <a:gd name="T1" fmla="*/ 156 h 157"/>
                                <a:gd name="T2" fmla="*/ 136 w 164"/>
                                <a:gd name="T3" fmla="*/ 155 h 157"/>
                                <a:gd name="T4" fmla="*/ 131 w 164"/>
                                <a:gd name="T5" fmla="*/ 154 h 157"/>
                                <a:gd name="T6" fmla="*/ 129 w 164"/>
                                <a:gd name="T7" fmla="*/ 153 h 157"/>
                                <a:gd name="T8" fmla="*/ 128 w 164"/>
                                <a:gd name="T9" fmla="*/ 152 h 157"/>
                                <a:gd name="T10" fmla="*/ 126 w 164"/>
                                <a:gd name="T11" fmla="*/ 151 h 157"/>
                                <a:gd name="T12" fmla="*/ 125 w 164"/>
                                <a:gd name="T13" fmla="*/ 149 h 157"/>
                                <a:gd name="T14" fmla="*/ 117 w 164"/>
                                <a:gd name="T15" fmla="*/ 141 h 157"/>
                                <a:gd name="T16" fmla="*/ 109 w 164"/>
                                <a:gd name="T17" fmla="*/ 131 h 157"/>
                                <a:gd name="T18" fmla="*/ 28 w 164"/>
                                <a:gd name="T19" fmla="*/ 24 h 157"/>
                                <a:gd name="T20" fmla="*/ 53 w 164"/>
                                <a:gd name="T21" fmla="*/ 24 h 157"/>
                                <a:gd name="T22" fmla="*/ 60 w 164"/>
                                <a:gd name="T23" fmla="*/ 33 h 157"/>
                                <a:gd name="T24" fmla="*/ 66 w 164"/>
                                <a:gd name="T25" fmla="*/ 42 h 157"/>
                                <a:gd name="T26" fmla="*/ 107 w 164"/>
                                <a:gd name="T27" fmla="*/ 95 h 157"/>
                                <a:gd name="T28" fmla="*/ 116 w 164"/>
                                <a:gd name="T29" fmla="*/ 107 h 157"/>
                                <a:gd name="T30" fmla="*/ 123 w 164"/>
                                <a:gd name="T31" fmla="*/ 116 h 157"/>
                                <a:gd name="T32" fmla="*/ 129 w 164"/>
                                <a:gd name="T33" fmla="*/ 124 h 157"/>
                                <a:gd name="T34" fmla="*/ 134 w 164"/>
                                <a:gd name="T35" fmla="*/ 129 h 157"/>
                                <a:gd name="T36" fmla="*/ 144 w 164"/>
                                <a:gd name="T37" fmla="*/ 129 h 157"/>
                                <a:gd name="T38" fmla="*/ 144 w 164"/>
                                <a:gd name="T39" fmla="*/ 131 h 157"/>
                                <a:gd name="T40" fmla="*/ 144 w 164"/>
                                <a:gd name="T41" fmla="*/ 144 h 157"/>
                                <a:gd name="T42" fmla="*/ 145 w 164"/>
                                <a:gd name="T43" fmla="*/ 156 h 1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64" h="157">
                                  <a:moveTo>
                                    <a:pt x="145" y="156"/>
                                  </a:moveTo>
                                  <a:lnTo>
                                    <a:pt x="136" y="155"/>
                                  </a:lnTo>
                                  <a:lnTo>
                                    <a:pt x="131" y="154"/>
                                  </a:lnTo>
                                  <a:lnTo>
                                    <a:pt x="129" y="153"/>
                                  </a:lnTo>
                                  <a:lnTo>
                                    <a:pt x="128" y="152"/>
                                  </a:lnTo>
                                  <a:lnTo>
                                    <a:pt x="126" y="151"/>
                                  </a:lnTo>
                                  <a:lnTo>
                                    <a:pt x="125" y="149"/>
                                  </a:lnTo>
                                  <a:lnTo>
                                    <a:pt x="117" y="141"/>
                                  </a:lnTo>
                                  <a:lnTo>
                                    <a:pt x="109" y="131"/>
                                  </a:lnTo>
                                  <a:lnTo>
                                    <a:pt x="28" y="24"/>
                                  </a:lnTo>
                                  <a:lnTo>
                                    <a:pt x="53" y="24"/>
                                  </a:lnTo>
                                  <a:lnTo>
                                    <a:pt x="60" y="33"/>
                                  </a:lnTo>
                                  <a:lnTo>
                                    <a:pt x="66" y="42"/>
                                  </a:lnTo>
                                  <a:lnTo>
                                    <a:pt x="107" y="95"/>
                                  </a:lnTo>
                                  <a:lnTo>
                                    <a:pt x="116" y="107"/>
                                  </a:lnTo>
                                  <a:lnTo>
                                    <a:pt x="123" y="116"/>
                                  </a:lnTo>
                                  <a:lnTo>
                                    <a:pt x="129" y="124"/>
                                  </a:lnTo>
                                  <a:lnTo>
                                    <a:pt x="134" y="129"/>
                                  </a:lnTo>
                                  <a:lnTo>
                                    <a:pt x="144" y="129"/>
                                  </a:lnTo>
                                  <a:lnTo>
                                    <a:pt x="144" y="131"/>
                                  </a:lnTo>
                                  <a:lnTo>
                                    <a:pt x="144" y="144"/>
                                  </a:lnTo>
                                  <a:lnTo>
                                    <a:pt x="145" y="15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 name="Freeform 57"/>
                          <wps:cNvSpPr>
                            <a:spLocks/>
                          </wps:cNvSpPr>
                          <wps:spPr bwMode="auto">
                            <a:xfrm>
                              <a:off x="2500" y="955"/>
                              <a:ext cx="164" cy="157"/>
                            </a:xfrm>
                            <a:custGeom>
                              <a:avLst/>
                              <a:gdLst>
                                <a:gd name="T0" fmla="*/ 48 w 164"/>
                                <a:gd name="T1" fmla="*/ 153 h 157"/>
                                <a:gd name="T2" fmla="*/ 41 w 164"/>
                                <a:gd name="T3" fmla="*/ 153 h 157"/>
                                <a:gd name="T4" fmla="*/ 34 w 164"/>
                                <a:gd name="T5" fmla="*/ 153 h 157"/>
                                <a:gd name="T6" fmla="*/ 48 w 164"/>
                                <a:gd name="T7" fmla="*/ 153 h 157"/>
                                <a:gd name="T8" fmla="*/ 48 w 164"/>
                                <a:gd name="T9" fmla="*/ 153 h 157"/>
                              </a:gdLst>
                              <a:ahLst/>
                              <a:cxnLst>
                                <a:cxn ang="0">
                                  <a:pos x="T0" y="T1"/>
                                </a:cxn>
                                <a:cxn ang="0">
                                  <a:pos x="T2" y="T3"/>
                                </a:cxn>
                                <a:cxn ang="0">
                                  <a:pos x="T4" y="T5"/>
                                </a:cxn>
                                <a:cxn ang="0">
                                  <a:pos x="T6" y="T7"/>
                                </a:cxn>
                                <a:cxn ang="0">
                                  <a:pos x="T8" y="T9"/>
                                </a:cxn>
                              </a:cxnLst>
                              <a:rect l="0" t="0" r="r" b="b"/>
                              <a:pathLst>
                                <a:path w="164" h="157">
                                  <a:moveTo>
                                    <a:pt x="48" y="153"/>
                                  </a:moveTo>
                                  <a:lnTo>
                                    <a:pt x="41" y="153"/>
                                  </a:lnTo>
                                  <a:lnTo>
                                    <a:pt x="34" y="153"/>
                                  </a:lnTo>
                                  <a:lnTo>
                                    <a:pt x="48" y="153"/>
                                  </a:lnTo>
                                  <a:lnTo>
                                    <a:pt x="48" y="15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7" name="Group 58"/>
                        <wpg:cNvGrpSpPr>
                          <a:grpSpLocks/>
                        </wpg:cNvGrpSpPr>
                        <wpg:grpSpPr bwMode="auto">
                          <a:xfrm>
                            <a:off x="2323" y="954"/>
                            <a:ext cx="154" cy="156"/>
                            <a:chOff x="2323" y="954"/>
                            <a:chExt cx="154" cy="156"/>
                          </a:xfrm>
                        </wpg:grpSpPr>
                        <wps:wsp>
                          <wps:cNvPr id="58" name="Freeform 59"/>
                          <wps:cNvSpPr>
                            <a:spLocks/>
                          </wps:cNvSpPr>
                          <wps:spPr bwMode="auto">
                            <a:xfrm>
                              <a:off x="2323" y="954"/>
                              <a:ext cx="154" cy="156"/>
                            </a:xfrm>
                            <a:custGeom>
                              <a:avLst/>
                              <a:gdLst>
                                <a:gd name="T0" fmla="*/ 0 w 154"/>
                                <a:gd name="T1" fmla="*/ 155 h 156"/>
                                <a:gd name="T2" fmla="*/ 0 w 154"/>
                                <a:gd name="T3" fmla="*/ 148 h 156"/>
                                <a:gd name="T4" fmla="*/ 3 w 154"/>
                                <a:gd name="T5" fmla="*/ 148 h 156"/>
                                <a:gd name="T6" fmla="*/ 7 w 154"/>
                                <a:gd name="T7" fmla="*/ 147 h 156"/>
                                <a:gd name="T8" fmla="*/ 10 w 154"/>
                                <a:gd name="T9" fmla="*/ 147 h 156"/>
                                <a:gd name="T10" fmla="*/ 12 w 154"/>
                                <a:gd name="T11" fmla="*/ 146 h 156"/>
                                <a:gd name="T12" fmla="*/ 13 w 154"/>
                                <a:gd name="T13" fmla="*/ 145 h 156"/>
                                <a:gd name="T14" fmla="*/ 15 w 154"/>
                                <a:gd name="T15" fmla="*/ 143 h 156"/>
                                <a:gd name="T16" fmla="*/ 16 w 154"/>
                                <a:gd name="T17" fmla="*/ 139 h 156"/>
                                <a:gd name="T18" fmla="*/ 21 w 154"/>
                                <a:gd name="T19" fmla="*/ 129 h 156"/>
                                <a:gd name="T20" fmla="*/ 26 w 154"/>
                                <a:gd name="T21" fmla="*/ 118 h 156"/>
                                <a:gd name="T22" fmla="*/ 31 w 154"/>
                                <a:gd name="T23" fmla="*/ 106 h 156"/>
                                <a:gd name="T24" fmla="*/ 59 w 154"/>
                                <a:gd name="T25" fmla="*/ 38 h 156"/>
                                <a:gd name="T26" fmla="*/ 64 w 154"/>
                                <a:gd name="T27" fmla="*/ 26 h 156"/>
                                <a:gd name="T28" fmla="*/ 68 w 154"/>
                                <a:gd name="T29" fmla="*/ 15 h 156"/>
                                <a:gd name="T30" fmla="*/ 71 w 154"/>
                                <a:gd name="T31" fmla="*/ 6 h 156"/>
                                <a:gd name="T32" fmla="*/ 74 w 154"/>
                                <a:gd name="T33" fmla="*/ 0 h 156"/>
                                <a:gd name="T34" fmla="*/ 81 w 154"/>
                                <a:gd name="T35" fmla="*/ 0 h 156"/>
                                <a:gd name="T36" fmla="*/ 92 w 154"/>
                                <a:gd name="T37" fmla="*/ 29 h 156"/>
                                <a:gd name="T38" fmla="*/ 73 w 154"/>
                                <a:gd name="T39" fmla="*/ 29 h 156"/>
                                <a:gd name="T40" fmla="*/ 47 w 154"/>
                                <a:gd name="T41" fmla="*/ 94 h 156"/>
                                <a:gd name="T42" fmla="*/ 119 w 154"/>
                                <a:gd name="T43" fmla="*/ 94 h 156"/>
                                <a:gd name="T44" fmla="*/ 122 w 154"/>
                                <a:gd name="T45" fmla="*/ 103 h 156"/>
                                <a:gd name="T46" fmla="*/ 43 w 154"/>
                                <a:gd name="T47" fmla="*/ 103 h 156"/>
                                <a:gd name="T48" fmla="*/ 36 w 154"/>
                                <a:gd name="T49" fmla="*/ 120 h 156"/>
                                <a:gd name="T50" fmla="*/ 32 w 154"/>
                                <a:gd name="T51" fmla="*/ 132 h 156"/>
                                <a:gd name="T52" fmla="*/ 30 w 154"/>
                                <a:gd name="T53" fmla="*/ 139 h 156"/>
                                <a:gd name="T54" fmla="*/ 30 w 154"/>
                                <a:gd name="T55" fmla="*/ 143 h 156"/>
                                <a:gd name="T56" fmla="*/ 30 w 154"/>
                                <a:gd name="T57" fmla="*/ 144 h 156"/>
                                <a:gd name="T58" fmla="*/ 32 w 154"/>
                                <a:gd name="T59" fmla="*/ 146 h 156"/>
                                <a:gd name="T60" fmla="*/ 34 w 154"/>
                                <a:gd name="T61" fmla="*/ 146 h 156"/>
                                <a:gd name="T62" fmla="*/ 47 w 154"/>
                                <a:gd name="T63" fmla="*/ 148 h 156"/>
                                <a:gd name="T64" fmla="*/ 47 w 154"/>
                                <a:gd name="T65" fmla="*/ 154 h 156"/>
                                <a:gd name="T66" fmla="*/ 15 w 154"/>
                                <a:gd name="T67" fmla="*/ 154 h 156"/>
                                <a:gd name="T68" fmla="*/ 7 w 154"/>
                                <a:gd name="T69" fmla="*/ 154 h 156"/>
                                <a:gd name="T70" fmla="*/ 0 w 154"/>
                                <a:gd name="T71" fmla="*/ 155 h 1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154" h="156">
                                  <a:moveTo>
                                    <a:pt x="0" y="155"/>
                                  </a:moveTo>
                                  <a:lnTo>
                                    <a:pt x="0" y="148"/>
                                  </a:lnTo>
                                  <a:lnTo>
                                    <a:pt x="3" y="148"/>
                                  </a:lnTo>
                                  <a:lnTo>
                                    <a:pt x="7" y="147"/>
                                  </a:lnTo>
                                  <a:lnTo>
                                    <a:pt x="10" y="147"/>
                                  </a:lnTo>
                                  <a:lnTo>
                                    <a:pt x="12" y="146"/>
                                  </a:lnTo>
                                  <a:lnTo>
                                    <a:pt x="13" y="145"/>
                                  </a:lnTo>
                                  <a:lnTo>
                                    <a:pt x="15" y="143"/>
                                  </a:lnTo>
                                  <a:lnTo>
                                    <a:pt x="16" y="139"/>
                                  </a:lnTo>
                                  <a:lnTo>
                                    <a:pt x="21" y="129"/>
                                  </a:lnTo>
                                  <a:lnTo>
                                    <a:pt x="26" y="118"/>
                                  </a:lnTo>
                                  <a:lnTo>
                                    <a:pt x="31" y="106"/>
                                  </a:lnTo>
                                  <a:lnTo>
                                    <a:pt x="59" y="38"/>
                                  </a:lnTo>
                                  <a:lnTo>
                                    <a:pt x="64" y="26"/>
                                  </a:lnTo>
                                  <a:lnTo>
                                    <a:pt x="68" y="15"/>
                                  </a:lnTo>
                                  <a:lnTo>
                                    <a:pt x="71" y="6"/>
                                  </a:lnTo>
                                  <a:lnTo>
                                    <a:pt x="74" y="0"/>
                                  </a:lnTo>
                                  <a:lnTo>
                                    <a:pt x="81" y="0"/>
                                  </a:lnTo>
                                  <a:lnTo>
                                    <a:pt x="92" y="29"/>
                                  </a:lnTo>
                                  <a:lnTo>
                                    <a:pt x="73" y="29"/>
                                  </a:lnTo>
                                  <a:lnTo>
                                    <a:pt x="47" y="94"/>
                                  </a:lnTo>
                                  <a:lnTo>
                                    <a:pt x="119" y="94"/>
                                  </a:lnTo>
                                  <a:lnTo>
                                    <a:pt x="122" y="103"/>
                                  </a:lnTo>
                                  <a:lnTo>
                                    <a:pt x="43" y="103"/>
                                  </a:lnTo>
                                  <a:lnTo>
                                    <a:pt x="36" y="120"/>
                                  </a:lnTo>
                                  <a:lnTo>
                                    <a:pt x="32" y="132"/>
                                  </a:lnTo>
                                  <a:lnTo>
                                    <a:pt x="30" y="139"/>
                                  </a:lnTo>
                                  <a:lnTo>
                                    <a:pt x="30" y="143"/>
                                  </a:lnTo>
                                  <a:lnTo>
                                    <a:pt x="30" y="144"/>
                                  </a:lnTo>
                                  <a:lnTo>
                                    <a:pt x="32" y="146"/>
                                  </a:lnTo>
                                  <a:lnTo>
                                    <a:pt x="34" y="146"/>
                                  </a:lnTo>
                                  <a:lnTo>
                                    <a:pt x="47" y="148"/>
                                  </a:lnTo>
                                  <a:lnTo>
                                    <a:pt x="47" y="154"/>
                                  </a:lnTo>
                                  <a:lnTo>
                                    <a:pt x="15" y="154"/>
                                  </a:lnTo>
                                  <a:lnTo>
                                    <a:pt x="7" y="154"/>
                                  </a:lnTo>
                                  <a:lnTo>
                                    <a:pt x="0"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Freeform 60"/>
                          <wps:cNvSpPr>
                            <a:spLocks/>
                          </wps:cNvSpPr>
                          <wps:spPr bwMode="auto">
                            <a:xfrm>
                              <a:off x="2323" y="954"/>
                              <a:ext cx="154" cy="156"/>
                            </a:xfrm>
                            <a:custGeom>
                              <a:avLst/>
                              <a:gdLst>
                                <a:gd name="T0" fmla="*/ 119 w 154"/>
                                <a:gd name="T1" fmla="*/ 94 h 156"/>
                                <a:gd name="T2" fmla="*/ 98 w 154"/>
                                <a:gd name="T3" fmla="*/ 94 h 156"/>
                                <a:gd name="T4" fmla="*/ 73 w 154"/>
                                <a:gd name="T5" fmla="*/ 29 h 156"/>
                                <a:gd name="T6" fmla="*/ 92 w 154"/>
                                <a:gd name="T7" fmla="*/ 29 h 156"/>
                                <a:gd name="T8" fmla="*/ 119 w 154"/>
                                <a:gd name="T9" fmla="*/ 94 h 156"/>
                              </a:gdLst>
                              <a:ahLst/>
                              <a:cxnLst>
                                <a:cxn ang="0">
                                  <a:pos x="T0" y="T1"/>
                                </a:cxn>
                                <a:cxn ang="0">
                                  <a:pos x="T2" y="T3"/>
                                </a:cxn>
                                <a:cxn ang="0">
                                  <a:pos x="T4" y="T5"/>
                                </a:cxn>
                                <a:cxn ang="0">
                                  <a:pos x="T6" y="T7"/>
                                </a:cxn>
                                <a:cxn ang="0">
                                  <a:pos x="T8" y="T9"/>
                                </a:cxn>
                              </a:cxnLst>
                              <a:rect l="0" t="0" r="r" b="b"/>
                              <a:pathLst>
                                <a:path w="154" h="156">
                                  <a:moveTo>
                                    <a:pt x="119" y="94"/>
                                  </a:moveTo>
                                  <a:lnTo>
                                    <a:pt x="98" y="94"/>
                                  </a:lnTo>
                                  <a:lnTo>
                                    <a:pt x="73" y="29"/>
                                  </a:lnTo>
                                  <a:lnTo>
                                    <a:pt x="92" y="29"/>
                                  </a:lnTo>
                                  <a:lnTo>
                                    <a:pt x="119" y="9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Freeform 61"/>
                          <wps:cNvSpPr>
                            <a:spLocks/>
                          </wps:cNvSpPr>
                          <wps:spPr bwMode="auto">
                            <a:xfrm>
                              <a:off x="2323" y="954"/>
                              <a:ext cx="154" cy="156"/>
                            </a:xfrm>
                            <a:custGeom>
                              <a:avLst/>
                              <a:gdLst>
                                <a:gd name="T0" fmla="*/ 98 w 154"/>
                                <a:gd name="T1" fmla="*/ 155 h 156"/>
                                <a:gd name="T2" fmla="*/ 98 w 154"/>
                                <a:gd name="T3" fmla="*/ 148 h 156"/>
                                <a:gd name="T4" fmla="*/ 108 w 154"/>
                                <a:gd name="T5" fmla="*/ 147 h 156"/>
                                <a:gd name="T6" fmla="*/ 112 w 154"/>
                                <a:gd name="T7" fmla="*/ 147 h 156"/>
                                <a:gd name="T8" fmla="*/ 114 w 154"/>
                                <a:gd name="T9" fmla="*/ 146 h 156"/>
                                <a:gd name="T10" fmla="*/ 115 w 154"/>
                                <a:gd name="T11" fmla="*/ 145 h 156"/>
                                <a:gd name="T12" fmla="*/ 116 w 154"/>
                                <a:gd name="T13" fmla="*/ 144 h 156"/>
                                <a:gd name="T14" fmla="*/ 116 w 154"/>
                                <a:gd name="T15" fmla="*/ 142 h 156"/>
                                <a:gd name="T16" fmla="*/ 115 w 154"/>
                                <a:gd name="T17" fmla="*/ 138 h 156"/>
                                <a:gd name="T18" fmla="*/ 113 w 154"/>
                                <a:gd name="T19" fmla="*/ 133 h 156"/>
                                <a:gd name="T20" fmla="*/ 102 w 154"/>
                                <a:gd name="T21" fmla="*/ 103 h 156"/>
                                <a:gd name="T22" fmla="*/ 122 w 154"/>
                                <a:gd name="T23" fmla="*/ 103 h 156"/>
                                <a:gd name="T24" fmla="*/ 132 w 154"/>
                                <a:gd name="T25" fmla="*/ 127 h 156"/>
                                <a:gd name="T26" fmla="*/ 135 w 154"/>
                                <a:gd name="T27" fmla="*/ 135 h 156"/>
                                <a:gd name="T28" fmla="*/ 138 w 154"/>
                                <a:gd name="T29" fmla="*/ 141 h 156"/>
                                <a:gd name="T30" fmla="*/ 139 w 154"/>
                                <a:gd name="T31" fmla="*/ 142 h 156"/>
                                <a:gd name="T32" fmla="*/ 140 w 154"/>
                                <a:gd name="T33" fmla="*/ 144 h 156"/>
                                <a:gd name="T34" fmla="*/ 141 w 154"/>
                                <a:gd name="T35" fmla="*/ 145 h 156"/>
                                <a:gd name="T36" fmla="*/ 144 w 154"/>
                                <a:gd name="T37" fmla="*/ 147 h 156"/>
                                <a:gd name="T38" fmla="*/ 148 w 154"/>
                                <a:gd name="T39" fmla="*/ 147 h 156"/>
                                <a:gd name="T40" fmla="*/ 153 w 154"/>
                                <a:gd name="T41" fmla="*/ 148 h 156"/>
                                <a:gd name="T42" fmla="*/ 153 w 154"/>
                                <a:gd name="T43" fmla="*/ 154 h 156"/>
                                <a:gd name="T44" fmla="*/ 120 w 154"/>
                                <a:gd name="T45" fmla="*/ 154 h 156"/>
                                <a:gd name="T46" fmla="*/ 110 w 154"/>
                                <a:gd name="T47" fmla="*/ 154 h 156"/>
                                <a:gd name="T48" fmla="*/ 98 w 154"/>
                                <a:gd name="T49" fmla="*/ 155 h 1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154" h="156">
                                  <a:moveTo>
                                    <a:pt x="98" y="155"/>
                                  </a:moveTo>
                                  <a:lnTo>
                                    <a:pt x="98" y="148"/>
                                  </a:lnTo>
                                  <a:lnTo>
                                    <a:pt x="108" y="147"/>
                                  </a:lnTo>
                                  <a:lnTo>
                                    <a:pt x="112" y="147"/>
                                  </a:lnTo>
                                  <a:lnTo>
                                    <a:pt x="114" y="146"/>
                                  </a:lnTo>
                                  <a:lnTo>
                                    <a:pt x="115" y="145"/>
                                  </a:lnTo>
                                  <a:lnTo>
                                    <a:pt x="116" y="144"/>
                                  </a:lnTo>
                                  <a:lnTo>
                                    <a:pt x="116" y="142"/>
                                  </a:lnTo>
                                  <a:lnTo>
                                    <a:pt x="115" y="138"/>
                                  </a:lnTo>
                                  <a:lnTo>
                                    <a:pt x="113" y="133"/>
                                  </a:lnTo>
                                  <a:lnTo>
                                    <a:pt x="102" y="103"/>
                                  </a:lnTo>
                                  <a:lnTo>
                                    <a:pt x="122" y="103"/>
                                  </a:lnTo>
                                  <a:lnTo>
                                    <a:pt x="132" y="127"/>
                                  </a:lnTo>
                                  <a:lnTo>
                                    <a:pt x="135" y="135"/>
                                  </a:lnTo>
                                  <a:lnTo>
                                    <a:pt x="138" y="141"/>
                                  </a:lnTo>
                                  <a:lnTo>
                                    <a:pt x="139" y="142"/>
                                  </a:lnTo>
                                  <a:lnTo>
                                    <a:pt x="140" y="144"/>
                                  </a:lnTo>
                                  <a:lnTo>
                                    <a:pt x="141" y="145"/>
                                  </a:lnTo>
                                  <a:lnTo>
                                    <a:pt x="144" y="147"/>
                                  </a:lnTo>
                                  <a:lnTo>
                                    <a:pt x="148" y="147"/>
                                  </a:lnTo>
                                  <a:lnTo>
                                    <a:pt x="153" y="148"/>
                                  </a:lnTo>
                                  <a:lnTo>
                                    <a:pt x="153" y="154"/>
                                  </a:lnTo>
                                  <a:lnTo>
                                    <a:pt x="120" y="154"/>
                                  </a:lnTo>
                                  <a:lnTo>
                                    <a:pt x="110" y="154"/>
                                  </a:lnTo>
                                  <a:lnTo>
                                    <a:pt x="98"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Freeform 62"/>
                          <wps:cNvSpPr>
                            <a:spLocks/>
                          </wps:cNvSpPr>
                          <wps:spPr bwMode="auto">
                            <a:xfrm>
                              <a:off x="2323" y="954"/>
                              <a:ext cx="154" cy="156"/>
                            </a:xfrm>
                            <a:custGeom>
                              <a:avLst/>
                              <a:gdLst>
                                <a:gd name="T0" fmla="*/ 47 w 154"/>
                                <a:gd name="T1" fmla="*/ 155 h 156"/>
                                <a:gd name="T2" fmla="*/ 41 w 154"/>
                                <a:gd name="T3" fmla="*/ 154 h 156"/>
                                <a:gd name="T4" fmla="*/ 33 w 154"/>
                                <a:gd name="T5" fmla="*/ 154 h 156"/>
                                <a:gd name="T6" fmla="*/ 47 w 154"/>
                                <a:gd name="T7" fmla="*/ 154 h 156"/>
                                <a:gd name="T8" fmla="*/ 47 w 154"/>
                                <a:gd name="T9" fmla="*/ 155 h 156"/>
                              </a:gdLst>
                              <a:ahLst/>
                              <a:cxnLst>
                                <a:cxn ang="0">
                                  <a:pos x="T0" y="T1"/>
                                </a:cxn>
                                <a:cxn ang="0">
                                  <a:pos x="T2" y="T3"/>
                                </a:cxn>
                                <a:cxn ang="0">
                                  <a:pos x="T4" y="T5"/>
                                </a:cxn>
                                <a:cxn ang="0">
                                  <a:pos x="T6" y="T7"/>
                                </a:cxn>
                                <a:cxn ang="0">
                                  <a:pos x="T8" y="T9"/>
                                </a:cxn>
                              </a:cxnLst>
                              <a:rect l="0" t="0" r="r" b="b"/>
                              <a:pathLst>
                                <a:path w="154" h="156">
                                  <a:moveTo>
                                    <a:pt x="47" y="155"/>
                                  </a:moveTo>
                                  <a:lnTo>
                                    <a:pt x="41" y="154"/>
                                  </a:lnTo>
                                  <a:lnTo>
                                    <a:pt x="33" y="154"/>
                                  </a:lnTo>
                                  <a:lnTo>
                                    <a:pt x="47" y="154"/>
                                  </a:lnTo>
                                  <a:lnTo>
                                    <a:pt x="47"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 name="Freeform 63"/>
                          <wps:cNvSpPr>
                            <a:spLocks/>
                          </wps:cNvSpPr>
                          <wps:spPr bwMode="auto">
                            <a:xfrm>
                              <a:off x="2323" y="954"/>
                              <a:ext cx="154" cy="156"/>
                            </a:xfrm>
                            <a:custGeom>
                              <a:avLst/>
                              <a:gdLst>
                                <a:gd name="T0" fmla="*/ 153 w 154"/>
                                <a:gd name="T1" fmla="*/ 155 h 156"/>
                                <a:gd name="T2" fmla="*/ 144 w 154"/>
                                <a:gd name="T3" fmla="*/ 154 h 156"/>
                                <a:gd name="T4" fmla="*/ 136 w 154"/>
                                <a:gd name="T5" fmla="*/ 154 h 156"/>
                                <a:gd name="T6" fmla="*/ 153 w 154"/>
                                <a:gd name="T7" fmla="*/ 154 h 156"/>
                                <a:gd name="T8" fmla="*/ 153 w 154"/>
                                <a:gd name="T9" fmla="*/ 155 h 156"/>
                              </a:gdLst>
                              <a:ahLst/>
                              <a:cxnLst>
                                <a:cxn ang="0">
                                  <a:pos x="T0" y="T1"/>
                                </a:cxn>
                                <a:cxn ang="0">
                                  <a:pos x="T2" y="T3"/>
                                </a:cxn>
                                <a:cxn ang="0">
                                  <a:pos x="T4" y="T5"/>
                                </a:cxn>
                                <a:cxn ang="0">
                                  <a:pos x="T6" y="T7"/>
                                </a:cxn>
                                <a:cxn ang="0">
                                  <a:pos x="T8" y="T9"/>
                                </a:cxn>
                              </a:cxnLst>
                              <a:rect l="0" t="0" r="r" b="b"/>
                              <a:pathLst>
                                <a:path w="154" h="156">
                                  <a:moveTo>
                                    <a:pt x="153" y="155"/>
                                  </a:moveTo>
                                  <a:lnTo>
                                    <a:pt x="144" y="154"/>
                                  </a:lnTo>
                                  <a:lnTo>
                                    <a:pt x="136" y="154"/>
                                  </a:lnTo>
                                  <a:lnTo>
                                    <a:pt x="153" y="154"/>
                                  </a:lnTo>
                                  <a:lnTo>
                                    <a:pt x="153"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63" name="Picture 6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2516" y="727"/>
                            <a:ext cx="140" cy="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4" name="Picture 6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2682" y="728"/>
                            <a:ext cx="160" cy="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5" name="Picture 6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2360" y="727"/>
                            <a:ext cx="120" cy="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66" name="Group 67"/>
                        <wpg:cNvGrpSpPr>
                          <a:grpSpLocks/>
                        </wpg:cNvGrpSpPr>
                        <wpg:grpSpPr bwMode="auto">
                          <a:xfrm>
                            <a:off x="2538" y="452"/>
                            <a:ext cx="153" cy="195"/>
                            <a:chOff x="2538" y="452"/>
                            <a:chExt cx="153" cy="195"/>
                          </a:xfrm>
                        </wpg:grpSpPr>
                        <wps:wsp>
                          <wps:cNvPr id="67" name="Freeform 68"/>
                          <wps:cNvSpPr>
                            <a:spLocks/>
                          </wps:cNvSpPr>
                          <wps:spPr bwMode="auto">
                            <a:xfrm>
                              <a:off x="2538" y="452"/>
                              <a:ext cx="153" cy="195"/>
                            </a:xfrm>
                            <a:custGeom>
                              <a:avLst/>
                              <a:gdLst>
                                <a:gd name="T0" fmla="*/ 9 w 153"/>
                                <a:gd name="T1" fmla="*/ 44 h 195"/>
                                <a:gd name="T2" fmla="*/ 1 w 153"/>
                                <a:gd name="T3" fmla="*/ 44 h 195"/>
                                <a:gd name="T4" fmla="*/ 1 w 153"/>
                                <a:gd name="T5" fmla="*/ 33 h 195"/>
                                <a:gd name="T6" fmla="*/ 1 w 153"/>
                                <a:gd name="T7" fmla="*/ 20 h 195"/>
                                <a:gd name="T8" fmla="*/ 1 w 153"/>
                                <a:gd name="T9" fmla="*/ 12 h 195"/>
                                <a:gd name="T10" fmla="*/ 0 w 153"/>
                                <a:gd name="T11" fmla="*/ 0 h 195"/>
                                <a:gd name="T12" fmla="*/ 81 w 153"/>
                                <a:gd name="T13" fmla="*/ 0 h 195"/>
                                <a:gd name="T14" fmla="*/ 152 w 153"/>
                                <a:gd name="T15" fmla="*/ 0 h 195"/>
                                <a:gd name="T16" fmla="*/ 151 w 153"/>
                                <a:gd name="T17" fmla="*/ 11 h 195"/>
                                <a:gd name="T18" fmla="*/ 151 w 153"/>
                                <a:gd name="T19" fmla="*/ 12 h 195"/>
                                <a:gd name="T20" fmla="*/ 29 w 153"/>
                                <a:gd name="T21" fmla="*/ 12 h 195"/>
                                <a:gd name="T22" fmla="*/ 17 w 153"/>
                                <a:gd name="T23" fmla="*/ 12 h 195"/>
                                <a:gd name="T24" fmla="*/ 13 w 153"/>
                                <a:gd name="T25" fmla="*/ 15 h 195"/>
                                <a:gd name="T26" fmla="*/ 11 w 153"/>
                                <a:gd name="T27" fmla="*/ 19 h 195"/>
                                <a:gd name="T28" fmla="*/ 9 w 153"/>
                                <a:gd name="T29" fmla="*/ 44 h 19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53" h="195">
                                  <a:moveTo>
                                    <a:pt x="9" y="44"/>
                                  </a:moveTo>
                                  <a:lnTo>
                                    <a:pt x="1" y="44"/>
                                  </a:lnTo>
                                  <a:lnTo>
                                    <a:pt x="1" y="33"/>
                                  </a:lnTo>
                                  <a:lnTo>
                                    <a:pt x="1" y="20"/>
                                  </a:lnTo>
                                  <a:lnTo>
                                    <a:pt x="1" y="12"/>
                                  </a:lnTo>
                                  <a:lnTo>
                                    <a:pt x="0" y="0"/>
                                  </a:lnTo>
                                  <a:lnTo>
                                    <a:pt x="81" y="0"/>
                                  </a:lnTo>
                                  <a:lnTo>
                                    <a:pt x="152" y="0"/>
                                  </a:lnTo>
                                  <a:lnTo>
                                    <a:pt x="151" y="11"/>
                                  </a:lnTo>
                                  <a:lnTo>
                                    <a:pt x="151" y="12"/>
                                  </a:lnTo>
                                  <a:lnTo>
                                    <a:pt x="29" y="12"/>
                                  </a:lnTo>
                                  <a:lnTo>
                                    <a:pt x="17" y="12"/>
                                  </a:lnTo>
                                  <a:lnTo>
                                    <a:pt x="13" y="15"/>
                                  </a:lnTo>
                                  <a:lnTo>
                                    <a:pt x="11" y="19"/>
                                  </a:lnTo>
                                  <a:lnTo>
                                    <a:pt x="9" y="4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 name="Freeform 69"/>
                          <wps:cNvSpPr>
                            <a:spLocks/>
                          </wps:cNvSpPr>
                          <wps:spPr bwMode="auto">
                            <a:xfrm>
                              <a:off x="2538" y="452"/>
                              <a:ext cx="153" cy="195"/>
                            </a:xfrm>
                            <a:custGeom>
                              <a:avLst/>
                              <a:gdLst>
                                <a:gd name="T0" fmla="*/ 152 w 153"/>
                                <a:gd name="T1" fmla="*/ 0 h 195"/>
                                <a:gd name="T2" fmla="*/ 81 w 153"/>
                                <a:gd name="T3" fmla="*/ 0 h 195"/>
                                <a:gd name="T4" fmla="*/ 152 w 153"/>
                                <a:gd name="T5" fmla="*/ 0 h 195"/>
                                <a:gd name="T6" fmla="*/ 152 w 153"/>
                                <a:gd name="T7" fmla="*/ 0 h 195"/>
                              </a:gdLst>
                              <a:ahLst/>
                              <a:cxnLst>
                                <a:cxn ang="0">
                                  <a:pos x="T0" y="T1"/>
                                </a:cxn>
                                <a:cxn ang="0">
                                  <a:pos x="T2" y="T3"/>
                                </a:cxn>
                                <a:cxn ang="0">
                                  <a:pos x="T4" y="T5"/>
                                </a:cxn>
                                <a:cxn ang="0">
                                  <a:pos x="T6" y="T7"/>
                                </a:cxn>
                              </a:cxnLst>
                              <a:rect l="0" t="0" r="r" b="b"/>
                              <a:pathLst>
                                <a:path w="153" h="195">
                                  <a:moveTo>
                                    <a:pt x="152" y="0"/>
                                  </a:moveTo>
                                  <a:lnTo>
                                    <a:pt x="81" y="0"/>
                                  </a:lnTo>
                                  <a:lnTo>
                                    <a:pt x="152" y="0"/>
                                  </a:lnTo>
                                  <a:lnTo>
                                    <a:pt x="15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 name="Freeform 70"/>
                          <wps:cNvSpPr>
                            <a:spLocks/>
                          </wps:cNvSpPr>
                          <wps:spPr bwMode="auto">
                            <a:xfrm>
                              <a:off x="2538" y="452"/>
                              <a:ext cx="153" cy="195"/>
                            </a:xfrm>
                            <a:custGeom>
                              <a:avLst/>
                              <a:gdLst>
                                <a:gd name="T0" fmla="*/ 96 w 153"/>
                                <a:gd name="T1" fmla="*/ 186 h 195"/>
                                <a:gd name="T2" fmla="*/ 54 w 153"/>
                                <a:gd name="T3" fmla="*/ 186 h 195"/>
                                <a:gd name="T4" fmla="*/ 57 w 153"/>
                                <a:gd name="T5" fmla="*/ 185 h 195"/>
                                <a:gd name="T6" fmla="*/ 61 w 153"/>
                                <a:gd name="T7" fmla="*/ 182 h 195"/>
                                <a:gd name="T8" fmla="*/ 62 w 153"/>
                                <a:gd name="T9" fmla="*/ 179 h 195"/>
                                <a:gd name="T10" fmla="*/ 62 w 153"/>
                                <a:gd name="T11" fmla="*/ 174 h 195"/>
                                <a:gd name="T12" fmla="*/ 63 w 153"/>
                                <a:gd name="T13" fmla="*/ 165 h 195"/>
                                <a:gd name="T14" fmla="*/ 63 w 153"/>
                                <a:gd name="T15" fmla="*/ 156 h 195"/>
                                <a:gd name="T16" fmla="*/ 64 w 153"/>
                                <a:gd name="T17" fmla="*/ 145 h 195"/>
                                <a:gd name="T18" fmla="*/ 64 w 153"/>
                                <a:gd name="T19" fmla="*/ 43 h 195"/>
                                <a:gd name="T20" fmla="*/ 63 w 153"/>
                                <a:gd name="T21" fmla="*/ 32 h 195"/>
                                <a:gd name="T22" fmla="*/ 63 w 153"/>
                                <a:gd name="T23" fmla="*/ 22 h 195"/>
                                <a:gd name="T24" fmla="*/ 63 w 153"/>
                                <a:gd name="T25" fmla="*/ 12 h 195"/>
                                <a:gd name="T26" fmla="*/ 89 w 153"/>
                                <a:gd name="T27" fmla="*/ 12 h 195"/>
                                <a:gd name="T28" fmla="*/ 88 w 153"/>
                                <a:gd name="T29" fmla="*/ 22 h 195"/>
                                <a:gd name="T30" fmla="*/ 88 w 153"/>
                                <a:gd name="T31" fmla="*/ 33 h 195"/>
                                <a:gd name="T32" fmla="*/ 88 w 153"/>
                                <a:gd name="T33" fmla="*/ 44 h 195"/>
                                <a:gd name="T34" fmla="*/ 88 w 153"/>
                                <a:gd name="T35" fmla="*/ 153 h 195"/>
                                <a:gd name="T36" fmla="*/ 88 w 153"/>
                                <a:gd name="T37" fmla="*/ 167 h 195"/>
                                <a:gd name="T38" fmla="*/ 89 w 153"/>
                                <a:gd name="T39" fmla="*/ 177 h 195"/>
                                <a:gd name="T40" fmla="*/ 90 w 153"/>
                                <a:gd name="T41" fmla="*/ 181 h 195"/>
                                <a:gd name="T42" fmla="*/ 91 w 153"/>
                                <a:gd name="T43" fmla="*/ 184 h 195"/>
                                <a:gd name="T44" fmla="*/ 96 w 153"/>
                                <a:gd name="T45" fmla="*/ 186 h 19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153" h="195">
                                  <a:moveTo>
                                    <a:pt x="96" y="186"/>
                                  </a:moveTo>
                                  <a:lnTo>
                                    <a:pt x="54" y="186"/>
                                  </a:lnTo>
                                  <a:lnTo>
                                    <a:pt x="57" y="185"/>
                                  </a:lnTo>
                                  <a:lnTo>
                                    <a:pt x="61" y="182"/>
                                  </a:lnTo>
                                  <a:lnTo>
                                    <a:pt x="62" y="179"/>
                                  </a:lnTo>
                                  <a:lnTo>
                                    <a:pt x="62" y="174"/>
                                  </a:lnTo>
                                  <a:lnTo>
                                    <a:pt x="63" y="165"/>
                                  </a:lnTo>
                                  <a:lnTo>
                                    <a:pt x="63" y="156"/>
                                  </a:lnTo>
                                  <a:lnTo>
                                    <a:pt x="64" y="145"/>
                                  </a:lnTo>
                                  <a:lnTo>
                                    <a:pt x="64" y="43"/>
                                  </a:lnTo>
                                  <a:lnTo>
                                    <a:pt x="63" y="32"/>
                                  </a:lnTo>
                                  <a:lnTo>
                                    <a:pt x="63" y="22"/>
                                  </a:lnTo>
                                  <a:lnTo>
                                    <a:pt x="63" y="12"/>
                                  </a:lnTo>
                                  <a:lnTo>
                                    <a:pt x="89" y="12"/>
                                  </a:lnTo>
                                  <a:lnTo>
                                    <a:pt x="88" y="22"/>
                                  </a:lnTo>
                                  <a:lnTo>
                                    <a:pt x="88" y="33"/>
                                  </a:lnTo>
                                  <a:lnTo>
                                    <a:pt x="88" y="44"/>
                                  </a:lnTo>
                                  <a:lnTo>
                                    <a:pt x="88" y="153"/>
                                  </a:lnTo>
                                  <a:lnTo>
                                    <a:pt x="88" y="167"/>
                                  </a:lnTo>
                                  <a:lnTo>
                                    <a:pt x="89" y="177"/>
                                  </a:lnTo>
                                  <a:lnTo>
                                    <a:pt x="90" y="181"/>
                                  </a:lnTo>
                                  <a:lnTo>
                                    <a:pt x="91" y="184"/>
                                  </a:lnTo>
                                  <a:lnTo>
                                    <a:pt x="96" y="18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 name="Freeform 71"/>
                          <wps:cNvSpPr>
                            <a:spLocks/>
                          </wps:cNvSpPr>
                          <wps:spPr bwMode="auto">
                            <a:xfrm>
                              <a:off x="2538" y="452"/>
                              <a:ext cx="153" cy="195"/>
                            </a:xfrm>
                            <a:custGeom>
                              <a:avLst/>
                              <a:gdLst>
                                <a:gd name="T0" fmla="*/ 149 w 153"/>
                                <a:gd name="T1" fmla="*/ 44 h 195"/>
                                <a:gd name="T2" fmla="*/ 141 w 153"/>
                                <a:gd name="T3" fmla="*/ 44 h 195"/>
                                <a:gd name="T4" fmla="*/ 140 w 153"/>
                                <a:gd name="T5" fmla="*/ 26 h 195"/>
                                <a:gd name="T6" fmla="*/ 139 w 153"/>
                                <a:gd name="T7" fmla="*/ 20 h 195"/>
                                <a:gd name="T8" fmla="*/ 138 w 153"/>
                                <a:gd name="T9" fmla="*/ 16 h 195"/>
                                <a:gd name="T10" fmla="*/ 137 w 153"/>
                                <a:gd name="T11" fmla="*/ 15 h 195"/>
                                <a:gd name="T12" fmla="*/ 137 w 153"/>
                                <a:gd name="T13" fmla="*/ 14 h 195"/>
                                <a:gd name="T14" fmla="*/ 134 w 153"/>
                                <a:gd name="T15" fmla="*/ 13 h 195"/>
                                <a:gd name="T16" fmla="*/ 122 w 153"/>
                                <a:gd name="T17" fmla="*/ 12 h 195"/>
                                <a:gd name="T18" fmla="*/ 111 w 153"/>
                                <a:gd name="T19" fmla="*/ 12 h 195"/>
                                <a:gd name="T20" fmla="*/ 151 w 153"/>
                                <a:gd name="T21" fmla="*/ 12 h 195"/>
                                <a:gd name="T22" fmla="*/ 150 w 153"/>
                                <a:gd name="T23" fmla="*/ 22 h 195"/>
                                <a:gd name="T24" fmla="*/ 149 w 153"/>
                                <a:gd name="T25" fmla="*/ 33 h 195"/>
                                <a:gd name="T26" fmla="*/ 149 w 153"/>
                                <a:gd name="T27" fmla="*/ 44 h 19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53" h="195">
                                  <a:moveTo>
                                    <a:pt x="149" y="44"/>
                                  </a:moveTo>
                                  <a:lnTo>
                                    <a:pt x="141" y="44"/>
                                  </a:lnTo>
                                  <a:lnTo>
                                    <a:pt x="140" y="26"/>
                                  </a:lnTo>
                                  <a:lnTo>
                                    <a:pt x="139" y="20"/>
                                  </a:lnTo>
                                  <a:lnTo>
                                    <a:pt x="138" y="16"/>
                                  </a:lnTo>
                                  <a:lnTo>
                                    <a:pt x="137" y="15"/>
                                  </a:lnTo>
                                  <a:lnTo>
                                    <a:pt x="137" y="14"/>
                                  </a:lnTo>
                                  <a:lnTo>
                                    <a:pt x="134" y="13"/>
                                  </a:lnTo>
                                  <a:lnTo>
                                    <a:pt x="122" y="12"/>
                                  </a:lnTo>
                                  <a:lnTo>
                                    <a:pt x="111" y="12"/>
                                  </a:lnTo>
                                  <a:lnTo>
                                    <a:pt x="151" y="12"/>
                                  </a:lnTo>
                                  <a:lnTo>
                                    <a:pt x="150" y="22"/>
                                  </a:lnTo>
                                  <a:lnTo>
                                    <a:pt x="149" y="33"/>
                                  </a:lnTo>
                                  <a:lnTo>
                                    <a:pt x="149" y="4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 name="Freeform 72"/>
                          <wps:cNvSpPr>
                            <a:spLocks/>
                          </wps:cNvSpPr>
                          <wps:spPr bwMode="auto">
                            <a:xfrm>
                              <a:off x="2538" y="452"/>
                              <a:ext cx="153" cy="195"/>
                            </a:xfrm>
                            <a:custGeom>
                              <a:avLst/>
                              <a:gdLst>
                                <a:gd name="T0" fmla="*/ 37 w 153"/>
                                <a:gd name="T1" fmla="*/ 194 h 195"/>
                                <a:gd name="T2" fmla="*/ 37 w 153"/>
                                <a:gd name="T3" fmla="*/ 186 h 195"/>
                                <a:gd name="T4" fmla="*/ 114 w 153"/>
                                <a:gd name="T5" fmla="*/ 186 h 195"/>
                                <a:gd name="T6" fmla="*/ 114 w 153"/>
                                <a:gd name="T7" fmla="*/ 193 h 195"/>
                                <a:gd name="T8" fmla="*/ 65 w 153"/>
                                <a:gd name="T9" fmla="*/ 193 h 195"/>
                                <a:gd name="T10" fmla="*/ 52 w 153"/>
                                <a:gd name="T11" fmla="*/ 194 h 195"/>
                                <a:gd name="T12" fmla="*/ 37 w 153"/>
                                <a:gd name="T13" fmla="*/ 194 h 195"/>
                              </a:gdLst>
                              <a:ahLst/>
                              <a:cxnLst>
                                <a:cxn ang="0">
                                  <a:pos x="T0" y="T1"/>
                                </a:cxn>
                                <a:cxn ang="0">
                                  <a:pos x="T2" y="T3"/>
                                </a:cxn>
                                <a:cxn ang="0">
                                  <a:pos x="T4" y="T5"/>
                                </a:cxn>
                                <a:cxn ang="0">
                                  <a:pos x="T6" y="T7"/>
                                </a:cxn>
                                <a:cxn ang="0">
                                  <a:pos x="T8" y="T9"/>
                                </a:cxn>
                                <a:cxn ang="0">
                                  <a:pos x="T10" y="T11"/>
                                </a:cxn>
                                <a:cxn ang="0">
                                  <a:pos x="T12" y="T13"/>
                                </a:cxn>
                              </a:cxnLst>
                              <a:rect l="0" t="0" r="r" b="b"/>
                              <a:pathLst>
                                <a:path w="153" h="195">
                                  <a:moveTo>
                                    <a:pt x="37" y="194"/>
                                  </a:moveTo>
                                  <a:lnTo>
                                    <a:pt x="37" y="186"/>
                                  </a:lnTo>
                                  <a:lnTo>
                                    <a:pt x="114" y="186"/>
                                  </a:lnTo>
                                  <a:lnTo>
                                    <a:pt x="114" y="193"/>
                                  </a:lnTo>
                                  <a:lnTo>
                                    <a:pt x="65" y="193"/>
                                  </a:lnTo>
                                  <a:lnTo>
                                    <a:pt x="52" y="194"/>
                                  </a:lnTo>
                                  <a:lnTo>
                                    <a:pt x="37" y="19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 name="Freeform 73"/>
                          <wps:cNvSpPr>
                            <a:spLocks/>
                          </wps:cNvSpPr>
                          <wps:spPr bwMode="auto">
                            <a:xfrm>
                              <a:off x="2538" y="452"/>
                              <a:ext cx="153" cy="195"/>
                            </a:xfrm>
                            <a:custGeom>
                              <a:avLst/>
                              <a:gdLst>
                                <a:gd name="T0" fmla="*/ 114 w 153"/>
                                <a:gd name="T1" fmla="*/ 194 h 195"/>
                                <a:gd name="T2" fmla="*/ 99 w 153"/>
                                <a:gd name="T3" fmla="*/ 194 h 195"/>
                                <a:gd name="T4" fmla="*/ 86 w 153"/>
                                <a:gd name="T5" fmla="*/ 193 h 195"/>
                                <a:gd name="T6" fmla="*/ 114 w 153"/>
                                <a:gd name="T7" fmla="*/ 193 h 195"/>
                                <a:gd name="T8" fmla="*/ 114 w 153"/>
                                <a:gd name="T9" fmla="*/ 194 h 195"/>
                              </a:gdLst>
                              <a:ahLst/>
                              <a:cxnLst>
                                <a:cxn ang="0">
                                  <a:pos x="T0" y="T1"/>
                                </a:cxn>
                                <a:cxn ang="0">
                                  <a:pos x="T2" y="T3"/>
                                </a:cxn>
                                <a:cxn ang="0">
                                  <a:pos x="T4" y="T5"/>
                                </a:cxn>
                                <a:cxn ang="0">
                                  <a:pos x="T6" y="T7"/>
                                </a:cxn>
                                <a:cxn ang="0">
                                  <a:pos x="T8" y="T9"/>
                                </a:cxn>
                              </a:cxnLst>
                              <a:rect l="0" t="0" r="r" b="b"/>
                              <a:pathLst>
                                <a:path w="153" h="195">
                                  <a:moveTo>
                                    <a:pt x="114" y="194"/>
                                  </a:moveTo>
                                  <a:lnTo>
                                    <a:pt x="99" y="194"/>
                                  </a:lnTo>
                                  <a:lnTo>
                                    <a:pt x="86" y="193"/>
                                  </a:lnTo>
                                  <a:lnTo>
                                    <a:pt x="114" y="193"/>
                                  </a:lnTo>
                                  <a:lnTo>
                                    <a:pt x="114" y="19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3" name="Group 74"/>
                        <wpg:cNvGrpSpPr>
                          <a:grpSpLocks/>
                        </wpg:cNvGrpSpPr>
                        <wpg:grpSpPr bwMode="auto">
                          <a:xfrm>
                            <a:off x="1913" y="452"/>
                            <a:ext cx="145" cy="196"/>
                            <a:chOff x="1913" y="452"/>
                            <a:chExt cx="145" cy="196"/>
                          </a:xfrm>
                        </wpg:grpSpPr>
                        <wps:wsp>
                          <wps:cNvPr id="74" name="Freeform 75"/>
                          <wps:cNvSpPr>
                            <a:spLocks/>
                          </wps:cNvSpPr>
                          <wps:spPr bwMode="auto">
                            <a:xfrm>
                              <a:off x="1913" y="452"/>
                              <a:ext cx="145" cy="196"/>
                            </a:xfrm>
                            <a:custGeom>
                              <a:avLst/>
                              <a:gdLst>
                                <a:gd name="T0" fmla="*/ 141 w 145"/>
                                <a:gd name="T1" fmla="*/ 1 h 196"/>
                                <a:gd name="T2" fmla="*/ 44 w 145"/>
                                <a:gd name="T3" fmla="*/ 1 h 196"/>
                                <a:gd name="T4" fmla="*/ 125 w 145"/>
                                <a:gd name="T5" fmla="*/ 0 h 196"/>
                                <a:gd name="T6" fmla="*/ 133 w 145"/>
                                <a:gd name="T7" fmla="*/ 0 h 196"/>
                                <a:gd name="T8" fmla="*/ 141 w 145"/>
                                <a:gd name="T9" fmla="*/ 1 h 196"/>
                              </a:gdLst>
                              <a:ahLst/>
                              <a:cxnLst>
                                <a:cxn ang="0">
                                  <a:pos x="T0" y="T1"/>
                                </a:cxn>
                                <a:cxn ang="0">
                                  <a:pos x="T2" y="T3"/>
                                </a:cxn>
                                <a:cxn ang="0">
                                  <a:pos x="T4" y="T5"/>
                                </a:cxn>
                                <a:cxn ang="0">
                                  <a:pos x="T6" y="T7"/>
                                </a:cxn>
                                <a:cxn ang="0">
                                  <a:pos x="T8" y="T9"/>
                                </a:cxn>
                              </a:cxnLst>
                              <a:rect l="0" t="0" r="r" b="b"/>
                              <a:pathLst>
                                <a:path w="145" h="196">
                                  <a:moveTo>
                                    <a:pt x="141" y="1"/>
                                  </a:moveTo>
                                  <a:lnTo>
                                    <a:pt x="44" y="1"/>
                                  </a:lnTo>
                                  <a:lnTo>
                                    <a:pt x="125" y="0"/>
                                  </a:lnTo>
                                  <a:lnTo>
                                    <a:pt x="133" y="0"/>
                                  </a:lnTo>
                                  <a:lnTo>
                                    <a:pt x="141"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 name="Freeform 76"/>
                          <wps:cNvSpPr>
                            <a:spLocks/>
                          </wps:cNvSpPr>
                          <wps:spPr bwMode="auto">
                            <a:xfrm>
                              <a:off x="1913" y="452"/>
                              <a:ext cx="145" cy="196"/>
                            </a:xfrm>
                            <a:custGeom>
                              <a:avLst/>
                              <a:gdLst>
                                <a:gd name="T0" fmla="*/ 3 w 145"/>
                                <a:gd name="T1" fmla="*/ 194 h 196"/>
                                <a:gd name="T2" fmla="*/ 3 w 145"/>
                                <a:gd name="T3" fmla="*/ 186 h 196"/>
                                <a:gd name="T4" fmla="*/ 14 w 145"/>
                                <a:gd name="T5" fmla="*/ 186 h 196"/>
                                <a:gd name="T6" fmla="*/ 19 w 145"/>
                                <a:gd name="T7" fmla="*/ 185 h 196"/>
                                <a:gd name="T8" fmla="*/ 21 w 145"/>
                                <a:gd name="T9" fmla="*/ 183 h 196"/>
                                <a:gd name="T10" fmla="*/ 23 w 145"/>
                                <a:gd name="T11" fmla="*/ 182 h 196"/>
                                <a:gd name="T12" fmla="*/ 24 w 145"/>
                                <a:gd name="T13" fmla="*/ 178 h 196"/>
                                <a:gd name="T14" fmla="*/ 25 w 145"/>
                                <a:gd name="T15" fmla="*/ 167 h 196"/>
                                <a:gd name="T16" fmla="*/ 26 w 145"/>
                                <a:gd name="T17" fmla="*/ 154 h 196"/>
                                <a:gd name="T18" fmla="*/ 26 w 145"/>
                                <a:gd name="T19" fmla="*/ 47 h 196"/>
                                <a:gd name="T20" fmla="*/ 25 w 145"/>
                                <a:gd name="T21" fmla="*/ 37 h 196"/>
                                <a:gd name="T22" fmla="*/ 25 w 145"/>
                                <a:gd name="T23" fmla="*/ 29 h 196"/>
                                <a:gd name="T24" fmla="*/ 24 w 145"/>
                                <a:gd name="T25" fmla="*/ 21 h 196"/>
                                <a:gd name="T26" fmla="*/ 24 w 145"/>
                                <a:gd name="T27" fmla="*/ 16 h 196"/>
                                <a:gd name="T28" fmla="*/ 23 w 145"/>
                                <a:gd name="T29" fmla="*/ 15 h 196"/>
                                <a:gd name="T30" fmla="*/ 23 w 145"/>
                                <a:gd name="T31" fmla="*/ 13 h 196"/>
                                <a:gd name="T32" fmla="*/ 22 w 145"/>
                                <a:gd name="T33" fmla="*/ 12 h 196"/>
                                <a:gd name="T34" fmla="*/ 19 w 145"/>
                                <a:gd name="T35" fmla="*/ 11 h 196"/>
                                <a:gd name="T36" fmla="*/ 16 w 145"/>
                                <a:gd name="T37" fmla="*/ 10 h 196"/>
                                <a:gd name="T38" fmla="*/ 0 w 145"/>
                                <a:gd name="T39" fmla="*/ 8 h 196"/>
                                <a:gd name="T40" fmla="*/ 0 w 145"/>
                                <a:gd name="T41" fmla="*/ 0 h 196"/>
                                <a:gd name="T42" fmla="*/ 13 w 145"/>
                                <a:gd name="T43" fmla="*/ 0 h 196"/>
                                <a:gd name="T44" fmla="*/ 35 w 145"/>
                                <a:gd name="T45" fmla="*/ 0 h 196"/>
                                <a:gd name="T46" fmla="*/ 40 w 145"/>
                                <a:gd name="T47" fmla="*/ 1 h 196"/>
                                <a:gd name="T48" fmla="*/ 141 w 145"/>
                                <a:gd name="T49" fmla="*/ 1 h 196"/>
                                <a:gd name="T50" fmla="*/ 139 w 145"/>
                                <a:gd name="T51" fmla="*/ 9 h 196"/>
                                <a:gd name="T52" fmla="*/ 138 w 145"/>
                                <a:gd name="T53" fmla="*/ 12 h 196"/>
                                <a:gd name="T54" fmla="*/ 77 w 145"/>
                                <a:gd name="T55" fmla="*/ 12 h 196"/>
                                <a:gd name="T56" fmla="*/ 64 w 145"/>
                                <a:gd name="T57" fmla="*/ 12 h 196"/>
                                <a:gd name="T58" fmla="*/ 51 w 145"/>
                                <a:gd name="T59" fmla="*/ 13 h 196"/>
                                <a:gd name="T60" fmla="*/ 51 w 145"/>
                                <a:gd name="T61" fmla="*/ 33 h 196"/>
                                <a:gd name="T62" fmla="*/ 51 w 145"/>
                                <a:gd name="T63" fmla="*/ 39 h 196"/>
                                <a:gd name="T64" fmla="*/ 51 w 145"/>
                                <a:gd name="T65" fmla="*/ 60 h 196"/>
                                <a:gd name="T66" fmla="*/ 51 w 145"/>
                                <a:gd name="T67" fmla="*/ 88 h 196"/>
                                <a:gd name="T68" fmla="*/ 59 w 145"/>
                                <a:gd name="T69" fmla="*/ 89 h 196"/>
                                <a:gd name="T70" fmla="*/ 67 w 145"/>
                                <a:gd name="T71" fmla="*/ 89 h 196"/>
                                <a:gd name="T72" fmla="*/ 120 w 145"/>
                                <a:gd name="T73" fmla="*/ 89 h 196"/>
                                <a:gd name="T74" fmla="*/ 120 w 145"/>
                                <a:gd name="T75" fmla="*/ 100 h 196"/>
                                <a:gd name="T76" fmla="*/ 66 w 145"/>
                                <a:gd name="T77" fmla="*/ 100 h 196"/>
                                <a:gd name="T78" fmla="*/ 59 w 145"/>
                                <a:gd name="T79" fmla="*/ 101 h 196"/>
                                <a:gd name="T80" fmla="*/ 51 w 145"/>
                                <a:gd name="T81" fmla="*/ 101 h 196"/>
                                <a:gd name="T82" fmla="*/ 51 w 145"/>
                                <a:gd name="T83" fmla="*/ 147 h 196"/>
                                <a:gd name="T84" fmla="*/ 51 w 145"/>
                                <a:gd name="T85" fmla="*/ 167 h 196"/>
                                <a:gd name="T86" fmla="*/ 51 w 145"/>
                                <a:gd name="T87" fmla="*/ 175 h 196"/>
                                <a:gd name="T88" fmla="*/ 51 w 145"/>
                                <a:gd name="T89" fmla="*/ 181 h 196"/>
                                <a:gd name="T90" fmla="*/ 61 w 145"/>
                                <a:gd name="T91" fmla="*/ 181 h 196"/>
                                <a:gd name="T92" fmla="*/ 71 w 145"/>
                                <a:gd name="T93" fmla="*/ 182 h 196"/>
                                <a:gd name="T94" fmla="*/ 81 w 145"/>
                                <a:gd name="T95" fmla="*/ 182 h 196"/>
                                <a:gd name="T96" fmla="*/ 141 w 145"/>
                                <a:gd name="T97" fmla="*/ 182 h 196"/>
                                <a:gd name="T98" fmla="*/ 141 w 145"/>
                                <a:gd name="T99" fmla="*/ 187 h 196"/>
                                <a:gd name="T100" fmla="*/ 141 w 145"/>
                                <a:gd name="T101" fmla="*/ 193 h 196"/>
                                <a:gd name="T102" fmla="*/ 33 w 145"/>
                                <a:gd name="T103" fmla="*/ 193 h 196"/>
                                <a:gd name="T104" fmla="*/ 20 w 145"/>
                                <a:gd name="T105" fmla="*/ 194 h 196"/>
                                <a:gd name="T106" fmla="*/ 3 w 145"/>
                                <a:gd name="T107" fmla="*/ 194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145" h="196">
                                  <a:moveTo>
                                    <a:pt x="3" y="194"/>
                                  </a:moveTo>
                                  <a:lnTo>
                                    <a:pt x="3" y="186"/>
                                  </a:lnTo>
                                  <a:lnTo>
                                    <a:pt x="14" y="186"/>
                                  </a:lnTo>
                                  <a:lnTo>
                                    <a:pt x="19" y="185"/>
                                  </a:lnTo>
                                  <a:lnTo>
                                    <a:pt x="21" y="183"/>
                                  </a:lnTo>
                                  <a:lnTo>
                                    <a:pt x="23" y="182"/>
                                  </a:lnTo>
                                  <a:lnTo>
                                    <a:pt x="24" y="178"/>
                                  </a:lnTo>
                                  <a:lnTo>
                                    <a:pt x="25" y="167"/>
                                  </a:lnTo>
                                  <a:lnTo>
                                    <a:pt x="26" y="154"/>
                                  </a:lnTo>
                                  <a:lnTo>
                                    <a:pt x="26" y="47"/>
                                  </a:lnTo>
                                  <a:lnTo>
                                    <a:pt x="25" y="37"/>
                                  </a:lnTo>
                                  <a:lnTo>
                                    <a:pt x="25" y="29"/>
                                  </a:lnTo>
                                  <a:lnTo>
                                    <a:pt x="24" y="21"/>
                                  </a:lnTo>
                                  <a:lnTo>
                                    <a:pt x="24" y="16"/>
                                  </a:lnTo>
                                  <a:lnTo>
                                    <a:pt x="23" y="15"/>
                                  </a:lnTo>
                                  <a:lnTo>
                                    <a:pt x="23" y="13"/>
                                  </a:lnTo>
                                  <a:lnTo>
                                    <a:pt x="22" y="12"/>
                                  </a:lnTo>
                                  <a:lnTo>
                                    <a:pt x="19" y="11"/>
                                  </a:lnTo>
                                  <a:lnTo>
                                    <a:pt x="16" y="10"/>
                                  </a:lnTo>
                                  <a:lnTo>
                                    <a:pt x="0" y="8"/>
                                  </a:lnTo>
                                  <a:lnTo>
                                    <a:pt x="0" y="0"/>
                                  </a:lnTo>
                                  <a:lnTo>
                                    <a:pt x="13" y="0"/>
                                  </a:lnTo>
                                  <a:lnTo>
                                    <a:pt x="35" y="0"/>
                                  </a:lnTo>
                                  <a:lnTo>
                                    <a:pt x="40" y="1"/>
                                  </a:lnTo>
                                  <a:lnTo>
                                    <a:pt x="141" y="1"/>
                                  </a:lnTo>
                                  <a:lnTo>
                                    <a:pt x="139" y="9"/>
                                  </a:lnTo>
                                  <a:lnTo>
                                    <a:pt x="138" y="12"/>
                                  </a:lnTo>
                                  <a:lnTo>
                                    <a:pt x="77" y="12"/>
                                  </a:lnTo>
                                  <a:lnTo>
                                    <a:pt x="64" y="12"/>
                                  </a:lnTo>
                                  <a:lnTo>
                                    <a:pt x="51" y="13"/>
                                  </a:lnTo>
                                  <a:lnTo>
                                    <a:pt x="51" y="33"/>
                                  </a:lnTo>
                                  <a:lnTo>
                                    <a:pt x="51" y="39"/>
                                  </a:lnTo>
                                  <a:lnTo>
                                    <a:pt x="51" y="60"/>
                                  </a:lnTo>
                                  <a:lnTo>
                                    <a:pt x="51" y="88"/>
                                  </a:lnTo>
                                  <a:lnTo>
                                    <a:pt x="59" y="89"/>
                                  </a:lnTo>
                                  <a:lnTo>
                                    <a:pt x="67" y="89"/>
                                  </a:lnTo>
                                  <a:lnTo>
                                    <a:pt x="120" y="89"/>
                                  </a:lnTo>
                                  <a:lnTo>
                                    <a:pt x="120" y="100"/>
                                  </a:lnTo>
                                  <a:lnTo>
                                    <a:pt x="66" y="100"/>
                                  </a:lnTo>
                                  <a:lnTo>
                                    <a:pt x="59" y="101"/>
                                  </a:lnTo>
                                  <a:lnTo>
                                    <a:pt x="51" y="101"/>
                                  </a:lnTo>
                                  <a:lnTo>
                                    <a:pt x="51" y="147"/>
                                  </a:lnTo>
                                  <a:lnTo>
                                    <a:pt x="51" y="167"/>
                                  </a:lnTo>
                                  <a:lnTo>
                                    <a:pt x="51" y="175"/>
                                  </a:lnTo>
                                  <a:lnTo>
                                    <a:pt x="51" y="181"/>
                                  </a:lnTo>
                                  <a:lnTo>
                                    <a:pt x="61" y="181"/>
                                  </a:lnTo>
                                  <a:lnTo>
                                    <a:pt x="71" y="182"/>
                                  </a:lnTo>
                                  <a:lnTo>
                                    <a:pt x="81" y="182"/>
                                  </a:lnTo>
                                  <a:lnTo>
                                    <a:pt x="141" y="182"/>
                                  </a:lnTo>
                                  <a:lnTo>
                                    <a:pt x="141" y="187"/>
                                  </a:lnTo>
                                  <a:lnTo>
                                    <a:pt x="141" y="193"/>
                                  </a:lnTo>
                                  <a:lnTo>
                                    <a:pt x="33" y="193"/>
                                  </a:lnTo>
                                  <a:lnTo>
                                    <a:pt x="20" y="194"/>
                                  </a:lnTo>
                                  <a:lnTo>
                                    <a:pt x="3" y="19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 name="Freeform 77"/>
                          <wps:cNvSpPr>
                            <a:spLocks/>
                          </wps:cNvSpPr>
                          <wps:spPr bwMode="auto">
                            <a:xfrm>
                              <a:off x="1913" y="452"/>
                              <a:ext cx="145" cy="196"/>
                            </a:xfrm>
                            <a:custGeom>
                              <a:avLst/>
                              <a:gdLst>
                                <a:gd name="T0" fmla="*/ 136 w 145"/>
                                <a:gd name="T1" fmla="*/ 43 h 196"/>
                                <a:gd name="T2" fmla="*/ 127 w 145"/>
                                <a:gd name="T3" fmla="*/ 43 h 196"/>
                                <a:gd name="T4" fmla="*/ 127 w 145"/>
                                <a:gd name="T5" fmla="*/ 33 h 196"/>
                                <a:gd name="T6" fmla="*/ 126 w 145"/>
                                <a:gd name="T7" fmla="*/ 24 h 196"/>
                                <a:gd name="T8" fmla="*/ 125 w 145"/>
                                <a:gd name="T9" fmla="*/ 18 h 196"/>
                                <a:gd name="T10" fmla="*/ 115 w 145"/>
                                <a:gd name="T11" fmla="*/ 14 h 196"/>
                                <a:gd name="T12" fmla="*/ 103 w 145"/>
                                <a:gd name="T13" fmla="*/ 12 h 196"/>
                                <a:gd name="T14" fmla="*/ 138 w 145"/>
                                <a:gd name="T15" fmla="*/ 12 h 196"/>
                                <a:gd name="T16" fmla="*/ 137 w 145"/>
                                <a:gd name="T17" fmla="*/ 19 h 196"/>
                                <a:gd name="T18" fmla="*/ 136 w 145"/>
                                <a:gd name="T19" fmla="*/ 31 h 196"/>
                                <a:gd name="T20" fmla="*/ 136 w 145"/>
                                <a:gd name="T21" fmla="*/ 43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45" h="196">
                                  <a:moveTo>
                                    <a:pt x="136" y="43"/>
                                  </a:moveTo>
                                  <a:lnTo>
                                    <a:pt x="127" y="43"/>
                                  </a:lnTo>
                                  <a:lnTo>
                                    <a:pt x="127" y="33"/>
                                  </a:lnTo>
                                  <a:lnTo>
                                    <a:pt x="126" y="24"/>
                                  </a:lnTo>
                                  <a:lnTo>
                                    <a:pt x="125" y="18"/>
                                  </a:lnTo>
                                  <a:lnTo>
                                    <a:pt x="115" y="14"/>
                                  </a:lnTo>
                                  <a:lnTo>
                                    <a:pt x="103" y="12"/>
                                  </a:lnTo>
                                  <a:lnTo>
                                    <a:pt x="138" y="12"/>
                                  </a:lnTo>
                                  <a:lnTo>
                                    <a:pt x="137" y="19"/>
                                  </a:lnTo>
                                  <a:lnTo>
                                    <a:pt x="136" y="31"/>
                                  </a:lnTo>
                                  <a:lnTo>
                                    <a:pt x="136" y="4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 name="Freeform 78"/>
                          <wps:cNvSpPr>
                            <a:spLocks/>
                          </wps:cNvSpPr>
                          <wps:spPr bwMode="auto">
                            <a:xfrm>
                              <a:off x="1913" y="452"/>
                              <a:ext cx="145" cy="196"/>
                            </a:xfrm>
                            <a:custGeom>
                              <a:avLst/>
                              <a:gdLst>
                                <a:gd name="T0" fmla="*/ 120 w 145"/>
                                <a:gd name="T1" fmla="*/ 89 h 196"/>
                                <a:gd name="T2" fmla="*/ 94 w 145"/>
                                <a:gd name="T3" fmla="*/ 89 h 196"/>
                                <a:gd name="T4" fmla="*/ 105 w 145"/>
                                <a:gd name="T5" fmla="*/ 88 h 196"/>
                                <a:gd name="T6" fmla="*/ 111 w 145"/>
                                <a:gd name="T7" fmla="*/ 85 h 196"/>
                                <a:gd name="T8" fmla="*/ 112 w 145"/>
                                <a:gd name="T9" fmla="*/ 80 h 196"/>
                                <a:gd name="T10" fmla="*/ 112 w 145"/>
                                <a:gd name="T11" fmla="*/ 64 h 196"/>
                                <a:gd name="T12" fmla="*/ 121 w 145"/>
                                <a:gd name="T13" fmla="*/ 64 h 196"/>
                                <a:gd name="T14" fmla="*/ 120 w 145"/>
                                <a:gd name="T15" fmla="*/ 77 h 196"/>
                                <a:gd name="T16" fmla="*/ 120 w 145"/>
                                <a:gd name="T17" fmla="*/ 88 h 196"/>
                                <a:gd name="T18" fmla="*/ 120 w 145"/>
                                <a:gd name="T19" fmla="*/ 89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45" h="196">
                                  <a:moveTo>
                                    <a:pt x="120" y="89"/>
                                  </a:moveTo>
                                  <a:lnTo>
                                    <a:pt x="94" y="89"/>
                                  </a:lnTo>
                                  <a:lnTo>
                                    <a:pt x="105" y="88"/>
                                  </a:lnTo>
                                  <a:lnTo>
                                    <a:pt x="111" y="85"/>
                                  </a:lnTo>
                                  <a:lnTo>
                                    <a:pt x="112" y="80"/>
                                  </a:lnTo>
                                  <a:lnTo>
                                    <a:pt x="112" y="64"/>
                                  </a:lnTo>
                                  <a:lnTo>
                                    <a:pt x="121" y="64"/>
                                  </a:lnTo>
                                  <a:lnTo>
                                    <a:pt x="120" y="77"/>
                                  </a:lnTo>
                                  <a:lnTo>
                                    <a:pt x="120" y="88"/>
                                  </a:lnTo>
                                  <a:lnTo>
                                    <a:pt x="120" y="8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 name="Freeform 79"/>
                          <wps:cNvSpPr>
                            <a:spLocks/>
                          </wps:cNvSpPr>
                          <wps:spPr bwMode="auto">
                            <a:xfrm>
                              <a:off x="1913" y="452"/>
                              <a:ext cx="145" cy="196"/>
                            </a:xfrm>
                            <a:custGeom>
                              <a:avLst/>
                              <a:gdLst>
                                <a:gd name="T0" fmla="*/ 121 w 145"/>
                                <a:gd name="T1" fmla="*/ 127 h 196"/>
                                <a:gd name="T2" fmla="*/ 112 w 145"/>
                                <a:gd name="T3" fmla="*/ 127 h 196"/>
                                <a:gd name="T4" fmla="*/ 112 w 145"/>
                                <a:gd name="T5" fmla="*/ 111 h 196"/>
                                <a:gd name="T6" fmla="*/ 110 w 145"/>
                                <a:gd name="T7" fmla="*/ 105 h 196"/>
                                <a:gd name="T8" fmla="*/ 104 w 145"/>
                                <a:gd name="T9" fmla="*/ 101 h 196"/>
                                <a:gd name="T10" fmla="*/ 93 w 145"/>
                                <a:gd name="T11" fmla="*/ 100 h 196"/>
                                <a:gd name="T12" fmla="*/ 120 w 145"/>
                                <a:gd name="T13" fmla="*/ 100 h 196"/>
                                <a:gd name="T14" fmla="*/ 120 w 145"/>
                                <a:gd name="T15" fmla="*/ 105 h 196"/>
                                <a:gd name="T16" fmla="*/ 120 w 145"/>
                                <a:gd name="T17" fmla="*/ 116 h 196"/>
                                <a:gd name="T18" fmla="*/ 121 w 145"/>
                                <a:gd name="T19" fmla="*/ 127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45" h="196">
                                  <a:moveTo>
                                    <a:pt x="121" y="127"/>
                                  </a:moveTo>
                                  <a:lnTo>
                                    <a:pt x="112" y="127"/>
                                  </a:lnTo>
                                  <a:lnTo>
                                    <a:pt x="112" y="111"/>
                                  </a:lnTo>
                                  <a:lnTo>
                                    <a:pt x="110" y="105"/>
                                  </a:lnTo>
                                  <a:lnTo>
                                    <a:pt x="104" y="101"/>
                                  </a:lnTo>
                                  <a:lnTo>
                                    <a:pt x="93" y="100"/>
                                  </a:lnTo>
                                  <a:lnTo>
                                    <a:pt x="120" y="100"/>
                                  </a:lnTo>
                                  <a:lnTo>
                                    <a:pt x="120" y="105"/>
                                  </a:lnTo>
                                  <a:lnTo>
                                    <a:pt x="120" y="116"/>
                                  </a:lnTo>
                                  <a:lnTo>
                                    <a:pt x="121" y="12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 name="Freeform 80"/>
                          <wps:cNvSpPr>
                            <a:spLocks/>
                          </wps:cNvSpPr>
                          <wps:spPr bwMode="auto">
                            <a:xfrm>
                              <a:off x="1913" y="452"/>
                              <a:ext cx="145" cy="196"/>
                            </a:xfrm>
                            <a:custGeom>
                              <a:avLst/>
                              <a:gdLst>
                                <a:gd name="T0" fmla="*/ 141 w 145"/>
                                <a:gd name="T1" fmla="*/ 182 h 196"/>
                                <a:gd name="T2" fmla="*/ 101 w 145"/>
                                <a:gd name="T3" fmla="*/ 182 h 196"/>
                                <a:gd name="T4" fmla="*/ 109 w 145"/>
                                <a:gd name="T5" fmla="*/ 182 h 196"/>
                                <a:gd name="T6" fmla="*/ 116 w 145"/>
                                <a:gd name="T7" fmla="*/ 181 h 196"/>
                                <a:gd name="T8" fmla="*/ 120 w 145"/>
                                <a:gd name="T9" fmla="*/ 180 h 196"/>
                                <a:gd name="T10" fmla="*/ 124 w 145"/>
                                <a:gd name="T11" fmla="*/ 179 h 196"/>
                                <a:gd name="T12" fmla="*/ 129 w 145"/>
                                <a:gd name="T13" fmla="*/ 177 h 196"/>
                                <a:gd name="T14" fmla="*/ 131 w 145"/>
                                <a:gd name="T15" fmla="*/ 169 h 196"/>
                                <a:gd name="T16" fmla="*/ 133 w 145"/>
                                <a:gd name="T17" fmla="*/ 159 h 196"/>
                                <a:gd name="T18" fmla="*/ 136 w 145"/>
                                <a:gd name="T19" fmla="*/ 147 h 196"/>
                                <a:gd name="T20" fmla="*/ 144 w 145"/>
                                <a:gd name="T21" fmla="*/ 147 h 196"/>
                                <a:gd name="T22" fmla="*/ 143 w 145"/>
                                <a:gd name="T23" fmla="*/ 161 h 196"/>
                                <a:gd name="T24" fmla="*/ 142 w 145"/>
                                <a:gd name="T25" fmla="*/ 172 h 196"/>
                                <a:gd name="T26" fmla="*/ 141 w 145"/>
                                <a:gd name="T27" fmla="*/ 180 h 196"/>
                                <a:gd name="T28" fmla="*/ 141 w 145"/>
                                <a:gd name="T29" fmla="*/ 182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45" h="196">
                                  <a:moveTo>
                                    <a:pt x="141" y="182"/>
                                  </a:moveTo>
                                  <a:lnTo>
                                    <a:pt x="101" y="182"/>
                                  </a:lnTo>
                                  <a:lnTo>
                                    <a:pt x="109" y="182"/>
                                  </a:lnTo>
                                  <a:lnTo>
                                    <a:pt x="116" y="181"/>
                                  </a:lnTo>
                                  <a:lnTo>
                                    <a:pt x="120" y="180"/>
                                  </a:lnTo>
                                  <a:lnTo>
                                    <a:pt x="124" y="179"/>
                                  </a:lnTo>
                                  <a:lnTo>
                                    <a:pt x="129" y="177"/>
                                  </a:lnTo>
                                  <a:lnTo>
                                    <a:pt x="131" y="169"/>
                                  </a:lnTo>
                                  <a:lnTo>
                                    <a:pt x="133" y="159"/>
                                  </a:lnTo>
                                  <a:lnTo>
                                    <a:pt x="136" y="147"/>
                                  </a:lnTo>
                                  <a:lnTo>
                                    <a:pt x="144" y="147"/>
                                  </a:lnTo>
                                  <a:lnTo>
                                    <a:pt x="143" y="161"/>
                                  </a:lnTo>
                                  <a:lnTo>
                                    <a:pt x="142" y="172"/>
                                  </a:lnTo>
                                  <a:lnTo>
                                    <a:pt x="141" y="180"/>
                                  </a:lnTo>
                                  <a:lnTo>
                                    <a:pt x="141" y="18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0" name="Freeform 81"/>
                          <wps:cNvSpPr>
                            <a:spLocks/>
                          </wps:cNvSpPr>
                          <wps:spPr bwMode="auto">
                            <a:xfrm>
                              <a:off x="1913" y="452"/>
                              <a:ext cx="145" cy="196"/>
                            </a:xfrm>
                            <a:custGeom>
                              <a:avLst/>
                              <a:gdLst>
                                <a:gd name="T0" fmla="*/ 121 w 145"/>
                                <a:gd name="T1" fmla="*/ 195 h 196"/>
                                <a:gd name="T2" fmla="*/ 112 w 145"/>
                                <a:gd name="T3" fmla="*/ 195 h 196"/>
                                <a:gd name="T4" fmla="*/ 52 w 145"/>
                                <a:gd name="T5" fmla="*/ 194 h 196"/>
                                <a:gd name="T6" fmla="*/ 33 w 145"/>
                                <a:gd name="T7" fmla="*/ 193 h 196"/>
                                <a:gd name="T8" fmla="*/ 141 w 145"/>
                                <a:gd name="T9" fmla="*/ 193 h 196"/>
                                <a:gd name="T10" fmla="*/ 131 w 145"/>
                                <a:gd name="T11" fmla="*/ 194 h 196"/>
                                <a:gd name="T12" fmla="*/ 121 w 145"/>
                                <a:gd name="T13" fmla="*/ 195 h 196"/>
                              </a:gdLst>
                              <a:ahLst/>
                              <a:cxnLst>
                                <a:cxn ang="0">
                                  <a:pos x="T0" y="T1"/>
                                </a:cxn>
                                <a:cxn ang="0">
                                  <a:pos x="T2" y="T3"/>
                                </a:cxn>
                                <a:cxn ang="0">
                                  <a:pos x="T4" y="T5"/>
                                </a:cxn>
                                <a:cxn ang="0">
                                  <a:pos x="T6" y="T7"/>
                                </a:cxn>
                                <a:cxn ang="0">
                                  <a:pos x="T8" y="T9"/>
                                </a:cxn>
                                <a:cxn ang="0">
                                  <a:pos x="T10" y="T11"/>
                                </a:cxn>
                                <a:cxn ang="0">
                                  <a:pos x="T12" y="T13"/>
                                </a:cxn>
                              </a:cxnLst>
                              <a:rect l="0" t="0" r="r" b="b"/>
                              <a:pathLst>
                                <a:path w="145" h="196">
                                  <a:moveTo>
                                    <a:pt x="121" y="195"/>
                                  </a:moveTo>
                                  <a:lnTo>
                                    <a:pt x="112" y="195"/>
                                  </a:lnTo>
                                  <a:lnTo>
                                    <a:pt x="52" y="194"/>
                                  </a:lnTo>
                                  <a:lnTo>
                                    <a:pt x="33" y="193"/>
                                  </a:lnTo>
                                  <a:lnTo>
                                    <a:pt x="141" y="193"/>
                                  </a:lnTo>
                                  <a:lnTo>
                                    <a:pt x="131" y="194"/>
                                  </a:lnTo>
                                  <a:lnTo>
                                    <a:pt x="121" y="19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1" name="Group 82"/>
                        <wpg:cNvGrpSpPr>
                          <a:grpSpLocks/>
                        </wpg:cNvGrpSpPr>
                        <wpg:grpSpPr bwMode="auto">
                          <a:xfrm>
                            <a:off x="2713" y="450"/>
                            <a:ext cx="168" cy="197"/>
                            <a:chOff x="2713" y="450"/>
                            <a:chExt cx="168" cy="197"/>
                          </a:xfrm>
                        </wpg:grpSpPr>
                        <wps:wsp>
                          <wps:cNvPr id="82" name="Freeform 83"/>
                          <wps:cNvSpPr>
                            <a:spLocks/>
                          </wps:cNvSpPr>
                          <wps:spPr bwMode="auto">
                            <a:xfrm>
                              <a:off x="2713" y="450"/>
                              <a:ext cx="168" cy="197"/>
                            </a:xfrm>
                            <a:custGeom>
                              <a:avLst/>
                              <a:gdLst>
                                <a:gd name="T0" fmla="*/ 50 w 168"/>
                                <a:gd name="T1" fmla="*/ 196 h 197"/>
                                <a:gd name="T2" fmla="*/ 50 w 168"/>
                                <a:gd name="T3" fmla="*/ 188 h 197"/>
                                <a:gd name="T4" fmla="*/ 68 w 168"/>
                                <a:gd name="T5" fmla="*/ 188 h 197"/>
                                <a:gd name="T6" fmla="*/ 73 w 168"/>
                                <a:gd name="T7" fmla="*/ 186 h 197"/>
                                <a:gd name="T8" fmla="*/ 74 w 168"/>
                                <a:gd name="T9" fmla="*/ 183 h 197"/>
                                <a:gd name="T10" fmla="*/ 75 w 168"/>
                                <a:gd name="T11" fmla="*/ 178 h 197"/>
                                <a:gd name="T12" fmla="*/ 76 w 168"/>
                                <a:gd name="T13" fmla="*/ 170 h 197"/>
                                <a:gd name="T14" fmla="*/ 76 w 168"/>
                                <a:gd name="T15" fmla="*/ 157 h 197"/>
                                <a:gd name="T16" fmla="*/ 77 w 168"/>
                                <a:gd name="T17" fmla="*/ 140 h 197"/>
                                <a:gd name="T18" fmla="*/ 77 w 168"/>
                                <a:gd name="T19" fmla="*/ 132 h 197"/>
                                <a:gd name="T20" fmla="*/ 76 w 168"/>
                                <a:gd name="T21" fmla="*/ 124 h 197"/>
                                <a:gd name="T22" fmla="*/ 76 w 168"/>
                                <a:gd name="T23" fmla="*/ 115 h 197"/>
                                <a:gd name="T24" fmla="*/ 68 w 168"/>
                                <a:gd name="T25" fmla="*/ 100 h 197"/>
                                <a:gd name="T26" fmla="*/ 60 w 168"/>
                                <a:gd name="T27" fmla="*/ 85 h 197"/>
                                <a:gd name="T28" fmla="*/ 53 w 168"/>
                                <a:gd name="T29" fmla="*/ 72 h 197"/>
                                <a:gd name="T30" fmla="*/ 45 w 168"/>
                                <a:gd name="T31" fmla="*/ 59 h 197"/>
                                <a:gd name="T32" fmla="*/ 39 w 168"/>
                                <a:gd name="T33" fmla="*/ 48 h 197"/>
                                <a:gd name="T34" fmla="*/ 32 w 168"/>
                                <a:gd name="T35" fmla="*/ 39 h 197"/>
                                <a:gd name="T36" fmla="*/ 27 w 168"/>
                                <a:gd name="T37" fmla="*/ 31 h 197"/>
                                <a:gd name="T38" fmla="*/ 22 w 168"/>
                                <a:gd name="T39" fmla="*/ 25 h 197"/>
                                <a:gd name="T40" fmla="*/ 18 w 168"/>
                                <a:gd name="T41" fmla="*/ 21 h 197"/>
                                <a:gd name="T42" fmla="*/ 15 w 168"/>
                                <a:gd name="T43" fmla="*/ 18 h 197"/>
                                <a:gd name="T44" fmla="*/ 13 w 168"/>
                                <a:gd name="T45" fmla="*/ 17 h 197"/>
                                <a:gd name="T46" fmla="*/ 10 w 168"/>
                                <a:gd name="T47" fmla="*/ 15 h 197"/>
                                <a:gd name="T48" fmla="*/ 6 w 168"/>
                                <a:gd name="T49" fmla="*/ 15 h 197"/>
                                <a:gd name="T50" fmla="*/ 0 w 168"/>
                                <a:gd name="T51" fmla="*/ 15 h 197"/>
                                <a:gd name="T52" fmla="*/ 0 w 168"/>
                                <a:gd name="T53" fmla="*/ 6 h 197"/>
                                <a:gd name="T54" fmla="*/ 30 w 168"/>
                                <a:gd name="T55" fmla="*/ 0 h 197"/>
                                <a:gd name="T56" fmla="*/ 34 w 168"/>
                                <a:gd name="T57" fmla="*/ 1 h 197"/>
                                <a:gd name="T58" fmla="*/ 37 w 168"/>
                                <a:gd name="T59" fmla="*/ 3 h 197"/>
                                <a:gd name="T60" fmla="*/ 44 w 168"/>
                                <a:gd name="T61" fmla="*/ 10 h 197"/>
                                <a:gd name="T62" fmla="*/ 51 w 168"/>
                                <a:gd name="T63" fmla="*/ 19 h 197"/>
                                <a:gd name="T64" fmla="*/ 59 w 168"/>
                                <a:gd name="T65" fmla="*/ 35 h 197"/>
                                <a:gd name="T66" fmla="*/ 65 w 168"/>
                                <a:gd name="T67" fmla="*/ 46 h 197"/>
                                <a:gd name="T68" fmla="*/ 73 w 168"/>
                                <a:gd name="T69" fmla="*/ 60 h 197"/>
                                <a:gd name="T70" fmla="*/ 82 w 168"/>
                                <a:gd name="T71" fmla="*/ 78 h 197"/>
                                <a:gd name="T72" fmla="*/ 93 w 168"/>
                                <a:gd name="T73" fmla="*/ 100 h 197"/>
                                <a:gd name="T74" fmla="*/ 107 w 168"/>
                                <a:gd name="T75" fmla="*/ 100 h 197"/>
                                <a:gd name="T76" fmla="*/ 105 w 168"/>
                                <a:gd name="T77" fmla="*/ 104 h 197"/>
                                <a:gd name="T78" fmla="*/ 101 w 168"/>
                                <a:gd name="T79" fmla="*/ 112 h 197"/>
                                <a:gd name="T80" fmla="*/ 100 w 168"/>
                                <a:gd name="T81" fmla="*/ 115 h 197"/>
                                <a:gd name="T82" fmla="*/ 100 w 168"/>
                                <a:gd name="T83" fmla="*/ 123 h 197"/>
                                <a:gd name="T84" fmla="*/ 100 w 168"/>
                                <a:gd name="T85" fmla="*/ 152 h 197"/>
                                <a:gd name="T86" fmla="*/ 100 w 168"/>
                                <a:gd name="T87" fmla="*/ 165 h 197"/>
                                <a:gd name="T88" fmla="*/ 101 w 168"/>
                                <a:gd name="T89" fmla="*/ 175 h 197"/>
                                <a:gd name="T90" fmla="*/ 102 w 168"/>
                                <a:gd name="T91" fmla="*/ 180 h 197"/>
                                <a:gd name="T92" fmla="*/ 102 w 168"/>
                                <a:gd name="T93" fmla="*/ 183 h 197"/>
                                <a:gd name="T94" fmla="*/ 105 w 168"/>
                                <a:gd name="T95" fmla="*/ 185 h 197"/>
                                <a:gd name="T96" fmla="*/ 109 w 168"/>
                                <a:gd name="T97" fmla="*/ 186 h 197"/>
                                <a:gd name="T98" fmla="*/ 117 w 168"/>
                                <a:gd name="T99" fmla="*/ 187 h 197"/>
                                <a:gd name="T100" fmla="*/ 127 w 168"/>
                                <a:gd name="T101" fmla="*/ 188 h 197"/>
                                <a:gd name="T102" fmla="*/ 127 w 168"/>
                                <a:gd name="T103" fmla="*/ 195 h 197"/>
                                <a:gd name="T104" fmla="*/ 92 w 168"/>
                                <a:gd name="T105" fmla="*/ 195 h 197"/>
                                <a:gd name="T106" fmla="*/ 50 w 168"/>
                                <a:gd name="T107" fmla="*/ 196 h 1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168" h="197">
                                  <a:moveTo>
                                    <a:pt x="50" y="196"/>
                                  </a:moveTo>
                                  <a:lnTo>
                                    <a:pt x="50" y="188"/>
                                  </a:lnTo>
                                  <a:lnTo>
                                    <a:pt x="68" y="188"/>
                                  </a:lnTo>
                                  <a:lnTo>
                                    <a:pt x="73" y="186"/>
                                  </a:lnTo>
                                  <a:lnTo>
                                    <a:pt x="74" y="183"/>
                                  </a:lnTo>
                                  <a:lnTo>
                                    <a:pt x="75" y="178"/>
                                  </a:lnTo>
                                  <a:lnTo>
                                    <a:pt x="76" y="170"/>
                                  </a:lnTo>
                                  <a:lnTo>
                                    <a:pt x="76" y="157"/>
                                  </a:lnTo>
                                  <a:lnTo>
                                    <a:pt x="77" y="140"/>
                                  </a:lnTo>
                                  <a:lnTo>
                                    <a:pt x="77" y="132"/>
                                  </a:lnTo>
                                  <a:lnTo>
                                    <a:pt x="76" y="124"/>
                                  </a:lnTo>
                                  <a:lnTo>
                                    <a:pt x="76" y="115"/>
                                  </a:lnTo>
                                  <a:lnTo>
                                    <a:pt x="68" y="100"/>
                                  </a:lnTo>
                                  <a:lnTo>
                                    <a:pt x="60" y="85"/>
                                  </a:lnTo>
                                  <a:lnTo>
                                    <a:pt x="53" y="72"/>
                                  </a:lnTo>
                                  <a:lnTo>
                                    <a:pt x="45" y="59"/>
                                  </a:lnTo>
                                  <a:lnTo>
                                    <a:pt x="39" y="48"/>
                                  </a:lnTo>
                                  <a:lnTo>
                                    <a:pt x="32" y="39"/>
                                  </a:lnTo>
                                  <a:lnTo>
                                    <a:pt x="27" y="31"/>
                                  </a:lnTo>
                                  <a:lnTo>
                                    <a:pt x="22" y="25"/>
                                  </a:lnTo>
                                  <a:lnTo>
                                    <a:pt x="18" y="21"/>
                                  </a:lnTo>
                                  <a:lnTo>
                                    <a:pt x="15" y="18"/>
                                  </a:lnTo>
                                  <a:lnTo>
                                    <a:pt x="13" y="17"/>
                                  </a:lnTo>
                                  <a:lnTo>
                                    <a:pt x="10" y="15"/>
                                  </a:lnTo>
                                  <a:lnTo>
                                    <a:pt x="6" y="15"/>
                                  </a:lnTo>
                                  <a:lnTo>
                                    <a:pt x="0" y="15"/>
                                  </a:lnTo>
                                  <a:lnTo>
                                    <a:pt x="0" y="6"/>
                                  </a:lnTo>
                                  <a:lnTo>
                                    <a:pt x="30" y="0"/>
                                  </a:lnTo>
                                  <a:lnTo>
                                    <a:pt x="34" y="1"/>
                                  </a:lnTo>
                                  <a:lnTo>
                                    <a:pt x="37" y="3"/>
                                  </a:lnTo>
                                  <a:lnTo>
                                    <a:pt x="44" y="10"/>
                                  </a:lnTo>
                                  <a:lnTo>
                                    <a:pt x="51" y="19"/>
                                  </a:lnTo>
                                  <a:lnTo>
                                    <a:pt x="59" y="35"/>
                                  </a:lnTo>
                                  <a:lnTo>
                                    <a:pt x="65" y="46"/>
                                  </a:lnTo>
                                  <a:lnTo>
                                    <a:pt x="73" y="60"/>
                                  </a:lnTo>
                                  <a:lnTo>
                                    <a:pt x="82" y="78"/>
                                  </a:lnTo>
                                  <a:lnTo>
                                    <a:pt x="93" y="100"/>
                                  </a:lnTo>
                                  <a:lnTo>
                                    <a:pt x="107" y="100"/>
                                  </a:lnTo>
                                  <a:lnTo>
                                    <a:pt x="105" y="104"/>
                                  </a:lnTo>
                                  <a:lnTo>
                                    <a:pt x="101" y="112"/>
                                  </a:lnTo>
                                  <a:lnTo>
                                    <a:pt x="100" y="115"/>
                                  </a:lnTo>
                                  <a:lnTo>
                                    <a:pt x="100" y="123"/>
                                  </a:lnTo>
                                  <a:lnTo>
                                    <a:pt x="100" y="152"/>
                                  </a:lnTo>
                                  <a:lnTo>
                                    <a:pt x="100" y="165"/>
                                  </a:lnTo>
                                  <a:lnTo>
                                    <a:pt x="101" y="175"/>
                                  </a:lnTo>
                                  <a:lnTo>
                                    <a:pt x="102" y="180"/>
                                  </a:lnTo>
                                  <a:lnTo>
                                    <a:pt x="102" y="183"/>
                                  </a:lnTo>
                                  <a:lnTo>
                                    <a:pt x="105" y="185"/>
                                  </a:lnTo>
                                  <a:lnTo>
                                    <a:pt x="109" y="186"/>
                                  </a:lnTo>
                                  <a:lnTo>
                                    <a:pt x="117" y="187"/>
                                  </a:lnTo>
                                  <a:lnTo>
                                    <a:pt x="127" y="188"/>
                                  </a:lnTo>
                                  <a:lnTo>
                                    <a:pt x="127" y="195"/>
                                  </a:lnTo>
                                  <a:lnTo>
                                    <a:pt x="92" y="195"/>
                                  </a:lnTo>
                                  <a:lnTo>
                                    <a:pt x="50" y="19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 name="Freeform 84"/>
                          <wps:cNvSpPr>
                            <a:spLocks/>
                          </wps:cNvSpPr>
                          <wps:spPr bwMode="auto">
                            <a:xfrm>
                              <a:off x="2713" y="450"/>
                              <a:ext cx="168" cy="197"/>
                            </a:xfrm>
                            <a:custGeom>
                              <a:avLst/>
                              <a:gdLst>
                                <a:gd name="T0" fmla="*/ 107 w 168"/>
                                <a:gd name="T1" fmla="*/ 100 h 197"/>
                                <a:gd name="T2" fmla="*/ 93 w 168"/>
                                <a:gd name="T3" fmla="*/ 100 h 197"/>
                                <a:gd name="T4" fmla="*/ 97 w 168"/>
                                <a:gd name="T5" fmla="*/ 92 h 197"/>
                                <a:gd name="T6" fmla="*/ 103 w 168"/>
                                <a:gd name="T7" fmla="*/ 83 h 197"/>
                                <a:gd name="T8" fmla="*/ 110 w 168"/>
                                <a:gd name="T9" fmla="*/ 70 h 197"/>
                                <a:gd name="T10" fmla="*/ 118 w 168"/>
                                <a:gd name="T11" fmla="*/ 56 h 197"/>
                                <a:gd name="T12" fmla="*/ 147 w 168"/>
                                <a:gd name="T13" fmla="*/ 1 h 197"/>
                                <a:gd name="T14" fmla="*/ 167 w 168"/>
                                <a:gd name="T15" fmla="*/ 1 h 197"/>
                                <a:gd name="T16" fmla="*/ 167 w 168"/>
                                <a:gd name="T17" fmla="*/ 5 h 197"/>
                                <a:gd name="T18" fmla="*/ 159 w 168"/>
                                <a:gd name="T19" fmla="*/ 15 h 197"/>
                                <a:gd name="T20" fmla="*/ 150 w 168"/>
                                <a:gd name="T21" fmla="*/ 28 h 197"/>
                                <a:gd name="T22" fmla="*/ 139 w 168"/>
                                <a:gd name="T23" fmla="*/ 44 h 197"/>
                                <a:gd name="T24" fmla="*/ 129 w 168"/>
                                <a:gd name="T25" fmla="*/ 61 h 197"/>
                                <a:gd name="T26" fmla="*/ 118 w 168"/>
                                <a:gd name="T27" fmla="*/ 79 h 197"/>
                                <a:gd name="T28" fmla="*/ 110 w 168"/>
                                <a:gd name="T29" fmla="*/ 93 h 197"/>
                                <a:gd name="T30" fmla="*/ 107 w 168"/>
                                <a:gd name="T31" fmla="*/ 100 h 1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68" h="197">
                                  <a:moveTo>
                                    <a:pt x="107" y="100"/>
                                  </a:moveTo>
                                  <a:lnTo>
                                    <a:pt x="93" y="100"/>
                                  </a:lnTo>
                                  <a:lnTo>
                                    <a:pt x="97" y="92"/>
                                  </a:lnTo>
                                  <a:lnTo>
                                    <a:pt x="103" y="83"/>
                                  </a:lnTo>
                                  <a:lnTo>
                                    <a:pt x="110" y="70"/>
                                  </a:lnTo>
                                  <a:lnTo>
                                    <a:pt x="118" y="56"/>
                                  </a:lnTo>
                                  <a:lnTo>
                                    <a:pt x="147" y="1"/>
                                  </a:lnTo>
                                  <a:lnTo>
                                    <a:pt x="167" y="1"/>
                                  </a:lnTo>
                                  <a:lnTo>
                                    <a:pt x="167" y="5"/>
                                  </a:lnTo>
                                  <a:lnTo>
                                    <a:pt x="159" y="15"/>
                                  </a:lnTo>
                                  <a:lnTo>
                                    <a:pt x="150" y="28"/>
                                  </a:lnTo>
                                  <a:lnTo>
                                    <a:pt x="139" y="44"/>
                                  </a:lnTo>
                                  <a:lnTo>
                                    <a:pt x="129" y="61"/>
                                  </a:lnTo>
                                  <a:lnTo>
                                    <a:pt x="118" y="79"/>
                                  </a:lnTo>
                                  <a:lnTo>
                                    <a:pt x="110" y="93"/>
                                  </a:lnTo>
                                  <a:lnTo>
                                    <a:pt x="107" y="1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4" name="Freeform 85"/>
                          <wps:cNvSpPr>
                            <a:spLocks/>
                          </wps:cNvSpPr>
                          <wps:spPr bwMode="auto">
                            <a:xfrm>
                              <a:off x="2713" y="450"/>
                              <a:ext cx="168" cy="197"/>
                            </a:xfrm>
                            <a:custGeom>
                              <a:avLst/>
                              <a:gdLst>
                                <a:gd name="T0" fmla="*/ 127 w 168"/>
                                <a:gd name="T1" fmla="*/ 196 h 197"/>
                                <a:gd name="T2" fmla="*/ 112 w 168"/>
                                <a:gd name="T3" fmla="*/ 196 h 197"/>
                                <a:gd name="T4" fmla="*/ 100 w 168"/>
                                <a:gd name="T5" fmla="*/ 195 h 197"/>
                                <a:gd name="T6" fmla="*/ 127 w 168"/>
                                <a:gd name="T7" fmla="*/ 195 h 197"/>
                                <a:gd name="T8" fmla="*/ 127 w 168"/>
                                <a:gd name="T9" fmla="*/ 196 h 197"/>
                              </a:gdLst>
                              <a:ahLst/>
                              <a:cxnLst>
                                <a:cxn ang="0">
                                  <a:pos x="T0" y="T1"/>
                                </a:cxn>
                                <a:cxn ang="0">
                                  <a:pos x="T2" y="T3"/>
                                </a:cxn>
                                <a:cxn ang="0">
                                  <a:pos x="T4" y="T5"/>
                                </a:cxn>
                                <a:cxn ang="0">
                                  <a:pos x="T6" y="T7"/>
                                </a:cxn>
                                <a:cxn ang="0">
                                  <a:pos x="T8" y="T9"/>
                                </a:cxn>
                              </a:cxnLst>
                              <a:rect l="0" t="0" r="r" b="b"/>
                              <a:pathLst>
                                <a:path w="168" h="197">
                                  <a:moveTo>
                                    <a:pt x="127" y="196"/>
                                  </a:moveTo>
                                  <a:lnTo>
                                    <a:pt x="112" y="196"/>
                                  </a:lnTo>
                                  <a:lnTo>
                                    <a:pt x="100" y="195"/>
                                  </a:lnTo>
                                  <a:lnTo>
                                    <a:pt x="127" y="195"/>
                                  </a:lnTo>
                                  <a:lnTo>
                                    <a:pt x="127" y="19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85" name="Picture 8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1717" y="956"/>
                            <a:ext cx="120" cy="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86" name="Group 87"/>
                        <wpg:cNvGrpSpPr>
                          <a:grpSpLocks/>
                        </wpg:cNvGrpSpPr>
                        <wpg:grpSpPr bwMode="auto">
                          <a:xfrm>
                            <a:off x="1708" y="452"/>
                            <a:ext cx="184" cy="198"/>
                            <a:chOff x="1708" y="452"/>
                            <a:chExt cx="184" cy="198"/>
                          </a:xfrm>
                        </wpg:grpSpPr>
                        <wps:wsp>
                          <wps:cNvPr id="87" name="Freeform 88"/>
                          <wps:cNvSpPr>
                            <a:spLocks/>
                          </wps:cNvSpPr>
                          <wps:spPr bwMode="auto">
                            <a:xfrm>
                              <a:off x="1708" y="452"/>
                              <a:ext cx="184" cy="198"/>
                            </a:xfrm>
                            <a:custGeom>
                              <a:avLst/>
                              <a:gdLst>
                                <a:gd name="T0" fmla="*/ 69 w 184"/>
                                <a:gd name="T1" fmla="*/ 8 h 198"/>
                                <a:gd name="T2" fmla="*/ 0 w 184"/>
                                <a:gd name="T3" fmla="*/ 8 h 198"/>
                                <a:gd name="T4" fmla="*/ 0 w 184"/>
                                <a:gd name="T5" fmla="*/ 0 h 198"/>
                                <a:gd name="T6" fmla="*/ 13 w 184"/>
                                <a:gd name="T7" fmla="*/ 0 h 198"/>
                                <a:gd name="T8" fmla="*/ 24 w 184"/>
                                <a:gd name="T9" fmla="*/ 0 h 198"/>
                                <a:gd name="T10" fmla="*/ 69 w 184"/>
                                <a:gd name="T11" fmla="*/ 0 h 198"/>
                                <a:gd name="T12" fmla="*/ 69 w 184"/>
                                <a:gd name="T13" fmla="*/ 8 h 198"/>
                              </a:gdLst>
                              <a:ahLst/>
                              <a:cxnLst>
                                <a:cxn ang="0">
                                  <a:pos x="T0" y="T1"/>
                                </a:cxn>
                                <a:cxn ang="0">
                                  <a:pos x="T2" y="T3"/>
                                </a:cxn>
                                <a:cxn ang="0">
                                  <a:pos x="T4" y="T5"/>
                                </a:cxn>
                                <a:cxn ang="0">
                                  <a:pos x="T6" y="T7"/>
                                </a:cxn>
                                <a:cxn ang="0">
                                  <a:pos x="T8" y="T9"/>
                                </a:cxn>
                                <a:cxn ang="0">
                                  <a:pos x="T10" y="T11"/>
                                </a:cxn>
                                <a:cxn ang="0">
                                  <a:pos x="T12" y="T13"/>
                                </a:cxn>
                              </a:cxnLst>
                              <a:rect l="0" t="0" r="r" b="b"/>
                              <a:pathLst>
                                <a:path w="184" h="198">
                                  <a:moveTo>
                                    <a:pt x="69" y="8"/>
                                  </a:moveTo>
                                  <a:lnTo>
                                    <a:pt x="0" y="8"/>
                                  </a:lnTo>
                                  <a:lnTo>
                                    <a:pt x="0" y="0"/>
                                  </a:lnTo>
                                  <a:lnTo>
                                    <a:pt x="13" y="0"/>
                                  </a:lnTo>
                                  <a:lnTo>
                                    <a:pt x="24" y="0"/>
                                  </a:lnTo>
                                  <a:lnTo>
                                    <a:pt x="69" y="0"/>
                                  </a:lnTo>
                                  <a:lnTo>
                                    <a:pt x="69" y="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8" name="Freeform 89"/>
                          <wps:cNvSpPr>
                            <a:spLocks/>
                          </wps:cNvSpPr>
                          <wps:spPr bwMode="auto">
                            <a:xfrm>
                              <a:off x="1708" y="452"/>
                              <a:ext cx="184" cy="198"/>
                            </a:xfrm>
                            <a:custGeom>
                              <a:avLst/>
                              <a:gdLst>
                                <a:gd name="T0" fmla="*/ 69 w 184"/>
                                <a:gd name="T1" fmla="*/ 0 h 198"/>
                                <a:gd name="T2" fmla="*/ 43 w 184"/>
                                <a:gd name="T3" fmla="*/ 0 h 198"/>
                                <a:gd name="T4" fmla="*/ 55 w 184"/>
                                <a:gd name="T5" fmla="*/ 0 h 198"/>
                                <a:gd name="T6" fmla="*/ 69 w 184"/>
                                <a:gd name="T7" fmla="*/ 0 h 198"/>
                                <a:gd name="T8" fmla="*/ 69 w 184"/>
                                <a:gd name="T9" fmla="*/ 0 h 198"/>
                              </a:gdLst>
                              <a:ahLst/>
                              <a:cxnLst>
                                <a:cxn ang="0">
                                  <a:pos x="T0" y="T1"/>
                                </a:cxn>
                                <a:cxn ang="0">
                                  <a:pos x="T2" y="T3"/>
                                </a:cxn>
                                <a:cxn ang="0">
                                  <a:pos x="T4" y="T5"/>
                                </a:cxn>
                                <a:cxn ang="0">
                                  <a:pos x="T6" y="T7"/>
                                </a:cxn>
                                <a:cxn ang="0">
                                  <a:pos x="T8" y="T9"/>
                                </a:cxn>
                              </a:cxnLst>
                              <a:rect l="0" t="0" r="r" b="b"/>
                              <a:pathLst>
                                <a:path w="184" h="198">
                                  <a:moveTo>
                                    <a:pt x="69" y="0"/>
                                  </a:moveTo>
                                  <a:lnTo>
                                    <a:pt x="43" y="0"/>
                                  </a:lnTo>
                                  <a:lnTo>
                                    <a:pt x="55" y="0"/>
                                  </a:lnTo>
                                  <a:lnTo>
                                    <a:pt x="69" y="0"/>
                                  </a:lnTo>
                                  <a:lnTo>
                                    <a:pt x="6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 name="Freeform 90"/>
                          <wps:cNvSpPr>
                            <a:spLocks/>
                          </wps:cNvSpPr>
                          <wps:spPr bwMode="auto">
                            <a:xfrm>
                              <a:off x="1708" y="452"/>
                              <a:ext cx="184" cy="198"/>
                            </a:xfrm>
                            <a:custGeom>
                              <a:avLst/>
                              <a:gdLst>
                                <a:gd name="T0" fmla="*/ 110 w 184"/>
                                <a:gd name="T1" fmla="*/ 160 h 198"/>
                                <a:gd name="T2" fmla="*/ 98 w 184"/>
                                <a:gd name="T3" fmla="*/ 160 h 198"/>
                                <a:gd name="T4" fmla="*/ 132 w 184"/>
                                <a:gd name="T5" fmla="*/ 69 h 198"/>
                                <a:gd name="T6" fmla="*/ 140 w 184"/>
                                <a:gd name="T7" fmla="*/ 49 h 198"/>
                                <a:gd name="T8" fmla="*/ 145 w 184"/>
                                <a:gd name="T9" fmla="*/ 33 h 198"/>
                                <a:gd name="T10" fmla="*/ 148 w 184"/>
                                <a:gd name="T11" fmla="*/ 22 h 198"/>
                                <a:gd name="T12" fmla="*/ 149 w 184"/>
                                <a:gd name="T13" fmla="*/ 16 h 198"/>
                                <a:gd name="T14" fmla="*/ 149 w 184"/>
                                <a:gd name="T15" fmla="*/ 12 h 198"/>
                                <a:gd name="T16" fmla="*/ 147 w 184"/>
                                <a:gd name="T17" fmla="*/ 10 h 198"/>
                                <a:gd name="T18" fmla="*/ 142 w 184"/>
                                <a:gd name="T19" fmla="*/ 10 h 198"/>
                                <a:gd name="T20" fmla="*/ 137 w 184"/>
                                <a:gd name="T21" fmla="*/ 9 h 198"/>
                                <a:gd name="T22" fmla="*/ 126 w 184"/>
                                <a:gd name="T23" fmla="*/ 8 h 198"/>
                                <a:gd name="T24" fmla="*/ 126 w 184"/>
                                <a:gd name="T25" fmla="*/ 0 h 198"/>
                                <a:gd name="T26" fmla="*/ 137 w 184"/>
                                <a:gd name="T27" fmla="*/ 0 h 198"/>
                                <a:gd name="T28" fmla="*/ 146 w 184"/>
                                <a:gd name="T29" fmla="*/ 0 h 198"/>
                                <a:gd name="T30" fmla="*/ 183 w 184"/>
                                <a:gd name="T31" fmla="*/ 0 h 198"/>
                                <a:gd name="T32" fmla="*/ 183 w 184"/>
                                <a:gd name="T33" fmla="*/ 8 h 198"/>
                                <a:gd name="T34" fmla="*/ 174 w 184"/>
                                <a:gd name="T35" fmla="*/ 8 h 198"/>
                                <a:gd name="T36" fmla="*/ 171 w 184"/>
                                <a:gd name="T37" fmla="*/ 9 h 198"/>
                                <a:gd name="T38" fmla="*/ 169 w 184"/>
                                <a:gd name="T39" fmla="*/ 11 h 198"/>
                                <a:gd name="T40" fmla="*/ 167 w 184"/>
                                <a:gd name="T41" fmla="*/ 13 h 198"/>
                                <a:gd name="T42" fmla="*/ 164 w 184"/>
                                <a:gd name="T43" fmla="*/ 21 h 198"/>
                                <a:gd name="T44" fmla="*/ 116 w 184"/>
                                <a:gd name="T45" fmla="*/ 146 h 198"/>
                                <a:gd name="T46" fmla="*/ 110 w 184"/>
                                <a:gd name="T47" fmla="*/ 160 h 1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184" h="198">
                                  <a:moveTo>
                                    <a:pt x="110" y="160"/>
                                  </a:moveTo>
                                  <a:lnTo>
                                    <a:pt x="98" y="160"/>
                                  </a:lnTo>
                                  <a:lnTo>
                                    <a:pt x="132" y="69"/>
                                  </a:lnTo>
                                  <a:lnTo>
                                    <a:pt x="140" y="49"/>
                                  </a:lnTo>
                                  <a:lnTo>
                                    <a:pt x="145" y="33"/>
                                  </a:lnTo>
                                  <a:lnTo>
                                    <a:pt x="148" y="22"/>
                                  </a:lnTo>
                                  <a:lnTo>
                                    <a:pt x="149" y="16"/>
                                  </a:lnTo>
                                  <a:lnTo>
                                    <a:pt x="149" y="12"/>
                                  </a:lnTo>
                                  <a:lnTo>
                                    <a:pt x="147" y="10"/>
                                  </a:lnTo>
                                  <a:lnTo>
                                    <a:pt x="142" y="10"/>
                                  </a:lnTo>
                                  <a:lnTo>
                                    <a:pt x="137" y="9"/>
                                  </a:lnTo>
                                  <a:lnTo>
                                    <a:pt x="126" y="8"/>
                                  </a:lnTo>
                                  <a:lnTo>
                                    <a:pt x="126" y="0"/>
                                  </a:lnTo>
                                  <a:lnTo>
                                    <a:pt x="137" y="0"/>
                                  </a:lnTo>
                                  <a:lnTo>
                                    <a:pt x="146" y="0"/>
                                  </a:lnTo>
                                  <a:lnTo>
                                    <a:pt x="183" y="0"/>
                                  </a:lnTo>
                                  <a:lnTo>
                                    <a:pt x="183" y="8"/>
                                  </a:lnTo>
                                  <a:lnTo>
                                    <a:pt x="174" y="8"/>
                                  </a:lnTo>
                                  <a:lnTo>
                                    <a:pt x="171" y="9"/>
                                  </a:lnTo>
                                  <a:lnTo>
                                    <a:pt x="169" y="11"/>
                                  </a:lnTo>
                                  <a:lnTo>
                                    <a:pt x="167" y="13"/>
                                  </a:lnTo>
                                  <a:lnTo>
                                    <a:pt x="164" y="21"/>
                                  </a:lnTo>
                                  <a:lnTo>
                                    <a:pt x="116" y="146"/>
                                  </a:lnTo>
                                  <a:lnTo>
                                    <a:pt x="110" y="16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 name="Freeform 91"/>
                          <wps:cNvSpPr>
                            <a:spLocks/>
                          </wps:cNvSpPr>
                          <wps:spPr bwMode="auto">
                            <a:xfrm>
                              <a:off x="1708" y="452"/>
                              <a:ext cx="184" cy="198"/>
                            </a:xfrm>
                            <a:custGeom>
                              <a:avLst/>
                              <a:gdLst>
                                <a:gd name="T0" fmla="*/ 183 w 184"/>
                                <a:gd name="T1" fmla="*/ 0 h 198"/>
                                <a:gd name="T2" fmla="*/ 162 w 184"/>
                                <a:gd name="T3" fmla="*/ 0 h 198"/>
                                <a:gd name="T4" fmla="*/ 171 w 184"/>
                                <a:gd name="T5" fmla="*/ 0 h 198"/>
                                <a:gd name="T6" fmla="*/ 183 w 184"/>
                                <a:gd name="T7" fmla="*/ 0 h 198"/>
                                <a:gd name="T8" fmla="*/ 183 w 184"/>
                                <a:gd name="T9" fmla="*/ 0 h 198"/>
                              </a:gdLst>
                              <a:ahLst/>
                              <a:cxnLst>
                                <a:cxn ang="0">
                                  <a:pos x="T0" y="T1"/>
                                </a:cxn>
                                <a:cxn ang="0">
                                  <a:pos x="T2" y="T3"/>
                                </a:cxn>
                                <a:cxn ang="0">
                                  <a:pos x="T4" y="T5"/>
                                </a:cxn>
                                <a:cxn ang="0">
                                  <a:pos x="T6" y="T7"/>
                                </a:cxn>
                                <a:cxn ang="0">
                                  <a:pos x="T8" y="T9"/>
                                </a:cxn>
                              </a:cxnLst>
                              <a:rect l="0" t="0" r="r" b="b"/>
                              <a:pathLst>
                                <a:path w="184" h="198">
                                  <a:moveTo>
                                    <a:pt x="183" y="0"/>
                                  </a:moveTo>
                                  <a:lnTo>
                                    <a:pt x="162" y="0"/>
                                  </a:lnTo>
                                  <a:lnTo>
                                    <a:pt x="171" y="0"/>
                                  </a:lnTo>
                                  <a:lnTo>
                                    <a:pt x="183" y="0"/>
                                  </a:lnTo>
                                  <a:lnTo>
                                    <a:pt x="18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1" name="Freeform 92"/>
                          <wps:cNvSpPr>
                            <a:spLocks/>
                          </wps:cNvSpPr>
                          <wps:spPr bwMode="auto">
                            <a:xfrm>
                              <a:off x="1708" y="452"/>
                              <a:ext cx="184" cy="198"/>
                            </a:xfrm>
                            <a:custGeom>
                              <a:avLst/>
                              <a:gdLst>
                                <a:gd name="T0" fmla="*/ 98 w 184"/>
                                <a:gd name="T1" fmla="*/ 197 h 198"/>
                                <a:gd name="T2" fmla="*/ 85 w 184"/>
                                <a:gd name="T3" fmla="*/ 197 h 198"/>
                                <a:gd name="T4" fmla="*/ 81 w 184"/>
                                <a:gd name="T5" fmla="*/ 184 h 198"/>
                                <a:gd name="T6" fmla="*/ 77 w 184"/>
                                <a:gd name="T7" fmla="*/ 173 h 198"/>
                                <a:gd name="T8" fmla="*/ 27 w 184"/>
                                <a:gd name="T9" fmla="*/ 40 h 198"/>
                                <a:gd name="T10" fmla="*/ 21 w 184"/>
                                <a:gd name="T11" fmla="*/ 22 h 198"/>
                                <a:gd name="T12" fmla="*/ 17 w 184"/>
                                <a:gd name="T13" fmla="*/ 12 h 198"/>
                                <a:gd name="T14" fmla="*/ 16 w 184"/>
                                <a:gd name="T15" fmla="*/ 11 h 198"/>
                                <a:gd name="T16" fmla="*/ 15 w 184"/>
                                <a:gd name="T17" fmla="*/ 9 h 198"/>
                                <a:gd name="T18" fmla="*/ 11 w 184"/>
                                <a:gd name="T19" fmla="*/ 8 h 198"/>
                                <a:gd name="T20" fmla="*/ 52 w 184"/>
                                <a:gd name="T21" fmla="*/ 8 h 198"/>
                                <a:gd name="T22" fmla="*/ 49 w 184"/>
                                <a:gd name="T23" fmla="*/ 9 h 198"/>
                                <a:gd name="T24" fmla="*/ 47 w 184"/>
                                <a:gd name="T25" fmla="*/ 10 h 198"/>
                                <a:gd name="T26" fmla="*/ 46 w 184"/>
                                <a:gd name="T27" fmla="*/ 12 h 198"/>
                                <a:gd name="T28" fmla="*/ 46 w 184"/>
                                <a:gd name="T29" fmla="*/ 15 h 198"/>
                                <a:gd name="T30" fmla="*/ 46 w 184"/>
                                <a:gd name="T31" fmla="*/ 16 h 198"/>
                                <a:gd name="T32" fmla="*/ 47 w 184"/>
                                <a:gd name="T33" fmla="*/ 18 h 198"/>
                                <a:gd name="T34" fmla="*/ 63 w 184"/>
                                <a:gd name="T35" fmla="*/ 65 h 198"/>
                                <a:gd name="T36" fmla="*/ 98 w 184"/>
                                <a:gd name="T37" fmla="*/ 160 h 198"/>
                                <a:gd name="T38" fmla="*/ 110 w 184"/>
                                <a:gd name="T39" fmla="*/ 160 h 198"/>
                                <a:gd name="T40" fmla="*/ 110 w 184"/>
                                <a:gd name="T41" fmla="*/ 161 h 198"/>
                                <a:gd name="T42" fmla="*/ 105 w 184"/>
                                <a:gd name="T43" fmla="*/ 174 h 198"/>
                                <a:gd name="T44" fmla="*/ 101 w 184"/>
                                <a:gd name="T45" fmla="*/ 186 h 198"/>
                                <a:gd name="T46" fmla="*/ 98 w 184"/>
                                <a:gd name="T47" fmla="*/ 197 h 1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184" h="198">
                                  <a:moveTo>
                                    <a:pt x="98" y="197"/>
                                  </a:moveTo>
                                  <a:lnTo>
                                    <a:pt x="85" y="197"/>
                                  </a:lnTo>
                                  <a:lnTo>
                                    <a:pt x="81" y="184"/>
                                  </a:lnTo>
                                  <a:lnTo>
                                    <a:pt x="77" y="173"/>
                                  </a:lnTo>
                                  <a:lnTo>
                                    <a:pt x="27" y="40"/>
                                  </a:lnTo>
                                  <a:lnTo>
                                    <a:pt x="21" y="22"/>
                                  </a:lnTo>
                                  <a:lnTo>
                                    <a:pt x="17" y="12"/>
                                  </a:lnTo>
                                  <a:lnTo>
                                    <a:pt x="16" y="11"/>
                                  </a:lnTo>
                                  <a:lnTo>
                                    <a:pt x="15" y="9"/>
                                  </a:lnTo>
                                  <a:lnTo>
                                    <a:pt x="11" y="8"/>
                                  </a:lnTo>
                                  <a:lnTo>
                                    <a:pt x="52" y="8"/>
                                  </a:lnTo>
                                  <a:lnTo>
                                    <a:pt x="49" y="9"/>
                                  </a:lnTo>
                                  <a:lnTo>
                                    <a:pt x="47" y="10"/>
                                  </a:lnTo>
                                  <a:lnTo>
                                    <a:pt x="46" y="12"/>
                                  </a:lnTo>
                                  <a:lnTo>
                                    <a:pt x="46" y="15"/>
                                  </a:lnTo>
                                  <a:lnTo>
                                    <a:pt x="46" y="16"/>
                                  </a:lnTo>
                                  <a:lnTo>
                                    <a:pt x="47" y="18"/>
                                  </a:lnTo>
                                  <a:lnTo>
                                    <a:pt x="63" y="65"/>
                                  </a:lnTo>
                                  <a:lnTo>
                                    <a:pt x="98" y="160"/>
                                  </a:lnTo>
                                  <a:lnTo>
                                    <a:pt x="110" y="160"/>
                                  </a:lnTo>
                                  <a:lnTo>
                                    <a:pt x="110" y="161"/>
                                  </a:lnTo>
                                  <a:lnTo>
                                    <a:pt x="105" y="174"/>
                                  </a:lnTo>
                                  <a:lnTo>
                                    <a:pt x="101" y="186"/>
                                  </a:lnTo>
                                  <a:lnTo>
                                    <a:pt x="98" y="19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2" name="Group 93"/>
                        <wpg:cNvGrpSpPr>
                          <a:grpSpLocks/>
                        </wpg:cNvGrpSpPr>
                        <wpg:grpSpPr bwMode="auto">
                          <a:xfrm>
                            <a:off x="1810" y="727"/>
                            <a:ext cx="156" cy="159"/>
                            <a:chOff x="1810" y="727"/>
                            <a:chExt cx="156" cy="159"/>
                          </a:xfrm>
                        </wpg:grpSpPr>
                        <wps:wsp>
                          <wps:cNvPr id="93" name="Freeform 94"/>
                          <wps:cNvSpPr>
                            <a:spLocks/>
                          </wps:cNvSpPr>
                          <wps:spPr bwMode="auto">
                            <a:xfrm>
                              <a:off x="1810" y="727"/>
                              <a:ext cx="156" cy="159"/>
                            </a:xfrm>
                            <a:custGeom>
                              <a:avLst/>
                              <a:gdLst>
                                <a:gd name="T0" fmla="*/ 60 w 156"/>
                                <a:gd name="T1" fmla="*/ 6 h 159"/>
                                <a:gd name="T2" fmla="*/ 0 w 156"/>
                                <a:gd name="T3" fmla="*/ 6 h 159"/>
                                <a:gd name="T4" fmla="*/ 0 w 156"/>
                                <a:gd name="T5" fmla="*/ 0 h 159"/>
                                <a:gd name="T6" fmla="*/ 14 w 156"/>
                                <a:gd name="T7" fmla="*/ 0 h 159"/>
                                <a:gd name="T8" fmla="*/ 24 w 156"/>
                                <a:gd name="T9" fmla="*/ 0 h 159"/>
                                <a:gd name="T10" fmla="*/ 60 w 156"/>
                                <a:gd name="T11" fmla="*/ 0 h 159"/>
                                <a:gd name="T12" fmla="*/ 60 w 156"/>
                                <a:gd name="T13" fmla="*/ 6 h 159"/>
                              </a:gdLst>
                              <a:ahLst/>
                              <a:cxnLst>
                                <a:cxn ang="0">
                                  <a:pos x="T0" y="T1"/>
                                </a:cxn>
                                <a:cxn ang="0">
                                  <a:pos x="T2" y="T3"/>
                                </a:cxn>
                                <a:cxn ang="0">
                                  <a:pos x="T4" y="T5"/>
                                </a:cxn>
                                <a:cxn ang="0">
                                  <a:pos x="T6" y="T7"/>
                                </a:cxn>
                                <a:cxn ang="0">
                                  <a:pos x="T8" y="T9"/>
                                </a:cxn>
                                <a:cxn ang="0">
                                  <a:pos x="T10" y="T11"/>
                                </a:cxn>
                                <a:cxn ang="0">
                                  <a:pos x="T12" y="T13"/>
                                </a:cxn>
                              </a:cxnLst>
                              <a:rect l="0" t="0" r="r" b="b"/>
                              <a:pathLst>
                                <a:path w="156" h="159">
                                  <a:moveTo>
                                    <a:pt x="60" y="6"/>
                                  </a:moveTo>
                                  <a:lnTo>
                                    <a:pt x="0" y="6"/>
                                  </a:lnTo>
                                  <a:lnTo>
                                    <a:pt x="0" y="0"/>
                                  </a:lnTo>
                                  <a:lnTo>
                                    <a:pt x="14" y="0"/>
                                  </a:lnTo>
                                  <a:lnTo>
                                    <a:pt x="24" y="0"/>
                                  </a:lnTo>
                                  <a:lnTo>
                                    <a:pt x="60" y="0"/>
                                  </a:lnTo>
                                  <a:lnTo>
                                    <a:pt x="60" y="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 name="Freeform 95"/>
                          <wps:cNvSpPr>
                            <a:spLocks/>
                          </wps:cNvSpPr>
                          <wps:spPr bwMode="auto">
                            <a:xfrm>
                              <a:off x="1810" y="727"/>
                              <a:ext cx="156" cy="159"/>
                            </a:xfrm>
                            <a:custGeom>
                              <a:avLst/>
                              <a:gdLst>
                                <a:gd name="T0" fmla="*/ 60 w 156"/>
                                <a:gd name="T1" fmla="*/ 0 h 159"/>
                                <a:gd name="T2" fmla="*/ 37 w 156"/>
                                <a:gd name="T3" fmla="*/ 0 h 159"/>
                                <a:gd name="T4" fmla="*/ 47 w 156"/>
                                <a:gd name="T5" fmla="*/ 0 h 159"/>
                                <a:gd name="T6" fmla="*/ 60 w 156"/>
                                <a:gd name="T7" fmla="*/ 0 h 159"/>
                                <a:gd name="T8" fmla="*/ 60 w 156"/>
                                <a:gd name="T9" fmla="*/ 0 h 159"/>
                              </a:gdLst>
                              <a:ahLst/>
                              <a:cxnLst>
                                <a:cxn ang="0">
                                  <a:pos x="T0" y="T1"/>
                                </a:cxn>
                                <a:cxn ang="0">
                                  <a:pos x="T2" y="T3"/>
                                </a:cxn>
                                <a:cxn ang="0">
                                  <a:pos x="T4" y="T5"/>
                                </a:cxn>
                                <a:cxn ang="0">
                                  <a:pos x="T6" y="T7"/>
                                </a:cxn>
                                <a:cxn ang="0">
                                  <a:pos x="T8" y="T9"/>
                                </a:cxn>
                              </a:cxnLst>
                              <a:rect l="0" t="0" r="r" b="b"/>
                              <a:pathLst>
                                <a:path w="156" h="159">
                                  <a:moveTo>
                                    <a:pt x="60" y="0"/>
                                  </a:moveTo>
                                  <a:lnTo>
                                    <a:pt x="37" y="0"/>
                                  </a:lnTo>
                                  <a:lnTo>
                                    <a:pt x="47" y="0"/>
                                  </a:lnTo>
                                  <a:lnTo>
                                    <a:pt x="60" y="0"/>
                                  </a:lnTo>
                                  <a:lnTo>
                                    <a:pt x="6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 name="Freeform 96"/>
                          <wps:cNvSpPr>
                            <a:spLocks/>
                          </wps:cNvSpPr>
                          <wps:spPr bwMode="auto">
                            <a:xfrm>
                              <a:off x="1810" y="727"/>
                              <a:ext cx="156" cy="159"/>
                            </a:xfrm>
                            <a:custGeom>
                              <a:avLst/>
                              <a:gdLst>
                                <a:gd name="T0" fmla="*/ 155 w 156"/>
                                <a:gd name="T1" fmla="*/ 6 h 159"/>
                                <a:gd name="T2" fmla="*/ 105 w 156"/>
                                <a:gd name="T3" fmla="*/ 6 h 159"/>
                                <a:gd name="T4" fmla="*/ 105 w 156"/>
                                <a:gd name="T5" fmla="*/ 0 h 159"/>
                                <a:gd name="T6" fmla="*/ 128 w 156"/>
                                <a:gd name="T7" fmla="*/ 0 h 159"/>
                                <a:gd name="T8" fmla="*/ 155 w 156"/>
                                <a:gd name="T9" fmla="*/ 0 h 159"/>
                                <a:gd name="T10" fmla="*/ 155 w 156"/>
                                <a:gd name="T11" fmla="*/ 6 h 159"/>
                              </a:gdLst>
                              <a:ahLst/>
                              <a:cxnLst>
                                <a:cxn ang="0">
                                  <a:pos x="T0" y="T1"/>
                                </a:cxn>
                                <a:cxn ang="0">
                                  <a:pos x="T2" y="T3"/>
                                </a:cxn>
                                <a:cxn ang="0">
                                  <a:pos x="T4" y="T5"/>
                                </a:cxn>
                                <a:cxn ang="0">
                                  <a:pos x="T6" y="T7"/>
                                </a:cxn>
                                <a:cxn ang="0">
                                  <a:pos x="T8" y="T9"/>
                                </a:cxn>
                                <a:cxn ang="0">
                                  <a:pos x="T10" y="T11"/>
                                </a:cxn>
                              </a:cxnLst>
                              <a:rect l="0" t="0" r="r" b="b"/>
                              <a:pathLst>
                                <a:path w="156" h="159">
                                  <a:moveTo>
                                    <a:pt x="155" y="6"/>
                                  </a:moveTo>
                                  <a:lnTo>
                                    <a:pt x="105" y="6"/>
                                  </a:lnTo>
                                  <a:lnTo>
                                    <a:pt x="105" y="0"/>
                                  </a:lnTo>
                                  <a:lnTo>
                                    <a:pt x="128" y="0"/>
                                  </a:lnTo>
                                  <a:lnTo>
                                    <a:pt x="155" y="0"/>
                                  </a:lnTo>
                                  <a:lnTo>
                                    <a:pt x="155" y="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6" name="Freeform 97"/>
                          <wps:cNvSpPr>
                            <a:spLocks/>
                          </wps:cNvSpPr>
                          <wps:spPr bwMode="auto">
                            <a:xfrm>
                              <a:off x="1810" y="727"/>
                              <a:ext cx="156" cy="159"/>
                            </a:xfrm>
                            <a:custGeom>
                              <a:avLst/>
                              <a:gdLst>
                                <a:gd name="T0" fmla="*/ 155 w 156"/>
                                <a:gd name="T1" fmla="*/ 0 h 159"/>
                                <a:gd name="T2" fmla="*/ 138 w 156"/>
                                <a:gd name="T3" fmla="*/ 0 h 159"/>
                                <a:gd name="T4" fmla="*/ 146 w 156"/>
                                <a:gd name="T5" fmla="*/ 0 h 159"/>
                                <a:gd name="T6" fmla="*/ 155 w 156"/>
                                <a:gd name="T7" fmla="*/ 0 h 159"/>
                                <a:gd name="T8" fmla="*/ 155 w 156"/>
                                <a:gd name="T9" fmla="*/ 0 h 159"/>
                              </a:gdLst>
                              <a:ahLst/>
                              <a:cxnLst>
                                <a:cxn ang="0">
                                  <a:pos x="T0" y="T1"/>
                                </a:cxn>
                                <a:cxn ang="0">
                                  <a:pos x="T2" y="T3"/>
                                </a:cxn>
                                <a:cxn ang="0">
                                  <a:pos x="T4" y="T5"/>
                                </a:cxn>
                                <a:cxn ang="0">
                                  <a:pos x="T6" y="T7"/>
                                </a:cxn>
                                <a:cxn ang="0">
                                  <a:pos x="T8" y="T9"/>
                                </a:cxn>
                              </a:cxnLst>
                              <a:rect l="0" t="0" r="r" b="b"/>
                              <a:pathLst>
                                <a:path w="156" h="159">
                                  <a:moveTo>
                                    <a:pt x="155" y="0"/>
                                  </a:moveTo>
                                  <a:lnTo>
                                    <a:pt x="138" y="0"/>
                                  </a:lnTo>
                                  <a:lnTo>
                                    <a:pt x="146" y="0"/>
                                  </a:lnTo>
                                  <a:lnTo>
                                    <a:pt x="155" y="0"/>
                                  </a:lnTo>
                                  <a:lnTo>
                                    <a:pt x="15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7" name="Freeform 98"/>
                          <wps:cNvSpPr>
                            <a:spLocks/>
                          </wps:cNvSpPr>
                          <wps:spPr bwMode="auto">
                            <a:xfrm>
                              <a:off x="1810" y="727"/>
                              <a:ext cx="156" cy="159"/>
                            </a:xfrm>
                            <a:custGeom>
                              <a:avLst/>
                              <a:gdLst>
                                <a:gd name="T0" fmla="*/ 88 w 156"/>
                                <a:gd name="T1" fmla="*/ 158 h 159"/>
                                <a:gd name="T2" fmla="*/ 66 w 156"/>
                                <a:gd name="T3" fmla="*/ 158 h 159"/>
                                <a:gd name="T4" fmla="*/ 57 w 156"/>
                                <a:gd name="T5" fmla="*/ 157 h 159"/>
                                <a:gd name="T6" fmla="*/ 41 w 156"/>
                                <a:gd name="T7" fmla="*/ 151 h 159"/>
                                <a:gd name="T8" fmla="*/ 35 w 156"/>
                                <a:gd name="T9" fmla="*/ 148 h 159"/>
                                <a:gd name="T10" fmla="*/ 27 w 156"/>
                                <a:gd name="T11" fmla="*/ 140 h 159"/>
                                <a:gd name="T12" fmla="*/ 24 w 156"/>
                                <a:gd name="T13" fmla="*/ 135 h 159"/>
                                <a:gd name="T14" fmla="*/ 22 w 156"/>
                                <a:gd name="T15" fmla="*/ 129 h 159"/>
                                <a:gd name="T16" fmla="*/ 20 w 156"/>
                                <a:gd name="T17" fmla="*/ 123 h 159"/>
                                <a:gd name="T18" fmla="*/ 19 w 156"/>
                                <a:gd name="T19" fmla="*/ 113 h 159"/>
                                <a:gd name="T20" fmla="*/ 19 w 156"/>
                                <a:gd name="T21" fmla="*/ 99 h 159"/>
                                <a:gd name="T22" fmla="*/ 19 w 156"/>
                                <a:gd name="T23" fmla="*/ 78 h 159"/>
                                <a:gd name="T24" fmla="*/ 19 w 156"/>
                                <a:gd name="T25" fmla="*/ 24 h 159"/>
                                <a:gd name="T26" fmla="*/ 19 w 156"/>
                                <a:gd name="T27" fmla="*/ 13 h 159"/>
                                <a:gd name="T28" fmla="*/ 17 w 156"/>
                                <a:gd name="T29" fmla="*/ 8 h 159"/>
                                <a:gd name="T30" fmla="*/ 13 w 156"/>
                                <a:gd name="T31" fmla="*/ 6 h 159"/>
                                <a:gd name="T32" fmla="*/ 46 w 156"/>
                                <a:gd name="T33" fmla="*/ 6 h 159"/>
                                <a:gd name="T34" fmla="*/ 42 w 156"/>
                                <a:gd name="T35" fmla="*/ 8 h 159"/>
                                <a:gd name="T36" fmla="*/ 41 w 156"/>
                                <a:gd name="T37" fmla="*/ 11 h 159"/>
                                <a:gd name="T38" fmla="*/ 39 w 156"/>
                                <a:gd name="T39" fmla="*/ 13 h 159"/>
                                <a:gd name="T40" fmla="*/ 39 w 156"/>
                                <a:gd name="T41" fmla="*/ 24 h 159"/>
                                <a:gd name="T42" fmla="*/ 39 w 156"/>
                                <a:gd name="T43" fmla="*/ 105 h 159"/>
                                <a:gd name="T44" fmla="*/ 40 w 156"/>
                                <a:gd name="T45" fmla="*/ 116 h 159"/>
                                <a:gd name="T46" fmla="*/ 43 w 156"/>
                                <a:gd name="T47" fmla="*/ 128 h 159"/>
                                <a:gd name="T48" fmla="*/ 47 w 156"/>
                                <a:gd name="T49" fmla="*/ 133 h 159"/>
                                <a:gd name="T50" fmla="*/ 60 w 156"/>
                                <a:gd name="T51" fmla="*/ 142 h 159"/>
                                <a:gd name="T52" fmla="*/ 69 w 156"/>
                                <a:gd name="T53" fmla="*/ 144 h 159"/>
                                <a:gd name="T54" fmla="*/ 120 w 156"/>
                                <a:gd name="T55" fmla="*/ 144 h 159"/>
                                <a:gd name="T56" fmla="*/ 118 w 156"/>
                                <a:gd name="T57" fmla="*/ 146 h 159"/>
                                <a:gd name="T58" fmla="*/ 112 w 156"/>
                                <a:gd name="T59" fmla="*/ 150 h 159"/>
                                <a:gd name="T60" fmla="*/ 97 w 156"/>
                                <a:gd name="T61" fmla="*/ 156 h 159"/>
                                <a:gd name="T62" fmla="*/ 88 w 156"/>
                                <a:gd name="T63" fmla="*/ 158 h 1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156" h="159">
                                  <a:moveTo>
                                    <a:pt x="88" y="158"/>
                                  </a:moveTo>
                                  <a:lnTo>
                                    <a:pt x="66" y="158"/>
                                  </a:lnTo>
                                  <a:lnTo>
                                    <a:pt x="57" y="157"/>
                                  </a:lnTo>
                                  <a:lnTo>
                                    <a:pt x="41" y="151"/>
                                  </a:lnTo>
                                  <a:lnTo>
                                    <a:pt x="35" y="148"/>
                                  </a:lnTo>
                                  <a:lnTo>
                                    <a:pt x="27" y="140"/>
                                  </a:lnTo>
                                  <a:lnTo>
                                    <a:pt x="24" y="135"/>
                                  </a:lnTo>
                                  <a:lnTo>
                                    <a:pt x="22" y="129"/>
                                  </a:lnTo>
                                  <a:lnTo>
                                    <a:pt x="20" y="123"/>
                                  </a:lnTo>
                                  <a:lnTo>
                                    <a:pt x="19" y="113"/>
                                  </a:lnTo>
                                  <a:lnTo>
                                    <a:pt x="19" y="99"/>
                                  </a:lnTo>
                                  <a:lnTo>
                                    <a:pt x="19" y="78"/>
                                  </a:lnTo>
                                  <a:lnTo>
                                    <a:pt x="19" y="24"/>
                                  </a:lnTo>
                                  <a:lnTo>
                                    <a:pt x="19" y="13"/>
                                  </a:lnTo>
                                  <a:lnTo>
                                    <a:pt x="17" y="8"/>
                                  </a:lnTo>
                                  <a:lnTo>
                                    <a:pt x="13" y="6"/>
                                  </a:lnTo>
                                  <a:lnTo>
                                    <a:pt x="46" y="6"/>
                                  </a:lnTo>
                                  <a:lnTo>
                                    <a:pt x="42" y="8"/>
                                  </a:lnTo>
                                  <a:lnTo>
                                    <a:pt x="41" y="11"/>
                                  </a:lnTo>
                                  <a:lnTo>
                                    <a:pt x="39" y="13"/>
                                  </a:lnTo>
                                  <a:lnTo>
                                    <a:pt x="39" y="24"/>
                                  </a:lnTo>
                                  <a:lnTo>
                                    <a:pt x="39" y="105"/>
                                  </a:lnTo>
                                  <a:lnTo>
                                    <a:pt x="40" y="116"/>
                                  </a:lnTo>
                                  <a:lnTo>
                                    <a:pt x="43" y="128"/>
                                  </a:lnTo>
                                  <a:lnTo>
                                    <a:pt x="47" y="133"/>
                                  </a:lnTo>
                                  <a:lnTo>
                                    <a:pt x="60" y="142"/>
                                  </a:lnTo>
                                  <a:lnTo>
                                    <a:pt x="69" y="144"/>
                                  </a:lnTo>
                                  <a:lnTo>
                                    <a:pt x="120" y="144"/>
                                  </a:lnTo>
                                  <a:lnTo>
                                    <a:pt x="118" y="146"/>
                                  </a:lnTo>
                                  <a:lnTo>
                                    <a:pt x="112" y="150"/>
                                  </a:lnTo>
                                  <a:lnTo>
                                    <a:pt x="97" y="156"/>
                                  </a:lnTo>
                                  <a:lnTo>
                                    <a:pt x="88" y="15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8" name="Freeform 99"/>
                          <wps:cNvSpPr>
                            <a:spLocks/>
                          </wps:cNvSpPr>
                          <wps:spPr bwMode="auto">
                            <a:xfrm>
                              <a:off x="1810" y="727"/>
                              <a:ext cx="156" cy="159"/>
                            </a:xfrm>
                            <a:custGeom>
                              <a:avLst/>
                              <a:gdLst>
                                <a:gd name="T0" fmla="*/ 120 w 156"/>
                                <a:gd name="T1" fmla="*/ 144 h 159"/>
                                <a:gd name="T2" fmla="*/ 92 w 156"/>
                                <a:gd name="T3" fmla="*/ 144 h 159"/>
                                <a:gd name="T4" fmla="*/ 102 w 156"/>
                                <a:gd name="T5" fmla="*/ 142 h 159"/>
                                <a:gd name="T6" fmla="*/ 115 w 156"/>
                                <a:gd name="T7" fmla="*/ 134 h 159"/>
                                <a:gd name="T8" fmla="*/ 119 w 156"/>
                                <a:gd name="T9" fmla="*/ 129 h 159"/>
                                <a:gd name="T10" fmla="*/ 124 w 156"/>
                                <a:gd name="T11" fmla="*/ 116 h 159"/>
                                <a:gd name="T12" fmla="*/ 126 w 156"/>
                                <a:gd name="T13" fmla="*/ 104 h 159"/>
                                <a:gd name="T14" fmla="*/ 126 w 156"/>
                                <a:gd name="T15" fmla="*/ 24 h 159"/>
                                <a:gd name="T16" fmla="*/ 125 w 156"/>
                                <a:gd name="T17" fmla="*/ 13 h 159"/>
                                <a:gd name="T18" fmla="*/ 123 w 156"/>
                                <a:gd name="T19" fmla="*/ 11 h 159"/>
                                <a:gd name="T20" fmla="*/ 122 w 156"/>
                                <a:gd name="T21" fmla="*/ 8 h 159"/>
                                <a:gd name="T22" fmla="*/ 117 w 156"/>
                                <a:gd name="T23" fmla="*/ 6 h 159"/>
                                <a:gd name="T24" fmla="*/ 143 w 156"/>
                                <a:gd name="T25" fmla="*/ 6 h 159"/>
                                <a:gd name="T26" fmla="*/ 139 w 156"/>
                                <a:gd name="T27" fmla="*/ 8 h 159"/>
                                <a:gd name="T28" fmla="*/ 137 w 156"/>
                                <a:gd name="T29" fmla="*/ 11 h 159"/>
                                <a:gd name="T30" fmla="*/ 136 w 156"/>
                                <a:gd name="T31" fmla="*/ 14 h 159"/>
                                <a:gd name="T32" fmla="*/ 135 w 156"/>
                                <a:gd name="T33" fmla="*/ 24 h 159"/>
                                <a:gd name="T34" fmla="*/ 135 w 156"/>
                                <a:gd name="T35" fmla="*/ 104 h 159"/>
                                <a:gd name="T36" fmla="*/ 134 w 156"/>
                                <a:gd name="T37" fmla="*/ 117 h 159"/>
                                <a:gd name="T38" fmla="*/ 131 w 156"/>
                                <a:gd name="T39" fmla="*/ 130 h 159"/>
                                <a:gd name="T40" fmla="*/ 128 w 156"/>
                                <a:gd name="T41" fmla="*/ 136 h 159"/>
                                <a:gd name="T42" fmla="*/ 120 w 156"/>
                                <a:gd name="T43" fmla="*/ 144 h 1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56" h="159">
                                  <a:moveTo>
                                    <a:pt x="120" y="144"/>
                                  </a:moveTo>
                                  <a:lnTo>
                                    <a:pt x="92" y="144"/>
                                  </a:lnTo>
                                  <a:lnTo>
                                    <a:pt x="102" y="142"/>
                                  </a:lnTo>
                                  <a:lnTo>
                                    <a:pt x="115" y="134"/>
                                  </a:lnTo>
                                  <a:lnTo>
                                    <a:pt x="119" y="129"/>
                                  </a:lnTo>
                                  <a:lnTo>
                                    <a:pt x="124" y="116"/>
                                  </a:lnTo>
                                  <a:lnTo>
                                    <a:pt x="126" y="104"/>
                                  </a:lnTo>
                                  <a:lnTo>
                                    <a:pt x="126" y="24"/>
                                  </a:lnTo>
                                  <a:lnTo>
                                    <a:pt x="125" y="13"/>
                                  </a:lnTo>
                                  <a:lnTo>
                                    <a:pt x="123" y="11"/>
                                  </a:lnTo>
                                  <a:lnTo>
                                    <a:pt x="122" y="8"/>
                                  </a:lnTo>
                                  <a:lnTo>
                                    <a:pt x="117" y="6"/>
                                  </a:lnTo>
                                  <a:lnTo>
                                    <a:pt x="143" y="6"/>
                                  </a:lnTo>
                                  <a:lnTo>
                                    <a:pt x="139" y="8"/>
                                  </a:lnTo>
                                  <a:lnTo>
                                    <a:pt x="137" y="11"/>
                                  </a:lnTo>
                                  <a:lnTo>
                                    <a:pt x="136" y="14"/>
                                  </a:lnTo>
                                  <a:lnTo>
                                    <a:pt x="135" y="24"/>
                                  </a:lnTo>
                                  <a:lnTo>
                                    <a:pt x="135" y="104"/>
                                  </a:lnTo>
                                  <a:lnTo>
                                    <a:pt x="134" y="117"/>
                                  </a:lnTo>
                                  <a:lnTo>
                                    <a:pt x="131" y="130"/>
                                  </a:lnTo>
                                  <a:lnTo>
                                    <a:pt x="128" y="136"/>
                                  </a:lnTo>
                                  <a:lnTo>
                                    <a:pt x="120" y="14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9" name="Group 100"/>
                        <wpg:cNvGrpSpPr>
                          <a:grpSpLocks/>
                        </wpg:cNvGrpSpPr>
                        <wpg:grpSpPr bwMode="auto">
                          <a:xfrm>
                            <a:off x="1567" y="955"/>
                            <a:ext cx="115" cy="155"/>
                            <a:chOff x="1567" y="955"/>
                            <a:chExt cx="115" cy="155"/>
                          </a:xfrm>
                        </wpg:grpSpPr>
                        <wps:wsp>
                          <wps:cNvPr id="100" name="Freeform 101"/>
                          <wps:cNvSpPr>
                            <a:spLocks/>
                          </wps:cNvSpPr>
                          <wps:spPr bwMode="auto">
                            <a:xfrm>
                              <a:off x="1567" y="955"/>
                              <a:ext cx="115" cy="155"/>
                            </a:xfrm>
                            <a:custGeom>
                              <a:avLst/>
                              <a:gdLst>
                                <a:gd name="T0" fmla="*/ 111 w 115"/>
                                <a:gd name="T1" fmla="*/ 0 h 155"/>
                                <a:gd name="T2" fmla="*/ 35 w 115"/>
                                <a:gd name="T3" fmla="*/ 0 h 155"/>
                                <a:gd name="T4" fmla="*/ 98 w 115"/>
                                <a:gd name="T5" fmla="*/ 0 h 155"/>
                                <a:gd name="T6" fmla="*/ 105 w 115"/>
                                <a:gd name="T7" fmla="*/ 0 h 155"/>
                                <a:gd name="T8" fmla="*/ 111 w 115"/>
                                <a:gd name="T9" fmla="*/ 0 h 155"/>
                              </a:gdLst>
                              <a:ahLst/>
                              <a:cxnLst>
                                <a:cxn ang="0">
                                  <a:pos x="T0" y="T1"/>
                                </a:cxn>
                                <a:cxn ang="0">
                                  <a:pos x="T2" y="T3"/>
                                </a:cxn>
                                <a:cxn ang="0">
                                  <a:pos x="T4" y="T5"/>
                                </a:cxn>
                                <a:cxn ang="0">
                                  <a:pos x="T6" y="T7"/>
                                </a:cxn>
                                <a:cxn ang="0">
                                  <a:pos x="T8" y="T9"/>
                                </a:cxn>
                              </a:cxnLst>
                              <a:rect l="0" t="0" r="r" b="b"/>
                              <a:pathLst>
                                <a:path w="115" h="155">
                                  <a:moveTo>
                                    <a:pt x="111" y="0"/>
                                  </a:moveTo>
                                  <a:lnTo>
                                    <a:pt x="35" y="0"/>
                                  </a:lnTo>
                                  <a:lnTo>
                                    <a:pt x="98" y="0"/>
                                  </a:lnTo>
                                  <a:lnTo>
                                    <a:pt x="105" y="0"/>
                                  </a:lnTo>
                                  <a:lnTo>
                                    <a:pt x="11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1" name="Freeform 102"/>
                          <wps:cNvSpPr>
                            <a:spLocks/>
                          </wps:cNvSpPr>
                          <wps:spPr bwMode="auto">
                            <a:xfrm>
                              <a:off x="1567" y="955"/>
                              <a:ext cx="115" cy="155"/>
                            </a:xfrm>
                            <a:custGeom>
                              <a:avLst/>
                              <a:gdLst>
                                <a:gd name="T0" fmla="*/ 2 w 115"/>
                                <a:gd name="T1" fmla="*/ 153 h 155"/>
                                <a:gd name="T2" fmla="*/ 2 w 115"/>
                                <a:gd name="T3" fmla="*/ 147 h 155"/>
                                <a:gd name="T4" fmla="*/ 11 w 115"/>
                                <a:gd name="T5" fmla="*/ 147 h 155"/>
                                <a:gd name="T6" fmla="*/ 15 w 115"/>
                                <a:gd name="T7" fmla="*/ 146 h 155"/>
                                <a:gd name="T8" fmla="*/ 18 w 115"/>
                                <a:gd name="T9" fmla="*/ 144 h 155"/>
                                <a:gd name="T10" fmla="*/ 19 w 115"/>
                                <a:gd name="T11" fmla="*/ 141 h 155"/>
                                <a:gd name="T12" fmla="*/ 20 w 115"/>
                                <a:gd name="T13" fmla="*/ 132 h 155"/>
                                <a:gd name="T14" fmla="*/ 20 w 115"/>
                                <a:gd name="T15" fmla="*/ 131 h 155"/>
                                <a:gd name="T16" fmla="*/ 20 w 115"/>
                                <a:gd name="T17" fmla="*/ 122 h 155"/>
                                <a:gd name="T18" fmla="*/ 20 w 115"/>
                                <a:gd name="T19" fmla="*/ 37 h 155"/>
                                <a:gd name="T20" fmla="*/ 20 w 115"/>
                                <a:gd name="T21" fmla="*/ 29 h 155"/>
                                <a:gd name="T22" fmla="*/ 20 w 115"/>
                                <a:gd name="T23" fmla="*/ 23 h 155"/>
                                <a:gd name="T24" fmla="*/ 19 w 115"/>
                                <a:gd name="T25" fmla="*/ 17 h 155"/>
                                <a:gd name="T26" fmla="*/ 19 w 115"/>
                                <a:gd name="T27" fmla="*/ 13 h 155"/>
                                <a:gd name="T28" fmla="*/ 18 w 115"/>
                                <a:gd name="T29" fmla="*/ 11 h 155"/>
                                <a:gd name="T30" fmla="*/ 17 w 115"/>
                                <a:gd name="T31" fmla="*/ 10 h 155"/>
                                <a:gd name="T32" fmla="*/ 15 w 115"/>
                                <a:gd name="T33" fmla="*/ 8 h 155"/>
                                <a:gd name="T34" fmla="*/ 12 w 115"/>
                                <a:gd name="T35" fmla="*/ 8 h 155"/>
                                <a:gd name="T36" fmla="*/ 7 w 115"/>
                                <a:gd name="T37" fmla="*/ 7 h 155"/>
                                <a:gd name="T38" fmla="*/ 0 w 115"/>
                                <a:gd name="T39" fmla="*/ 6 h 155"/>
                                <a:gd name="T40" fmla="*/ 0 w 115"/>
                                <a:gd name="T41" fmla="*/ 0 h 155"/>
                                <a:gd name="T42" fmla="*/ 10 w 115"/>
                                <a:gd name="T43" fmla="*/ 0 h 155"/>
                                <a:gd name="T44" fmla="*/ 27 w 115"/>
                                <a:gd name="T45" fmla="*/ 0 h 155"/>
                                <a:gd name="T46" fmla="*/ 32 w 115"/>
                                <a:gd name="T47" fmla="*/ 0 h 155"/>
                                <a:gd name="T48" fmla="*/ 111 w 115"/>
                                <a:gd name="T49" fmla="*/ 0 h 155"/>
                                <a:gd name="T50" fmla="*/ 109 w 115"/>
                                <a:gd name="T51" fmla="*/ 9 h 155"/>
                                <a:gd name="T52" fmla="*/ 109 w 115"/>
                                <a:gd name="T53" fmla="*/ 9 h 155"/>
                                <a:gd name="T54" fmla="*/ 60 w 115"/>
                                <a:gd name="T55" fmla="*/ 9 h 155"/>
                                <a:gd name="T56" fmla="*/ 51 w 115"/>
                                <a:gd name="T57" fmla="*/ 10 h 155"/>
                                <a:gd name="T58" fmla="*/ 41 w 115"/>
                                <a:gd name="T59" fmla="*/ 10 h 155"/>
                                <a:gd name="T60" fmla="*/ 40 w 115"/>
                                <a:gd name="T61" fmla="*/ 26 h 155"/>
                                <a:gd name="T62" fmla="*/ 40 w 115"/>
                                <a:gd name="T63" fmla="*/ 29 h 155"/>
                                <a:gd name="T64" fmla="*/ 40 w 115"/>
                                <a:gd name="T65" fmla="*/ 34 h 155"/>
                                <a:gd name="T66" fmla="*/ 40 w 115"/>
                                <a:gd name="T67" fmla="*/ 47 h 155"/>
                                <a:gd name="T68" fmla="*/ 40 w 115"/>
                                <a:gd name="T69" fmla="*/ 69 h 155"/>
                                <a:gd name="T70" fmla="*/ 47 w 115"/>
                                <a:gd name="T71" fmla="*/ 70 h 155"/>
                                <a:gd name="T72" fmla="*/ 53 w 115"/>
                                <a:gd name="T73" fmla="*/ 70 h 155"/>
                                <a:gd name="T74" fmla="*/ 94 w 115"/>
                                <a:gd name="T75" fmla="*/ 70 h 155"/>
                                <a:gd name="T76" fmla="*/ 94 w 115"/>
                                <a:gd name="T77" fmla="*/ 79 h 155"/>
                                <a:gd name="T78" fmla="*/ 52 w 115"/>
                                <a:gd name="T79" fmla="*/ 79 h 155"/>
                                <a:gd name="T80" fmla="*/ 46 w 115"/>
                                <a:gd name="T81" fmla="*/ 79 h 155"/>
                                <a:gd name="T82" fmla="*/ 40 w 115"/>
                                <a:gd name="T83" fmla="*/ 80 h 155"/>
                                <a:gd name="T84" fmla="*/ 40 w 115"/>
                                <a:gd name="T85" fmla="*/ 116 h 155"/>
                                <a:gd name="T86" fmla="*/ 40 w 115"/>
                                <a:gd name="T87" fmla="*/ 134 h 155"/>
                                <a:gd name="T88" fmla="*/ 40 w 115"/>
                                <a:gd name="T89" fmla="*/ 138 h 155"/>
                                <a:gd name="T90" fmla="*/ 41 w 115"/>
                                <a:gd name="T91" fmla="*/ 143 h 155"/>
                                <a:gd name="T92" fmla="*/ 50 w 115"/>
                                <a:gd name="T93" fmla="*/ 143 h 155"/>
                                <a:gd name="T94" fmla="*/ 61 w 115"/>
                                <a:gd name="T95" fmla="*/ 144 h 155"/>
                                <a:gd name="T96" fmla="*/ 111 w 115"/>
                                <a:gd name="T97" fmla="*/ 144 h 155"/>
                                <a:gd name="T98" fmla="*/ 111 w 115"/>
                                <a:gd name="T99" fmla="*/ 148 h 155"/>
                                <a:gd name="T100" fmla="*/ 111 w 115"/>
                                <a:gd name="T101" fmla="*/ 153 h 155"/>
                                <a:gd name="T102" fmla="*/ 26 w 115"/>
                                <a:gd name="T103" fmla="*/ 153 h 155"/>
                                <a:gd name="T104" fmla="*/ 15 w 115"/>
                                <a:gd name="T105" fmla="*/ 153 h 155"/>
                                <a:gd name="T106" fmla="*/ 2 w 115"/>
                                <a:gd name="T107" fmla="*/ 153 h 1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115" h="155">
                                  <a:moveTo>
                                    <a:pt x="2" y="153"/>
                                  </a:moveTo>
                                  <a:lnTo>
                                    <a:pt x="2" y="147"/>
                                  </a:lnTo>
                                  <a:lnTo>
                                    <a:pt x="11" y="147"/>
                                  </a:lnTo>
                                  <a:lnTo>
                                    <a:pt x="15" y="146"/>
                                  </a:lnTo>
                                  <a:lnTo>
                                    <a:pt x="18" y="144"/>
                                  </a:lnTo>
                                  <a:lnTo>
                                    <a:pt x="19" y="141"/>
                                  </a:lnTo>
                                  <a:lnTo>
                                    <a:pt x="20" y="132"/>
                                  </a:lnTo>
                                  <a:lnTo>
                                    <a:pt x="20" y="131"/>
                                  </a:lnTo>
                                  <a:lnTo>
                                    <a:pt x="20" y="122"/>
                                  </a:lnTo>
                                  <a:lnTo>
                                    <a:pt x="20" y="37"/>
                                  </a:lnTo>
                                  <a:lnTo>
                                    <a:pt x="20" y="29"/>
                                  </a:lnTo>
                                  <a:lnTo>
                                    <a:pt x="20" y="23"/>
                                  </a:lnTo>
                                  <a:lnTo>
                                    <a:pt x="19" y="17"/>
                                  </a:lnTo>
                                  <a:lnTo>
                                    <a:pt x="19" y="13"/>
                                  </a:lnTo>
                                  <a:lnTo>
                                    <a:pt x="18" y="11"/>
                                  </a:lnTo>
                                  <a:lnTo>
                                    <a:pt x="17" y="10"/>
                                  </a:lnTo>
                                  <a:lnTo>
                                    <a:pt x="15" y="8"/>
                                  </a:lnTo>
                                  <a:lnTo>
                                    <a:pt x="12" y="8"/>
                                  </a:lnTo>
                                  <a:lnTo>
                                    <a:pt x="7" y="7"/>
                                  </a:lnTo>
                                  <a:lnTo>
                                    <a:pt x="0" y="6"/>
                                  </a:lnTo>
                                  <a:lnTo>
                                    <a:pt x="0" y="0"/>
                                  </a:lnTo>
                                  <a:lnTo>
                                    <a:pt x="10" y="0"/>
                                  </a:lnTo>
                                  <a:lnTo>
                                    <a:pt x="27" y="0"/>
                                  </a:lnTo>
                                  <a:lnTo>
                                    <a:pt x="32" y="0"/>
                                  </a:lnTo>
                                  <a:lnTo>
                                    <a:pt x="111" y="0"/>
                                  </a:lnTo>
                                  <a:lnTo>
                                    <a:pt x="109" y="9"/>
                                  </a:lnTo>
                                  <a:lnTo>
                                    <a:pt x="109" y="9"/>
                                  </a:lnTo>
                                  <a:lnTo>
                                    <a:pt x="60" y="9"/>
                                  </a:lnTo>
                                  <a:lnTo>
                                    <a:pt x="51" y="10"/>
                                  </a:lnTo>
                                  <a:lnTo>
                                    <a:pt x="41" y="10"/>
                                  </a:lnTo>
                                  <a:lnTo>
                                    <a:pt x="40" y="26"/>
                                  </a:lnTo>
                                  <a:lnTo>
                                    <a:pt x="40" y="29"/>
                                  </a:lnTo>
                                  <a:lnTo>
                                    <a:pt x="40" y="34"/>
                                  </a:lnTo>
                                  <a:lnTo>
                                    <a:pt x="40" y="47"/>
                                  </a:lnTo>
                                  <a:lnTo>
                                    <a:pt x="40" y="69"/>
                                  </a:lnTo>
                                  <a:lnTo>
                                    <a:pt x="47" y="70"/>
                                  </a:lnTo>
                                  <a:lnTo>
                                    <a:pt x="53" y="70"/>
                                  </a:lnTo>
                                  <a:lnTo>
                                    <a:pt x="94" y="70"/>
                                  </a:lnTo>
                                  <a:lnTo>
                                    <a:pt x="94" y="79"/>
                                  </a:lnTo>
                                  <a:lnTo>
                                    <a:pt x="52" y="79"/>
                                  </a:lnTo>
                                  <a:lnTo>
                                    <a:pt x="46" y="79"/>
                                  </a:lnTo>
                                  <a:lnTo>
                                    <a:pt x="40" y="80"/>
                                  </a:lnTo>
                                  <a:lnTo>
                                    <a:pt x="40" y="116"/>
                                  </a:lnTo>
                                  <a:lnTo>
                                    <a:pt x="40" y="134"/>
                                  </a:lnTo>
                                  <a:lnTo>
                                    <a:pt x="40" y="138"/>
                                  </a:lnTo>
                                  <a:lnTo>
                                    <a:pt x="41" y="143"/>
                                  </a:lnTo>
                                  <a:lnTo>
                                    <a:pt x="50" y="143"/>
                                  </a:lnTo>
                                  <a:lnTo>
                                    <a:pt x="61" y="144"/>
                                  </a:lnTo>
                                  <a:lnTo>
                                    <a:pt x="111" y="144"/>
                                  </a:lnTo>
                                  <a:lnTo>
                                    <a:pt x="111" y="148"/>
                                  </a:lnTo>
                                  <a:lnTo>
                                    <a:pt x="111" y="153"/>
                                  </a:lnTo>
                                  <a:lnTo>
                                    <a:pt x="26" y="153"/>
                                  </a:lnTo>
                                  <a:lnTo>
                                    <a:pt x="15" y="153"/>
                                  </a:lnTo>
                                  <a:lnTo>
                                    <a:pt x="2" y="15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2" name="Freeform 103"/>
                          <wps:cNvSpPr>
                            <a:spLocks/>
                          </wps:cNvSpPr>
                          <wps:spPr bwMode="auto">
                            <a:xfrm>
                              <a:off x="1567" y="955"/>
                              <a:ext cx="115" cy="155"/>
                            </a:xfrm>
                            <a:custGeom>
                              <a:avLst/>
                              <a:gdLst>
                                <a:gd name="T0" fmla="*/ 107 w 115"/>
                                <a:gd name="T1" fmla="*/ 34 h 155"/>
                                <a:gd name="T2" fmla="*/ 100 w 115"/>
                                <a:gd name="T3" fmla="*/ 34 h 155"/>
                                <a:gd name="T4" fmla="*/ 100 w 115"/>
                                <a:gd name="T5" fmla="*/ 26 h 155"/>
                                <a:gd name="T6" fmla="*/ 100 w 115"/>
                                <a:gd name="T7" fmla="*/ 19 h 155"/>
                                <a:gd name="T8" fmla="*/ 99 w 115"/>
                                <a:gd name="T9" fmla="*/ 14 h 155"/>
                                <a:gd name="T10" fmla="*/ 91 w 115"/>
                                <a:gd name="T11" fmla="*/ 11 h 155"/>
                                <a:gd name="T12" fmla="*/ 81 w 115"/>
                                <a:gd name="T13" fmla="*/ 9 h 155"/>
                                <a:gd name="T14" fmla="*/ 109 w 115"/>
                                <a:gd name="T15" fmla="*/ 9 h 155"/>
                                <a:gd name="T16" fmla="*/ 107 w 115"/>
                                <a:gd name="T17" fmla="*/ 20 h 155"/>
                                <a:gd name="T18" fmla="*/ 107 w 115"/>
                                <a:gd name="T19" fmla="*/ 34 h 1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5" h="155">
                                  <a:moveTo>
                                    <a:pt x="107" y="34"/>
                                  </a:moveTo>
                                  <a:lnTo>
                                    <a:pt x="100" y="34"/>
                                  </a:lnTo>
                                  <a:lnTo>
                                    <a:pt x="100" y="26"/>
                                  </a:lnTo>
                                  <a:lnTo>
                                    <a:pt x="100" y="19"/>
                                  </a:lnTo>
                                  <a:lnTo>
                                    <a:pt x="99" y="14"/>
                                  </a:lnTo>
                                  <a:lnTo>
                                    <a:pt x="91" y="11"/>
                                  </a:lnTo>
                                  <a:lnTo>
                                    <a:pt x="81" y="9"/>
                                  </a:lnTo>
                                  <a:lnTo>
                                    <a:pt x="109" y="9"/>
                                  </a:lnTo>
                                  <a:lnTo>
                                    <a:pt x="107" y="20"/>
                                  </a:lnTo>
                                  <a:lnTo>
                                    <a:pt x="107" y="3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3" name="Freeform 104"/>
                          <wps:cNvSpPr>
                            <a:spLocks/>
                          </wps:cNvSpPr>
                          <wps:spPr bwMode="auto">
                            <a:xfrm>
                              <a:off x="1567" y="955"/>
                              <a:ext cx="115" cy="155"/>
                            </a:xfrm>
                            <a:custGeom>
                              <a:avLst/>
                              <a:gdLst>
                                <a:gd name="T0" fmla="*/ 94 w 115"/>
                                <a:gd name="T1" fmla="*/ 70 h 155"/>
                                <a:gd name="T2" fmla="*/ 74 w 115"/>
                                <a:gd name="T3" fmla="*/ 70 h 155"/>
                                <a:gd name="T4" fmla="*/ 83 w 115"/>
                                <a:gd name="T5" fmla="*/ 69 h 155"/>
                                <a:gd name="T6" fmla="*/ 87 w 115"/>
                                <a:gd name="T7" fmla="*/ 67 h 155"/>
                                <a:gd name="T8" fmla="*/ 88 w 115"/>
                                <a:gd name="T9" fmla="*/ 63 h 155"/>
                                <a:gd name="T10" fmla="*/ 88 w 115"/>
                                <a:gd name="T11" fmla="*/ 50 h 155"/>
                                <a:gd name="T12" fmla="*/ 95 w 115"/>
                                <a:gd name="T13" fmla="*/ 50 h 155"/>
                                <a:gd name="T14" fmla="*/ 95 w 115"/>
                                <a:gd name="T15" fmla="*/ 61 h 155"/>
                                <a:gd name="T16" fmla="*/ 94 w 115"/>
                                <a:gd name="T17" fmla="*/ 70 h 1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15" h="155">
                                  <a:moveTo>
                                    <a:pt x="94" y="70"/>
                                  </a:moveTo>
                                  <a:lnTo>
                                    <a:pt x="74" y="70"/>
                                  </a:lnTo>
                                  <a:lnTo>
                                    <a:pt x="83" y="69"/>
                                  </a:lnTo>
                                  <a:lnTo>
                                    <a:pt x="87" y="67"/>
                                  </a:lnTo>
                                  <a:lnTo>
                                    <a:pt x="88" y="63"/>
                                  </a:lnTo>
                                  <a:lnTo>
                                    <a:pt x="88" y="50"/>
                                  </a:lnTo>
                                  <a:lnTo>
                                    <a:pt x="95" y="50"/>
                                  </a:lnTo>
                                  <a:lnTo>
                                    <a:pt x="95" y="61"/>
                                  </a:lnTo>
                                  <a:lnTo>
                                    <a:pt x="94" y="7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4" name="Freeform 105"/>
                          <wps:cNvSpPr>
                            <a:spLocks/>
                          </wps:cNvSpPr>
                          <wps:spPr bwMode="auto">
                            <a:xfrm>
                              <a:off x="1567" y="955"/>
                              <a:ext cx="115" cy="155"/>
                            </a:xfrm>
                            <a:custGeom>
                              <a:avLst/>
                              <a:gdLst>
                                <a:gd name="T0" fmla="*/ 95 w 115"/>
                                <a:gd name="T1" fmla="*/ 100 h 155"/>
                                <a:gd name="T2" fmla="*/ 88 w 115"/>
                                <a:gd name="T3" fmla="*/ 100 h 155"/>
                                <a:gd name="T4" fmla="*/ 88 w 115"/>
                                <a:gd name="T5" fmla="*/ 87 h 155"/>
                                <a:gd name="T6" fmla="*/ 87 w 115"/>
                                <a:gd name="T7" fmla="*/ 83 h 155"/>
                                <a:gd name="T8" fmla="*/ 82 w 115"/>
                                <a:gd name="T9" fmla="*/ 80 h 155"/>
                                <a:gd name="T10" fmla="*/ 73 w 115"/>
                                <a:gd name="T11" fmla="*/ 79 h 155"/>
                                <a:gd name="T12" fmla="*/ 94 w 115"/>
                                <a:gd name="T13" fmla="*/ 79 h 155"/>
                                <a:gd name="T14" fmla="*/ 94 w 115"/>
                                <a:gd name="T15" fmla="*/ 83 h 155"/>
                                <a:gd name="T16" fmla="*/ 95 w 115"/>
                                <a:gd name="T17" fmla="*/ 91 h 155"/>
                                <a:gd name="T18" fmla="*/ 95 w 115"/>
                                <a:gd name="T19" fmla="*/ 100 h 1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5" h="155">
                                  <a:moveTo>
                                    <a:pt x="95" y="100"/>
                                  </a:moveTo>
                                  <a:lnTo>
                                    <a:pt x="88" y="100"/>
                                  </a:lnTo>
                                  <a:lnTo>
                                    <a:pt x="88" y="87"/>
                                  </a:lnTo>
                                  <a:lnTo>
                                    <a:pt x="87" y="83"/>
                                  </a:lnTo>
                                  <a:lnTo>
                                    <a:pt x="82" y="80"/>
                                  </a:lnTo>
                                  <a:lnTo>
                                    <a:pt x="73" y="79"/>
                                  </a:lnTo>
                                  <a:lnTo>
                                    <a:pt x="94" y="79"/>
                                  </a:lnTo>
                                  <a:lnTo>
                                    <a:pt x="94" y="83"/>
                                  </a:lnTo>
                                  <a:lnTo>
                                    <a:pt x="95" y="91"/>
                                  </a:lnTo>
                                  <a:lnTo>
                                    <a:pt x="95" y="1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5" name="Freeform 106"/>
                          <wps:cNvSpPr>
                            <a:spLocks/>
                          </wps:cNvSpPr>
                          <wps:spPr bwMode="auto">
                            <a:xfrm>
                              <a:off x="1567" y="955"/>
                              <a:ext cx="115" cy="155"/>
                            </a:xfrm>
                            <a:custGeom>
                              <a:avLst/>
                              <a:gdLst>
                                <a:gd name="T0" fmla="*/ 111 w 115"/>
                                <a:gd name="T1" fmla="*/ 144 h 155"/>
                                <a:gd name="T2" fmla="*/ 80 w 115"/>
                                <a:gd name="T3" fmla="*/ 144 h 155"/>
                                <a:gd name="T4" fmla="*/ 86 w 115"/>
                                <a:gd name="T5" fmla="*/ 143 h 155"/>
                                <a:gd name="T6" fmla="*/ 95 w 115"/>
                                <a:gd name="T7" fmla="*/ 142 h 155"/>
                                <a:gd name="T8" fmla="*/ 98 w 115"/>
                                <a:gd name="T9" fmla="*/ 141 h 155"/>
                                <a:gd name="T10" fmla="*/ 102 w 115"/>
                                <a:gd name="T11" fmla="*/ 140 h 155"/>
                                <a:gd name="T12" fmla="*/ 104 w 115"/>
                                <a:gd name="T13" fmla="*/ 134 h 155"/>
                                <a:gd name="T14" fmla="*/ 105 w 115"/>
                                <a:gd name="T15" fmla="*/ 126 h 155"/>
                                <a:gd name="T16" fmla="*/ 107 w 115"/>
                                <a:gd name="T17" fmla="*/ 116 h 155"/>
                                <a:gd name="T18" fmla="*/ 114 w 115"/>
                                <a:gd name="T19" fmla="*/ 116 h 155"/>
                                <a:gd name="T20" fmla="*/ 112 w 115"/>
                                <a:gd name="T21" fmla="*/ 132 h 155"/>
                                <a:gd name="T22" fmla="*/ 111 w 115"/>
                                <a:gd name="T23" fmla="*/ 142 h 155"/>
                                <a:gd name="T24" fmla="*/ 111 w 115"/>
                                <a:gd name="T25" fmla="*/ 144 h 1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15" h="155">
                                  <a:moveTo>
                                    <a:pt x="111" y="144"/>
                                  </a:moveTo>
                                  <a:lnTo>
                                    <a:pt x="80" y="144"/>
                                  </a:lnTo>
                                  <a:lnTo>
                                    <a:pt x="86" y="143"/>
                                  </a:lnTo>
                                  <a:lnTo>
                                    <a:pt x="95" y="142"/>
                                  </a:lnTo>
                                  <a:lnTo>
                                    <a:pt x="98" y="141"/>
                                  </a:lnTo>
                                  <a:lnTo>
                                    <a:pt x="102" y="140"/>
                                  </a:lnTo>
                                  <a:lnTo>
                                    <a:pt x="104" y="134"/>
                                  </a:lnTo>
                                  <a:lnTo>
                                    <a:pt x="105" y="126"/>
                                  </a:lnTo>
                                  <a:lnTo>
                                    <a:pt x="107" y="116"/>
                                  </a:lnTo>
                                  <a:lnTo>
                                    <a:pt x="114" y="116"/>
                                  </a:lnTo>
                                  <a:lnTo>
                                    <a:pt x="112" y="132"/>
                                  </a:lnTo>
                                  <a:lnTo>
                                    <a:pt x="111" y="142"/>
                                  </a:lnTo>
                                  <a:lnTo>
                                    <a:pt x="111" y="14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 name="Freeform 107"/>
                          <wps:cNvSpPr>
                            <a:spLocks/>
                          </wps:cNvSpPr>
                          <wps:spPr bwMode="auto">
                            <a:xfrm>
                              <a:off x="1567" y="955"/>
                              <a:ext cx="115" cy="155"/>
                            </a:xfrm>
                            <a:custGeom>
                              <a:avLst/>
                              <a:gdLst>
                                <a:gd name="T0" fmla="*/ 96 w 115"/>
                                <a:gd name="T1" fmla="*/ 154 h 155"/>
                                <a:gd name="T2" fmla="*/ 88 w 115"/>
                                <a:gd name="T3" fmla="*/ 154 h 155"/>
                                <a:gd name="T4" fmla="*/ 42 w 115"/>
                                <a:gd name="T5" fmla="*/ 153 h 155"/>
                                <a:gd name="T6" fmla="*/ 111 w 115"/>
                                <a:gd name="T7" fmla="*/ 153 h 155"/>
                                <a:gd name="T8" fmla="*/ 103 w 115"/>
                                <a:gd name="T9" fmla="*/ 153 h 155"/>
                                <a:gd name="T10" fmla="*/ 96 w 115"/>
                                <a:gd name="T11" fmla="*/ 154 h 155"/>
                              </a:gdLst>
                              <a:ahLst/>
                              <a:cxnLst>
                                <a:cxn ang="0">
                                  <a:pos x="T0" y="T1"/>
                                </a:cxn>
                                <a:cxn ang="0">
                                  <a:pos x="T2" y="T3"/>
                                </a:cxn>
                                <a:cxn ang="0">
                                  <a:pos x="T4" y="T5"/>
                                </a:cxn>
                                <a:cxn ang="0">
                                  <a:pos x="T6" y="T7"/>
                                </a:cxn>
                                <a:cxn ang="0">
                                  <a:pos x="T8" y="T9"/>
                                </a:cxn>
                                <a:cxn ang="0">
                                  <a:pos x="T10" y="T11"/>
                                </a:cxn>
                              </a:cxnLst>
                              <a:rect l="0" t="0" r="r" b="b"/>
                              <a:pathLst>
                                <a:path w="115" h="155">
                                  <a:moveTo>
                                    <a:pt x="96" y="154"/>
                                  </a:moveTo>
                                  <a:lnTo>
                                    <a:pt x="88" y="154"/>
                                  </a:lnTo>
                                  <a:lnTo>
                                    <a:pt x="42" y="153"/>
                                  </a:lnTo>
                                  <a:lnTo>
                                    <a:pt x="111" y="153"/>
                                  </a:lnTo>
                                  <a:lnTo>
                                    <a:pt x="103" y="153"/>
                                  </a:lnTo>
                                  <a:lnTo>
                                    <a:pt x="96" y="1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7" name="Group 108"/>
                        <wpg:cNvGrpSpPr>
                          <a:grpSpLocks/>
                        </wpg:cNvGrpSpPr>
                        <wpg:grpSpPr bwMode="auto">
                          <a:xfrm>
                            <a:off x="1614" y="452"/>
                            <a:ext cx="74" cy="195"/>
                            <a:chOff x="1614" y="452"/>
                            <a:chExt cx="74" cy="195"/>
                          </a:xfrm>
                        </wpg:grpSpPr>
                        <wps:wsp>
                          <wps:cNvPr id="108" name="Freeform 109"/>
                          <wps:cNvSpPr>
                            <a:spLocks/>
                          </wps:cNvSpPr>
                          <wps:spPr bwMode="auto">
                            <a:xfrm>
                              <a:off x="1614" y="452"/>
                              <a:ext cx="74" cy="195"/>
                            </a:xfrm>
                            <a:custGeom>
                              <a:avLst/>
                              <a:gdLst>
                                <a:gd name="T0" fmla="*/ 73 w 74"/>
                                <a:gd name="T1" fmla="*/ 8 h 195"/>
                                <a:gd name="T2" fmla="*/ 0 w 74"/>
                                <a:gd name="T3" fmla="*/ 8 h 195"/>
                                <a:gd name="T4" fmla="*/ 0 w 74"/>
                                <a:gd name="T5" fmla="*/ 0 h 195"/>
                                <a:gd name="T6" fmla="*/ 10 w 74"/>
                                <a:gd name="T7" fmla="*/ 0 h 195"/>
                                <a:gd name="T8" fmla="*/ 21 w 74"/>
                                <a:gd name="T9" fmla="*/ 0 h 195"/>
                                <a:gd name="T10" fmla="*/ 31 w 74"/>
                                <a:gd name="T11" fmla="*/ 0 h 195"/>
                                <a:gd name="T12" fmla="*/ 73 w 74"/>
                                <a:gd name="T13" fmla="*/ 0 h 195"/>
                                <a:gd name="T14" fmla="*/ 73 w 74"/>
                                <a:gd name="T15" fmla="*/ 8 h 19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74" h="195">
                                  <a:moveTo>
                                    <a:pt x="73" y="8"/>
                                  </a:moveTo>
                                  <a:lnTo>
                                    <a:pt x="0" y="8"/>
                                  </a:lnTo>
                                  <a:lnTo>
                                    <a:pt x="0" y="0"/>
                                  </a:lnTo>
                                  <a:lnTo>
                                    <a:pt x="10" y="0"/>
                                  </a:lnTo>
                                  <a:lnTo>
                                    <a:pt x="21" y="0"/>
                                  </a:lnTo>
                                  <a:lnTo>
                                    <a:pt x="31" y="0"/>
                                  </a:lnTo>
                                  <a:lnTo>
                                    <a:pt x="73" y="0"/>
                                  </a:lnTo>
                                  <a:lnTo>
                                    <a:pt x="73" y="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9" name="Freeform 110"/>
                          <wps:cNvSpPr>
                            <a:spLocks/>
                          </wps:cNvSpPr>
                          <wps:spPr bwMode="auto">
                            <a:xfrm>
                              <a:off x="1614" y="452"/>
                              <a:ext cx="74" cy="195"/>
                            </a:xfrm>
                            <a:custGeom>
                              <a:avLst/>
                              <a:gdLst>
                                <a:gd name="T0" fmla="*/ 73 w 74"/>
                                <a:gd name="T1" fmla="*/ 0 h 195"/>
                                <a:gd name="T2" fmla="*/ 53 w 74"/>
                                <a:gd name="T3" fmla="*/ 0 h 195"/>
                                <a:gd name="T4" fmla="*/ 64 w 74"/>
                                <a:gd name="T5" fmla="*/ 0 h 195"/>
                                <a:gd name="T6" fmla="*/ 73 w 74"/>
                                <a:gd name="T7" fmla="*/ 0 h 195"/>
                                <a:gd name="T8" fmla="*/ 73 w 74"/>
                                <a:gd name="T9" fmla="*/ 0 h 195"/>
                              </a:gdLst>
                              <a:ahLst/>
                              <a:cxnLst>
                                <a:cxn ang="0">
                                  <a:pos x="T0" y="T1"/>
                                </a:cxn>
                                <a:cxn ang="0">
                                  <a:pos x="T2" y="T3"/>
                                </a:cxn>
                                <a:cxn ang="0">
                                  <a:pos x="T4" y="T5"/>
                                </a:cxn>
                                <a:cxn ang="0">
                                  <a:pos x="T6" y="T7"/>
                                </a:cxn>
                                <a:cxn ang="0">
                                  <a:pos x="T8" y="T9"/>
                                </a:cxn>
                              </a:cxnLst>
                              <a:rect l="0" t="0" r="r" b="b"/>
                              <a:pathLst>
                                <a:path w="74" h="195">
                                  <a:moveTo>
                                    <a:pt x="73" y="0"/>
                                  </a:moveTo>
                                  <a:lnTo>
                                    <a:pt x="53" y="0"/>
                                  </a:lnTo>
                                  <a:lnTo>
                                    <a:pt x="64" y="0"/>
                                  </a:lnTo>
                                  <a:lnTo>
                                    <a:pt x="73" y="0"/>
                                  </a:lnTo>
                                  <a:lnTo>
                                    <a:pt x="7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0" name="Freeform 111"/>
                          <wps:cNvSpPr>
                            <a:spLocks/>
                          </wps:cNvSpPr>
                          <wps:spPr bwMode="auto">
                            <a:xfrm>
                              <a:off x="1614" y="452"/>
                              <a:ext cx="74" cy="195"/>
                            </a:xfrm>
                            <a:custGeom>
                              <a:avLst/>
                              <a:gdLst>
                                <a:gd name="T0" fmla="*/ 57 w 74"/>
                                <a:gd name="T1" fmla="*/ 186 h 195"/>
                                <a:gd name="T2" fmla="*/ 16 w 74"/>
                                <a:gd name="T3" fmla="*/ 186 h 195"/>
                                <a:gd name="T4" fmla="*/ 20 w 74"/>
                                <a:gd name="T5" fmla="*/ 184 h 195"/>
                                <a:gd name="T6" fmla="*/ 22 w 74"/>
                                <a:gd name="T7" fmla="*/ 180 h 195"/>
                                <a:gd name="T8" fmla="*/ 23 w 74"/>
                                <a:gd name="T9" fmla="*/ 174 h 195"/>
                                <a:gd name="T10" fmla="*/ 24 w 74"/>
                                <a:gd name="T11" fmla="*/ 162 h 195"/>
                                <a:gd name="T12" fmla="*/ 24 w 74"/>
                                <a:gd name="T13" fmla="*/ 144 h 195"/>
                                <a:gd name="T14" fmla="*/ 24 w 74"/>
                                <a:gd name="T15" fmla="*/ 122 h 195"/>
                                <a:gd name="T16" fmla="*/ 24 w 74"/>
                                <a:gd name="T17" fmla="*/ 74 h 195"/>
                                <a:gd name="T18" fmla="*/ 24 w 74"/>
                                <a:gd name="T19" fmla="*/ 50 h 195"/>
                                <a:gd name="T20" fmla="*/ 24 w 74"/>
                                <a:gd name="T21" fmla="*/ 32 h 195"/>
                                <a:gd name="T22" fmla="*/ 23 w 74"/>
                                <a:gd name="T23" fmla="*/ 20 h 195"/>
                                <a:gd name="T24" fmla="*/ 22 w 74"/>
                                <a:gd name="T25" fmla="*/ 14 h 195"/>
                                <a:gd name="T26" fmla="*/ 21 w 74"/>
                                <a:gd name="T27" fmla="*/ 10 h 195"/>
                                <a:gd name="T28" fmla="*/ 17 w 74"/>
                                <a:gd name="T29" fmla="*/ 8 h 195"/>
                                <a:gd name="T30" fmla="*/ 57 w 74"/>
                                <a:gd name="T31" fmla="*/ 8 h 195"/>
                                <a:gd name="T32" fmla="*/ 53 w 74"/>
                                <a:gd name="T33" fmla="*/ 9 h 195"/>
                                <a:gd name="T34" fmla="*/ 50 w 74"/>
                                <a:gd name="T35" fmla="*/ 12 h 195"/>
                                <a:gd name="T36" fmla="*/ 49 w 74"/>
                                <a:gd name="T37" fmla="*/ 16 h 195"/>
                                <a:gd name="T38" fmla="*/ 49 w 74"/>
                                <a:gd name="T39" fmla="*/ 22 h 195"/>
                                <a:gd name="T40" fmla="*/ 49 w 74"/>
                                <a:gd name="T41" fmla="*/ 31 h 195"/>
                                <a:gd name="T42" fmla="*/ 49 w 74"/>
                                <a:gd name="T43" fmla="*/ 43 h 195"/>
                                <a:gd name="T44" fmla="*/ 48 w 74"/>
                                <a:gd name="T45" fmla="*/ 50 h 195"/>
                                <a:gd name="T46" fmla="*/ 48 w 74"/>
                                <a:gd name="T47" fmla="*/ 74 h 195"/>
                                <a:gd name="T48" fmla="*/ 48 w 74"/>
                                <a:gd name="T49" fmla="*/ 122 h 195"/>
                                <a:gd name="T50" fmla="*/ 48 w 74"/>
                                <a:gd name="T51" fmla="*/ 145 h 195"/>
                                <a:gd name="T52" fmla="*/ 49 w 74"/>
                                <a:gd name="T53" fmla="*/ 163 h 195"/>
                                <a:gd name="T54" fmla="*/ 50 w 74"/>
                                <a:gd name="T55" fmla="*/ 175 h 195"/>
                                <a:gd name="T56" fmla="*/ 51 w 74"/>
                                <a:gd name="T57" fmla="*/ 180 h 195"/>
                                <a:gd name="T58" fmla="*/ 52 w 74"/>
                                <a:gd name="T59" fmla="*/ 184 h 195"/>
                                <a:gd name="T60" fmla="*/ 57 w 74"/>
                                <a:gd name="T61" fmla="*/ 186 h 19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74" h="195">
                                  <a:moveTo>
                                    <a:pt x="57" y="186"/>
                                  </a:moveTo>
                                  <a:lnTo>
                                    <a:pt x="16" y="186"/>
                                  </a:lnTo>
                                  <a:lnTo>
                                    <a:pt x="20" y="184"/>
                                  </a:lnTo>
                                  <a:lnTo>
                                    <a:pt x="22" y="180"/>
                                  </a:lnTo>
                                  <a:lnTo>
                                    <a:pt x="23" y="174"/>
                                  </a:lnTo>
                                  <a:lnTo>
                                    <a:pt x="24" y="162"/>
                                  </a:lnTo>
                                  <a:lnTo>
                                    <a:pt x="24" y="144"/>
                                  </a:lnTo>
                                  <a:lnTo>
                                    <a:pt x="24" y="122"/>
                                  </a:lnTo>
                                  <a:lnTo>
                                    <a:pt x="24" y="74"/>
                                  </a:lnTo>
                                  <a:lnTo>
                                    <a:pt x="24" y="50"/>
                                  </a:lnTo>
                                  <a:lnTo>
                                    <a:pt x="24" y="32"/>
                                  </a:lnTo>
                                  <a:lnTo>
                                    <a:pt x="23" y="20"/>
                                  </a:lnTo>
                                  <a:lnTo>
                                    <a:pt x="22" y="14"/>
                                  </a:lnTo>
                                  <a:lnTo>
                                    <a:pt x="21" y="10"/>
                                  </a:lnTo>
                                  <a:lnTo>
                                    <a:pt x="17" y="8"/>
                                  </a:lnTo>
                                  <a:lnTo>
                                    <a:pt x="57" y="8"/>
                                  </a:lnTo>
                                  <a:lnTo>
                                    <a:pt x="53" y="9"/>
                                  </a:lnTo>
                                  <a:lnTo>
                                    <a:pt x="50" y="12"/>
                                  </a:lnTo>
                                  <a:lnTo>
                                    <a:pt x="49" y="16"/>
                                  </a:lnTo>
                                  <a:lnTo>
                                    <a:pt x="49" y="22"/>
                                  </a:lnTo>
                                  <a:lnTo>
                                    <a:pt x="49" y="31"/>
                                  </a:lnTo>
                                  <a:lnTo>
                                    <a:pt x="49" y="43"/>
                                  </a:lnTo>
                                  <a:lnTo>
                                    <a:pt x="48" y="50"/>
                                  </a:lnTo>
                                  <a:lnTo>
                                    <a:pt x="48" y="74"/>
                                  </a:lnTo>
                                  <a:lnTo>
                                    <a:pt x="48" y="122"/>
                                  </a:lnTo>
                                  <a:lnTo>
                                    <a:pt x="48" y="145"/>
                                  </a:lnTo>
                                  <a:lnTo>
                                    <a:pt x="49" y="163"/>
                                  </a:lnTo>
                                  <a:lnTo>
                                    <a:pt x="50" y="175"/>
                                  </a:lnTo>
                                  <a:lnTo>
                                    <a:pt x="51" y="180"/>
                                  </a:lnTo>
                                  <a:lnTo>
                                    <a:pt x="52" y="184"/>
                                  </a:lnTo>
                                  <a:lnTo>
                                    <a:pt x="57" y="18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1" name="Freeform 112"/>
                          <wps:cNvSpPr>
                            <a:spLocks/>
                          </wps:cNvSpPr>
                          <wps:spPr bwMode="auto">
                            <a:xfrm>
                              <a:off x="1614" y="452"/>
                              <a:ext cx="74" cy="195"/>
                            </a:xfrm>
                            <a:custGeom>
                              <a:avLst/>
                              <a:gdLst>
                                <a:gd name="T0" fmla="*/ 0 w 74"/>
                                <a:gd name="T1" fmla="*/ 194 h 195"/>
                                <a:gd name="T2" fmla="*/ 0 w 74"/>
                                <a:gd name="T3" fmla="*/ 186 h 195"/>
                                <a:gd name="T4" fmla="*/ 73 w 74"/>
                                <a:gd name="T5" fmla="*/ 186 h 195"/>
                                <a:gd name="T6" fmla="*/ 73 w 74"/>
                                <a:gd name="T7" fmla="*/ 193 h 195"/>
                                <a:gd name="T8" fmla="*/ 24 w 74"/>
                                <a:gd name="T9" fmla="*/ 193 h 195"/>
                                <a:gd name="T10" fmla="*/ 11 w 74"/>
                                <a:gd name="T11" fmla="*/ 194 h 195"/>
                                <a:gd name="T12" fmla="*/ 0 w 74"/>
                                <a:gd name="T13" fmla="*/ 194 h 195"/>
                              </a:gdLst>
                              <a:ahLst/>
                              <a:cxnLst>
                                <a:cxn ang="0">
                                  <a:pos x="T0" y="T1"/>
                                </a:cxn>
                                <a:cxn ang="0">
                                  <a:pos x="T2" y="T3"/>
                                </a:cxn>
                                <a:cxn ang="0">
                                  <a:pos x="T4" y="T5"/>
                                </a:cxn>
                                <a:cxn ang="0">
                                  <a:pos x="T6" y="T7"/>
                                </a:cxn>
                                <a:cxn ang="0">
                                  <a:pos x="T8" y="T9"/>
                                </a:cxn>
                                <a:cxn ang="0">
                                  <a:pos x="T10" y="T11"/>
                                </a:cxn>
                                <a:cxn ang="0">
                                  <a:pos x="T12" y="T13"/>
                                </a:cxn>
                              </a:cxnLst>
                              <a:rect l="0" t="0" r="r" b="b"/>
                              <a:pathLst>
                                <a:path w="74" h="195">
                                  <a:moveTo>
                                    <a:pt x="0" y="194"/>
                                  </a:moveTo>
                                  <a:lnTo>
                                    <a:pt x="0" y="186"/>
                                  </a:lnTo>
                                  <a:lnTo>
                                    <a:pt x="73" y="186"/>
                                  </a:lnTo>
                                  <a:lnTo>
                                    <a:pt x="73" y="193"/>
                                  </a:lnTo>
                                  <a:lnTo>
                                    <a:pt x="24" y="193"/>
                                  </a:lnTo>
                                  <a:lnTo>
                                    <a:pt x="11" y="194"/>
                                  </a:lnTo>
                                  <a:lnTo>
                                    <a:pt x="0" y="19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2" name="Freeform 113"/>
                          <wps:cNvSpPr>
                            <a:spLocks/>
                          </wps:cNvSpPr>
                          <wps:spPr bwMode="auto">
                            <a:xfrm>
                              <a:off x="1614" y="452"/>
                              <a:ext cx="74" cy="195"/>
                            </a:xfrm>
                            <a:custGeom>
                              <a:avLst/>
                              <a:gdLst>
                                <a:gd name="T0" fmla="*/ 73 w 74"/>
                                <a:gd name="T1" fmla="*/ 194 h 195"/>
                                <a:gd name="T2" fmla="*/ 63 w 74"/>
                                <a:gd name="T3" fmla="*/ 194 h 195"/>
                                <a:gd name="T4" fmla="*/ 51 w 74"/>
                                <a:gd name="T5" fmla="*/ 193 h 195"/>
                                <a:gd name="T6" fmla="*/ 73 w 74"/>
                                <a:gd name="T7" fmla="*/ 193 h 195"/>
                                <a:gd name="T8" fmla="*/ 73 w 74"/>
                                <a:gd name="T9" fmla="*/ 194 h 195"/>
                              </a:gdLst>
                              <a:ahLst/>
                              <a:cxnLst>
                                <a:cxn ang="0">
                                  <a:pos x="T0" y="T1"/>
                                </a:cxn>
                                <a:cxn ang="0">
                                  <a:pos x="T2" y="T3"/>
                                </a:cxn>
                                <a:cxn ang="0">
                                  <a:pos x="T4" y="T5"/>
                                </a:cxn>
                                <a:cxn ang="0">
                                  <a:pos x="T6" y="T7"/>
                                </a:cxn>
                                <a:cxn ang="0">
                                  <a:pos x="T8" y="T9"/>
                                </a:cxn>
                              </a:cxnLst>
                              <a:rect l="0" t="0" r="r" b="b"/>
                              <a:pathLst>
                                <a:path w="74" h="195">
                                  <a:moveTo>
                                    <a:pt x="73" y="194"/>
                                  </a:moveTo>
                                  <a:lnTo>
                                    <a:pt x="63" y="194"/>
                                  </a:lnTo>
                                  <a:lnTo>
                                    <a:pt x="51" y="193"/>
                                  </a:lnTo>
                                  <a:lnTo>
                                    <a:pt x="73" y="193"/>
                                  </a:lnTo>
                                  <a:lnTo>
                                    <a:pt x="73" y="19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3" name="Group 114"/>
                        <wpg:cNvGrpSpPr>
                          <a:grpSpLocks/>
                        </wpg:cNvGrpSpPr>
                        <wpg:grpSpPr bwMode="auto">
                          <a:xfrm>
                            <a:off x="1630" y="725"/>
                            <a:ext cx="156" cy="161"/>
                            <a:chOff x="1630" y="725"/>
                            <a:chExt cx="156" cy="161"/>
                          </a:xfrm>
                        </wpg:grpSpPr>
                        <wps:wsp>
                          <wps:cNvPr id="114" name="Freeform 115"/>
                          <wps:cNvSpPr>
                            <a:spLocks/>
                          </wps:cNvSpPr>
                          <wps:spPr bwMode="auto">
                            <a:xfrm>
                              <a:off x="1630" y="725"/>
                              <a:ext cx="156" cy="161"/>
                            </a:xfrm>
                            <a:custGeom>
                              <a:avLst/>
                              <a:gdLst>
                                <a:gd name="T0" fmla="*/ 73 w 156"/>
                                <a:gd name="T1" fmla="*/ 160 h 161"/>
                                <a:gd name="T2" fmla="*/ 58 w 156"/>
                                <a:gd name="T3" fmla="*/ 160 h 161"/>
                                <a:gd name="T4" fmla="*/ 45 w 156"/>
                                <a:gd name="T5" fmla="*/ 157 h 161"/>
                                <a:gd name="T6" fmla="*/ 24 w 156"/>
                                <a:gd name="T7" fmla="*/ 144 h 161"/>
                                <a:gd name="T8" fmla="*/ 15 w 156"/>
                                <a:gd name="T9" fmla="*/ 135 h 161"/>
                                <a:gd name="T10" fmla="*/ 9 w 156"/>
                                <a:gd name="T11" fmla="*/ 122 h 161"/>
                                <a:gd name="T12" fmla="*/ 5 w 156"/>
                                <a:gd name="T13" fmla="*/ 113 h 161"/>
                                <a:gd name="T14" fmla="*/ 2 w 156"/>
                                <a:gd name="T15" fmla="*/ 102 h 161"/>
                                <a:gd name="T16" fmla="*/ 0 w 156"/>
                                <a:gd name="T17" fmla="*/ 91 h 161"/>
                                <a:gd name="T18" fmla="*/ 0 w 156"/>
                                <a:gd name="T19" fmla="*/ 80 h 161"/>
                                <a:gd name="T20" fmla="*/ 1 w 156"/>
                                <a:gd name="T21" fmla="*/ 63 h 161"/>
                                <a:gd name="T22" fmla="*/ 5 w 156"/>
                                <a:gd name="T23" fmla="*/ 47 h 161"/>
                                <a:gd name="T24" fmla="*/ 12 w 156"/>
                                <a:gd name="T25" fmla="*/ 33 h 161"/>
                                <a:gd name="T26" fmla="*/ 21 w 156"/>
                                <a:gd name="T27" fmla="*/ 22 h 161"/>
                                <a:gd name="T28" fmla="*/ 33 w 156"/>
                                <a:gd name="T29" fmla="*/ 12 h 161"/>
                                <a:gd name="T30" fmla="*/ 47 w 156"/>
                                <a:gd name="T31" fmla="*/ 5 h 161"/>
                                <a:gd name="T32" fmla="*/ 62 w 156"/>
                                <a:gd name="T33" fmla="*/ 1 h 161"/>
                                <a:gd name="T34" fmla="*/ 79 w 156"/>
                                <a:gd name="T35" fmla="*/ 0 h 161"/>
                                <a:gd name="T36" fmla="*/ 96 w 156"/>
                                <a:gd name="T37" fmla="*/ 1 h 161"/>
                                <a:gd name="T38" fmla="*/ 111 w 156"/>
                                <a:gd name="T39" fmla="*/ 5 h 161"/>
                                <a:gd name="T40" fmla="*/ 120 w 156"/>
                                <a:gd name="T41" fmla="*/ 9 h 161"/>
                                <a:gd name="T42" fmla="*/ 63 w 156"/>
                                <a:gd name="T43" fmla="*/ 9 h 161"/>
                                <a:gd name="T44" fmla="*/ 54 w 156"/>
                                <a:gd name="T45" fmla="*/ 11 h 161"/>
                                <a:gd name="T46" fmla="*/ 38 w 156"/>
                                <a:gd name="T47" fmla="*/ 21 h 161"/>
                                <a:gd name="T48" fmla="*/ 32 w 156"/>
                                <a:gd name="T49" fmla="*/ 28 h 161"/>
                                <a:gd name="T50" fmla="*/ 23 w 156"/>
                                <a:gd name="T51" fmla="*/ 47 h 161"/>
                                <a:gd name="T52" fmla="*/ 20 w 156"/>
                                <a:gd name="T53" fmla="*/ 58 h 161"/>
                                <a:gd name="T54" fmla="*/ 20 w 156"/>
                                <a:gd name="T55" fmla="*/ 71 h 161"/>
                                <a:gd name="T56" fmla="*/ 21 w 156"/>
                                <a:gd name="T57" fmla="*/ 83 h 161"/>
                                <a:gd name="T58" fmla="*/ 22 w 156"/>
                                <a:gd name="T59" fmla="*/ 94 h 161"/>
                                <a:gd name="T60" fmla="*/ 25 w 156"/>
                                <a:gd name="T61" fmla="*/ 104 h 161"/>
                                <a:gd name="T62" fmla="*/ 28 w 156"/>
                                <a:gd name="T63" fmla="*/ 114 h 161"/>
                                <a:gd name="T64" fmla="*/ 34 w 156"/>
                                <a:gd name="T65" fmla="*/ 126 h 161"/>
                                <a:gd name="T66" fmla="*/ 41 w 156"/>
                                <a:gd name="T67" fmla="*/ 135 h 161"/>
                                <a:gd name="T68" fmla="*/ 59 w 156"/>
                                <a:gd name="T69" fmla="*/ 148 h 161"/>
                                <a:gd name="T70" fmla="*/ 69 w 156"/>
                                <a:gd name="T71" fmla="*/ 151 h 161"/>
                                <a:gd name="T72" fmla="*/ 112 w 156"/>
                                <a:gd name="T73" fmla="*/ 151 h 161"/>
                                <a:gd name="T74" fmla="*/ 106 w 156"/>
                                <a:gd name="T75" fmla="*/ 154 h 161"/>
                                <a:gd name="T76" fmla="*/ 90 w 156"/>
                                <a:gd name="T77" fmla="*/ 159 h 161"/>
                                <a:gd name="T78" fmla="*/ 73 w 156"/>
                                <a:gd name="T79" fmla="*/ 160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156" h="161">
                                  <a:moveTo>
                                    <a:pt x="73" y="160"/>
                                  </a:moveTo>
                                  <a:lnTo>
                                    <a:pt x="58" y="160"/>
                                  </a:lnTo>
                                  <a:lnTo>
                                    <a:pt x="45" y="157"/>
                                  </a:lnTo>
                                  <a:lnTo>
                                    <a:pt x="24" y="144"/>
                                  </a:lnTo>
                                  <a:lnTo>
                                    <a:pt x="15" y="135"/>
                                  </a:lnTo>
                                  <a:lnTo>
                                    <a:pt x="9" y="122"/>
                                  </a:lnTo>
                                  <a:lnTo>
                                    <a:pt x="5" y="113"/>
                                  </a:lnTo>
                                  <a:lnTo>
                                    <a:pt x="2" y="102"/>
                                  </a:lnTo>
                                  <a:lnTo>
                                    <a:pt x="0" y="91"/>
                                  </a:lnTo>
                                  <a:lnTo>
                                    <a:pt x="0" y="80"/>
                                  </a:lnTo>
                                  <a:lnTo>
                                    <a:pt x="1" y="63"/>
                                  </a:lnTo>
                                  <a:lnTo>
                                    <a:pt x="5" y="47"/>
                                  </a:lnTo>
                                  <a:lnTo>
                                    <a:pt x="12" y="33"/>
                                  </a:lnTo>
                                  <a:lnTo>
                                    <a:pt x="21" y="22"/>
                                  </a:lnTo>
                                  <a:lnTo>
                                    <a:pt x="33" y="12"/>
                                  </a:lnTo>
                                  <a:lnTo>
                                    <a:pt x="47" y="5"/>
                                  </a:lnTo>
                                  <a:lnTo>
                                    <a:pt x="62" y="1"/>
                                  </a:lnTo>
                                  <a:lnTo>
                                    <a:pt x="79" y="0"/>
                                  </a:lnTo>
                                  <a:lnTo>
                                    <a:pt x="96" y="1"/>
                                  </a:lnTo>
                                  <a:lnTo>
                                    <a:pt x="111" y="5"/>
                                  </a:lnTo>
                                  <a:lnTo>
                                    <a:pt x="120" y="9"/>
                                  </a:lnTo>
                                  <a:lnTo>
                                    <a:pt x="63" y="9"/>
                                  </a:lnTo>
                                  <a:lnTo>
                                    <a:pt x="54" y="11"/>
                                  </a:lnTo>
                                  <a:lnTo>
                                    <a:pt x="38" y="21"/>
                                  </a:lnTo>
                                  <a:lnTo>
                                    <a:pt x="32" y="28"/>
                                  </a:lnTo>
                                  <a:lnTo>
                                    <a:pt x="23" y="47"/>
                                  </a:lnTo>
                                  <a:lnTo>
                                    <a:pt x="20" y="58"/>
                                  </a:lnTo>
                                  <a:lnTo>
                                    <a:pt x="20" y="71"/>
                                  </a:lnTo>
                                  <a:lnTo>
                                    <a:pt x="21" y="83"/>
                                  </a:lnTo>
                                  <a:lnTo>
                                    <a:pt x="22" y="94"/>
                                  </a:lnTo>
                                  <a:lnTo>
                                    <a:pt x="25" y="104"/>
                                  </a:lnTo>
                                  <a:lnTo>
                                    <a:pt x="28" y="114"/>
                                  </a:lnTo>
                                  <a:lnTo>
                                    <a:pt x="34" y="126"/>
                                  </a:lnTo>
                                  <a:lnTo>
                                    <a:pt x="41" y="135"/>
                                  </a:lnTo>
                                  <a:lnTo>
                                    <a:pt x="59" y="148"/>
                                  </a:lnTo>
                                  <a:lnTo>
                                    <a:pt x="69" y="151"/>
                                  </a:lnTo>
                                  <a:lnTo>
                                    <a:pt x="112" y="151"/>
                                  </a:lnTo>
                                  <a:lnTo>
                                    <a:pt x="106" y="154"/>
                                  </a:lnTo>
                                  <a:lnTo>
                                    <a:pt x="90" y="159"/>
                                  </a:lnTo>
                                  <a:lnTo>
                                    <a:pt x="73" y="16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 name="Freeform 116"/>
                          <wps:cNvSpPr>
                            <a:spLocks/>
                          </wps:cNvSpPr>
                          <wps:spPr bwMode="auto">
                            <a:xfrm>
                              <a:off x="1630" y="725"/>
                              <a:ext cx="156" cy="161"/>
                            </a:xfrm>
                            <a:custGeom>
                              <a:avLst/>
                              <a:gdLst>
                                <a:gd name="T0" fmla="*/ 112 w 156"/>
                                <a:gd name="T1" fmla="*/ 151 h 161"/>
                                <a:gd name="T2" fmla="*/ 91 w 156"/>
                                <a:gd name="T3" fmla="*/ 151 h 161"/>
                                <a:gd name="T4" fmla="*/ 100 w 156"/>
                                <a:gd name="T5" fmla="*/ 148 h 161"/>
                                <a:gd name="T6" fmla="*/ 116 w 156"/>
                                <a:gd name="T7" fmla="*/ 138 h 161"/>
                                <a:gd name="T8" fmla="*/ 122 w 156"/>
                                <a:gd name="T9" fmla="*/ 130 h 161"/>
                                <a:gd name="T10" fmla="*/ 127 w 156"/>
                                <a:gd name="T11" fmla="*/ 120 h 161"/>
                                <a:gd name="T12" fmla="*/ 132 w 156"/>
                                <a:gd name="T13" fmla="*/ 109 h 161"/>
                                <a:gd name="T14" fmla="*/ 134 w 156"/>
                                <a:gd name="T15" fmla="*/ 97 h 161"/>
                                <a:gd name="T16" fmla="*/ 134 w 156"/>
                                <a:gd name="T17" fmla="*/ 82 h 161"/>
                                <a:gd name="T18" fmla="*/ 133 w 156"/>
                                <a:gd name="T19" fmla="*/ 71 h 161"/>
                                <a:gd name="T20" fmla="*/ 132 w 156"/>
                                <a:gd name="T21" fmla="*/ 60 h 161"/>
                                <a:gd name="T22" fmla="*/ 130 w 156"/>
                                <a:gd name="T23" fmla="*/ 51 h 161"/>
                                <a:gd name="T24" fmla="*/ 126 w 156"/>
                                <a:gd name="T25" fmla="*/ 42 h 161"/>
                                <a:gd name="T26" fmla="*/ 121 w 156"/>
                                <a:gd name="T27" fmla="*/ 31 h 161"/>
                                <a:gd name="T28" fmla="*/ 114 w 156"/>
                                <a:gd name="T29" fmla="*/ 23 h 161"/>
                                <a:gd name="T30" fmla="*/ 97 w 156"/>
                                <a:gd name="T31" fmla="*/ 12 h 161"/>
                                <a:gd name="T32" fmla="*/ 86 w 156"/>
                                <a:gd name="T33" fmla="*/ 9 h 161"/>
                                <a:gd name="T34" fmla="*/ 120 w 156"/>
                                <a:gd name="T35" fmla="*/ 9 h 161"/>
                                <a:gd name="T36" fmla="*/ 124 w 156"/>
                                <a:gd name="T37" fmla="*/ 11 h 161"/>
                                <a:gd name="T38" fmla="*/ 135 w 156"/>
                                <a:gd name="T39" fmla="*/ 20 h 161"/>
                                <a:gd name="T40" fmla="*/ 144 w 156"/>
                                <a:gd name="T41" fmla="*/ 31 h 161"/>
                                <a:gd name="T42" fmla="*/ 150 w 156"/>
                                <a:gd name="T43" fmla="*/ 44 h 161"/>
                                <a:gd name="T44" fmla="*/ 154 w 156"/>
                                <a:gd name="T45" fmla="*/ 58 h 161"/>
                                <a:gd name="T46" fmla="*/ 156 w 156"/>
                                <a:gd name="T47" fmla="*/ 74 h 161"/>
                                <a:gd name="T48" fmla="*/ 154 w 156"/>
                                <a:gd name="T49" fmla="*/ 92 h 161"/>
                                <a:gd name="T50" fmla="*/ 150 w 156"/>
                                <a:gd name="T51" fmla="*/ 108 h 161"/>
                                <a:gd name="T52" fmla="*/ 142 w 156"/>
                                <a:gd name="T53" fmla="*/ 122 h 161"/>
                                <a:gd name="T54" fmla="*/ 132 w 156"/>
                                <a:gd name="T55" fmla="*/ 136 h 161"/>
                                <a:gd name="T56" fmla="*/ 120 w 156"/>
                                <a:gd name="T57" fmla="*/ 146 h 161"/>
                                <a:gd name="T58" fmla="*/ 112 w 156"/>
                                <a:gd name="T59" fmla="*/ 15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156" h="161">
                                  <a:moveTo>
                                    <a:pt x="112" y="151"/>
                                  </a:moveTo>
                                  <a:lnTo>
                                    <a:pt x="91" y="151"/>
                                  </a:lnTo>
                                  <a:lnTo>
                                    <a:pt x="100" y="148"/>
                                  </a:lnTo>
                                  <a:lnTo>
                                    <a:pt x="116" y="138"/>
                                  </a:lnTo>
                                  <a:lnTo>
                                    <a:pt x="122" y="130"/>
                                  </a:lnTo>
                                  <a:lnTo>
                                    <a:pt x="127" y="120"/>
                                  </a:lnTo>
                                  <a:lnTo>
                                    <a:pt x="132" y="109"/>
                                  </a:lnTo>
                                  <a:lnTo>
                                    <a:pt x="134" y="97"/>
                                  </a:lnTo>
                                  <a:lnTo>
                                    <a:pt x="134" y="82"/>
                                  </a:lnTo>
                                  <a:lnTo>
                                    <a:pt x="133" y="71"/>
                                  </a:lnTo>
                                  <a:lnTo>
                                    <a:pt x="132" y="60"/>
                                  </a:lnTo>
                                  <a:lnTo>
                                    <a:pt x="130" y="51"/>
                                  </a:lnTo>
                                  <a:lnTo>
                                    <a:pt x="126" y="42"/>
                                  </a:lnTo>
                                  <a:lnTo>
                                    <a:pt x="121" y="31"/>
                                  </a:lnTo>
                                  <a:lnTo>
                                    <a:pt x="114" y="23"/>
                                  </a:lnTo>
                                  <a:lnTo>
                                    <a:pt x="97" y="12"/>
                                  </a:lnTo>
                                  <a:lnTo>
                                    <a:pt x="86" y="9"/>
                                  </a:lnTo>
                                  <a:lnTo>
                                    <a:pt x="120" y="9"/>
                                  </a:lnTo>
                                  <a:lnTo>
                                    <a:pt x="124" y="11"/>
                                  </a:lnTo>
                                  <a:lnTo>
                                    <a:pt x="135" y="20"/>
                                  </a:lnTo>
                                  <a:lnTo>
                                    <a:pt x="144" y="31"/>
                                  </a:lnTo>
                                  <a:lnTo>
                                    <a:pt x="150" y="44"/>
                                  </a:lnTo>
                                  <a:lnTo>
                                    <a:pt x="154" y="58"/>
                                  </a:lnTo>
                                  <a:lnTo>
                                    <a:pt x="156" y="74"/>
                                  </a:lnTo>
                                  <a:lnTo>
                                    <a:pt x="154" y="92"/>
                                  </a:lnTo>
                                  <a:lnTo>
                                    <a:pt x="150" y="108"/>
                                  </a:lnTo>
                                  <a:lnTo>
                                    <a:pt x="142" y="122"/>
                                  </a:lnTo>
                                  <a:lnTo>
                                    <a:pt x="132" y="136"/>
                                  </a:lnTo>
                                  <a:lnTo>
                                    <a:pt x="120" y="146"/>
                                  </a:lnTo>
                                  <a:lnTo>
                                    <a:pt x="112" y="1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3D0730C3" id="Group 1" o:spid="_x0000_s1026" style="width:144.05pt;height:59.55pt;mso-position-horizontal-relative:char;mso-position-vertical-relative:line" coordsize="2881,11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1160;height:1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">
                  <v:imagedata r:id="rId14" o:title=""/>
                </v:shape>
                <v:group id="Group 4" o:spid="_x0000_s1028" style="position:absolute;left:1204;top:735;width:109;height:113" coordorigin="1204,735" coordsize="109,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5" o:spid="_x0000_s1029" style="position:absolute;left:1204;top:735;width:109;height:113;visibility:visible;mso-wrap-style:square;v-text-anchor:top" coordsize="109,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" path="m51,112r-11,l31,110,16,101,10,94,2,77,,67,,56,,44,3,33,8,23r7,-8l23,8,33,3,43,,55,,67,,78,3r6,3l44,6,37,8,26,15r-4,5l19,26r-3,7l14,41r,20l16,71r4,8l23,88r5,7l41,103r7,2l78,105r-4,2l63,111r-12,1xe" fillcolor="black" stroked="f">
                    <v:path arrowok="t" o:connecttype="custom" o:connectlocs="51,112;40,112;31,110;16,101;10,94;2,77;0,67;0,56;0,44;3,33;8,23;15,15;23,8;33,3;43,0;55,0;67,0;78,3;84,6;44,6;37,8;26,15;22,20;19,26;16,33;14,41;14,61;16,71;20,79;23,88;28,95;41,103;48,105;78,105;74,107;63,111;51,112" o:connectangles="0,0,0,0,0,0,0,0,0,0,0,0,0,0,0,0,0,0,0,0,0,0,0,0,0,0,0,0,0,0,0,0,0,0,0,0,0"/>
                  </v:shape>
                  <v:shape id="Freeform 6" o:spid="_x0000_s1030" style="position:absolute;left:1204;top:735;width:109;height:113;visibility:visible;mso-wrap-style:square;v-text-anchor:top" coordsize="109,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" path="m78,105r-15,l70,103,81,96r4,-5l89,83r3,-7l93,67r,-21l92,37,88,29,85,22,80,16,67,8,60,6r24,l87,8r7,6l101,22r4,8l108,41r1,11l107,64r-3,11l99,85,92,95r-9,7l78,105xe" fillcolor="black" stroked="f">
                    <v:path arrowok="t" o:connecttype="custom" o:connectlocs="78,105;63,105;70,103;81,96;85,91;89,83;92,76;93,67;93,46;92,37;88,29;85,22;80,16;67,8;60,6;84,6;87,8;94,14;101,22;105,30;108,41;109,52;107,64;104,75;99,85;92,95;83,102;78,105" o:connectangles="0,0,0,0,0,0,0,0,0,0,0,0,0,0,0,0,0,0,0,0,0,0,0,0,0,0,0,0"/>
                  </v:shape>
                </v:group>
                <v:group id="Group 7" o:spid="_x0000_s1031" style="position:absolute;left:1201;top:947;width:162;height:197" coordorigin="1201,947" coordsize="16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8" o:spid="_x0000_s1032" style="position:absolute;left:1201;top:947;width:162;height:197;visibility:visible;mso-wrap-style:square;v-text-anchor:top" coordsize="16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" path="m127,196r-20,-7l95,183,67,170r-5,-2l50,163,36,155,24,146r-6,-6l13,134,9,126,5,116,2,105,,94,,82,1,64,5,49,12,34,22,22,34,12,48,5,64,1,82,,99,1r15,4l119,7,65,7,55,10,39,20r-7,8l27,38,22,48,20,59r,13l21,85r1,12l25,108r3,10l34,131r8,10l60,154r11,3l112,157r-6,3l99,163r-13,1l91,167r8,3l105,173r16,4l141,178r18,l154,194r-21,1l127,196xe" fillcolor="black" stroked="f">
                    <v:path arrowok="t" o:connecttype="custom" o:connectlocs="127,196;107,189;95,183;67,170;62,168;50,163;36,155;24,146;18,140;13,134;9,126;5,116;2,105;0,94;0,82;1,64;5,49;12,34;22,22;34,12;48,5;64,1;82,0;99,1;114,5;119,7;65,7;55,10;39,20;32,28;27,38;22,48;20,59;20,72;21,85;22,97;25,108;28,118;34,131;42,141;60,154;71,157;112,157;106,160;99,163;86,164;91,167;99,170;105,173;121,177;141,178;159,178;154,194;133,195;127,196" o:connectangles="0,0,0,0,0,0,0,0,0,0,0,0,0,0,0,0,0,0,0,0,0,0,0,0,0,0,0,0,0,0,0,0,0,0,0,0,0,0,0,0,0,0,0,0,0,0,0,0,0,0,0,0,0,0,0"/>
                  </v:shape>
                  <v:shape id="Freeform 9" o:spid="_x0000_s1033" style="position:absolute;left:1201;top:947;width:162;height:197;visibility:visible;mso-wrap-style:square;v-text-anchor:top" coordsize="16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" path="m112,157r-18,l104,154r17,-11l127,135r5,-11l135,116r3,-10l139,96r,-12l139,72,137,61,135,51r-3,-9l126,30r-7,-8l100,10,89,7r30,l128,11r11,10l148,32r7,13l159,60r1,17l159,90r-2,12l153,113r-5,11l141,134r-7,8l125,149r-9,6l112,157xe" fillcolor="black" stroked="f">
                    <v:path arrowok="t" o:connecttype="custom" o:connectlocs="112,157;94,157;104,154;121,143;127,135;132,124;135,116;138,106;139,96;139,84;139,72;137,61;135,51;132,42;126,30;119,22;100,10;89,7;119,7;128,11;139,21;148,32;155,45;159,60;160,77;159,90;157,102;153,113;148,124;141,134;134,142;125,149;116,155;112,157" o:connectangles="0,0,0,0,0,0,0,0,0,0,0,0,0,0,0,0,0,0,0,0,0,0,0,0,0,0,0,0,0,0,0,0,0,0"/>
                  </v:shape>
                  <v:shape id="Freeform 10" o:spid="_x0000_s1034" style="position:absolute;left:1201;top:947;width:162;height:197;visibility:visible;mso-wrap-style:square;v-text-anchor:top" coordsize="16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" path="m159,178r-18,l161,174r-2,4xe" fillcolor="black" stroked="f">
                    <v:path arrowok="t" o:connecttype="custom" o:connectlocs="159,178;141,178;161,174;159,178" o:connectangles="0,0,0,0"/>
                  </v:shape>
                </v:group>
                <v:shape id="Freeform 11" o:spid="_x0000_s1035" style="position:absolute;left:1204;top:876;width:204;height:20;visibility:visible;mso-wrap-style:square;v-text-anchor:top" coordsize="20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" path="m,l203,e" filled="f" strokeweight=".1223mm">
                  <v:path arrowok="t" o:connecttype="custom" o:connectlocs="0,0;203,0" o:connectangles="0,0"/>
                </v:shape>
                <v:group id="Group 12" o:spid="_x0000_s1036" style="position:absolute;left:1386;top:452;width:207;height:199" coordorigin="1386,452" coordsize="207,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3" o:spid="_x0000_s1037" style="position:absolute;left:1386;top:452;width:207;height:199;visibility:visible;mso-wrap-style:square;v-text-anchor:top" coordsize="207,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" path="m,194r,-8l14,186r4,-1l21,182r1,-4l23,174r,-9l24,156r,-11l24,51r,-12l24,27r,-6l23,18,22,16,21,14,19,12,15,9,11,8,,8,,,10,r9,l45,r6,8l57,16r6,8l68,30r-32,l36,140r,12l37,162r,8l38,177r1,4l40,182r2,1l46,184r7,1l61,186r,7l30,193,,194xe" fillcolor="black" stroked="f">
                    <v:path arrowok="t" o:connecttype="custom" o:connectlocs="0,194;0,186;14,186;18,185;21,182;22,178;23,174;23,165;24,156;24,145;24,51;24,39;24,27;24,21;23,18;22,16;21,14;19,12;15,9;11,8;0,8;0,0;10,0;19,0;45,0;51,8;57,16;63,24;68,30;36,30;36,140;36,152;37,162;37,170;38,177;39,181;40,182;42,183;46,184;53,185;61,186;61,193;30,193;0,194" o:connectangles="0,0,0,0,0,0,0,0,0,0,0,0,0,0,0,0,0,0,0,0,0,0,0,0,0,0,0,0,0,0,0,0,0,0,0,0,0,0,0,0,0,0,0,0"/>
                  </v:shape>
                  <v:shape id="Freeform 14" o:spid="_x0000_s1038" style="position:absolute;left:1386;top:452;width:207;height:199;visibility:visible;mso-wrap-style:square;v-text-anchor:top" coordsize="207,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" path="m45,l31,r6,l45,r,xe" fillcolor="black" stroked="f">
                    <v:path arrowok="t" o:connecttype="custom" o:connectlocs="45,0;31,0;37,0;45,0;45,0" o:connectangles="0,0,0,0,0"/>
                  </v:shape>
                  <v:shape id="Freeform 15" o:spid="_x0000_s1039" style="position:absolute;left:1386;top:452;width:207;height:199;visibility:visible;mso-wrap-style:square;v-text-anchor:top" coordsize="207,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" path="m182,164r-12,l170,63r,-12l169,33r,-12l168,16r-1,-4l162,10,144,8r,-8l157,r11,l206,r,8l189,8r-5,3l183,17r-1,5l182,34r,17l182,152r,12xe" fillcolor="black" stroked="f">
                    <v:path arrowok="t" o:connecttype="custom" o:connectlocs="182,164;170,164;170,63;170,51;169,33;169,21;168,16;167,12;162,10;144,8;144,0;157,0;168,0;206,0;206,8;189,8;184,11;183,17;182,22;182,34;182,51;182,152;182,164" o:connectangles="0,0,0,0,0,0,0,0,0,0,0,0,0,0,0,0,0,0,0,0,0,0,0"/>
                  </v:shape>
                  <v:shape id="Freeform 16" o:spid="_x0000_s1040" style="position:absolute;left:1386;top:452;width:207;height:199;visibility:visible;mso-wrap-style:square;v-text-anchor:top" coordsize="207,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" path="m206,l184,r10,l206,r,xe" fillcolor="black" stroked="f">
                    <v:path arrowok="t" o:connecttype="custom" o:connectlocs="206,0;184,0;194,0;206,0;206,0" o:connectangles="0,0,0,0,0"/>
                  </v:shape>
                  <v:shape id="Freeform 17" o:spid="_x0000_s1041" style="position:absolute;left:1386;top:452;width:207;height:199;visibility:visible;mso-wrap-style:square;v-text-anchor:top" coordsize="207,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" path="m184,198r-12,-2l165,195r-2,-1l162,193r-2,-2l158,189r-7,-8l143,172r-7,-10l128,152,36,30r32,l76,42r8,11l136,121r11,14l156,147r8,10l170,164r12,l182,166r1,16l184,198xe" fillcolor="black" stroked="f">
                    <v:path arrowok="t" o:connecttype="custom" o:connectlocs="184,198;172,196;165,195;163,194;162,193;160,191;158,189;151,181;143,172;136,162;128,152;36,30;68,30;76,42;84,53;136,121;147,135;156,147;164,157;170,164;182,164;182,166;183,182;184,198" o:connectangles="0,0,0,0,0,0,0,0,0,0,0,0,0,0,0,0,0,0,0,0,0,0,0,0"/>
                  </v:shape>
                  <v:shape id="Freeform 18" o:spid="_x0000_s1042" style="position:absolute;left:1386;top:452;width:207;height:199;visibility:visible;mso-wrap-style:square;v-text-anchor:top" coordsize="207,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" path="m61,194r-10,l43,193r18,l61,194xe" fillcolor="black" stroked="f">
                    <v:path arrowok="t" o:connecttype="custom" o:connectlocs="61,194;51,194;43,193;61,193;61,194" o:connectangles="0,0,0,0,0"/>
                  </v:shape>
                </v:group>
                <v:group id="Group 19" o:spid="_x0000_s1043" style="position:absolute;left:1176;top:452;width:194;height:198" coordorigin="1176,452" coordsize="194,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20" o:spid="_x0000_s1044" style="position:absolute;left:1176;top:452;width:194;height:198;visibility:visible;mso-wrap-style:square;v-text-anchor:top" coordsize="194,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" path="m75,8l,8,,,30,,75,r,8xe" fillcolor="black" stroked="f">
                    <v:path arrowok="t" o:connecttype="custom" o:connectlocs="75,8;0,8;0,0;30,0;75,0;75,8" o:connectangles="0,0,0,0,0,0"/>
                  </v:shape>
                  <v:shape id="Freeform 21" o:spid="_x0000_s1045" style="position:absolute;left:1176;top:452;width:194;height:198;visibility:visible;mso-wrap-style:square;v-text-anchor:top" coordsize="194,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" path="m75,l46,,58,,75,r,xe" fillcolor="black" stroked="f">
                    <v:path arrowok="t" o:connecttype="custom" o:connectlocs="75,0;46,0;58,0;75,0;75,0" o:connectangles="0,0,0,0,0"/>
                  </v:shape>
                  <v:shape id="Freeform 22" o:spid="_x0000_s1046" style="position:absolute;left:1176;top:452;width:194;height:198;visibility:visible;mso-wrap-style:square;v-text-anchor:top" coordsize="194,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" path="m193,8r-62,l131,r28,l193,r,8xe" fillcolor="black" stroked="f">
                    <v:path arrowok="t" o:connecttype="custom" o:connectlocs="193,8;131,8;131,0;159,0;193,0;193,8" o:connectangles="0,0,0,0,0,0"/>
                  </v:shape>
                  <v:shape id="Freeform 23" o:spid="_x0000_s1047" style="position:absolute;left:1176;top:452;width:194;height:198;visibility:visible;mso-wrap-style:square;v-text-anchor:top" coordsize="194,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" path="m193,l172,r10,l193,r,xe" fillcolor="black" stroked="f">
                    <v:path arrowok="t" o:connecttype="custom" o:connectlocs="193,0;172,0;182,0;193,0;193,0" o:connectangles="0,0,0,0,0"/>
                  </v:shape>
                  <v:shape id="Freeform 24" o:spid="_x0000_s1048" style="position:absolute;left:1176;top:452;width:194;height:198;visibility:visible;mso-wrap-style:square;v-text-anchor:top" coordsize="194,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" path="m109,197r-26,l71,195,51,189r-7,-5l33,174r-3,-6l27,161r-2,-7l24,141r,-19l24,106r,-52l24,40r,-2l24,26,23,17,22,13,21,10,16,8r41,l52,10r-1,3l50,18r-1,8l49,27,48,40r,14l48,111r1,14l49,136r1,9l51,152r2,8l59,166r16,11l86,180r64,l148,182r-8,5l121,195r-12,2xe" fillcolor="black" stroked="f">
                    <v:path arrowok="t" o:connecttype="custom" o:connectlocs="109,197;83,197;71,195;51,189;44,184;33,174;30,168;27,161;25,154;24,141;24,122;24,106;24,54;24,40;24,38;24,26;23,17;22,13;21,10;16,8;57,8;52,10;51,13;50,18;49,26;49,27;48,40;48,54;48,111;49,125;49,136;50,145;51,152;53,160;59,166;75,177;86,180;150,180;148,182;140,187;121,195;109,197" o:connectangles="0,0,0,0,0,0,0,0,0,0,0,0,0,0,0,0,0,0,0,0,0,0,0,0,0,0,0,0,0,0,0,0,0,0,0,0,0,0,0,0,0,0"/>
                  </v:shape>
                  <v:shape id="Freeform 25" o:spid="_x0000_s1049" style="position:absolute;left:1176;top:452;width:194;height:198;visibility:visible;mso-wrap-style:square;v-text-anchor:top" coordsize="194,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" path="m150,180r-35,l127,177r17,-10l149,161r3,-8l154,145r2,-10l156,122r1,-16l157,54r,-16l156,27r,-1l155,18r-1,-5l152,10,146,8r32,l173,10r-2,4l170,19r-1,8l169,38r,2l169,54r,57l168,122r,3l168,136r-1,10l165,154r-2,8l159,169r-9,11xe" fillcolor="black" stroked="f">
                    <v:path arrowok="t" o:connecttype="custom" o:connectlocs="150,180;115,180;127,177;144,167;149,161;152,153;154,145;156,135;156,122;157,106;157,54;157,38;156,27;156,26;155,18;154,13;152,10;146,8;178,8;173,10;171,14;170,19;169,27;169,38;169,40;169,54;169,111;168,122;168,125;168,136;167,146;165,154;163,162;159,169;150,180" o:connectangles="0,0,0,0,0,0,0,0,0,0,0,0,0,0,0,0,0,0,0,0,0,0,0,0,0,0,0,0,0,0,0,0,0,0,0"/>
                  </v:shape>
                </v:group>
                <v:group id="Group 26" o:spid="_x0000_s1050" style="position:absolute;left:1328;top:737;width:76;height:110" coordorigin="1328,737" coordsize="76,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27" o:spid="_x0000_s1051" style="position:absolute;left:1328;top:737;width:76;height:110;visibility:visible;mso-wrap-style:square;v-text-anchor:top" coordsize="76,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" path="m74,l21,,62,r5,l71,r4,l74,xe" fillcolor="black" stroked="f">
                    <v:path arrowok="t" o:connecttype="custom" o:connectlocs="74,0;21,0;62,0;67,0;71,0;75,0;74,0" o:connectangles="0,0,0,0,0,0,0"/>
                  </v:shape>
                  <v:shape id="Freeform 28" o:spid="_x0000_s1052" style="position:absolute;left:1328;top:737;width:76;height:110;visibility:visible;mso-wrap-style:square;v-text-anchor:top" coordsize="76,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" path="m33,104r-24,l12,103r2,-3l14,94r,-80l14,9,12,5,9,5,,5,,,7,r8,l74,,73,6r,l40,6,34,7r-5,l28,14r,4l28,50r3,l33,50r32,l65,57r-15,l32,57r-4,l28,94r,6l29,102r1,1l33,104xe" fillcolor="black" stroked="f">
                    <v:path arrowok="t" o:connecttype="custom" o:connectlocs="33,104;9,104;12,103;14,100;14,94;14,14;14,9;12,5;9,5;0,5;0,0;7,0;15,0;74,0;73,6;73,6;40,6;34,7;29,7;28,14;28,18;28,50;31,50;33,50;65,50;65,57;50,57;32,57;28,57;28,94;28,100;29,102;30,103;33,104" o:connectangles="0,0,0,0,0,0,0,0,0,0,0,0,0,0,0,0,0,0,0,0,0,0,0,0,0,0,0,0,0,0,0,0,0,0"/>
                  </v:shape>
                  <v:shape id="Freeform 29" o:spid="_x0000_s1053" style="position:absolute;left:1328;top:737;width:76;height:110;visibility:visible;mso-wrap-style:square;v-text-anchor:top" coordsize="76,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" path="m72,23r-5,l67,18r,-5l66,9,59,7,52,6r21,l72,13r,10xe" fillcolor="black" stroked="f">
                    <v:path arrowok="t" o:connecttype="custom" o:connectlocs="72,23;67,23;67,18;67,13;66,9;59,7;52,6;73,6;72,13;72,23" o:connectangles="0,0,0,0,0,0,0,0,0,0"/>
                  </v:shape>
                  <v:shape id="Freeform 30" o:spid="_x0000_s1054" style="position:absolute;left:1328;top:737;width:76;height:110;visibility:visible;mso-wrap-style:square;v-text-anchor:top" coordsize="76,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" path="m65,50r-22,l50,50r5,l57,49r1,l59,48r1,-2l60,42r1,-6l66,36,65,48r,2xe" fillcolor="black" stroked="f">
                    <v:path arrowok="t" o:connecttype="custom" o:connectlocs="65,50;43,50;50,50;55,50;57,49;58,49;59,48;60,46;60,42;61,36;66,36;65,48;65,50" o:connectangles="0,0,0,0,0,0,0,0,0,0,0,0,0"/>
                  </v:shape>
                  <v:shape id="Freeform 31" o:spid="_x0000_s1055" style="position:absolute;left:1328;top:737;width:76;height:110;visibility:visible;mso-wrap-style:square;v-text-anchor:top" coordsize="76,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" path="m65,73r-5,l60,62r,-3l56,57r-6,l65,57r,16xe" fillcolor="black" stroked="f">
                    <v:path arrowok="t" o:connecttype="custom" o:connectlocs="65,73;60,73;60,62;60,59;56,57;50,57;65,57;65,73" o:connectangles="0,0,0,0,0,0,0,0"/>
                  </v:shape>
                  <v:shape id="Freeform 32" o:spid="_x0000_s1056" style="position:absolute;left:1328;top:737;width:76;height:110;visibility:visible;mso-wrap-style:square;v-text-anchor:top" coordsize="76,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" path="m,109r,-5l42,104r,4l15,108r-7,1l,109xe" fillcolor="black" stroked="f">
                    <v:path arrowok="t" o:connecttype="custom" o:connectlocs="0,109;0,104;42,104;42,108;15,108;8,109;0,109" o:connectangles="0,0,0,0,0,0,0"/>
                  </v:shape>
                  <v:shape id="Freeform 33" o:spid="_x0000_s1057" style="position:absolute;left:1328;top:737;width:76;height:110;visibility:visible;mso-wrap-style:square;v-text-anchor:top" coordsize="76,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" path="m42,109r-9,l26,108r16,l42,109xe" fillcolor="black" stroked="f">
                    <v:path arrowok="t" o:connecttype="custom" o:connectlocs="42,109;33,109;26,108;42,108;42,109" o:connectangles="0,0,0,0,0"/>
                  </v:shape>
                </v:group>
                <v:shape id="Picture 34" o:spid="_x0000_s1058" type="#_x0000_t75" style="position:absolute;left:1495;top:725;width:100;height: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">
                  <v:imagedata r:id="rId15" o:title=""/>
                </v:shape>
                <v:group id="Group 35" o:spid="_x0000_s1059" style="position:absolute;left:1389;top:955;width:154;height:157" coordorigin="1389,955" coordsize="154,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6" o:spid="_x0000_s1060" style="position:absolute;left:1389;top:955;width:154;height:157;visibility:visible;mso-wrap-style:square;v-text-anchor:top" coordsize="154,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" path="m59,6l,6,,,13,,23,,59,r,6xe" fillcolor="black" stroked="f">
                    <v:path arrowok="t" o:connecttype="custom" o:connectlocs="59,6;0,6;0,0;13,0;23,0;59,0;59,6" o:connectangles="0,0,0,0,0,0,0"/>
                  </v:shape>
                  <v:shape id="Freeform 37" o:spid="_x0000_s1061" style="position:absolute;left:1389;top:955;width:154;height:157;visibility:visible;mso-wrap-style:square;v-text-anchor:top" coordsize="154,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" path="m59,l36,,46,,59,r,xe" fillcolor="black" stroked="f">
                    <v:path arrowok="t" o:connecttype="custom" o:connectlocs="59,0;36,0;46,0;59,0;59,0" o:connectangles="0,0,0,0,0"/>
                  </v:shape>
                  <v:shape id="Freeform 38" o:spid="_x0000_s1062" style="position:absolute;left:1389;top:955;width:154;height:157;visibility:visible;mso-wrap-style:square;v-text-anchor:top" coordsize="154,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" path="m153,6r-50,l103,r23,l153,r,6xe" fillcolor="black" stroked="f">
                    <v:path arrowok="t" o:connecttype="custom" o:connectlocs="153,6;103,6;103,0;126,0;153,0;153,6" o:connectangles="0,0,0,0,0,0"/>
                  </v:shape>
                  <v:shape id="Freeform 39" o:spid="_x0000_s1063" style="position:absolute;left:1389;top:955;width:154;height:157;visibility:visible;mso-wrap-style:square;v-text-anchor:top" coordsize="154,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" path="m153,l136,r7,l153,r,xe" fillcolor="black" stroked="f">
                    <v:path arrowok="t" o:connecttype="custom" o:connectlocs="153,0;136,0;143,0;153,0;153,0" o:connectangles="0,0,0,0,0"/>
                  </v:shape>
                  <v:shape id="Freeform 40" o:spid="_x0000_s1064" style="position:absolute;left:1389;top:955;width:154;height:157;visibility:visible;mso-wrap-style:square;v-text-anchor:top" coordsize="154,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" path="m86,156r-21,l56,154,40,149r-6,-4l26,138r-3,-5l22,127r-2,-6l19,111r,-13l19,77r,-53l18,12,17,10,16,8,13,6r32,l41,8r-2,5l38,24r,79l39,114r1,6l42,126r4,5l59,140r9,2l118,142r-1,2l110,148r-15,6l86,156xe" fillcolor="black" stroked="f">
                    <v:path arrowok="t" o:connecttype="custom" o:connectlocs="86,156;65,156;56,154;40,149;34,145;26,138;23,133;22,127;20,121;19,111;19,98;19,77;19,24;18,12;17,10;16,8;13,6;45,6;41,8;39,13;38,24;38,103;39,114;40,120;42,126;46,131;59,140;68,142;118,142;117,144;110,148;95,154;86,156" o:connectangles="0,0,0,0,0,0,0,0,0,0,0,0,0,0,0,0,0,0,0,0,0,0,0,0,0,0,0,0,0,0,0,0,0"/>
                  </v:shape>
                  <v:shape id="Freeform 41" o:spid="_x0000_s1065" style="position:absolute;left:1389;top:955;width:154;height:157;visibility:visible;mso-wrap-style:square;v-text-anchor:top" coordsize="154,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" path="m118,142r-27,l100,140r14,-8l117,127r3,-6l122,114r2,-12l124,24,123,13r-2,-3l120,8,115,6r25,l137,8r-3,6l133,24r,78l132,115r-2,6l129,128r-3,5l118,142xe" fillcolor="black" stroked="f">
                    <v:path arrowok="t" o:connecttype="custom" o:connectlocs="118,142;91,142;100,140;114,132;117,127;120,121;122,114;124,102;124,24;123,13;121,10;120,8;115,6;140,6;137,8;134,14;133,24;133,102;132,115;130,121;129,128;126,133;118,142" o:connectangles="0,0,0,0,0,0,0,0,0,0,0,0,0,0,0,0,0,0,0,0,0,0,0"/>
                  </v:shape>
                </v:group>
                <v:shape id="Picture 42" o:spid="_x0000_s1066" type="#_x0000_t75" style="position:absolute;left:2155;top:728;width:160;height: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">
                  <v:imagedata r:id="rId16" o:title=""/>
                </v:shape>
                <v:shape id="Picture 43" o:spid="_x0000_s1067" type="#_x0000_t75" style="position:absolute;left:1864;top:450;width:540;height: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">
                  <v:imagedata r:id="rId17" o:title=""/>
                </v:shape>
                <v:group id="Group 44" o:spid="_x0000_s1068" style="position:absolute;left:2433;top:452;width:74;height:195" coordorigin="2433,452" coordsize="74,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Freeform 45" o:spid="_x0000_s1069" style="position:absolute;left:2433;top:452;width:74;height:195;visibility:visible;mso-wrap-style:square;v-text-anchor:top" coordsize="74,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" path="m73,8l,8,,,10,,21,,31,,73,r,8xe" fillcolor="black" stroked="f">
                    <v:path arrowok="t" o:connecttype="custom" o:connectlocs="73,8;0,8;0,0;10,0;21,0;31,0;73,0;73,8" o:connectangles="0,0,0,0,0,0,0,0"/>
                  </v:shape>
                  <v:shape id="Freeform 46" o:spid="_x0000_s1070" style="position:absolute;left:2433;top:452;width:74;height:195;visibility:visible;mso-wrap-style:square;v-text-anchor:top" coordsize="74,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" path="m73,l53,,64,r9,l73,xe" fillcolor="black" stroked="f">
                    <v:path arrowok="t" o:connecttype="custom" o:connectlocs="73,0;53,0;64,0;73,0;73,0" o:connectangles="0,0,0,0,0"/>
                  </v:shape>
                  <v:shape id="Freeform 47" o:spid="_x0000_s1071" style="position:absolute;left:2433;top:452;width:74;height:195;visibility:visible;mso-wrap-style:square;v-text-anchor:top" coordsize="74,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" path="m57,186r-41,l20,184r2,-4l23,174r1,-12l24,144r,-22l24,74r,-24l24,32,23,20,22,14,21,10,17,8r40,l53,9r-1,1l50,12r-1,4l49,22r,9l48,43r,7l48,74r,48l48,145r1,18l50,175r1,5l52,184r5,2xe" fillcolor="black" stroked="f">
                    <v:path arrowok="t" o:connecttype="custom" o:connectlocs="57,186;16,186;20,184;22,180;23,174;24,162;24,144;24,122;24,74;24,50;24,32;23,20;22,14;21,10;17,8;57,8;53,9;52,10;50,12;49,16;49,22;49,31;48,43;48,50;48,74;48,122;48,145;49,163;50,175;51,180;52,184;57,186" o:connectangles="0,0,0,0,0,0,0,0,0,0,0,0,0,0,0,0,0,0,0,0,0,0,0,0,0,0,0,0,0,0,0,0"/>
                  </v:shape>
                  <v:shape id="Freeform 48" o:spid="_x0000_s1072" style="position:absolute;left:2433;top:452;width:74;height:195;visibility:visible;mso-wrap-style:square;v-text-anchor:top" coordsize="74,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" path="m,194r,-8l73,186r,7l24,193r-13,1l,194xe" fillcolor="black" stroked="f">
                    <v:path arrowok="t" o:connecttype="custom" o:connectlocs="0,194;0,186;73,186;73,193;24,193;11,194;0,194" o:connectangles="0,0,0,0,0,0,0"/>
                  </v:shape>
                  <v:shape id="Freeform 49" o:spid="_x0000_s1073" style="position:absolute;left:2433;top:452;width:74;height:195;visibility:visible;mso-wrap-style:square;v-text-anchor:top" coordsize="74,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" path="m73,194r-10,l51,193r22,l73,194xe" fillcolor="black" stroked="f">
                    <v:path arrowok="t" o:connecttype="custom" o:connectlocs="73,194;63,194;51,193;73,193;73,194" o:connectangles="0,0,0,0,0"/>
                  </v:shape>
                </v:group>
                <v:shape id="Picture 50" o:spid="_x0000_s1074" type="#_x0000_t75" style="position:absolute;left:2695;top:956;width:140;height: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">
                  <v:imagedata r:id="rId18" o:title=""/>
                </v:shape>
                <v:group id="Group 51" o:spid="_x0000_s1075" style="position:absolute;left:2500;top:955;width:164;height:157" coordorigin="2500,955" coordsize="164,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Freeform 52" o:spid="_x0000_s1076" style="position:absolute;left:2500;top:955;width:164;height:157;visibility:visible;mso-wrap-style:square;v-text-anchor:top" coordsize="164,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" path="m,153r,-6l11,147r3,-1l17,143r1,-2l19,129r,-1l19,120r,-87l19,31r,-10l19,17,18,14,17,12,16,11,15,9,11,7,9,6,,6,,,8,r7,l36,r6,8l48,17r5,7l28,24r,94l29,128r,6l30,139r1,3l32,144r1,1l36,146r12,1l48,153r-24,l,153xe" fillcolor="black" stroked="f">
                    <v:path arrowok="t" o:connecttype="custom" o:connectlocs="0,153;0,147;11,147;14,146;17,143;18,141;19,129;19,128;19,120;19,33;19,31;19,21;19,17;18,14;17,12;16,11;15,9;11,7;9,6;0,6;0,0;8,0;15,0;36,0;42,8;48,17;53,24;28,24;28,118;29,128;29,134;30,139;31,142;32,144;33,145;36,146;48,147;48,153;24,153;0,153" o:connectangles="0,0,0,0,0,0,0,0,0,0,0,0,0,0,0,0,0,0,0,0,0,0,0,0,0,0,0,0,0,0,0,0,0,0,0,0,0,0,0,0"/>
                  </v:shape>
                  <v:shape id="Freeform 53" o:spid="_x0000_s1077" style="position:absolute;left:2500;top:955;width:164;height:157;visibility:visible;mso-wrap-style:square;v-text-anchor:top" coordsize="164,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" path="m36,l24,r5,l35,r1,xe" fillcolor="black" stroked="f">
                    <v:path arrowok="t" o:connecttype="custom" o:connectlocs="36,0;24,0;29,0;35,0;36,0" o:connectangles="0,0,0,0,0"/>
                  </v:shape>
                  <v:shape id="Freeform 54" o:spid="_x0000_s1078" style="position:absolute;left:2500;top:955;width:164;height:157;visibility:visible;mso-wrap-style:square;v-text-anchor:top" coordsize="164,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" path="m144,129r-10,l134,50r,-9l134,27r,-2l133,17r,-5l132,10,128,8,113,6r,-6l124,r9,l163,r,6l149,6r-4,3l144,13r,5l144,26r-1,15l144,120r,9xe" fillcolor="black" stroked="f">
                    <v:path arrowok="t" o:connecttype="custom" o:connectlocs="144,129;134,129;134,50;134,41;134,27;134,25;133,17;133,12;132,10;128,8;113,6;113,0;124,0;133,0;163,0;163,6;149,6;145,9;144,13;144,18;144,26;143,41;144,120;144,129" o:connectangles="0,0,0,0,0,0,0,0,0,0,0,0,0,0,0,0,0,0,0,0,0,0,0,0"/>
                  </v:shape>
                  <v:shape id="Freeform 55" o:spid="_x0000_s1079" style="position:absolute;left:2500;top:955;width:164;height:157;visibility:visible;mso-wrap-style:square;v-text-anchor:top" coordsize="164,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" path="m163,l145,r8,l163,r,xe" fillcolor="black" stroked="f">
                    <v:path arrowok="t" o:connecttype="custom" o:connectlocs="163,0;145,0;153,0;163,0;163,0" o:connectangles="0,0,0,0,0"/>
                  </v:shape>
                  <v:shape id="Freeform 56" o:spid="_x0000_s1080" style="position:absolute;left:2500;top:955;width:164;height:157;visibility:visible;mso-wrap-style:square;v-text-anchor:top" coordsize="164,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" path="m145,156r-9,-1l131,154r-2,-1l128,152r-2,-1l125,149r-8,-8l109,131,28,24r25,l60,33r6,9l107,95r9,12l123,116r6,8l134,129r10,l144,131r,13l145,156xe" fillcolor="black" stroked="f">
                    <v:path arrowok="t" o:connecttype="custom" o:connectlocs="145,156;136,155;131,154;129,153;128,152;126,151;125,149;117,141;109,131;28,24;53,24;60,33;66,42;107,95;116,107;123,116;129,124;134,129;144,129;144,131;144,144;145,156" o:connectangles="0,0,0,0,0,0,0,0,0,0,0,0,0,0,0,0,0,0,0,0,0,0"/>
                  </v:shape>
                  <v:shape id="Freeform 57" o:spid="_x0000_s1081" style="position:absolute;left:2500;top:955;width:164;height:157;visibility:visible;mso-wrap-style:square;v-text-anchor:top" coordsize="164,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" path="m48,153r-7,l34,153r14,l48,153xe" fillcolor="black" stroked="f">
                    <v:path arrowok="t" o:connecttype="custom" o:connectlocs="48,153;41,153;34,153;48,153;48,153" o:connectangles="0,0,0,0,0"/>
                  </v:shape>
                </v:group>
                <v:group id="Group 58" o:spid="_x0000_s1082" style="position:absolute;left:2323;top:954;width:154;height:156" coordorigin="2323,954" coordsize="154,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Freeform 59" o:spid="_x0000_s1083" style="position:absolute;left:2323;top:954;width:154;height:156;visibility:visible;mso-wrap-style:square;v-text-anchor:top" coordsize="154,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" path="m,155r,-7l3,148r4,-1l10,147r2,-1l13,145r2,-2l16,139r5,-10l26,118r5,-12l59,38,64,26,68,15,71,6,74,r7,l92,29r-19,l47,94r72,l122,103r-79,l36,120r-4,12l30,139r,4l30,144r2,2l34,146r13,2l47,154r-32,l7,154,,155xe" fillcolor="black" stroked="f">
                    <v:path arrowok="t" o:connecttype="custom" o:connectlocs="0,155;0,148;3,148;7,147;10,147;12,146;13,145;15,143;16,139;21,129;26,118;31,106;59,38;64,26;68,15;71,6;74,0;81,0;92,29;73,29;47,94;119,94;122,103;43,103;36,120;32,132;30,139;30,143;30,144;32,146;34,146;47,148;47,154;15,154;7,154;0,155" o:connectangles="0,0,0,0,0,0,0,0,0,0,0,0,0,0,0,0,0,0,0,0,0,0,0,0,0,0,0,0,0,0,0,0,0,0,0,0"/>
                  </v:shape>
                  <v:shape id="Freeform 60" o:spid="_x0000_s1084" style="position:absolute;left:2323;top:954;width:154;height:156;visibility:visible;mso-wrap-style:square;v-text-anchor:top" coordsize="154,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" path="m119,94r-21,l73,29r19,l119,94xe" fillcolor="black" stroked="f">
                    <v:path arrowok="t" o:connecttype="custom" o:connectlocs="119,94;98,94;73,29;92,29;119,94" o:connectangles="0,0,0,0,0"/>
                  </v:shape>
                  <v:shape id="Freeform 61" o:spid="_x0000_s1085" style="position:absolute;left:2323;top:954;width:154;height:156;visibility:visible;mso-wrap-style:square;v-text-anchor:top" coordsize="154,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" path="m98,155r,-7l108,147r4,l114,146r1,-1l116,144r,-2l115,138r-2,-5l102,103r20,l132,127r3,8l138,141r1,1l140,144r1,1l144,147r4,l153,148r,6l120,154r-10,l98,155xe" fillcolor="black" stroked="f">
                    <v:path arrowok="t" o:connecttype="custom" o:connectlocs="98,155;98,148;108,147;112,147;114,146;115,145;116,144;116,142;115,138;113,133;102,103;122,103;132,127;135,135;138,141;139,142;140,144;141,145;144,147;148,147;153,148;153,154;120,154;110,154;98,155" o:connectangles="0,0,0,0,0,0,0,0,0,0,0,0,0,0,0,0,0,0,0,0,0,0,0,0,0"/>
                  </v:shape>
                  <v:shape id="Freeform 62" o:spid="_x0000_s1086" style="position:absolute;left:2323;top:954;width:154;height:156;visibility:visible;mso-wrap-style:square;v-text-anchor:top" coordsize="154,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" path="m47,155r-6,-1l33,154r14,l47,155xe" fillcolor="black" stroked="f">
                    <v:path arrowok="t" o:connecttype="custom" o:connectlocs="47,155;41,154;33,154;47,154;47,155" o:connectangles="0,0,0,0,0"/>
                  </v:shape>
                  <v:shape id="Freeform 63" o:spid="_x0000_s1087" style="position:absolute;left:2323;top:954;width:154;height:156;visibility:visible;mso-wrap-style:square;v-text-anchor:top" coordsize="154,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" path="m153,155r-9,-1l136,154r17,l153,155xe" fillcolor="black" stroked="f">
                    <v:path arrowok="t" o:connecttype="custom" o:connectlocs="153,155;144,154;136,154;153,154;153,155" o:connectangles="0,0,0,0,0"/>
                  </v:shape>
                </v:group>
                <v:shape id="Picture 64" o:spid="_x0000_s1088" type="#_x0000_t75" style="position:absolute;left:2516;top:727;width:140;height: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">
                  <v:imagedata r:id="rId19" o:title=""/>
                </v:shape>
                <v:shape id="Picture 65" o:spid="_x0000_s1089" type="#_x0000_t75" style="position:absolute;left:2682;top:728;width:160;height: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">
                  <v:imagedata r:id="rId20" o:title=""/>
                </v:shape>
                <v:shape id="Picture 66" o:spid="_x0000_s1090" type="#_x0000_t75" style="position:absolute;left:2360;top:727;width:120;height: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">
                  <v:imagedata r:id="rId21" o:title=""/>
                </v:shape>
                <v:group id="Group 67" o:spid="_x0000_s1091" style="position:absolute;left:2538;top:452;width:153;height:195" coordorigin="2538,452" coordsize="153,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Freeform 68" o:spid="_x0000_s1092" style="position:absolute;left:2538;top:452;width:153;height:195;visibility:visible;mso-wrap-style:square;v-text-anchor:top" coordsize="153,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" path="m9,44r-8,l1,33,1,20r,-8l,,81,r71,l151,11r,1l29,12r-12,l13,15r-2,4l9,44xe" fillcolor="black" stroked="f">
                    <v:path arrowok="t" o:connecttype="custom" o:connectlocs="9,44;1,44;1,33;1,20;1,12;0,0;81,0;152,0;151,11;151,12;29,12;17,12;13,15;11,19;9,44" o:connectangles="0,0,0,0,0,0,0,0,0,0,0,0,0,0,0"/>
                  </v:shape>
                  <v:shape id="Freeform 69" o:spid="_x0000_s1093" style="position:absolute;left:2538;top:452;width:153;height:195;visibility:visible;mso-wrap-style:square;v-text-anchor:top" coordsize="153,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" path="m152,l81,r71,l152,xe" fillcolor="black" stroked="f">
                    <v:path arrowok="t" o:connecttype="custom" o:connectlocs="152,0;81,0;152,0;152,0" o:connectangles="0,0,0,0"/>
                  </v:shape>
                  <v:shape id="Freeform 70" o:spid="_x0000_s1094" style="position:absolute;left:2538;top:452;width:153;height:195;visibility:visible;mso-wrap-style:square;v-text-anchor:top" coordsize="153,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" path="m96,186r-42,l57,185r4,-3l62,179r,-5l63,165r,-9l64,145,64,43,63,32r,-10l63,12r26,l88,22r,11l88,44r,109l88,167r1,10l90,181r1,3l96,186xe" fillcolor="black" stroked="f">
                    <v:path arrowok="t" o:connecttype="custom" o:connectlocs="96,186;54,186;57,185;61,182;62,179;62,174;63,165;63,156;64,145;64,43;63,32;63,22;63,12;89,12;88,22;88,33;88,44;88,153;88,167;89,177;90,181;91,184;96,186" o:connectangles="0,0,0,0,0,0,0,0,0,0,0,0,0,0,0,0,0,0,0,0,0,0,0"/>
                  </v:shape>
                  <v:shape id="Freeform 71" o:spid="_x0000_s1095" style="position:absolute;left:2538;top:452;width:153;height:195;visibility:visible;mso-wrap-style:square;v-text-anchor:top" coordsize="153,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" path="m149,44r-8,l140,26r-1,-6l138,16r-1,-1l137,14r-3,-1l122,12r-11,l151,12r-1,10l149,33r,11xe" fillcolor="black" stroked="f">
                    <v:path arrowok="t" o:connecttype="custom" o:connectlocs="149,44;141,44;140,26;139,20;138,16;137,15;137,14;134,13;122,12;111,12;151,12;150,22;149,33;149,44" o:connectangles="0,0,0,0,0,0,0,0,0,0,0,0,0,0"/>
                  </v:shape>
                  <v:shape id="Freeform 72" o:spid="_x0000_s1096" style="position:absolute;left:2538;top:452;width:153;height:195;visibility:visible;mso-wrap-style:square;v-text-anchor:top" coordsize="153,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" path="m37,194r,-8l114,186r,7l65,193r-13,1l37,194xe" fillcolor="black" stroked="f">
                    <v:path arrowok="t" o:connecttype="custom" o:connectlocs="37,194;37,186;114,186;114,193;65,193;52,194;37,194" o:connectangles="0,0,0,0,0,0,0"/>
                  </v:shape>
                  <v:shape id="Freeform 73" o:spid="_x0000_s1097" style="position:absolute;left:2538;top:452;width:153;height:195;visibility:visible;mso-wrap-style:square;v-text-anchor:top" coordsize="153,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" path="m114,194r-15,l86,193r28,l114,194xe" fillcolor="black" stroked="f">
                    <v:path arrowok="t" o:connecttype="custom" o:connectlocs="114,194;99,194;86,193;114,193;114,194" o:connectangles="0,0,0,0,0"/>
                  </v:shape>
                </v:group>
                <v:group id="Group 74" o:spid="_x0000_s1098" style="position:absolute;left:1913;top:452;width:145;height:196" coordorigin="1913,452" coordsize="145,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shape id="Freeform 75" o:spid="_x0000_s1099" style="position:absolute;left:1913;top:452;width:145;height:196;visibility:visible;mso-wrap-style:square;v-text-anchor:top" coordsize="145,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" path="m141,1l44,1,125,r8,l141,1xe" fillcolor="black" stroked="f">
                    <v:path arrowok="t" o:connecttype="custom" o:connectlocs="141,1;44,1;125,0;133,0;141,1" o:connectangles="0,0,0,0,0"/>
                  </v:shape>
                  <v:shape id="Freeform 76" o:spid="_x0000_s1100" style="position:absolute;left:1913;top:452;width:145;height:196;visibility:visible;mso-wrap-style:square;v-text-anchor:top" coordsize="145,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" path="m3,194r,-8l14,186r5,-1l21,183r2,-1l24,178r1,-11l26,154,26,47,25,37r,-8l24,21r,-5l23,15r,-2l22,12,19,11,16,10,,8,,,13,,35,r5,1l141,1r-2,8l138,12r-61,l64,12,51,13r,20l51,39r,21l51,88r8,1l67,89r53,l120,100r-54,l59,101r-8,l51,147r,20l51,175r,6l61,181r10,1l81,182r60,l141,187r,6l33,193r-13,1l3,194xe" fillcolor="black" stroked="f">
                    <v:path arrowok="t" o:connecttype="custom" o:connectlocs="3,194;3,186;14,186;19,185;21,183;23,182;24,178;25,167;26,154;26,47;25,37;25,29;24,21;24,16;23,15;23,13;22,12;19,11;16,10;0,8;0,0;13,0;35,0;40,1;141,1;139,9;138,12;77,12;64,12;51,13;51,33;51,39;51,60;51,88;59,89;67,89;120,89;120,100;66,100;59,101;51,101;51,147;51,167;51,175;51,181;61,181;71,182;81,182;141,182;141,187;141,193;33,193;20,194;3,194" o:connectangles="0,0,0,0,0,0,0,0,0,0,0,0,0,0,0,0,0,0,0,0,0,0,0,0,0,0,0,0,0,0,0,0,0,0,0,0,0,0,0,0,0,0,0,0,0,0,0,0,0,0,0,0,0,0"/>
                  </v:shape>
                  <v:shape id="Freeform 77" o:spid="_x0000_s1101" style="position:absolute;left:1913;top:452;width:145;height:196;visibility:visible;mso-wrap-style:square;v-text-anchor:top" coordsize="145,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" path="m136,43r-9,l127,33r-1,-9l125,18,115,14,103,12r35,l137,19r-1,12l136,43xe" fillcolor="black" stroked="f">
                    <v:path arrowok="t" o:connecttype="custom" o:connectlocs="136,43;127,43;127,33;126,24;125,18;115,14;103,12;138,12;137,19;136,31;136,43" o:connectangles="0,0,0,0,0,0,0,0,0,0,0"/>
                  </v:shape>
                  <v:shape id="Freeform 78" o:spid="_x0000_s1102" style="position:absolute;left:1913;top:452;width:145;height:196;visibility:visible;mso-wrap-style:square;v-text-anchor:top" coordsize="145,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" path="m120,89r-26,l105,88r6,-3l112,80r,-16l121,64r-1,13l120,88r,1xe" fillcolor="black" stroked="f">
                    <v:path arrowok="t" o:connecttype="custom" o:connectlocs="120,89;94,89;105,88;111,85;112,80;112,64;121,64;120,77;120,88;120,89" o:connectangles="0,0,0,0,0,0,0,0,0,0"/>
                  </v:shape>
                  <v:shape id="Freeform 79" o:spid="_x0000_s1103" style="position:absolute;left:1913;top:452;width:145;height:196;visibility:visible;mso-wrap-style:square;v-text-anchor:top" coordsize="145,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" path="m121,127r-9,l112,111r-2,-6l104,101,93,100r27,l120,105r,11l121,127xe" fillcolor="black" stroked="f">
                    <v:path arrowok="t" o:connecttype="custom" o:connectlocs="121,127;112,127;112,111;110,105;104,101;93,100;120,100;120,105;120,116;121,127" o:connectangles="0,0,0,0,0,0,0,0,0,0"/>
                  </v:shape>
                  <v:shape id="Freeform 80" o:spid="_x0000_s1104" style="position:absolute;left:1913;top:452;width:145;height:196;visibility:visible;mso-wrap-style:square;v-text-anchor:top" coordsize="145,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" path="m141,182r-40,l109,182r7,-1l120,180r4,-1l129,177r2,-8l133,159r3,-12l144,147r-1,14l142,172r-1,8l141,182xe" fillcolor="black" stroked="f">
                    <v:path arrowok="t" o:connecttype="custom" o:connectlocs="141,182;101,182;109,182;116,181;120,180;124,179;129,177;131,169;133,159;136,147;144,147;143,161;142,172;141,180;141,182" o:connectangles="0,0,0,0,0,0,0,0,0,0,0,0,0,0,0"/>
                  </v:shape>
                  <v:shape id="Freeform 81" o:spid="_x0000_s1105" style="position:absolute;left:1913;top:452;width:145;height:196;visibility:visible;mso-wrap-style:square;v-text-anchor:top" coordsize="145,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" path="m121,195r-9,l52,194,33,193r108,l131,194r-10,1xe" fillcolor="black" stroked="f">
                    <v:path arrowok="t" o:connecttype="custom" o:connectlocs="121,195;112,195;52,194;33,193;141,193;131,194;121,195" o:connectangles="0,0,0,0,0,0,0"/>
                  </v:shape>
                </v:group>
                <v:group id="Group 82" o:spid="_x0000_s1106" style="position:absolute;left:2713;top:450;width:168;height:197" coordorigin="2713,450" coordsize="168,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83" o:spid="_x0000_s1107" style="position:absolute;left:2713;top:450;width:168;height:197;visibility:visible;mso-wrap-style:square;v-text-anchor:top" coordsize="168,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" path="m50,196r,-8l68,188r5,-2l74,183r1,-5l76,170r,-13l77,140r,-8l76,124r,-9l68,100,60,85,53,72,45,59,39,48,32,39,27,31,22,25,18,21,15,18,13,17,10,15r-4,l,15,,6,30,r4,1l37,3r7,7l51,19r8,16l65,46r8,14l82,78r11,22l107,100r-2,4l101,112r-1,3l100,123r,29l100,165r1,10l102,180r,3l105,185r4,1l117,187r10,1l127,195r-35,l50,196xe" fillcolor="black" stroked="f">
                    <v:path arrowok="t" o:connecttype="custom" o:connectlocs="50,196;50,188;68,188;73,186;74,183;75,178;76,170;76,157;77,140;77,132;76,124;76,115;68,100;60,85;53,72;45,59;39,48;32,39;27,31;22,25;18,21;15,18;13,17;10,15;6,15;0,15;0,6;30,0;34,1;37,3;44,10;51,19;59,35;65,46;73,60;82,78;93,100;107,100;105,104;101,112;100,115;100,123;100,152;100,165;101,175;102,180;102,183;105,185;109,186;117,187;127,188;127,195;92,195;50,196" o:connectangles="0,0,0,0,0,0,0,0,0,0,0,0,0,0,0,0,0,0,0,0,0,0,0,0,0,0,0,0,0,0,0,0,0,0,0,0,0,0,0,0,0,0,0,0,0,0,0,0,0,0,0,0,0,0"/>
                  </v:shape>
                  <v:shape id="Freeform 84" o:spid="_x0000_s1108" style="position:absolute;left:2713;top:450;width:168;height:197;visibility:visible;mso-wrap-style:square;v-text-anchor:top" coordsize="168,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" path="m107,100r-14,l97,92r6,-9l110,70r8,-14l147,1r20,l167,5r-8,10l150,28,139,44,129,61,118,79r-8,14l107,100xe" fillcolor="black" stroked="f">
                    <v:path arrowok="t" o:connecttype="custom" o:connectlocs="107,100;93,100;97,92;103,83;110,70;118,56;147,1;167,1;167,5;159,15;150,28;139,44;129,61;118,79;110,93;107,100" o:connectangles="0,0,0,0,0,0,0,0,0,0,0,0,0,0,0,0"/>
                  </v:shape>
                  <v:shape id="Freeform 85" o:spid="_x0000_s1109" style="position:absolute;left:2713;top:450;width:168;height:197;visibility:visible;mso-wrap-style:square;v-text-anchor:top" coordsize="168,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" path="m127,196r-15,l100,195r27,l127,196xe" fillcolor="black" stroked="f">
                    <v:path arrowok="t" o:connecttype="custom" o:connectlocs="127,196;112,196;100,195;127,195;127,196" o:connectangles="0,0,0,0,0"/>
                  </v:shape>
                </v:group>
                <v:shape id="Picture 86" o:spid="_x0000_s1110" type="#_x0000_t75" style="position:absolute;left:1717;top:956;width:120;height: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">
                  <v:imagedata r:id="rId22" o:title=""/>
                </v:shape>
                <v:group id="Group 87" o:spid="_x0000_s1111" style="position:absolute;left:1708;top:452;width:184;height:198" coordorigin="1708,452" coordsize="184,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shape id="Freeform 88" o:spid="_x0000_s1112" style="position:absolute;left:1708;top:452;width:184;height:198;visibility:visible;mso-wrap-style:square;v-text-anchor:top" coordsize="184,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" path="m69,8l,8,,,13,,24,,69,r,8xe" fillcolor="black" stroked="f">
                    <v:path arrowok="t" o:connecttype="custom" o:connectlocs="69,8;0,8;0,0;13,0;24,0;69,0;69,8" o:connectangles="0,0,0,0,0,0,0"/>
                  </v:shape>
                  <v:shape id="Freeform 89" o:spid="_x0000_s1113" style="position:absolute;left:1708;top:452;width:184;height:198;visibility:visible;mso-wrap-style:square;v-text-anchor:top" coordsize="184,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" path="m69,l43,,55,,69,r,xe" fillcolor="black" stroked="f">
                    <v:path arrowok="t" o:connecttype="custom" o:connectlocs="69,0;43,0;55,0;69,0;69,0" o:connectangles="0,0,0,0,0"/>
                  </v:shape>
                  <v:shape id="Freeform 90" o:spid="_x0000_s1114" style="position:absolute;left:1708;top:452;width:184;height:198;visibility:visible;mso-wrap-style:square;v-text-anchor:top" coordsize="184,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" path="m110,160r-12,l132,69r8,-20l145,33r3,-11l149,16r,-4l147,10r-5,l137,9,126,8r,-8l137,r9,l183,r,8l174,8r-3,1l169,11r-2,2l164,21,116,146r-6,14xe" fillcolor="black" stroked="f">
                    <v:path arrowok="t" o:connecttype="custom" o:connectlocs="110,160;98,160;132,69;140,49;145,33;148,22;149,16;149,12;147,10;142,10;137,9;126,8;126,0;137,0;146,0;183,0;183,8;174,8;171,9;169,11;167,13;164,21;116,146;110,160" o:connectangles="0,0,0,0,0,0,0,0,0,0,0,0,0,0,0,0,0,0,0,0,0,0,0,0"/>
                  </v:shape>
                  <v:shape id="Freeform 91" o:spid="_x0000_s1115" style="position:absolute;left:1708;top:452;width:184;height:198;visibility:visible;mso-wrap-style:square;v-text-anchor:top" coordsize="184,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" path="m183,l162,r9,l183,r,xe" fillcolor="black" stroked="f">
                    <v:path arrowok="t" o:connecttype="custom" o:connectlocs="183,0;162,0;171,0;183,0;183,0" o:connectangles="0,0,0,0,0"/>
                  </v:shape>
                  <v:shape id="Freeform 92" o:spid="_x0000_s1116" style="position:absolute;left:1708;top:452;width:184;height:198;visibility:visible;mso-wrap-style:square;v-text-anchor:top" coordsize="184,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" path="m98,197r-13,l81,184,77,173,27,40,21,22,17,12,16,11,15,9,11,8r41,l49,9r-2,1l46,12r,3l46,16r1,2l63,65r35,95l110,160r,1l105,174r-4,12l98,197xe" fillcolor="black" stroked="f">
                    <v:path arrowok="t" o:connecttype="custom" o:connectlocs="98,197;85,197;81,184;77,173;27,40;21,22;17,12;16,11;15,9;11,8;52,8;49,9;47,10;46,12;46,15;46,16;47,18;63,65;98,160;110,160;110,161;105,174;101,186;98,197" o:connectangles="0,0,0,0,0,0,0,0,0,0,0,0,0,0,0,0,0,0,0,0,0,0,0,0"/>
                  </v:shape>
                </v:group>
                <v:group id="Group 93" o:spid="_x0000_s1117" style="position:absolute;left:1810;top:727;width:156;height:159" coordorigin="1810,727" coordsize="156,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">
                  <v:shape id="Freeform 94" o:spid="_x0000_s1118" style="position:absolute;left:1810;top:727;width:156;height:159;visibility:visible;mso-wrap-style:square;v-text-anchor:top" coordsize="156,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" path="m60,6l,6,,,14,,24,,60,r,6xe" fillcolor="black" stroked="f">
                    <v:path arrowok="t" o:connecttype="custom" o:connectlocs="60,6;0,6;0,0;14,0;24,0;60,0;60,6" o:connectangles="0,0,0,0,0,0,0"/>
                  </v:shape>
                  <v:shape id="Freeform 95" o:spid="_x0000_s1119" style="position:absolute;left:1810;top:727;width:156;height:159;visibility:visible;mso-wrap-style:square;v-text-anchor:top" coordsize="156,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" path="m60,l37,,47,,60,r,xe" fillcolor="black" stroked="f">
                    <v:path arrowok="t" o:connecttype="custom" o:connectlocs="60,0;37,0;47,0;60,0;60,0" o:connectangles="0,0,0,0,0"/>
                  </v:shape>
                  <v:shape id="Freeform 96" o:spid="_x0000_s1120" style="position:absolute;left:1810;top:727;width:156;height:159;visibility:visible;mso-wrap-style:square;v-text-anchor:top" coordsize="156,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" path="m155,6r-50,l105,r23,l155,r,6xe" fillcolor="black" stroked="f">
                    <v:path arrowok="t" o:connecttype="custom" o:connectlocs="155,6;105,6;105,0;128,0;155,0;155,6" o:connectangles="0,0,0,0,0,0"/>
                  </v:shape>
                  <v:shape id="Freeform 97" o:spid="_x0000_s1121" style="position:absolute;left:1810;top:727;width:156;height:159;visibility:visible;mso-wrap-style:square;v-text-anchor:top" coordsize="156,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" path="m155,l138,r8,l155,r,xe" fillcolor="black" stroked="f">
                    <v:path arrowok="t" o:connecttype="custom" o:connectlocs="155,0;138,0;146,0;155,0;155,0" o:connectangles="0,0,0,0,0"/>
                  </v:shape>
                  <v:shape id="Freeform 98" o:spid="_x0000_s1122" style="position:absolute;left:1810;top:727;width:156;height:159;visibility:visible;mso-wrap-style:square;v-text-anchor:top" coordsize="156,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" path="m88,158r-22,l57,157,41,151r-6,-3l27,140r-3,-5l22,129r-2,-6l19,113r,-14l19,78r,-54l19,13,17,8,13,6r33,l42,8r-1,3l39,13r,11l39,105r1,11l43,128r4,5l60,142r9,2l120,144r-2,2l112,150r-15,6l88,158xe" fillcolor="black" stroked="f">
                    <v:path arrowok="t" o:connecttype="custom" o:connectlocs="88,158;66,158;57,157;41,151;35,148;27,140;24,135;22,129;20,123;19,113;19,99;19,78;19,24;19,13;17,8;13,6;46,6;42,8;41,11;39,13;39,24;39,105;40,116;43,128;47,133;60,142;69,144;120,144;118,146;112,150;97,156;88,158" o:connectangles="0,0,0,0,0,0,0,0,0,0,0,0,0,0,0,0,0,0,0,0,0,0,0,0,0,0,0,0,0,0,0,0"/>
                  </v:shape>
                  <v:shape id="Freeform 99" o:spid="_x0000_s1123" style="position:absolute;left:1810;top:727;width:156;height:159;visibility:visible;mso-wrap-style:square;v-text-anchor:top" coordsize="156,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" path="m120,144r-28,l102,142r13,-8l119,129r5,-13l126,104r,-80l125,13r-2,-2l122,8,117,6r26,l139,8r-2,3l136,14r-1,10l135,104r-1,13l131,130r-3,6l120,144xe" fillcolor="black" stroked="f">
                    <v:path arrowok="t" o:connecttype="custom" o:connectlocs="120,144;92,144;102,142;115,134;119,129;124,116;126,104;126,24;125,13;123,11;122,8;117,6;143,6;139,8;137,11;136,14;135,24;135,104;134,117;131,130;128,136;120,144" o:connectangles="0,0,0,0,0,0,0,0,0,0,0,0,0,0,0,0,0,0,0,0,0,0"/>
                  </v:shape>
                </v:group>
                <v:group id="Group 100" o:spid="_x0000_s1124" style="position:absolute;left:1567;top:955;width:115;height:155" coordorigin="1567,955" coordsize="115,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">
                  <v:shape id="Freeform 101" o:spid="_x0000_s1125" style="position:absolute;left:1567;top:955;width:115;height:155;visibility:visible;mso-wrap-style:square;v-text-anchor:top" coordsize="115,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" path="m111,l35,,98,r7,l111,xe" fillcolor="black" stroked="f">
                    <v:path arrowok="t" o:connecttype="custom" o:connectlocs="111,0;35,0;98,0;105,0;111,0" o:connectangles="0,0,0,0,0"/>
                  </v:shape>
                  <v:shape id="Freeform 102" o:spid="_x0000_s1126" style="position:absolute;left:1567;top:955;width:115;height:155;visibility:visible;mso-wrap-style:square;v-text-anchor:top" coordsize="115,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" path="m2,153r,-6l11,147r4,-1l18,144r1,-3l20,132r,-1l20,122r,-85l20,29r,-6l19,17r,-4l18,11,17,10,15,8r-3,l7,7,,6,,,10,,27,r5,l111,r-2,9l109,9,60,9r-9,1l41,10,40,26r,3l40,34r,13l40,69r7,1l53,70r41,l94,79r-42,l46,79r-6,1l40,116r,18l40,138r1,5l50,143r11,1l111,144r,4l111,153r-85,l15,153r-13,xe" fillcolor="black" stroked="f">
                    <v:path arrowok="t" o:connecttype="custom" o:connectlocs="2,153;2,147;11,147;15,146;18,144;19,141;20,132;20,131;20,122;20,37;20,29;20,23;19,17;19,13;18,11;17,10;15,8;12,8;7,7;0,6;0,0;10,0;27,0;32,0;111,0;109,9;109,9;60,9;51,10;41,10;40,26;40,29;40,34;40,47;40,69;47,70;53,70;94,70;94,79;52,79;46,79;40,80;40,116;40,134;40,138;41,143;50,143;61,144;111,144;111,148;111,153;26,153;15,153;2,153" o:connectangles="0,0,0,0,0,0,0,0,0,0,0,0,0,0,0,0,0,0,0,0,0,0,0,0,0,0,0,0,0,0,0,0,0,0,0,0,0,0,0,0,0,0,0,0,0,0,0,0,0,0,0,0,0,0"/>
                  </v:shape>
                  <v:shape id="Freeform 103" o:spid="_x0000_s1127" style="position:absolute;left:1567;top:955;width:115;height:155;visibility:visible;mso-wrap-style:square;v-text-anchor:top" coordsize="115,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" path="m107,34r-7,l100,26r,-7l99,14,91,11,81,9r28,l107,20r,14xe" fillcolor="black" stroked="f">
                    <v:path arrowok="t" o:connecttype="custom" o:connectlocs="107,34;100,34;100,26;100,19;99,14;91,11;81,9;109,9;107,20;107,34" o:connectangles="0,0,0,0,0,0,0,0,0,0"/>
                  </v:shape>
                  <v:shape id="Freeform 104" o:spid="_x0000_s1128" style="position:absolute;left:1567;top:955;width:115;height:155;visibility:visible;mso-wrap-style:square;v-text-anchor:top" coordsize="115,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" path="m94,70r-20,l83,69r4,-2l88,63r,-13l95,50r,11l94,70xe" fillcolor="black" stroked="f">
                    <v:path arrowok="t" o:connecttype="custom" o:connectlocs="94,70;74,70;83,69;87,67;88,63;88,50;95,50;95,61;94,70" o:connectangles="0,0,0,0,0,0,0,0,0"/>
                  </v:shape>
                  <v:shape id="Freeform 105" o:spid="_x0000_s1129" style="position:absolute;left:1567;top:955;width:115;height:155;visibility:visible;mso-wrap-style:square;v-text-anchor:top" coordsize="115,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" path="m95,100r-7,l88,87,87,83,82,80,73,79r21,l94,83r1,8l95,100xe" fillcolor="black" stroked="f">
                    <v:path arrowok="t" o:connecttype="custom" o:connectlocs="95,100;88,100;88,87;87,83;82,80;73,79;94,79;94,83;95,91;95,100" o:connectangles="0,0,0,0,0,0,0,0,0,0"/>
                  </v:shape>
                  <v:shape id="Freeform 106" o:spid="_x0000_s1130" style="position:absolute;left:1567;top:955;width:115;height:155;visibility:visible;mso-wrap-style:square;v-text-anchor:top" coordsize="115,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" path="m111,144r-31,l86,143r9,-1l98,141r4,-1l104,134r1,-8l107,116r7,l112,132r-1,10l111,144xe" fillcolor="black" stroked="f">
                    <v:path arrowok="t" o:connecttype="custom" o:connectlocs="111,144;80,144;86,143;95,142;98,141;102,140;104,134;105,126;107,116;114,116;112,132;111,142;111,144" o:connectangles="0,0,0,0,0,0,0,0,0,0,0,0,0"/>
                  </v:shape>
                  <v:shape id="Freeform 107" o:spid="_x0000_s1131" style="position:absolute;left:1567;top:955;width:115;height:155;visibility:visible;mso-wrap-style:square;v-text-anchor:top" coordsize="115,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" path="m96,154r-8,l42,153r69,l103,153r-7,1xe" fillcolor="black" stroked="f">
                    <v:path arrowok="t" o:connecttype="custom" o:connectlocs="96,154;88,154;42,153;111,153;103,153;96,154" o:connectangles="0,0,0,0,0,0"/>
                  </v:shape>
                </v:group>
                <v:group id="Group 108" o:spid="_x0000_s1132" style="position:absolute;left:1614;top:452;width:74;height:195" coordorigin="1614,452" coordsize="74,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shape id="Freeform 109" o:spid="_x0000_s1133" style="position:absolute;left:1614;top:452;width:74;height:195;visibility:visible;mso-wrap-style:square;v-text-anchor:top" coordsize="74,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" path="m73,8l,8,,,10,,21,,31,,73,r,8xe" fillcolor="black" stroked="f">
                    <v:path arrowok="t" o:connecttype="custom" o:connectlocs="73,8;0,8;0,0;10,0;21,0;31,0;73,0;73,8" o:connectangles="0,0,0,0,0,0,0,0"/>
                  </v:shape>
                  <v:shape id="Freeform 110" o:spid="_x0000_s1134" style="position:absolute;left:1614;top:452;width:74;height:195;visibility:visible;mso-wrap-style:square;v-text-anchor:top" coordsize="74,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" path="m73,l53,,64,r9,l73,xe" fillcolor="black" stroked="f">
                    <v:path arrowok="t" o:connecttype="custom" o:connectlocs="73,0;53,0;64,0;73,0;73,0" o:connectangles="0,0,0,0,0"/>
                  </v:shape>
                  <v:shape id="Freeform 111" o:spid="_x0000_s1135" style="position:absolute;left:1614;top:452;width:74;height:195;visibility:visible;mso-wrap-style:square;v-text-anchor:top" coordsize="74,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" path="m57,186r-41,l20,184r2,-4l23,174r1,-12l24,144r,-22l24,74r,-24l24,32,23,20,22,14,21,10,17,8r40,l53,9r-3,3l49,16r,6l49,31r,12l48,50r,24l48,122r,23l49,163r1,12l51,180r1,4l57,186xe" fillcolor="black" stroked="f">
                    <v:path arrowok="t" o:connecttype="custom" o:connectlocs="57,186;16,186;20,184;22,180;23,174;24,162;24,144;24,122;24,74;24,50;24,32;23,20;22,14;21,10;17,8;57,8;53,9;50,12;49,16;49,22;49,31;49,43;48,50;48,74;48,122;48,145;49,163;50,175;51,180;52,184;57,186" o:connectangles="0,0,0,0,0,0,0,0,0,0,0,0,0,0,0,0,0,0,0,0,0,0,0,0,0,0,0,0,0,0,0"/>
                  </v:shape>
                  <v:shape id="Freeform 112" o:spid="_x0000_s1136" style="position:absolute;left:1614;top:452;width:74;height:195;visibility:visible;mso-wrap-style:square;v-text-anchor:top" coordsize="74,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" path="m,194r,-8l73,186r,7l24,193r-13,1l,194xe" fillcolor="black" stroked="f">
                    <v:path arrowok="t" o:connecttype="custom" o:connectlocs="0,194;0,186;73,186;73,193;24,193;11,194;0,194" o:connectangles="0,0,0,0,0,0,0"/>
                  </v:shape>
                  <v:shape id="Freeform 113" o:spid="_x0000_s1137" style="position:absolute;left:1614;top:452;width:74;height:195;visibility:visible;mso-wrap-style:square;v-text-anchor:top" coordsize="74,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" path="m73,194r-10,l51,193r22,l73,194xe" fillcolor="black" stroked="f">
                    <v:path arrowok="t" o:connecttype="custom" o:connectlocs="73,194;63,194;51,193;73,193;73,194" o:connectangles="0,0,0,0,0"/>
                  </v:shape>
                </v:group>
                <v:group id="Group 114" o:spid="_x0000_s1138" style="position:absolute;left:1630;top:725;width:156;height:161" coordorigin="1630,725" coordsize="156,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shape id="Freeform 115" o:spid="_x0000_s1139" style="position:absolute;left:1630;top:725;width:156;height:161;visibility:visible;mso-wrap-style:square;v-text-anchor:top" coordsize="156,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" path="m73,160r-15,l45,157,24,144r-9,-9l9,122,5,113,2,102,,91,,80,1,63,5,47,12,33,21,22,33,12,47,5,62,1,79,,96,1r15,4l120,9,63,9r-9,2l38,21r-6,7l23,47,20,58r,13l21,83r1,11l25,104r3,10l34,126r7,9l59,148r10,3l112,151r-6,3l90,159r-17,1xe" fillcolor="black" stroked="f">
                    <v:path arrowok="t" o:connecttype="custom" o:connectlocs="73,160;58,160;45,157;24,144;15,135;9,122;5,113;2,102;0,91;0,80;1,63;5,47;12,33;21,22;33,12;47,5;62,1;79,0;96,1;111,5;120,9;63,9;54,11;38,21;32,28;23,47;20,58;20,71;21,83;22,94;25,104;28,114;34,126;41,135;59,148;69,151;112,151;106,154;90,159;73,160" o:connectangles="0,0,0,0,0,0,0,0,0,0,0,0,0,0,0,0,0,0,0,0,0,0,0,0,0,0,0,0,0,0,0,0,0,0,0,0,0,0,0,0"/>
                  </v:shape>
                  <v:shape id="Freeform 116" o:spid="_x0000_s1140" style="position:absolute;left:1630;top:725;width:156;height:161;visibility:visible;mso-wrap-style:square;v-text-anchor:top" coordsize="156,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" path="m112,151r-21,l100,148r16,-10l122,130r5,-10l132,109r2,-12l134,82,133,71,132,60r-2,-9l126,42,121,31r-7,-8l97,12,86,9r34,l124,11r11,9l144,31r6,13l154,58r2,16l154,92r-4,16l142,122r-10,14l120,146r-8,5xe" fillcolor="black" stroked="f">
                    <v:path arrowok="t" o:connecttype="custom" o:connectlocs="112,151;91,151;100,148;116,138;122,130;127,120;132,109;134,97;134,82;133,71;132,60;130,51;126,42;121,31;114,23;97,12;86,9;120,9;124,11;135,20;144,31;150,44;154,58;156,74;154,92;150,108;142,122;132,136;120,146;112,151" o:connectangles="0,0,0,0,0,0,0,0,0,0,0,0,0,0,0,0,0,0,0,0,0,0,0,0,0,0,0,0,0,0"/>
                  </v:shape>
                </v:group>
                <w10:anchorlock/>
              </v:group>
            </w:pict>
          </mc:Fallback>
        </mc:AlternateContent>
      </w:r>
    </w:p>
    <w:p w:rsidR="00664BEF" w:rsidRPr="00664BEF" w:rsidRDefault="00664BEF" w:rsidP="00664BEF">
      <w:pPr>
        <w:kinsoku w:val="0"/>
        <w:overflowPunct w:val="0"/>
        <w:autoSpaceDE w:val="0"/>
        <w:autoSpaceDN w:val="0"/>
        <w:adjustRightInd w:val="0"/>
        <w:spacing w:before="1" w:after="0" w:line="240" w:lineRule="auto"/>
        <w:rPr>
          <w:rFonts w:ascii="Times New Roman" w:hAnsi="Times New Roman" w:cs="Times New Roman"/>
          <w:sz w:val="19"/>
          <w:szCs w:val="19"/>
        </w:rPr>
      </w:pPr>
    </w:p>
    <w:p w:rsidR="00664BEF" w:rsidRPr="00F818AA" w:rsidRDefault="00664BEF" w:rsidP="00F818AA">
      <w:pPr>
        <w:kinsoku w:val="0"/>
        <w:overflowPunct w:val="0"/>
        <w:autoSpaceDE w:val="0"/>
        <w:autoSpaceDN w:val="0"/>
        <w:adjustRightInd w:val="0"/>
        <w:spacing w:before="12" w:after="0" w:line="240" w:lineRule="auto"/>
        <w:ind w:left="127" w:right="353"/>
        <w:jc w:val="center"/>
        <w:rPr>
          <w:rFonts w:ascii="Verdana" w:hAnsi="Verdana" w:cs="Gill Sans MT"/>
          <w:w w:val="105"/>
          <w:sz w:val="28"/>
          <w:szCs w:val="28"/>
        </w:rPr>
      </w:pPr>
      <w:bookmarkStart w:id="0" w:name="bookmark0"/>
      <w:bookmarkEnd w:id="0"/>
      <w:r w:rsidRPr="00F818AA">
        <w:rPr>
          <w:rFonts w:ascii="Verdana" w:hAnsi="Verdana" w:cs="Gill Sans MT"/>
          <w:w w:val="105"/>
          <w:sz w:val="28"/>
          <w:szCs w:val="28"/>
        </w:rPr>
        <w:t>Professional Experience Action Required</w:t>
      </w:r>
    </w:p>
    <w:p w:rsidR="00664BEF" w:rsidRPr="00F818AA" w:rsidRDefault="00664BEF" w:rsidP="00664BEF">
      <w:pPr>
        <w:kinsoku w:val="0"/>
        <w:overflowPunct w:val="0"/>
        <w:autoSpaceDE w:val="0"/>
        <w:autoSpaceDN w:val="0"/>
        <w:adjustRightInd w:val="0"/>
        <w:spacing w:before="61" w:after="0" w:line="242" w:lineRule="auto"/>
        <w:ind w:left="127" w:right="353"/>
        <w:outlineLvl w:val="0"/>
        <w:rPr>
          <w:rFonts w:ascii="Verdana" w:hAnsi="Verdana" w:cs="Tahoma"/>
          <w:w w:val="110"/>
          <w:sz w:val="16"/>
          <w:szCs w:val="16"/>
        </w:rPr>
      </w:pPr>
      <w:r w:rsidRPr="00F818AA">
        <w:rPr>
          <w:rFonts w:ascii="Verdana" w:hAnsi="Verdana" w:cs="Tahoma"/>
          <w:w w:val="110"/>
          <w:sz w:val="16"/>
          <w:szCs w:val="16"/>
        </w:rPr>
        <w:t>The Action Required process should ideally be initiated immediately when concerns are raised usually in the first week</w:t>
      </w:r>
      <w:r w:rsidR="00EC766D" w:rsidRPr="00F818AA">
        <w:rPr>
          <w:rFonts w:ascii="Verdana" w:hAnsi="Verdana" w:cs="Tahoma"/>
          <w:w w:val="110"/>
          <w:sz w:val="16"/>
          <w:szCs w:val="16"/>
        </w:rPr>
        <w:t xml:space="preserve"> or by the half way point in a placement</w:t>
      </w:r>
      <w:r w:rsidRPr="00F818AA">
        <w:rPr>
          <w:rFonts w:ascii="Verdana" w:hAnsi="Verdana" w:cs="Tahoma"/>
          <w:w w:val="110"/>
          <w:sz w:val="16"/>
          <w:szCs w:val="16"/>
        </w:rPr>
        <w:t>.</w:t>
      </w:r>
    </w:p>
    <w:p w:rsidR="00664BEF" w:rsidRPr="00F818AA" w:rsidRDefault="00664BEF" w:rsidP="00664BEF">
      <w:pPr>
        <w:kinsoku w:val="0"/>
        <w:overflowPunct w:val="0"/>
        <w:autoSpaceDE w:val="0"/>
        <w:autoSpaceDN w:val="0"/>
        <w:adjustRightInd w:val="0"/>
        <w:spacing w:before="85" w:after="0" w:line="242" w:lineRule="auto"/>
        <w:ind w:left="127" w:right="808"/>
        <w:rPr>
          <w:rFonts w:ascii="Verdana" w:hAnsi="Verdana" w:cs="Tahoma"/>
          <w:w w:val="110"/>
          <w:sz w:val="16"/>
          <w:szCs w:val="16"/>
        </w:rPr>
      </w:pPr>
      <w:r w:rsidRPr="00F818AA">
        <w:rPr>
          <w:rFonts w:ascii="Verdana" w:hAnsi="Verdana" w:cs="Tahoma"/>
          <w:w w:val="110"/>
          <w:sz w:val="16"/>
          <w:szCs w:val="16"/>
        </w:rPr>
        <w:t>This USQ student has been identified as not meeting the requirements for this Professional Experience as identified in the Professional Experience Book for this course and action is required.</w:t>
      </w:r>
    </w:p>
    <w:p w:rsidR="00664BEF" w:rsidRPr="00F818AA" w:rsidRDefault="00664BEF" w:rsidP="00664BEF">
      <w:pPr>
        <w:kinsoku w:val="0"/>
        <w:overflowPunct w:val="0"/>
        <w:autoSpaceDE w:val="0"/>
        <w:autoSpaceDN w:val="0"/>
        <w:adjustRightInd w:val="0"/>
        <w:spacing w:after="1" w:line="240" w:lineRule="auto"/>
        <w:rPr>
          <w:rFonts w:ascii="Verdana" w:hAnsi="Verdana" w:cs="Tahoma"/>
          <w:sz w:val="16"/>
          <w:szCs w:val="16"/>
        </w:rPr>
      </w:pPr>
    </w:p>
    <w:tbl>
      <w:tblPr>
        <w:tblW w:w="0" w:type="auto"/>
        <w:tblInd w:w="123" w:type="dxa"/>
        <w:tblLayout w:type="fixed"/>
        <w:tblCellMar>
          <w:left w:w="0" w:type="dxa"/>
          <w:right w:w="0" w:type="dxa"/>
        </w:tblCellMar>
        <w:tblLook w:val="0000" w:firstRow="0" w:lastRow="0" w:firstColumn="0" w:lastColumn="0" w:noHBand="0" w:noVBand="0"/>
      </w:tblPr>
      <w:tblGrid>
        <w:gridCol w:w="3288"/>
        <w:gridCol w:w="6236"/>
      </w:tblGrid>
      <w:tr w:rsidR="00664BEF" w:rsidRPr="00F818AA">
        <w:trPr>
          <w:trHeight w:hRule="exact" w:val="454"/>
        </w:trPr>
        <w:tc>
          <w:tcPr>
            <w:tcW w:w="3288" w:type="dxa"/>
            <w:tcBorders>
              <w:top w:val="single" w:sz="4" w:space="0" w:color="000000"/>
              <w:left w:val="single" w:sz="4" w:space="0" w:color="000000"/>
              <w:bottom w:val="single" w:sz="4" w:space="0" w:color="000000"/>
              <w:right w:val="single" w:sz="4" w:space="0" w:color="000000"/>
            </w:tcBorders>
            <w:shd w:val="clear" w:color="auto" w:fill="E3E3E3"/>
          </w:tcPr>
          <w:p w:rsidR="00664BEF" w:rsidRPr="00F818AA" w:rsidRDefault="00664BEF" w:rsidP="00664BEF">
            <w:pPr>
              <w:kinsoku w:val="0"/>
              <w:overflowPunct w:val="0"/>
              <w:autoSpaceDE w:val="0"/>
              <w:autoSpaceDN w:val="0"/>
              <w:adjustRightInd w:val="0"/>
              <w:spacing w:before="122" w:after="0" w:line="240" w:lineRule="auto"/>
              <w:ind w:left="80"/>
              <w:rPr>
                <w:rFonts w:ascii="Verdana" w:hAnsi="Verdana" w:cs="Times New Roman"/>
                <w:sz w:val="16"/>
                <w:szCs w:val="16"/>
              </w:rPr>
            </w:pPr>
            <w:r w:rsidRPr="00F818AA">
              <w:rPr>
                <w:rFonts w:ascii="Verdana" w:hAnsi="Verdana" w:cs="Trebuchet MS"/>
                <w:b/>
                <w:bCs/>
                <w:sz w:val="16"/>
                <w:szCs w:val="16"/>
              </w:rPr>
              <w:t>Student name:</w:t>
            </w:r>
          </w:p>
        </w:tc>
        <w:tc>
          <w:tcPr>
            <w:tcW w:w="6236" w:type="dxa"/>
            <w:tcBorders>
              <w:top w:val="single" w:sz="4" w:space="0" w:color="000000"/>
              <w:left w:val="single" w:sz="4" w:space="0" w:color="000000"/>
              <w:bottom w:val="single" w:sz="4" w:space="0" w:color="000000"/>
              <w:right w:val="single" w:sz="4" w:space="0" w:color="000000"/>
            </w:tcBorders>
          </w:tcPr>
          <w:p w:rsidR="00664BEF" w:rsidRPr="00F818AA" w:rsidRDefault="00664BEF" w:rsidP="00664BEF">
            <w:pPr>
              <w:autoSpaceDE w:val="0"/>
              <w:autoSpaceDN w:val="0"/>
              <w:adjustRightInd w:val="0"/>
              <w:spacing w:after="0" w:line="240" w:lineRule="auto"/>
              <w:rPr>
                <w:rFonts w:ascii="Verdana" w:eastAsia="Calibri" w:hAnsi="Verdana" w:cs="Tahoma"/>
                <w:color w:val="000000"/>
                <w:sz w:val="16"/>
                <w:szCs w:val="16"/>
              </w:rPr>
            </w:pPr>
          </w:p>
        </w:tc>
      </w:tr>
      <w:tr w:rsidR="00664BEF" w:rsidRPr="00F818AA">
        <w:trPr>
          <w:trHeight w:hRule="exact" w:val="454"/>
        </w:trPr>
        <w:tc>
          <w:tcPr>
            <w:tcW w:w="3288" w:type="dxa"/>
            <w:tcBorders>
              <w:top w:val="single" w:sz="4" w:space="0" w:color="000000"/>
              <w:left w:val="single" w:sz="4" w:space="0" w:color="000000"/>
              <w:bottom w:val="single" w:sz="4" w:space="0" w:color="000000"/>
              <w:right w:val="single" w:sz="4" w:space="0" w:color="000000"/>
            </w:tcBorders>
            <w:shd w:val="clear" w:color="auto" w:fill="E3E3E3"/>
          </w:tcPr>
          <w:p w:rsidR="00664BEF" w:rsidRPr="00F818AA" w:rsidRDefault="00664BEF" w:rsidP="00664BEF">
            <w:pPr>
              <w:kinsoku w:val="0"/>
              <w:overflowPunct w:val="0"/>
              <w:autoSpaceDE w:val="0"/>
              <w:autoSpaceDN w:val="0"/>
              <w:adjustRightInd w:val="0"/>
              <w:spacing w:before="123" w:after="0" w:line="240" w:lineRule="auto"/>
              <w:ind w:left="80"/>
              <w:rPr>
                <w:rFonts w:ascii="Verdana" w:hAnsi="Verdana" w:cs="Times New Roman"/>
                <w:sz w:val="16"/>
                <w:szCs w:val="16"/>
              </w:rPr>
            </w:pPr>
            <w:r w:rsidRPr="00F818AA">
              <w:rPr>
                <w:rFonts w:ascii="Verdana" w:hAnsi="Verdana" w:cs="Trebuchet MS"/>
                <w:b/>
                <w:bCs/>
                <w:sz w:val="16"/>
                <w:szCs w:val="16"/>
              </w:rPr>
              <w:t>Course number:</w:t>
            </w:r>
          </w:p>
        </w:tc>
        <w:tc>
          <w:tcPr>
            <w:tcW w:w="6236" w:type="dxa"/>
            <w:tcBorders>
              <w:top w:val="single" w:sz="4" w:space="0" w:color="000000"/>
              <w:left w:val="single" w:sz="4" w:space="0" w:color="000000"/>
              <w:bottom w:val="single" w:sz="4" w:space="0" w:color="000000"/>
              <w:right w:val="single" w:sz="4" w:space="0" w:color="000000"/>
            </w:tcBorders>
          </w:tcPr>
          <w:p w:rsidR="00664BEF" w:rsidRPr="00F818AA" w:rsidRDefault="00664BEF" w:rsidP="00664BEF">
            <w:pPr>
              <w:autoSpaceDE w:val="0"/>
              <w:autoSpaceDN w:val="0"/>
              <w:adjustRightInd w:val="0"/>
              <w:spacing w:after="0" w:line="240" w:lineRule="auto"/>
              <w:rPr>
                <w:rFonts w:ascii="Verdana" w:eastAsia="Calibri" w:hAnsi="Verdana" w:cs="Tahoma"/>
                <w:color w:val="000000"/>
                <w:sz w:val="16"/>
                <w:szCs w:val="16"/>
              </w:rPr>
            </w:pPr>
          </w:p>
        </w:tc>
      </w:tr>
      <w:tr w:rsidR="00664BEF" w:rsidRPr="00F818AA">
        <w:trPr>
          <w:trHeight w:hRule="exact" w:val="454"/>
        </w:trPr>
        <w:tc>
          <w:tcPr>
            <w:tcW w:w="3288" w:type="dxa"/>
            <w:tcBorders>
              <w:top w:val="single" w:sz="4" w:space="0" w:color="000000"/>
              <w:left w:val="single" w:sz="4" w:space="0" w:color="000000"/>
              <w:bottom w:val="single" w:sz="4" w:space="0" w:color="000000"/>
              <w:right w:val="single" w:sz="4" w:space="0" w:color="000000"/>
            </w:tcBorders>
            <w:shd w:val="clear" w:color="auto" w:fill="E3E3E3"/>
          </w:tcPr>
          <w:p w:rsidR="00664BEF" w:rsidRPr="00F818AA" w:rsidRDefault="00664BEF" w:rsidP="00664BEF">
            <w:pPr>
              <w:kinsoku w:val="0"/>
              <w:overflowPunct w:val="0"/>
              <w:autoSpaceDE w:val="0"/>
              <w:autoSpaceDN w:val="0"/>
              <w:adjustRightInd w:val="0"/>
              <w:spacing w:before="123" w:after="0" w:line="240" w:lineRule="auto"/>
              <w:ind w:left="80"/>
              <w:rPr>
                <w:rFonts w:ascii="Verdana" w:hAnsi="Verdana" w:cs="Times New Roman"/>
                <w:sz w:val="16"/>
                <w:szCs w:val="16"/>
              </w:rPr>
            </w:pPr>
            <w:r w:rsidRPr="00F818AA">
              <w:rPr>
                <w:rFonts w:ascii="Verdana" w:hAnsi="Verdana" w:cs="Trebuchet MS"/>
                <w:b/>
                <w:bCs/>
                <w:sz w:val="16"/>
                <w:szCs w:val="16"/>
              </w:rPr>
              <w:t>Course name:</w:t>
            </w:r>
          </w:p>
        </w:tc>
        <w:tc>
          <w:tcPr>
            <w:tcW w:w="6236" w:type="dxa"/>
            <w:tcBorders>
              <w:top w:val="single" w:sz="4" w:space="0" w:color="000000"/>
              <w:left w:val="single" w:sz="4" w:space="0" w:color="000000"/>
              <w:bottom w:val="single" w:sz="4" w:space="0" w:color="000000"/>
              <w:right w:val="single" w:sz="4" w:space="0" w:color="000000"/>
            </w:tcBorders>
          </w:tcPr>
          <w:p w:rsidR="00664BEF" w:rsidRPr="00F818AA" w:rsidRDefault="00664BEF" w:rsidP="00664BEF">
            <w:pPr>
              <w:autoSpaceDE w:val="0"/>
              <w:autoSpaceDN w:val="0"/>
              <w:adjustRightInd w:val="0"/>
              <w:spacing w:after="0" w:line="240" w:lineRule="auto"/>
              <w:rPr>
                <w:rFonts w:ascii="Verdana" w:eastAsia="Calibri" w:hAnsi="Verdana" w:cs="Tahoma"/>
                <w:color w:val="000000"/>
                <w:sz w:val="16"/>
                <w:szCs w:val="16"/>
              </w:rPr>
            </w:pPr>
          </w:p>
        </w:tc>
      </w:tr>
      <w:tr w:rsidR="00664BEF" w:rsidRPr="00F818AA">
        <w:trPr>
          <w:trHeight w:hRule="exact" w:val="454"/>
        </w:trPr>
        <w:tc>
          <w:tcPr>
            <w:tcW w:w="3288" w:type="dxa"/>
            <w:tcBorders>
              <w:top w:val="single" w:sz="4" w:space="0" w:color="000000"/>
              <w:left w:val="single" w:sz="4" w:space="0" w:color="000000"/>
              <w:bottom w:val="single" w:sz="4" w:space="0" w:color="000000"/>
              <w:right w:val="single" w:sz="4" w:space="0" w:color="000000"/>
            </w:tcBorders>
            <w:shd w:val="clear" w:color="auto" w:fill="E3E3E3"/>
          </w:tcPr>
          <w:p w:rsidR="00664BEF" w:rsidRPr="00F818AA" w:rsidRDefault="00664BEF" w:rsidP="00664BEF">
            <w:pPr>
              <w:kinsoku w:val="0"/>
              <w:overflowPunct w:val="0"/>
              <w:autoSpaceDE w:val="0"/>
              <w:autoSpaceDN w:val="0"/>
              <w:adjustRightInd w:val="0"/>
              <w:spacing w:before="123" w:after="0" w:line="240" w:lineRule="auto"/>
              <w:ind w:left="80"/>
              <w:rPr>
                <w:rFonts w:ascii="Verdana" w:hAnsi="Verdana" w:cs="Times New Roman"/>
                <w:sz w:val="16"/>
                <w:szCs w:val="16"/>
              </w:rPr>
            </w:pPr>
            <w:r w:rsidRPr="00F818AA">
              <w:rPr>
                <w:rFonts w:ascii="Verdana" w:hAnsi="Verdana" w:cs="Trebuchet MS"/>
                <w:b/>
                <w:bCs/>
                <w:sz w:val="16"/>
                <w:szCs w:val="16"/>
              </w:rPr>
              <w:t>School/site:</w:t>
            </w:r>
          </w:p>
        </w:tc>
        <w:tc>
          <w:tcPr>
            <w:tcW w:w="6236" w:type="dxa"/>
            <w:tcBorders>
              <w:top w:val="single" w:sz="4" w:space="0" w:color="000000"/>
              <w:left w:val="single" w:sz="4" w:space="0" w:color="000000"/>
              <w:bottom w:val="single" w:sz="4" w:space="0" w:color="000000"/>
              <w:right w:val="single" w:sz="4" w:space="0" w:color="000000"/>
            </w:tcBorders>
          </w:tcPr>
          <w:p w:rsidR="00664BEF" w:rsidRPr="00F818AA" w:rsidRDefault="00664BEF" w:rsidP="00664BEF">
            <w:pPr>
              <w:autoSpaceDE w:val="0"/>
              <w:autoSpaceDN w:val="0"/>
              <w:adjustRightInd w:val="0"/>
              <w:spacing w:after="0" w:line="240" w:lineRule="auto"/>
              <w:rPr>
                <w:rFonts w:ascii="Verdana" w:eastAsia="Calibri" w:hAnsi="Verdana" w:cs="Tahoma"/>
                <w:color w:val="000000"/>
                <w:sz w:val="16"/>
                <w:szCs w:val="16"/>
              </w:rPr>
            </w:pPr>
          </w:p>
        </w:tc>
      </w:tr>
      <w:tr w:rsidR="00664BEF" w:rsidRPr="00F818AA">
        <w:trPr>
          <w:trHeight w:hRule="exact" w:val="454"/>
        </w:trPr>
        <w:tc>
          <w:tcPr>
            <w:tcW w:w="3288" w:type="dxa"/>
            <w:tcBorders>
              <w:top w:val="single" w:sz="4" w:space="0" w:color="000000"/>
              <w:left w:val="single" w:sz="4" w:space="0" w:color="000000"/>
              <w:bottom w:val="single" w:sz="4" w:space="0" w:color="000000"/>
              <w:right w:val="single" w:sz="4" w:space="0" w:color="000000"/>
            </w:tcBorders>
            <w:shd w:val="clear" w:color="auto" w:fill="E3E3E3"/>
          </w:tcPr>
          <w:p w:rsidR="00664BEF" w:rsidRPr="00F818AA" w:rsidRDefault="00664BEF" w:rsidP="00664BEF">
            <w:pPr>
              <w:kinsoku w:val="0"/>
              <w:overflowPunct w:val="0"/>
              <w:autoSpaceDE w:val="0"/>
              <w:autoSpaceDN w:val="0"/>
              <w:adjustRightInd w:val="0"/>
              <w:spacing w:before="123" w:after="0" w:line="240" w:lineRule="auto"/>
              <w:ind w:left="80"/>
              <w:rPr>
                <w:rFonts w:ascii="Verdana" w:hAnsi="Verdana" w:cs="Times New Roman"/>
                <w:sz w:val="16"/>
                <w:szCs w:val="16"/>
              </w:rPr>
            </w:pPr>
            <w:r w:rsidRPr="00F818AA">
              <w:rPr>
                <w:rFonts w:ascii="Verdana" w:hAnsi="Verdana" w:cs="Trebuchet MS"/>
                <w:b/>
                <w:bCs/>
                <w:sz w:val="16"/>
                <w:szCs w:val="16"/>
              </w:rPr>
              <w:t>Site coordinator/mentor:</w:t>
            </w:r>
          </w:p>
        </w:tc>
        <w:tc>
          <w:tcPr>
            <w:tcW w:w="6236" w:type="dxa"/>
            <w:tcBorders>
              <w:top w:val="single" w:sz="4" w:space="0" w:color="000000"/>
              <w:left w:val="single" w:sz="4" w:space="0" w:color="000000"/>
              <w:bottom w:val="single" w:sz="4" w:space="0" w:color="000000"/>
              <w:right w:val="single" w:sz="4" w:space="0" w:color="000000"/>
            </w:tcBorders>
          </w:tcPr>
          <w:p w:rsidR="00664BEF" w:rsidRPr="00F818AA" w:rsidRDefault="00664BEF" w:rsidP="00664BEF">
            <w:pPr>
              <w:autoSpaceDE w:val="0"/>
              <w:autoSpaceDN w:val="0"/>
              <w:adjustRightInd w:val="0"/>
              <w:spacing w:after="0" w:line="240" w:lineRule="auto"/>
              <w:rPr>
                <w:rFonts w:ascii="Verdana" w:eastAsia="Calibri" w:hAnsi="Verdana" w:cs="Tahoma"/>
                <w:color w:val="000000"/>
                <w:sz w:val="16"/>
                <w:szCs w:val="16"/>
              </w:rPr>
            </w:pPr>
          </w:p>
        </w:tc>
      </w:tr>
      <w:tr w:rsidR="00664BEF" w:rsidRPr="00F818AA">
        <w:trPr>
          <w:trHeight w:hRule="exact" w:val="454"/>
        </w:trPr>
        <w:tc>
          <w:tcPr>
            <w:tcW w:w="3288" w:type="dxa"/>
            <w:tcBorders>
              <w:top w:val="single" w:sz="4" w:space="0" w:color="000000"/>
              <w:left w:val="single" w:sz="4" w:space="0" w:color="000000"/>
              <w:bottom w:val="single" w:sz="4" w:space="0" w:color="000000"/>
              <w:right w:val="single" w:sz="4" w:space="0" w:color="000000"/>
            </w:tcBorders>
            <w:shd w:val="clear" w:color="auto" w:fill="E3E3E3"/>
          </w:tcPr>
          <w:p w:rsidR="00664BEF" w:rsidRPr="00F818AA" w:rsidRDefault="00664BEF" w:rsidP="00664BEF">
            <w:pPr>
              <w:kinsoku w:val="0"/>
              <w:overflowPunct w:val="0"/>
              <w:autoSpaceDE w:val="0"/>
              <w:autoSpaceDN w:val="0"/>
              <w:adjustRightInd w:val="0"/>
              <w:spacing w:before="123" w:after="0" w:line="240" w:lineRule="auto"/>
              <w:ind w:left="80"/>
              <w:rPr>
                <w:rFonts w:ascii="Verdana" w:hAnsi="Verdana" w:cs="Times New Roman"/>
                <w:sz w:val="16"/>
                <w:szCs w:val="16"/>
              </w:rPr>
            </w:pPr>
            <w:r w:rsidRPr="00F818AA">
              <w:rPr>
                <w:rFonts w:ascii="Verdana" w:hAnsi="Verdana" w:cs="Trebuchet MS"/>
                <w:b/>
                <w:bCs/>
                <w:sz w:val="16"/>
                <w:szCs w:val="16"/>
              </w:rPr>
              <w:t>Contact details:</w:t>
            </w:r>
          </w:p>
        </w:tc>
        <w:tc>
          <w:tcPr>
            <w:tcW w:w="6236" w:type="dxa"/>
            <w:tcBorders>
              <w:top w:val="single" w:sz="4" w:space="0" w:color="000000"/>
              <w:left w:val="single" w:sz="4" w:space="0" w:color="000000"/>
              <w:bottom w:val="single" w:sz="4" w:space="0" w:color="000000"/>
              <w:right w:val="single" w:sz="4" w:space="0" w:color="000000"/>
            </w:tcBorders>
          </w:tcPr>
          <w:p w:rsidR="00664BEF" w:rsidRPr="00F818AA" w:rsidRDefault="00664BEF" w:rsidP="00664BEF">
            <w:pPr>
              <w:autoSpaceDE w:val="0"/>
              <w:autoSpaceDN w:val="0"/>
              <w:adjustRightInd w:val="0"/>
              <w:spacing w:after="0" w:line="240" w:lineRule="auto"/>
              <w:rPr>
                <w:rFonts w:ascii="Verdana" w:hAnsi="Verdana" w:cs="Times New Roman"/>
                <w:sz w:val="16"/>
                <w:szCs w:val="16"/>
              </w:rPr>
            </w:pPr>
          </w:p>
        </w:tc>
      </w:tr>
    </w:tbl>
    <w:p w:rsidR="00664BEF" w:rsidRPr="00F818AA" w:rsidRDefault="00664BEF" w:rsidP="00664BEF">
      <w:pPr>
        <w:kinsoku w:val="0"/>
        <w:overflowPunct w:val="0"/>
        <w:autoSpaceDE w:val="0"/>
        <w:autoSpaceDN w:val="0"/>
        <w:adjustRightInd w:val="0"/>
        <w:spacing w:after="0" w:line="240" w:lineRule="auto"/>
        <w:rPr>
          <w:rFonts w:ascii="Verdana" w:hAnsi="Verdana" w:cs="Tahoma"/>
          <w:sz w:val="16"/>
          <w:szCs w:val="16"/>
        </w:rPr>
      </w:pPr>
    </w:p>
    <w:p w:rsidR="00664BEF" w:rsidRPr="00F818AA" w:rsidRDefault="00664BEF" w:rsidP="00664BEF">
      <w:pPr>
        <w:kinsoku w:val="0"/>
        <w:overflowPunct w:val="0"/>
        <w:autoSpaceDE w:val="0"/>
        <w:autoSpaceDN w:val="0"/>
        <w:adjustRightInd w:val="0"/>
        <w:spacing w:before="26" w:after="0" w:line="264" w:lineRule="auto"/>
        <w:ind w:left="127" w:right="808"/>
        <w:rPr>
          <w:rFonts w:ascii="Verdana" w:hAnsi="Verdana" w:cs="Tahoma"/>
          <w:w w:val="110"/>
          <w:sz w:val="16"/>
          <w:szCs w:val="16"/>
        </w:rPr>
      </w:pPr>
      <w:r w:rsidRPr="00F818AA">
        <w:rPr>
          <w:rFonts w:ascii="Verdana" w:hAnsi="Verdana" w:cs="Tahoma"/>
          <w:w w:val="110"/>
          <w:sz w:val="16"/>
          <w:szCs w:val="16"/>
        </w:rPr>
        <w:t>The following statement outlines the APSTS in which significant progress is required for success in this Professional Experience (attach a separate page if necessary).</w:t>
      </w:r>
    </w:p>
    <w:p w:rsidR="00664BEF" w:rsidRPr="00F818AA" w:rsidRDefault="00664BEF" w:rsidP="00664BEF">
      <w:pPr>
        <w:kinsoku w:val="0"/>
        <w:overflowPunct w:val="0"/>
        <w:autoSpaceDE w:val="0"/>
        <w:autoSpaceDN w:val="0"/>
        <w:adjustRightInd w:val="0"/>
        <w:spacing w:after="0" w:line="240" w:lineRule="auto"/>
        <w:rPr>
          <w:rFonts w:ascii="Verdana" w:hAnsi="Verdana" w:cs="Tahoma"/>
          <w:sz w:val="16"/>
          <w:szCs w:val="16"/>
        </w:rPr>
      </w:pPr>
    </w:p>
    <w:p w:rsidR="00664BEF" w:rsidRPr="00F818AA" w:rsidRDefault="00664BEF" w:rsidP="00664BEF">
      <w:pPr>
        <w:kinsoku w:val="0"/>
        <w:overflowPunct w:val="0"/>
        <w:autoSpaceDE w:val="0"/>
        <w:autoSpaceDN w:val="0"/>
        <w:adjustRightInd w:val="0"/>
        <w:spacing w:before="8" w:after="0" w:line="240" w:lineRule="auto"/>
        <w:rPr>
          <w:rFonts w:ascii="Verdana" w:hAnsi="Verdana" w:cs="Tahoma"/>
          <w:sz w:val="16"/>
          <w:szCs w:val="16"/>
        </w:rPr>
      </w:pPr>
    </w:p>
    <w:tbl>
      <w:tblPr>
        <w:tblW w:w="0" w:type="auto"/>
        <w:tblInd w:w="123" w:type="dxa"/>
        <w:tblLayout w:type="fixed"/>
        <w:tblCellMar>
          <w:left w:w="0" w:type="dxa"/>
          <w:right w:w="0" w:type="dxa"/>
        </w:tblCellMar>
        <w:tblLook w:val="0000" w:firstRow="0" w:lastRow="0" w:firstColumn="0" w:lastColumn="0" w:noHBand="0" w:noVBand="0"/>
      </w:tblPr>
      <w:tblGrid>
        <w:gridCol w:w="3288"/>
        <w:gridCol w:w="6223"/>
      </w:tblGrid>
      <w:tr w:rsidR="00664BEF" w:rsidRPr="00F818AA" w:rsidTr="00D35CD0">
        <w:trPr>
          <w:trHeight w:hRule="exact" w:val="1330"/>
        </w:trPr>
        <w:tc>
          <w:tcPr>
            <w:tcW w:w="3288" w:type="dxa"/>
            <w:tcBorders>
              <w:top w:val="single" w:sz="4" w:space="0" w:color="000000"/>
              <w:left w:val="single" w:sz="4" w:space="0" w:color="000000"/>
              <w:bottom w:val="single" w:sz="4" w:space="0" w:color="000000"/>
              <w:right w:val="single" w:sz="4" w:space="0" w:color="000000"/>
            </w:tcBorders>
            <w:shd w:val="clear" w:color="auto" w:fill="E3E3E3"/>
          </w:tcPr>
          <w:p w:rsidR="00664BEF" w:rsidRPr="00F818AA" w:rsidRDefault="00664BEF" w:rsidP="00664BEF">
            <w:pPr>
              <w:kinsoku w:val="0"/>
              <w:overflowPunct w:val="0"/>
              <w:autoSpaceDE w:val="0"/>
              <w:autoSpaceDN w:val="0"/>
              <w:adjustRightInd w:val="0"/>
              <w:spacing w:after="0" w:line="240" w:lineRule="auto"/>
              <w:rPr>
                <w:rFonts w:ascii="Verdana" w:hAnsi="Verdana" w:cs="Tahoma"/>
                <w:sz w:val="16"/>
                <w:szCs w:val="16"/>
              </w:rPr>
            </w:pPr>
          </w:p>
          <w:p w:rsidR="00664BEF" w:rsidRPr="00F818AA" w:rsidRDefault="00664BEF" w:rsidP="00664BEF">
            <w:pPr>
              <w:kinsoku w:val="0"/>
              <w:overflowPunct w:val="0"/>
              <w:autoSpaceDE w:val="0"/>
              <w:autoSpaceDN w:val="0"/>
              <w:adjustRightInd w:val="0"/>
              <w:spacing w:after="0" w:line="240" w:lineRule="auto"/>
              <w:ind w:left="75"/>
              <w:rPr>
                <w:rFonts w:ascii="Verdana" w:hAnsi="Verdana" w:cs="Times New Roman"/>
                <w:sz w:val="16"/>
                <w:szCs w:val="16"/>
              </w:rPr>
            </w:pPr>
            <w:r w:rsidRPr="00F818AA">
              <w:rPr>
                <w:rFonts w:ascii="Verdana" w:hAnsi="Verdana" w:cs="Trebuchet MS"/>
                <w:b/>
                <w:bCs/>
                <w:sz w:val="16"/>
                <w:szCs w:val="16"/>
              </w:rPr>
              <w:t>Professional knowledge:</w:t>
            </w:r>
          </w:p>
        </w:tc>
        <w:tc>
          <w:tcPr>
            <w:tcW w:w="6223" w:type="dxa"/>
            <w:tcBorders>
              <w:top w:val="single" w:sz="4" w:space="0" w:color="000000"/>
              <w:left w:val="single" w:sz="4" w:space="0" w:color="000000"/>
              <w:bottom w:val="single" w:sz="4" w:space="0" w:color="000000"/>
              <w:right w:val="single" w:sz="4" w:space="0" w:color="000000"/>
            </w:tcBorders>
          </w:tcPr>
          <w:p w:rsidR="00CE5218" w:rsidRPr="00F818AA" w:rsidRDefault="00CE5218" w:rsidP="00F818AA">
            <w:pPr>
              <w:autoSpaceDE w:val="0"/>
              <w:autoSpaceDN w:val="0"/>
              <w:adjustRightInd w:val="0"/>
              <w:spacing w:after="0" w:line="240" w:lineRule="auto"/>
              <w:rPr>
                <w:rFonts w:ascii="Verdana" w:hAnsi="Verdana" w:cs="Times New Roman"/>
                <w:sz w:val="16"/>
                <w:szCs w:val="16"/>
              </w:rPr>
            </w:pPr>
          </w:p>
        </w:tc>
      </w:tr>
      <w:tr w:rsidR="00664BEF" w:rsidRPr="00F818AA" w:rsidTr="00D35CD0">
        <w:trPr>
          <w:trHeight w:hRule="exact" w:val="1134"/>
        </w:trPr>
        <w:tc>
          <w:tcPr>
            <w:tcW w:w="3288" w:type="dxa"/>
            <w:tcBorders>
              <w:top w:val="single" w:sz="4" w:space="0" w:color="000000"/>
              <w:left w:val="single" w:sz="4" w:space="0" w:color="000000"/>
              <w:bottom w:val="single" w:sz="4" w:space="0" w:color="000000"/>
              <w:right w:val="single" w:sz="4" w:space="0" w:color="000000"/>
            </w:tcBorders>
            <w:shd w:val="clear" w:color="auto" w:fill="E3E3E3"/>
          </w:tcPr>
          <w:p w:rsidR="00664BEF" w:rsidRPr="00F818AA" w:rsidRDefault="00664BEF" w:rsidP="00664BEF">
            <w:pPr>
              <w:kinsoku w:val="0"/>
              <w:overflowPunct w:val="0"/>
              <w:autoSpaceDE w:val="0"/>
              <w:autoSpaceDN w:val="0"/>
              <w:adjustRightInd w:val="0"/>
              <w:spacing w:after="0" w:line="240" w:lineRule="auto"/>
              <w:rPr>
                <w:rFonts w:ascii="Verdana" w:hAnsi="Verdana" w:cs="Tahoma"/>
                <w:sz w:val="16"/>
                <w:szCs w:val="16"/>
              </w:rPr>
            </w:pPr>
          </w:p>
          <w:p w:rsidR="00664BEF" w:rsidRPr="00F818AA" w:rsidRDefault="00664BEF" w:rsidP="00664BEF">
            <w:pPr>
              <w:kinsoku w:val="0"/>
              <w:overflowPunct w:val="0"/>
              <w:autoSpaceDE w:val="0"/>
              <w:autoSpaceDN w:val="0"/>
              <w:adjustRightInd w:val="0"/>
              <w:spacing w:after="0" w:line="240" w:lineRule="auto"/>
              <w:ind w:left="75"/>
              <w:rPr>
                <w:rFonts w:ascii="Verdana" w:hAnsi="Verdana" w:cs="Times New Roman"/>
                <w:sz w:val="16"/>
                <w:szCs w:val="16"/>
              </w:rPr>
            </w:pPr>
            <w:r w:rsidRPr="00F818AA">
              <w:rPr>
                <w:rFonts w:ascii="Verdana" w:hAnsi="Verdana" w:cs="Trebuchet MS"/>
                <w:b/>
                <w:bCs/>
                <w:sz w:val="16"/>
                <w:szCs w:val="16"/>
              </w:rPr>
              <w:t>Professional practice:</w:t>
            </w:r>
          </w:p>
        </w:tc>
        <w:tc>
          <w:tcPr>
            <w:tcW w:w="6223" w:type="dxa"/>
            <w:tcBorders>
              <w:top w:val="single" w:sz="4" w:space="0" w:color="000000"/>
              <w:left w:val="single" w:sz="4" w:space="0" w:color="000000"/>
              <w:bottom w:val="single" w:sz="4" w:space="0" w:color="000000"/>
              <w:right w:val="single" w:sz="4" w:space="0" w:color="000000"/>
            </w:tcBorders>
          </w:tcPr>
          <w:p w:rsidR="00D35CD0" w:rsidRPr="00F818AA" w:rsidRDefault="00D35CD0" w:rsidP="00F818AA">
            <w:pPr>
              <w:autoSpaceDE w:val="0"/>
              <w:autoSpaceDN w:val="0"/>
              <w:adjustRightInd w:val="0"/>
              <w:spacing w:after="0" w:line="240" w:lineRule="auto"/>
              <w:rPr>
                <w:rFonts w:ascii="Verdana" w:hAnsi="Verdana" w:cs="Times New Roman"/>
                <w:sz w:val="16"/>
                <w:szCs w:val="16"/>
              </w:rPr>
            </w:pPr>
          </w:p>
        </w:tc>
      </w:tr>
      <w:tr w:rsidR="00664BEF" w:rsidRPr="00F818AA" w:rsidTr="00F818AA">
        <w:trPr>
          <w:trHeight w:hRule="exact" w:val="1432"/>
        </w:trPr>
        <w:tc>
          <w:tcPr>
            <w:tcW w:w="3288" w:type="dxa"/>
            <w:tcBorders>
              <w:top w:val="single" w:sz="4" w:space="0" w:color="000000"/>
              <w:left w:val="single" w:sz="4" w:space="0" w:color="000000"/>
              <w:bottom w:val="single" w:sz="4" w:space="0" w:color="000000"/>
              <w:right w:val="single" w:sz="4" w:space="0" w:color="000000"/>
            </w:tcBorders>
            <w:shd w:val="clear" w:color="auto" w:fill="E3E3E3"/>
          </w:tcPr>
          <w:p w:rsidR="00664BEF" w:rsidRPr="00F818AA" w:rsidRDefault="00664BEF" w:rsidP="00664BEF">
            <w:pPr>
              <w:kinsoku w:val="0"/>
              <w:overflowPunct w:val="0"/>
              <w:autoSpaceDE w:val="0"/>
              <w:autoSpaceDN w:val="0"/>
              <w:adjustRightInd w:val="0"/>
              <w:spacing w:after="0" w:line="240" w:lineRule="auto"/>
              <w:rPr>
                <w:rFonts w:ascii="Verdana" w:hAnsi="Verdana" w:cs="Tahoma"/>
                <w:sz w:val="16"/>
                <w:szCs w:val="16"/>
              </w:rPr>
            </w:pPr>
          </w:p>
          <w:p w:rsidR="00664BEF" w:rsidRPr="00F818AA" w:rsidRDefault="00664BEF" w:rsidP="00664BEF">
            <w:pPr>
              <w:kinsoku w:val="0"/>
              <w:overflowPunct w:val="0"/>
              <w:autoSpaceDE w:val="0"/>
              <w:autoSpaceDN w:val="0"/>
              <w:adjustRightInd w:val="0"/>
              <w:spacing w:after="0" w:line="240" w:lineRule="auto"/>
              <w:ind w:left="75"/>
              <w:rPr>
                <w:rFonts w:ascii="Verdana" w:hAnsi="Verdana" w:cs="Times New Roman"/>
                <w:sz w:val="16"/>
                <w:szCs w:val="16"/>
              </w:rPr>
            </w:pPr>
            <w:r w:rsidRPr="00F818AA">
              <w:rPr>
                <w:rFonts w:ascii="Verdana" w:hAnsi="Verdana" w:cs="Trebuchet MS"/>
                <w:b/>
                <w:bCs/>
                <w:sz w:val="16"/>
                <w:szCs w:val="16"/>
              </w:rPr>
              <w:t>Professional engagement:</w:t>
            </w:r>
          </w:p>
        </w:tc>
        <w:tc>
          <w:tcPr>
            <w:tcW w:w="6223" w:type="dxa"/>
            <w:tcBorders>
              <w:top w:val="single" w:sz="4" w:space="0" w:color="000000"/>
              <w:left w:val="single" w:sz="4" w:space="0" w:color="000000"/>
              <w:bottom w:val="single" w:sz="4" w:space="0" w:color="000000"/>
              <w:right w:val="single" w:sz="4" w:space="0" w:color="000000"/>
            </w:tcBorders>
          </w:tcPr>
          <w:p w:rsidR="00D35CD0" w:rsidRPr="00F818AA" w:rsidRDefault="00D35CD0" w:rsidP="00F818AA">
            <w:pPr>
              <w:pStyle w:val="ListParagraph"/>
              <w:autoSpaceDE w:val="0"/>
              <w:autoSpaceDN w:val="0"/>
              <w:adjustRightInd w:val="0"/>
              <w:spacing w:after="0" w:line="240" w:lineRule="auto"/>
              <w:ind w:left="360"/>
              <w:rPr>
                <w:rFonts w:ascii="Verdana" w:hAnsi="Verdana" w:cs="Times New Roman"/>
                <w:sz w:val="16"/>
                <w:szCs w:val="16"/>
              </w:rPr>
            </w:pPr>
          </w:p>
        </w:tc>
      </w:tr>
      <w:tr w:rsidR="00664BEF" w:rsidRPr="00F818AA" w:rsidTr="00D35CD0">
        <w:trPr>
          <w:trHeight w:hRule="exact" w:val="454"/>
        </w:trPr>
        <w:tc>
          <w:tcPr>
            <w:tcW w:w="3288" w:type="dxa"/>
            <w:tcBorders>
              <w:top w:val="single" w:sz="4" w:space="0" w:color="000000"/>
              <w:left w:val="single" w:sz="4" w:space="0" w:color="000000"/>
              <w:bottom w:val="single" w:sz="4" w:space="0" w:color="000000"/>
              <w:right w:val="single" w:sz="4" w:space="0" w:color="000000"/>
            </w:tcBorders>
            <w:shd w:val="clear" w:color="auto" w:fill="E3E3E3"/>
          </w:tcPr>
          <w:p w:rsidR="00664BEF" w:rsidRPr="00F818AA" w:rsidRDefault="00664BEF" w:rsidP="00664BEF">
            <w:pPr>
              <w:kinsoku w:val="0"/>
              <w:overflowPunct w:val="0"/>
              <w:autoSpaceDE w:val="0"/>
              <w:autoSpaceDN w:val="0"/>
              <w:adjustRightInd w:val="0"/>
              <w:spacing w:before="122" w:after="0" w:line="240" w:lineRule="auto"/>
              <w:ind w:left="75"/>
              <w:rPr>
                <w:rFonts w:ascii="Verdana" w:hAnsi="Verdana" w:cs="Times New Roman"/>
                <w:sz w:val="16"/>
                <w:szCs w:val="16"/>
              </w:rPr>
            </w:pPr>
            <w:r w:rsidRPr="00F818AA">
              <w:rPr>
                <w:rFonts w:ascii="Verdana" w:hAnsi="Verdana" w:cs="Trebuchet MS"/>
                <w:b/>
                <w:bCs/>
                <w:sz w:val="16"/>
                <w:szCs w:val="16"/>
              </w:rPr>
              <w:t>Site coordinator/mentor signature:</w:t>
            </w:r>
          </w:p>
        </w:tc>
        <w:tc>
          <w:tcPr>
            <w:tcW w:w="6223" w:type="dxa"/>
            <w:tcBorders>
              <w:top w:val="single" w:sz="4" w:space="0" w:color="000000"/>
              <w:left w:val="single" w:sz="4" w:space="0" w:color="000000"/>
              <w:bottom w:val="single" w:sz="4" w:space="0" w:color="000000"/>
              <w:right w:val="single" w:sz="4" w:space="0" w:color="000000"/>
            </w:tcBorders>
          </w:tcPr>
          <w:p w:rsidR="00664BEF" w:rsidRPr="00F818AA" w:rsidRDefault="00664BEF" w:rsidP="00664BEF">
            <w:pPr>
              <w:kinsoku w:val="0"/>
              <w:overflowPunct w:val="0"/>
              <w:autoSpaceDE w:val="0"/>
              <w:autoSpaceDN w:val="0"/>
              <w:adjustRightInd w:val="0"/>
              <w:spacing w:before="87" w:after="0" w:line="240" w:lineRule="auto"/>
              <w:ind w:right="106"/>
              <w:jc w:val="right"/>
              <w:rPr>
                <w:rFonts w:ascii="Verdana" w:hAnsi="Verdana" w:cs="Times New Roman"/>
                <w:sz w:val="16"/>
                <w:szCs w:val="16"/>
              </w:rPr>
            </w:pPr>
            <w:r w:rsidRPr="00F818AA">
              <w:rPr>
                <w:rFonts w:ascii="Verdana" w:hAnsi="Verdana" w:cs="Tahoma"/>
                <w:sz w:val="16"/>
                <w:szCs w:val="16"/>
              </w:rPr>
              <w:t>..…/…../…..</w:t>
            </w:r>
          </w:p>
        </w:tc>
      </w:tr>
      <w:tr w:rsidR="00664BEF" w:rsidRPr="00F818AA" w:rsidTr="00D35CD0">
        <w:trPr>
          <w:trHeight w:hRule="exact" w:val="454"/>
        </w:trPr>
        <w:tc>
          <w:tcPr>
            <w:tcW w:w="3288" w:type="dxa"/>
            <w:tcBorders>
              <w:top w:val="single" w:sz="4" w:space="0" w:color="000000"/>
              <w:left w:val="single" w:sz="4" w:space="0" w:color="000000"/>
              <w:bottom w:val="single" w:sz="4" w:space="0" w:color="000000"/>
              <w:right w:val="single" w:sz="4" w:space="0" w:color="000000"/>
            </w:tcBorders>
            <w:shd w:val="clear" w:color="auto" w:fill="E3E3E3"/>
          </w:tcPr>
          <w:p w:rsidR="00664BEF" w:rsidRPr="00F818AA" w:rsidRDefault="00664BEF" w:rsidP="00664BEF">
            <w:pPr>
              <w:kinsoku w:val="0"/>
              <w:overflowPunct w:val="0"/>
              <w:autoSpaceDE w:val="0"/>
              <w:autoSpaceDN w:val="0"/>
              <w:adjustRightInd w:val="0"/>
              <w:spacing w:before="122" w:after="0" w:line="240" w:lineRule="auto"/>
              <w:ind w:left="75"/>
              <w:rPr>
                <w:rFonts w:ascii="Verdana" w:hAnsi="Verdana" w:cs="Times New Roman"/>
                <w:sz w:val="16"/>
                <w:szCs w:val="16"/>
              </w:rPr>
            </w:pPr>
            <w:r w:rsidRPr="00F818AA">
              <w:rPr>
                <w:rFonts w:ascii="Verdana" w:hAnsi="Verdana" w:cs="Trebuchet MS"/>
                <w:b/>
                <w:bCs/>
                <w:sz w:val="16"/>
                <w:szCs w:val="16"/>
              </w:rPr>
              <w:t>Student signature:</w:t>
            </w:r>
          </w:p>
        </w:tc>
        <w:tc>
          <w:tcPr>
            <w:tcW w:w="6223" w:type="dxa"/>
            <w:tcBorders>
              <w:top w:val="single" w:sz="4" w:space="0" w:color="000000"/>
              <w:left w:val="single" w:sz="4" w:space="0" w:color="000000"/>
              <w:bottom w:val="single" w:sz="4" w:space="0" w:color="000000"/>
              <w:right w:val="single" w:sz="4" w:space="0" w:color="000000"/>
            </w:tcBorders>
          </w:tcPr>
          <w:p w:rsidR="00664BEF" w:rsidRPr="00F818AA" w:rsidRDefault="00664BEF" w:rsidP="00664BEF">
            <w:pPr>
              <w:kinsoku w:val="0"/>
              <w:overflowPunct w:val="0"/>
              <w:autoSpaceDE w:val="0"/>
              <w:autoSpaceDN w:val="0"/>
              <w:adjustRightInd w:val="0"/>
              <w:spacing w:before="87" w:after="0" w:line="240" w:lineRule="auto"/>
              <w:ind w:right="106"/>
              <w:jc w:val="right"/>
              <w:rPr>
                <w:rFonts w:ascii="Verdana" w:hAnsi="Verdana" w:cs="Times New Roman"/>
                <w:sz w:val="16"/>
                <w:szCs w:val="16"/>
              </w:rPr>
            </w:pPr>
            <w:r w:rsidRPr="00F818AA">
              <w:rPr>
                <w:rFonts w:ascii="Verdana" w:hAnsi="Verdana" w:cs="Tahoma"/>
                <w:sz w:val="16"/>
                <w:szCs w:val="16"/>
              </w:rPr>
              <w:t>..…/…../…..</w:t>
            </w:r>
          </w:p>
        </w:tc>
      </w:tr>
    </w:tbl>
    <w:p w:rsidR="00664BEF" w:rsidRPr="00F818AA" w:rsidRDefault="00664BEF" w:rsidP="00664BEF">
      <w:pPr>
        <w:kinsoku w:val="0"/>
        <w:overflowPunct w:val="0"/>
        <w:autoSpaceDE w:val="0"/>
        <w:autoSpaceDN w:val="0"/>
        <w:adjustRightInd w:val="0"/>
        <w:spacing w:before="8" w:after="0" w:line="240" w:lineRule="auto"/>
        <w:rPr>
          <w:rFonts w:ascii="Verdana" w:hAnsi="Verdana" w:cs="Tahoma"/>
          <w:sz w:val="16"/>
          <w:szCs w:val="16"/>
        </w:rPr>
      </w:pPr>
    </w:p>
    <w:p w:rsidR="00664BEF" w:rsidRPr="00F818AA" w:rsidRDefault="00664BEF" w:rsidP="00664BEF">
      <w:pPr>
        <w:kinsoku w:val="0"/>
        <w:overflowPunct w:val="0"/>
        <w:autoSpaceDE w:val="0"/>
        <w:autoSpaceDN w:val="0"/>
        <w:adjustRightInd w:val="0"/>
        <w:spacing w:before="26" w:after="0" w:line="264" w:lineRule="auto"/>
        <w:ind w:left="127" w:right="808"/>
        <w:rPr>
          <w:rFonts w:ascii="Verdana" w:hAnsi="Verdana" w:cs="Tahoma"/>
          <w:w w:val="110"/>
          <w:sz w:val="16"/>
          <w:szCs w:val="16"/>
        </w:rPr>
      </w:pPr>
      <w:r w:rsidRPr="00F818AA">
        <w:rPr>
          <w:rFonts w:ascii="Verdana" w:hAnsi="Verdana" w:cs="Tahoma"/>
          <w:w w:val="110"/>
          <w:sz w:val="16"/>
          <w:szCs w:val="16"/>
        </w:rPr>
        <w:t>After signing, keep a copy for the site, give a copy to the student and send this form to the Toowoomba Professional Experience Office in order for USQ to provide additional liaison support through the A Team process for an additional five hours.</w:t>
      </w:r>
      <w:bookmarkStart w:id="1" w:name="_GoBack"/>
      <w:bookmarkEnd w:id="1"/>
    </w:p>
    <w:p w:rsidR="00664BEF" w:rsidRPr="00F818AA" w:rsidRDefault="00664BEF" w:rsidP="00664BEF">
      <w:pPr>
        <w:kinsoku w:val="0"/>
        <w:overflowPunct w:val="0"/>
        <w:autoSpaceDE w:val="0"/>
        <w:autoSpaceDN w:val="0"/>
        <w:adjustRightInd w:val="0"/>
        <w:spacing w:after="1" w:line="240" w:lineRule="auto"/>
        <w:rPr>
          <w:rFonts w:ascii="Verdana" w:hAnsi="Verdana" w:cs="Tahoma"/>
          <w:sz w:val="16"/>
          <w:szCs w:val="16"/>
        </w:rPr>
      </w:pPr>
    </w:p>
    <w:tbl>
      <w:tblPr>
        <w:tblW w:w="0" w:type="auto"/>
        <w:tblInd w:w="123" w:type="dxa"/>
        <w:tblLayout w:type="fixed"/>
        <w:tblCellMar>
          <w:left w:w="0" w:type="dxa"/>
          <w:right w:w="0" w:type="dxa"/>
        </w:tblCellMar>
        <w:tblLook w:val="0000" w:firstRow="0" w:lastRow="0" w:firstColumn="0" w:lastColumn="0" w:noHBand="0" w:noVBand="0"/>
      </w:tblPr>
      <w:tblGrid>
        <w:gridCol w:w="3416"/>
        <w:gridCol w:w="6137"/>
      </w:tblGrid>
      <w:tr w:rsidR="00664BEF" w:rsidRPr="00F818AA" w:rsidTr="00F818AA">
        <w:trPr>
          <w:trHeight w:hRule="exact" w:val="431"/>
        </w:trPr>
        <w:tc>
          <w:tcPr>
            <w:tcW w:w="3416" w:type="dxa"/>
            <w:tcBorders>
              <w:top w:val="single" w:sz="4" w:space="0" w:color="000000"/>
              <w:left w:val="single" w:sz="4" w:space="0" w:color="000000"/>
              <w:bottom w:val="nil"/>
              <w:right w:val="single" w:sz="4" w:space="0" w:color="000000"/>
            </w:tcBorders>
            <w:shd w:val="clear" w:color="auto" w:fill="E3E3E3"/>
          </w:tcPr>
          <w:p w:rsidR="00664BEF" w:rsidRPr="00F818AA" w:rsidRDefault="00664BEF" w:rsidP="00664BEF">
            <w:pPr>
              <w:kinsoku w:val="0"/>
              <w:overflowPunct w:val="0"/>
              <w:autoSpaceDE w:val="0"/>
              <w:autoSpaceDN w:val="0"/>
              <w:adjustRightInd w:val="0"/>
              <w:spacing w:before="136" w:after="0" w:line="240" w:lineRule="auto"/>
              <w:ind w:left="75"/>
              <w:rPr>
                <w:rFonts w:ascii="Verdana" w:hAnsi="Verdana" w:cs="Times New Roman"/>
                <w:sz w:val="16"/>
                <w:szCs w:val="16"/>
              </w:rPr>
            </w:pPr>
            <w:r w:rsidRPr="00F818AA">
              <w:rPr>
                <w:rFonts w:ascii="Verdana" w:hAnsi="Verdana" w:cs="Trebuchet MS"/>
                <w:b/>
                <w:bCs/>
                <w:sz w:val="16"/>
                <w:szCs w:val="16"/>
              </w:rPr>
              <w:t>Professional Experience</w:t>
            </w:r>
          </w:p>
        </w:tc>
        <w:tc>
          <w:tcPr>
            <w:tcW w:w="6137" w:type="dxa"/>
            <w:tcBorders>
              <w:top w:val="single" w:sz="4" w:space="0" w:color="000000"/>
              <w:left w:val="single" w:sz="4" w:space="0" w:color="000000"/>
              <w:bottom w:val="nil"/>
              <w:right w:val="single" w:sz="4" w:space="0" w:color="000000"/>
            </w:tcBorders>
          </w:tcPr>
          <w:p w:rsidR="00664BEF" w:rsidRPr="00F818AA" w:rsidRDefault="00664BEF" w:rsidP="00F818AA">
            <w:pPr>
              <w:kinsoku w:val="0"/>
              <w:overflowPunct w:val="0"/>
              <w:autoSpaceDE w:val="0"/>
              <w:autoSpaceDN w:val="0"/>
              <w:adjustRightInd w:val="0"/>
              <w:spacing w:before="135" w:after="0" w:line="240" w:lineRule="auto"/>
              <w:ind w:left="74"/>
              <w:rPr>
                <w:rFonts w:ascii="Verdana" w:hAnsi="Verdana" w:cs="Times New Roman"/>
                <w:sz w:val="16"/>
                <w:szCs w:val="16"/>
              </w:rPr>
            </w:pPr>
            <w:r w:rsidRPr="00F818AA">
              <w:rPr>
                <w:rFonts w:ascii="Verdana" w:hAnsi="Verdana" w:cs="Trebuchet MS"/>
                <w:b/>
                <w:bCs/>
                <w:sz w:val="16"/>
                <w:szCs w:val="16"/>
              </w:rPr>
              <w:t>USQ liaison name:</w:t>
            </w:r>
            <w:r w:rsidR="00D35CD0" w:rsidRPr="00F818AA">
              <w:rPr>
                <w:rFonts w:ascii="Verdana" w:hAnsi="Verdana" w:cs="Trebuchet MS"/>
                <w:b/>
                <w:bCs/>
                <w:sz w:val="16"/>
                <w:szCs w:val="16"/>
              </w:rPr>
              <w:t xml:space="preserve"> </w:t>
            </w:r>
          </w:p>
        </w:tc>
      </w:tr>
      <w:tr w:rsidR="00664BEF" w:rsidRPr="00F818AA" w:rsidTr="00F818AA">
        <w:trPr>
          <w:trHeight w:hRule="exact" w:val="268"/>
        </w:trPr>
        <w:tc>
          <w:tcPr>
            <w:tcW w:w="3416" w:type="dxa"/>
            <w:tcBorders>
              <w:top w:val="nil"/>
              <w:left w:val="single" w:sz="4" w:space="0" w:color="000000"/>
              <w:bottom w:val="nil"/>
              <w:right w:val="single" w:sz="4" w:space="0" w:color="000000"/>
            </w:tcBorders>
            <w:shd w:val="clear" w:color="auto" w:fill="E3E3E3"/>
          </w:tcPr>
          <w:p w:rsidR="00664BEF" w:rsidRPr="00F818AA" w:rsidRDefault="00664BEF" w:rsidP="00664BEF">
            <w:pPr>
              <w:kinsoku w:val="0"/>
              <w:overflowPunct w:val="0"/>
              <w:autoSpaceDE w:val="0"/>
              <w:autoSpaceDN w:val="0"/>
              <w:adjustRightInd w:val="0"/>
              <w:spacing w:before="52" w:after="0" w:line="240" w:lineRule="auto"/>
              <w:ind w:left="75"/>
              <w:rPr>
                <w:rFonts w:ascii="Verdana" w:hAnsi="Verdana" w:cs="Times New Roman"/>
                <w:sz w:val="16"/>
                <w:szCs w:val="16"/>
              </w:rPr>
            </w:pPr>
            <w:r w:rsidRPr="00F818AA">
              <w:rPr>
                <w:rFonts w:ascii="Verdana" w:hAnsi="Verdana" w:cs="Tahoma"/>
                <w:w w:val="110"/>
                <w:sz w:val="16"/>
                <w:szCs w:val="16"/>
              </w:rPr>
              <w:t>Faculty of BELA</w:t>
            </w:r>
          </w:p>
        </w:tc>
        <w:tc>
          <w:tcPr>
            <w:tcW w:w="6137" w:type="dxa"/>
            <w:tcBorders>
              <w:top w:val="nil"/>
              <w:left w:val="single" w:sz="4" w:space="0" w:color="000000"/>
              <w:bottom w:val="nil"/>
              <w:right w:val="single" w:sz="4" w:space="0" w:color="000000"/>
            </w:tcBorders>
          </w:tcPr>
          <w:p w:rsidR="00664BEF" w:rsidRPr="00F818AA" w:rsidRDefault="00664BEF" w:rsidP="00664BEF">
            <w:pPr>
              <w:autoSpaceDE w:val="0"/>
              <w:autoSpaceDN w:val="0"/>
              <w:adjustRightInd w:val="0"/>
              <w:spacing w:after="0" w:line="240" w:lineRule="auto"/>
              <w:rPr>
                <w:rFonts w:ascii="Verdana" w:hAnsi="Verdana" w:cs="Times New Roman"/>
                <w:sz w:val="16"/>
                <w:szCs w:val="16"/>
              </w:rPr>
            </w:pPr>
          </w:p>
        </w:tc>
      </w:tr>
      <w:tr w:rsidR="00664BEF" w:rsidRPr="00F818AA" w:rsidTr="00F818AA">
        <w:trPr>
          <w:trHeight w:hRule="exact" w:val="249"/>
        </w:trPr>
        <w:tc>
          <w:tcPr>
            <w:tcW w:w="3416" w:type="dxa"/>
            <w:tcBorders>
              <w:top w:val="nil"/>
              <w:left w:val="single" w:sz="4" w:space="0" w:color="000000"/>
              <w:bottom w:val="nil"/>
              <w:right w:val="single" w:sz="4" w:space="0" w:color="000000"/>
            </w:tcBorders>
            <w:shd w:val="clear" w:color="auto" w:fill="E3E3E3"/>
          </w:tcPr>
          <w:p w:rsidR="00664BEF" w:rsidRPr="00F818AA" w:rsidRDefault="00664BEF" w:rsidP="00664BEF">
            <w:pPr>
              <w:kinsoku w:val="0"/>
              <w:overflowPunct w:val="0"/>
              <w:autoSpaceDE w:val="0"/>
              <w:autoSpaceDN w:val="0"/>
              <w:adjustRightInd w:val="0"/>
              <w:spacing w:before="23" w:after="0" w:line="240" w:lineRule="auto"/>
              <w:ind w:left="75"/>
              <w:rPr>
                <w:rFonts w:ascii="Verdana" w:hAnsi="Verdana" w:cs="Times New Roman"/>
                <w:sz w:val="16"/>
                <w:szCs w:val="16"/>
              </w:rPr>
            </w:pPr>
            <w:r w:rsidRPr="00F818AA">
              <w:rPr>
                <w:rFonts w:ascii="Verdana" w:hAnsi="Verdana" w:cs="Tahoma"/>
                <w:w w:val="110"/>
                <w:sz w:val="16"/>
                <w:szCs w:val="16"/>
              </w:rPr>
              <w:t>University of Southern Queensland</w:t>
            </w:r>
          </w:p>
        </w:tc>
        <w:tc>
          <w:tcPr>
            <w:tcW w:w="6137" w:type="dxa"/>
            <w:tcBorders>
              <w:top w:val="nil"/>
              <w:left w:val="single" w:sz="4" w:space="0" w:color="000000"/>
              <w:bottom w:val="nil"/>
              <w:right w:val="single" w:sz="4" w:space="0" w:color="000000"/>
            </w:tcBorders>
          </w:tcPr>
          <w:p w:rsidR="00F818AA" w:rsidRDefault="00664BEF" w:rsidP="00F818AA">
            <w:pPr>
              <w:kinsoku w:val="0"/>
              <w:overflowPunct w:val="0"/>
              <w:autoSpaceDE w:val="0"/>
              <w:autoSpaceDN w:val="0"/>
              <w:adjustRightInd w:val="0"/>
              <w:spacing w:after="0" w:line="184" w:lineRule="exact"/>
              <w:rPr>
                <w:rFonts w:ascii="Verdana" w:hAnsi="Verdana" w:cs="Tahoma"/>
                <w:w w:val="110"/>
                <w:sz w:val="16"/>
                <w:szCs w:val="16"/>
              </w:rPr>
            </w:pPr>
            <w:r w:rsidRPr="00F818AA">
              <w:rPr>
                <w:rFonts w:ascii="Verdana" w:hAnsi="Verdana" w:cs="Tahoma"/>
                <w:w w:val="110"/>
                <w:sz w:val="16"/>
                <w:szCs w:val="16"/>
              </w:rPr>
              <w:t xml:space="preserve">Are you available to provide A Team support </w:t>
            </w:r>
            <w:r w:rsidR="00F818AA">
              <w:rPr>
                <w:rFonts w:ascii="Verdana" w:hAnsi="Verdana" w:cs="Tahoma"/>
                <w:w w:val="110"/>
                <w:sz w:val="16"/>
                <w:szCs w:val="16"/>
              </w:rPr>
              <w:t>(maximum 5 hours)?</w:t>
            </w:r>
          </w:p>
          <w:p w:rsidR="00F818AA" w:rsidRDefault="00F818AA" w:rsidP="00F818AA">
            <w:pPr>
              <w:kinsoku w:val="0"/>
              <w:overflowPunct w:val="0"/>
              <w:autoSpaceDE w:val="0"/>
              <w:autoSpaceDN w:val="0"/>
              <w:adjustRightInd w:val="0"/>
              <w:spacing w:after="0" w:line="184" w:lineRule="exact"/>
              <w:rPr>
                <w:rFonts w:ascii="Verdana" w:hAnsi="Verdana" w:cs="Tahoma"/>
                <w:w w:val="110"/>
                <w:sz w:val="16"/>
                <w:szCs w:val="16"/>
              </w:rPr>
            </w:pPr>
          </w:p>
          <w:p w:rsidR="00F818AA" w:rsidRDefault="00F818AA" w:rsidP="00F818AA">
            <w:pPr>
              <w:kinsoku w:val="0"/>
              <w:overflowPunct w:val="0"/>
              <w:autoSpaceDE w:val="0"/>
              <w:autoSpaceDN w:val="0"/>
              <w:adjustRightInd w:val="0"/>
              <w:spacing w:after="0" w:line="184" w:lineRule="exact"/>
              <w:rPr>
                <w:rFonts w:ascii="Verdana" w:hAnsi="Verdana" w:cs="Tahoma"/>
                <w:w w:val="110"/>
                <w:sz w:val="16"/>
                <w:szCs w:val="16"/>
              </w:rPr>
            </w:pPr>
          </w:p>
          <w:p w:rsidR="00F818AA" w:rsidRDefault="00F818AA" w:rsidP="00F818AA">
            <w:pPr>
              <w:kinsoku w:val="0"/>
              <w:overflowPunct w:val="0"/>
              <w:autoSpaceDE w:val="0"/>
              <w:autoSpaceDN w:val="0"/>
              <w:adjustRightInd w:val="0"/>
              <w:spacing w:after="0" w:line="184" w:lineRule="exact"/>
              <w:rPr>
                <w:rFonts w:ascii="Verdana" w:hAnsi="Verdana" w:cs="Tahoma"/>
                <w:w w:val="110"/>
                <w:sz w:val="16"/>
                <w:szCs w:val="16"/>
              </w:rPr>
            </w:pPr>
          </w:p>
          <w:p w:rsidR="00F818AA" w:rsidRDefault="00F818AA" w:rsidP="00F818AA">
            <w:pPr>
              <w:kinsoku w:val="0"/>
              <w:overflowPunct w:val="0"/>
              <w:autoSpaceDE w:val="0"/>
              <w:autoSpaceDN w:val="0"/>
              <w:adjustRightInd w:val="0"/>
              <w:spacing w:after="0" w:line="184" w:lineRule="exact"/>
              <w:rPr>
                <w:rFonts w:ascii="Verdana" w:hAnsi="Verdana" w:cs="Tahoma"/>
                <w:w w:val="110"/>
                <w:sz w:val="16"/>
                <w:szCs w:val="16"/>
              </w:rPr>
            </w:pPr>
          </w:p>
          <w:p w:rsidR="00F818AA" w:rsidRDefault="00F818AA" w:rsidP="00F818AA">
            <w:pPr>
              <w:kinsoku w:val="0"/>
              <w:overflowPunct w:val="0"/>
              <w:autoSpaceDE w:val="0"/>
              <w:autoSpaceDN w:val="0"/>
              <w:adjustRightInd w:val="0"/>
              <w:spacing w:after="0" w:line="184" w:lineRule="exact"/>
              <w:rPr>
                <w:rFonts w:ascii="Verdana" w:hAnsi="Verdana" w:cs="Tahoma"/>
                <w:w w:val="110"/>
                <w:sz w:val="16"/>
                <w:szCs w:val="16"/>
              </w:rPr>
            </w:pPr>
          </w:p>
          <w:p w:rsidR="00F818AA" w:rsidRDefault="00F818AA" w:rsidP="00F818AA">
            <w:pPr>
              <w:kinsoku w:val="0"/>
              <w:overflowPunct w:val="0"/>
              <w:autoSpaceDE w:val="0"/>
              <w:autoSpaceDN w:val="0"/>
              <w:adjustRightInd w:val="0"/>
              <w:spacing w:after="0" w:line="184" w:lineRule="exact"/>
              <w:rPr>
                <w:rFonts w:ascii="Verdana" w:hAnsi="Verdana" w:cs="Tahoma"/>
                <w:w w:val="110"/>
                <w:sz w:val="16"/>
                <w:szCs w:val="16"/>
              </w:rPr>
            </w:pPr>
          </w:p>
          <w:p w:rsidR="00F818AA" w:rsidRDefault="00F818AA" w:rsidP="00F818AA">
            <w:pPr>
              <w:kinsoku w:val="0"/>
              <w:overflowPunct w:val="0"/>
              <w:autoSpaceDE w:val="0"/>
              <w:autoSpaceDN w:val="0"/>
              <w:adjustRightInd w:val="0"/>
              <w:spacing w:after="0" w:line="184" w:lineRule="exact"/>
              <w:rPr>
                <w:rFonts w:ascii="Verdana" w:hAnsi="Verdana" w:cs="Tahoma"/>
                <w:w w:val="110"/>
                <w:sz w:val="16"/>
                <w:szCs w:val="16"/>
              </w:rPr>
            </w:pPr>
          </w:p>
          <w:p w:rsidR="00F818AA" w:rsidRDefault="00F818AA" w:rsidP="00F818AA">
            <w:pPr>
              <w:kinsoku w:val="0"/>
              <w:overflowPunct w:val="0"/>
              <w:autoSpaceDE w:val="0"/>
              <w:autoSpaceDN w:val="0"/>
              <w:adjustRightInd w:val="0"/>
              <w:spacing w:after="0" w:line="184" w:lineRule="exact"/>
              <w:rPr>
                <w:rFonts w:ascii="Verdana" w:hAnsi="Verdana" w:cs="Tahoma"/>
                <w:w w:val="110"/>
                <w:sz w:val="16"/>
                <w:szCs w:val="16"/>
              </w:rPr>
            </w:pPr>
          </w:p>
          <w:p w:rsidR="00F818AA" w:rsidRDefault="00F818AA" w:rsidP="00F818AA">
            <w:pPr>
              <w:kinsoku w:val="0"/>
              <w:overflowPunct w:val="0"/>
              <w:autoSpaceDE w:val="0"/>
              <w:autoSpaceDN w:val="0"/>
              <w:adjustRightInd w:val="0"/>
              <w:spacing w:after="0" w:line="184" w:lineRule="exact"/>
              <w:rPr>
                <w:rFonts w:ascii="Verdana" w:hAnsi="Verdana" w:cs="Tahoma"/>
                <w:w w:val="110"/>
                <w:sz w:val="16"/>
                <w:szCs w:val="16"/>
              </w:rPr>
            </w:pPr>
          </w:p>
          <w:p w:rsidR="00F818AA" w:rsidRDefault="00F818AA" w:rsidP="00F818AA">
            <w:pPr>
              <w:kinsoku w:val="0"/>
              <w:overflowPunct w:val="0"/>
              <w:autoSpaceDE w:val="0"/>
              <w:autoSpaceDN w:val="0"/>
              <w:adjustRightInd w:val="0"/>
              <w:spacing w:after="0" w:line="184" w:lineRule="exact"/>
              <w:rPr>
                <w:rFonts w:ascii="Verdana" w:hAnsi="Verdana" w:cs="Tahoma"/>
                <w:w w:val="110"/>
                <w:sz w:val="16"/>
                <w:szCs w:val="16"/>
              </w:rPr>
            </w:pPr>
          </w:p>
          <w:p w:rsidR="00F818AA" w:rsidRDefault="00F818AA" w:rsidP="00F818AA">
            <w:pPr>
              <w:kinsoku w:val="0"/>
              <w:overflowPunct w:val="0"/>
              <w:autoSpaceDE w:val="0"/>
              <w:autoSpaceDN w:val="0"/>
              <w:adjustRightInd w:val="0"/>
              <w:spacing w:after="0" w:line="184" w:lineRule="exact"/>
              <w:rPr>
                <w:rFonts w:ascii="Verdana" w:hAnsi="Verdana" w:cs="Tahoma"/>
                <w:w w:val="110"/>
                <w:sz w:val="16"/>
                <w:szCs w:val="16"/>
              </w:rPr>
            </w:pPr>
          </w:p>
          <w:p w:rsidR="00F818AA" w:rsidRDefault="00F818AA" w:rsidP="00F818AA">
            <w:pPr>
              <w:kinsoku w:val="0"/>
              <w:overflowPunct w:val="0"/>
              <w:autoSpaceDE w:val="0"/>
              <w:autoSpaceDN w:val="0"/>
              <w:adjustRightInd w:val="0"/>
              <w:spacing w:after="0" w:line="184" w:lineRule="exact"/>
              <w:rPr>
                <w:rFonts w:ascii="Verdana" w:hAnsi="Verdana" w:cs="Tahoma"/>
                <w:w w:val="110"/>
                <w:sz w:val="16"/>
                <w:szCs w:val="16"/>
              </w:rPr>
            </w:pPr>
          </w:p>
          <w:p w:rsidR="00F818AA" w:rsidRDefault="00F818AA" w:rsidP="00F818AA">
            <w:pPr>
              <w:kinsoku w:val="0"/>
              <w:overflowPunct w:val="0"/>
              <w:autoSpaceDE w:val="0"/>
              <w:autoSpaceDN w:val="0"/>
              <w:adjustRightInd w:val="0"/>
              <w:spacing w:after="0" w:line="184" w:lineRule="exact"/>
              <w:rPr>
                <w:rFonts w:ascii="Verdana" w:hAnsi="Verdana" w:cs="Tahoma"/>
                <w:w w:val="110"/>
                <w:sz w:val="16"/>
                <w:szCs w:val="16"/>
              </w:rPr>
            </w:pPr>
          </w:p>
          <w:p w:rsidR="00F818AA" w:rsidRPr="00F818AA" w:rsidRDefault="00F818AA" w:rsidP="00F818AA">
            <w:pPr>
              <w:kinsoku w:val="0"/>
              <w:overflowPunct w:val="0"/>
              <w:autoSpaceDE w:val="0"/>
              <w:autoSpaceDN w:val="0"/>
              <w:adjustRightInd w:val="0"/>
              <w:spacing w:after="0" w:line="184" w:lineRule="exact"/>
              <w:rPr>
                <w:rFonts w:ascii="Verdana" w:hAnsi="Verdana" w:cs="Times New Roman"/>
                <w:sz w:val="16"/>
                <w:szCs w:val="16"/>
              </w:rPr>
            </w:pPr>
          </w:p>
        </w:tc>
      </w:tr>
      <w:tr w:rsidR="00664BEF" w:rsidRPr="00F818AA" w:rsidTr="00F818AA">
        <w:trPr>
          <w:trHeight w:hRule="exact" w:val="499"/>
        </w:trPr>
        <w:tc>
          <w:tcPr>
            <w:tcW w:w="3416" w:type="dxa"/>
            <w:tcBorders>
              <w:top w:val="nil"/>
              <w:left w:val="single" w:sz="4" w:space="0" w:color="000000"/>
              <w:bottom w:val="nil"/>
              <w:right w:val="single" w:sz="4" w:space="0" w:color="000000"/>
            </w:tcBorders>
            <w:shd w:val="clear" w:color="auto" w:fill="E3E3E3"/>
          </w:tcPr>
          <w:p w:rsidR="00664BEF" w:rsidRPr="00F818AA" w:rsidRDefault="00664BEF" w:rsidP="00664BEF">
            <w:pPr>
              <w:kinsoku w:val="0"/>
              <w:overflowPunct w:val="0"/>
              <w:autoSpaceDE w:val="0"/>
              <w:autoSpaceDN w:val="0"/>
              <w:adjustRightInd w:val="0"/>
              <w:spacing w:before="14" w:after="0" w:line="240" w:lineRule="auto"/>
              <w:ind w:left="75"/>
              <w:rPr>
                <w:rFonts w:ascii="Verdana" w:hAnsi="Verdana" w:cs="Tahoma"/>
                <w:w w:val="110"/>
                <w:sz w:val="16"/>
                <w:szCs w:val="16"/>
              </w:rPr>
            </w:pPr>
            <w:r w:rsidRPr="00F818AA">
              <w:rPr>
                <w:rFonts w:ascii="Verdana" w:hAnsi="Verdana" w:cs="Tahoma"/>
                <w:w w:val="110"/>
                <w:sz w:val="16"/>
                <w:szCs w:val="16"/>
              </w:rPr>
              <w:t>Toowoomba Qld 4350</w:t>
            </w:r>
          </w:p>
          <w:p w:rsidR="00664BEF" w:rsidRPr="00F818AA" w:rsidRDefault="00664BEF" w:rsidP="00664BEF">
            <w:pPr>
              <w:kinsoku w:val="0"/>
              <w:overflowPunct w:val="0"/>
              <w:autoSpaceDE w:val="0"/>
              <w:autoSpaceDN w:val="0"/>
              <w:adjustRightInd w:val="0"/>
              <w:spacing w:before="22" w:after="0" w:line="240" w:lineRule="auto"/>
              <w:ind w:left="75"/>
              <w:rPr>
                <w:rFonts w:ascii="Verdana" w:hAnsi="Verdana" w:cs="Times New Roman"/>
                <w:sz w:val="16"/>
                <w:szCs w:val="16"/>
              </w:rPr>
            </w:pPr>
            <w:r w:rsidRPr="00F818AA">
              <w:rPr>
                <w:rFonts w:ascii="Verdana" w:hAnsi="Verdana" w:cs="Tahoma"/>
                <w:sz w:val="16"/>
                <w:szCs w:val="16"/>
              </w:rPr>
              <w:t xml:space="preserve">Phone: </w:t>
            </w:r>
            <w:r w:rsidRPr="00F818AA">
              <w:rPr>
                <w:rFonts w:ascii="Verdana" w:hAnsi="Verdana" w:cs="Trebuchet MS"/>
                <w:b/>
                <w:bCs/>
                <w:sz w:val="16"/>
                <w:szCs w:val="16"/>
              </w:rPr>
              <w:t>07 4631 2359</w:t>
            </w:r>
          </w:p>
        </w:tc>
        <w:tc>
          <w:tcPr>
            <w:tcW w:w="6137" w:type="dxa"/>
            <w:tcBorders>
              <w:top w:val="nil"/>
              <w:left w:val="single" w:sz="4" w:space="0" w:color="000000"/>
              <w:bottom w:val="nil"/>
              <w:right w:val="single" w:sz="4" w:space="0" w:color="000000"/>
            </w:tcBorders>
          </w:tcPr>
          <w:p w:rsidR="00664BEF" w:rsidRPr="00F818AA" w:rsidRDefault="00F818AA" w:rsidP="00D35CD0">
            <w:pPr>
              <w:kinsoku w:val="0"/>
              <w:overflowPunct w:val="0"/>
              <w:autoSpaceDE w:val="0"/>
              <w:autoSpaceDN w:val="0"/>
              <w:adjustRightInd w:val="0"/>
              <w:spacing w:after="0" w:line="440" w:lineRule="exact"/>
              <w:rPr>
                <w:rFonts w:ascii="Verdana" w:hAnsi="Verdana" w:cs="Tahoma"/>
                <w:w w:val="110"/>
                <w:sz w:val="16"/>
                <w:szCs w:val="16"/>
              </w:rPr>
            </w:pPr>
            <w:r w:rsidRPr="00F818AA">
              <w:rPr>
                <w:rFonts w:ascii="Verdana" w:hAnsi="Verdana"/>
                <w:noProof/>
                <w:sz w:val="16"/>
                <w:szCs w:val="16"/>
                <w:lang w:eastAsia="en-AU"/>
              </w:rPr>
              <mc:AlternateContent>
                <mc:Choice Requires="wps">
                  <w:drawing>
                    <wp:anchor distT="0" distB="0" distL="114300" distR="114300" simplePos="0" relativeHeight="251663360" behindDoc="0" locked="0" layoutInCell="1" allowOverlap="1">
                      <wp:simplePos x="0" y="0"/>
                      <wp:positionH relativeFrom="column">
                        <wp:posOffset>607060</wp:posOffset>
                      </wp:positionH>
                      <wp:positionV relativeFrom="paragraph">
                        <wp:posOffset>133350</wp:posOffset>
                      </wp:positionV>
                      <wp:extent cx="124460" cy="118745"/>
                      <wp:effectExtent l="0" t="0" r="27940" b="14605"/>
                      <wp:wrapNone/>
                      <wp:docPr id="117" name="Rectangle 117"/>
                      <wp:cNvGraphicFramePr/>
                      <a:graphic xmlns:a="http://schemas.openxmlformats.org/drawingml/2006/main">
                        <a:graphicData uri="http://schemas.microsoft.com/office/word/2010/wordprocessingShape">
                          <wps:wsp>
                            <wps:cNvSpPr/>
                            <wps:spPr>
                              <a:xfrm>
                                <a:off x="0" y="0"/>
                                <a:ext cx="124460" cy="11874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w:pict>
                    <v:rect w14:anchorId="4DBED6F7" id="Rectangle 117" o:spid="_x0000_s1026" style="position:absolute;margin-left:47.8pt;margin-top:10.5pt;width:9.8pt;height:9.3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" filled="f" strokecolor="black [3213]" strokeweight="1pt"/>
                  </w:pict>
                </mc:Fallback>
              </mc:AlternateContent>
            </w:r>
            <w:r>
              <w:rPr>
                <w:rFonts w:ascii="Verdana" w:hAnsi="Verdana" w:cs="Tahoma"/>
                <w:noProof/>
                <w:w w:val="110"/>
                <w:sz w:val="16"/>
                <w:szCs w:val="16"/>
                <w:lang w:eastAsia="en-AU"/>
              </w:rPr>
              <w:drawing>
                <wp:anchor distT="0" distB="0" distL="114300" distR="114300" simplePos="0" relativeHeight="251662336" behindDoc="0" locked="0" layoutInCell="1" allowOverlap="1">
                  <wp:simplePos x="0" y="0"/>
                  <wp:positionH relativeFrom="column">
                    <wp:posOffset>1784350</wp:posOffset>
                  </wp:positionH>
                  <wp:positionV relativeFrom="paragraph">
                    <wp:posOffset>123825</wp:posOffset>
                  </wp:positionV>
                  <wp:extent cx="133985" cy="128270"/>
                  <wp:effectExtent l="0" t="0" r="0" b="5080"/>
                  <wp:wrapNone/>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14:sizeRelH relativeFrom="page">
                    <wp14:pctWidth>0</wp14:pctWidth>
                  </wp14:sizeRelH>
                  <wp14:sizeRelV relativeFrom="page">
                    <wp14:pctHeight>0</wp14:pctHeight>
                  </wp14:sizeRelV>
                </wp:anchor>
              </w:drawing>
            </w:r>
            <w:r>
              <w:rPr>
                <w:rFonts w:ascii="Verdana" w:hAnsi="Verdana" w:cs="Tahoma"/>
                <w:w w:val="110"/>
                <w:sz w:val="16"/>
                <w:szCs w:val="16"/>
              </w:rPr>
              <w:t xml:space="preserve">     </w:t>
            </w:r>
            <w:r w:rsidR="00664BEF" w:rsidRPr="00F818AA">
              <w:rPr>
                <w:rFonts w:ascii="Verdana" w:hAnsi="Verdana" w:cs="Tahoma"/>
                <w:w w:val="110"/>
                <w:sz w:val="16"/>
                <w:szCs w:val="16"/>
              </w:rPr>
              <w:t xml:space="preserve">YES </w:t>
            </w:r>
            <w:r w:rsidR="00D35CD0" w:rsidRPr="00F818AA">
              <w:rPr>
                <w:rFonts w:ascii="Verdana" w:hAnsi="Verdana" w:cs="Tahoma"/>
                <w:w w:val="110"/>
                <w:sz w:val="16"/>
                <w:szCs w:val="16"/>
              </w:rPr>
              <w:t xml:space="preserve">       </w:t>
            </w:r>
            <w:r>
              <w:rPr>
                <w:rFonts w:ascii="Verdana" w:hAnsi="Verdana" w:cs="Tahoma"/>
                <w:w w:val="110"/>
                <w:sz w:val="16"/>
                <w:szCs w:val="16"/>
              </w:rPr>
              <w:t xml:space="preserve">                  NO  </w:t>
            </w:r>
          </w:p>
        </w:tc>
      </w:tr>
      <w:tr w:rsidR="00664BEF" w:rsidRPr="00F818AA" w:rsidTr="00F818AA">
        <w:trPr>
          <w:trHeight w:hRule="exact" w:val="268"/>
        </w:trPr>
        <w:tc>
          <w:tcPr>
            <w:tcW w:w="3416" w:type="dxa"/>
            <w:tcBorders>
              <w:top w:val="nil"/>
              <w:left w:val="single" w:sz="4" w:space="0" w:color="000000"/>
              <w:bottom w:val="nil"/>
              <w:right w:val="single" w:sz="4" w:space="0" w:color="000000"/>
            </w:tcBorders>
            <w:shd w:val="clear" w:color="auto" w:fill="E3E3E3"/>
          </w:tcPr>
          <w:p w:rsidR="00664BEF" w:rsidRPr="00F818AA" w:rsidRDefault="00664BEF" w:rsidP="00664BEF">
            <w:pPr>
              <w:kinsoku w:val="0"/>
              <w:overflowPunct w:val="0"/>
              <w:autoSpaceDE w:val="0"/>
              <w:autoSpaceDN w:val="0"/>
              <w:adjustRightInd w:val="0"/>
              <w:spacing w:after="0" w:line="215" w:lineRule="exact"/>
              <w:ind w:left="75"/>
              <w:rPr>
                <w:rFonts w:ascii="Verdana" w:hAnsi="Verdana" w:cs="Times New Roman"/>
                <w:sz w:val="16"/>
                <w:szCs w:val="16"/>
              </w:rPr>
            </w:pPr>
          </w:p>
        </w:tc>
        <w:tc>
          <w:tcPr>
            <w:tcW w:w="6137" w:type="dxa"/>
            <w:tcBorders>
              <w:top w:val="nil"/>
              <w:left w:val="single" w:sz="4" w:space="0" w:color="000000"/>
              <w:bottom w:val="nil"/>
              <w:right w:val="single" w:sz="4" w:space="0" w:color="000000"/>
            </w:tcBorders>
          </w:tcPr>
          <w:p w:rsidR="00664BEF" w:rsidRPr="00F818AA" w:rsidRDefault="00664BEF" w:rsidP="00664BEF">
            <w:pPr>
              <w:kinsoku w:val="0"/>
              <w:overflowPunct w:val="0"/>
              <w:autoSpaceDE w:val="0"/>
              <w:autoSpaceDN w:val="0"/>
              <w:adjustRightInd w:val="0"/>
              <w:spacing w:before="52" w:after="0" w:line="240" w:lineRule="auto"/>
              <w:ind w:left="74"/>
              <w:rPr>
                <w:rFonts w:ascii="Verdana" w:hAnsi="Verdana" w:cs="Times New Roman"/>
                <w:sz w:val="16"/>
                <w:szCs w:val="16"/>
              </w:rPr>
            </w:pPr>
          </w:p>
        </w:tc>
      </w:tr>
      <w:tr w:rsidR="00664BEF" w:rsidRPr="00F818AA" w:rsidTr="00F818AA">
        <w:trPr>
          <w:trHeight w:hRule="exact" w:val="211"/>
        </w:trPr>
        <w:tc>
          <w:tcPr>
            <w:tcW w:w="3416" w:type="dxa"/>
            <w:tcBorders>
              <w:top w:val="nil"/>
              <w:left w:val="single" w:sz="4" w:space="0" w:color="000000"/>
              <w:bottom w:val="nil"/>
              <w:right w:val="single" w:sz="4" w:space="0" w:color="000000"/>
            </w:tcBorders>
            <w:shd w:val="clear" w:color="auto" w:fill="E3E3E3"/>
          </w:tcPr>
          <w:p w:rsidR="00664BEF" w:rsidRPr="00F818AA" w:rsidRDefault="00664BEF" w:rsidP="00664BEF">
            <w:pPr>
              <w:kinsoku w:val="0"/>
              <w:overflowPunct w:val="0"/>
              <w:autoSpaceDE w:val="0"/>
              <w:autoSpaceDN w:val="0"/>
              <w:adjustRightInd w:val="0"/>
              <w:spacing w:after="0" w:line="184" w:lineRule="exact"/>
              <w:ind w:left="75"/>
              <w:rPr>
                <w:rFonts w:ascii="Verdana" w:hAnsi="Verdana" w:cs="Times New Roman"/>
                <w:sz w:val="16"/>
                <w:szCs w:val="16"/>
              </w:rPr>
            </w:pPr>
            <w:r w:rsidRPr="00F818AA">
              <w:rPr>
                <w:rFonts w:ascii="Verdana" w:hAnsi="Verdana" w:cs="Tahoma"/>
                <w:w w:val="105"/>
                <w:sz w:val="16"/>
                <w:szCs w:val="16"/>
              </w:rPr>
              <w:t>Email</w:t>
            </w:r>
            <w:r w:rsidR="00EC766D" w:rsidRPr="00F818AA">
              <w:rPr>
                <w:rFonts w:ascii="Verdana" w:hAnsi="Verdana" w:cs="Tahoma"/>
                <w:w w:val="105"/>
                <w:sz w:val="16"/>
                <w:szCs w:val="16"/>
              </w:rPr>
              <w:t xml:space="preserve"> this form to</w:t>
            </w:r>
            <w:r w:rsidRPr="00F818AA">
              <w:rPr>
                <w:rFonts w:ascii="Verdana" w:hAnsi="Verdana" w:cs="Tahoma"/>
                <w:w w:val="105"/>
                <w:sz w:val="16"/>
                <w:szCs w:val="16"/>
              </w:rPr>
              <w:t>:</w:t>
            </w:r>
          </w:p>
        </w:tc>
        <w:tc>
          <w:tcPr>
            <w:tcW w:w="6137" w:type="dxa"/>
            <w:tcBorders>
              <w:top w:val="nil"/>
              <w:left w:val="single" w:sz="4" w:space="0" w:color="000000"/>
              <w:bottom w:val="nil"/>
              <w:right w:val="single" w:sz="4" w:space="0" w:color="000000"/>
            </w:tcBorders>
          </w:tcPr>
          <w:p w:rsidR="00664BEF" w:rsidRPr="00F818AA" w:rsidRDefault="00664BEF" w:rsidP="00664BEF">
            <w:pPr>
              <w:autoSpaceDE w:val="0"/>
              <w:autoSpaceDN w:val="0"/>
              <w:adjustRightInd w:val="0"/>
              <w:spacing w:after="0" w:line="240" w:lineRule="auto"/>
              <w:rPr>
                <w:rFonts w:ascii="Verdana" w:hAnsi="Verdana" w:cs="Times New Roman"/>
                <w:sz w:val="16"/>
                <w:szCs w:val="16"/>
              </w:rPr>
            </w:pPr>
          </w:p>
        </w:tc>
      </w:tr>
      <w:tr w:rsidR="00664BEF" w:rsidRPr="00F818AA" w:rsidTr="00F818AA">
        <w:trPr>
          <w:trHeight w:hRule="exact" w:val="357"/>
        </w:trPr>
        <w:tc>
          <w:tcPr>
            <w:tcW w:w="3416" w:type="dxa"/>
            <w:tcBorders>
              <w:top w:val="nil"/>
              <w:left w:val="single" w:sz="4" w:space="0" w:color="000000"/>
              <w:bottom w:val="single" w:sz="4" w:space="0" w:color="000000"/>
              <w:right w:val="single" w:sz="4" w:space="0" w:color="000000"/>
            </w:tcBorders>
            <w:shd w:val="clear" w:color="auto" w:fill="E3E3E3"/>
          </w:tcPr>
          <w:p w:rsidR="00664BEF" w:rsidRPr="00F818AA" w:rsidRDefault="00EF172D" w:rsidP="00664BEF">
            <w:pPr>
              <w:kinsoku w:val="0"/>
              <w:overflowPunct w:val="0"/>
              <w:autoSpaceDE w:val="0"/>
              <w:autoSpaceDN w:val="0"/>
              <w:adjustRightInd w:val="0"/>
              <w:spacing w:before="6" w:after="0" w:line="240" w:lineRule="auto"/>
              <w:ind w:left="75"/>
              <w:rPr>
                <w:rFonts w:ascii="Verdana" w:hAnsi="Verdana" w:cs="Times New Roman"/>
                <w:sz w:val="16"/>
                <w:szCs w:val="16"/>
              </w:rPr>
            </w:pPr>
            <w:hyperlink r:id="rId24" w:history="1">
              <w:r w:rsidR="00664BEF" w:rsidRPr="00F818AA">
                <w:rPr>
                  <w:rFonts w:ascii="Verdana" w:hAnsi="Verdana" w:cs="Trebuchet MS"/>
                  <w:b/>
                  <w:bCs/>
                  <w:sz w:val="16"/>
                  <w:szCs w:val="16"/>
                </w:rPr>
                <w:t>professional.experience@usq.edu.au</w:t>
              </w:r>
            </w:hyperlink>
          </w:p>
        </w:tc>
        <w:tc>
          <w:tcPr>
            <w:tcW w:w="6137" w:type="dxa"/>
            <w:tcBorders>
              <w:top w:val="nil"/>
              <w:left w:val="single" w:sz="4" w:space="0" w:color="000000"/>
              <w:bottom w:val="single" w:sz="4" w:space="0" w:color="000000"/>
              <w:right w:val="single" w:sz="4" w:space="0" w:color="000000"/>
            </w:tcBorders>
          </w:tcPr>
          <w:p w:rsidR="00664BEF" w:rsidRPr="00F818AA" w:rsidRDefault="00664BEF" w:rsidP="00664BEF">
            <w:pPr>
              <w:kinsoku w:val="0"/>
              <w:overflowPunct w:val="0"/>
              <w:autoSpaceDE w:val="0"/>
              <w:autoSpaceDN w:val="0"/>
              <w:adjustRightInd w:val="0"/>
              <w:spacing w:after="0" w:line="265" w:lineRule="exact"/>
              <w:ind w:left="74"/>
              <w:rPr>
                <w:rFonts w:ascii="Verdana" w:hAnsi="Verdana" w:cs="Times New Roman"/>
                <w:sz w:val="16"/>
                <w:szCs w:val="16"/>
              </w:rPr>
            </w:pPr>
            <w:r w:rsidRPr="00F818AA">
              <w:rPr>
                <w:rFonts w:ascii="Verdana" w:hAnsi="Verdana" w:cs="Tahoma"/>
                <w:w w:val="105"/>
                <w:sz w:val="16"/>
                <w:szCs w:val="16"/>
              </w:rPr>
              <w:t>USQ Professional Experience Office action ..…/…../…..</w:t>
            </w:r>
          </w:p>
        </w:tc>
      </w:tr>
    </w:tbl>
    <w:p w:rsidR="00664BEF" w:rsidRPr="00664BEF" w:rsidRDefault="00664BEF" w:rsidP="00664BEF">
      <w:pPr>
        <w:kinsoku w:val="0"/>
        <w:overflowPunct w:val="0"/>
        <w:autoSpaceDE w:val="0"/>
        <w:autoSpaceDN w:val="0"/>
        <w:adjustRightInd w:val="0"/>
        <w:spacing w:before="7" w:after="0" w:line="240" w:lineRule="auto"/>
        <w:rPr>
          <w:rFonts w:ascii="Tahoma" w:hAnsi="Tahoma" w:cs="Tahoma"/>
          <w:sz w:val="12"/>
          <w:szCs w:val="12"/>
        </w:rPr>
      </w:pPr>
    </w:p>
    <w:p w:rsidR="00664BEF" w:rsidRPr="00664BEF" w:rsidRDefault="00664BEF" w:rsidP="00664BEF">
      <w:pPr>
        <w:kinsoku w:val="0"/>
        <w:overflowPunct w:val="0"/>
        <w:autoSpaceDE w:val="0"/>
        <w:autoSpaceDN w:val="0"/>
        <w:adjustRightInd w:val="0"/>
        <w:spacing w:before="1" w:after="0" w:line="252" w:lineRule="auto"/>
        <w:ind w:left="113" w:right="153"/>
        <w:jc w:val="both"/>
        <w:rPr>
          <w:rFonts w:ascii="Trebuchet MS" w:hAnsi="Trebuchet MS" w:cs="Trebuchet MS"/>
          <w:b/>
          <w:bCs/>
          <w:i/>
          <w:iCs/>
          <w:w w:val="105"/>
          <w:sz w:val="11"/>
          <w:szCs w:val="11"/>
        </w:rPr>
      </w:pPr>
      <w:r w:rsidRPr="00664BEF">
        <w:rPr>
          <w:rFonts w:ascii="Verdana" w:hAnsi="Verdana" w:cs="Verdana"/>
          <w:i/>
          <w:iCs/>
          <w:w w:val="105"/>
          <w:sz w:val="11"/>
          <w:szCs w:val="11"/>
        </w:rPr>
        <w:t xml:space="preserve">USQ collects personal information for the purpose of professional experience administration and for activities with respect to your professional experience placement. To comply with legal and administrative obligations information may be disclosed to Commonwealth and State agencies under the Information Privacy Act 2009 (Qld) or other legislative requirements. Personal information will not be disclosed to third parties other than a USQ approved agent, partner or any organisation who provides sponsorship to you for your studies, without your consent unless required by law. The University must and does take all reasonable steps to bind contracted service providers to the privacy principles and reasonable steps are taken to ensure USQ servers are secure and to prevent unauthorised access to our equipment or data. To view our website please go to: </w:t>
      </w:r>
      <w:hyperlink r:id="rId25" w:history="1">
        <w:r w:rsidRPr="00664BEF">
          <w:rPr>
            <w:rFonts w:ascii="Verdana" w:hAnsi="Verdana" w:cs="Verdana"/>
            <w:b/>
            <w:bCs/>
            <w:i/>
            <w:iCs/>
            <w:w w:val="105"/>
            <w:sz w:val="11"/>
            <w:szCs w:val="11"/>
          </w:rPr>
          <w:t>http://www.usq.edu.au/privacy</w:t>
        </w:r>
      </w:hyperlink>
      <w:r w:rsidRPr="00664BEF">
        <w:rPr>
          <w:rFonts w:ascii="Verdana" w:hAnsi="Verdana" w:cs="Verdana"/>
          <w:i/>
          <w:iCs/>
          <w:w w:val="105"/>
          <w:sz w:val="11"/>
          <w:szCs w:val="11"/>
        </w:rPr>
        <w:t xml:space="preserve">. For any enquiries please email: </w:t>
      </w:r>
      <w:hyperlink r:id="rId26" w:history="1">
        <w:r w:rsidRPr="00664BEF">
          <w:rPr>
            <w:rFonts w:ascii="Trebuchet MS" w:hAnsi="Trebuchet MS" w:cs="Trebuchet MS"/>
            <w:b/>
            <w:bCs/>
            <w:i/>
            <w:iCs/>
            <w:w w:val="105"/>
            <w:sz w:val="11"/>
            <w:szCs w:val="11"/>
          </w:rPr>
          <w:t>privacy@usq.edu.au</w:t>
        </w:r>
      </w:hyperlink>
    </w:p>
    <w:p w:rsidR="00664BEF" w:rsidRPr="00664BEF" w:rsidRDefault="00664BEF" w:rsidP="00664BEF">
      <w:pPr>
        <w:kinsoku w:val="0"/>
        <w:overflowPunct w:val="0"/>
        <w:autoSpaceDE w:val="0"/>
        <w:autoSpaceDN w:val="0"/>
        <w:adjustRightInd w:val="0"/>
        <w:spacing w:after="0" w:line="240" w:lineRule="auto"/>
        <w:rPr>
          <w:rFonts w:ascii="Trebuchet MS" w:hAnsi="Trebuchet MS" w:cs="Trebuchet MS"/>
          <w:b/>
          <w:bCs/>
          <w:i/>
          <w:iCs/>
          <w:sz w:val="12"/>
          <w:szCs w:val="12"/>
        </w:rPr>
      </w:pPr>
    </w:p>
    <w:p w:rsidR="000F6AE8" w:rsidRDefault="000F6AE8"/>
    <w:sectPr w:rsidR="000F6AE8" w:rsidSect="00664BEF">
      <w:pgSz w:w="11910" w:h="16840"/>
      <w:pgMar w:top="0" w:right="1420" w:bottom="0" w:left="68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rebuchet MS">
    <w:panose1 w:val="020B0603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F956A31"/>
    <w:multiLevelType w:val="hybridMultilevel"/>
    <w:tmpl w:val="70B686F4"/>
    <w:lvl w:ilvl="0" w:tplc="0F94E85A">
      <w:start w:val="1"/>
      <w:numFmt w:val="decimal"/>
      <w:lvlText w:val="%1."/>
      <w:lvlJc w:val="left"/>
      <w:pPr>
        <w:ind w:left="420" w:hanging="360"/>
      </w:pPr>
      <w:rPr>
        <w:rFonts w:hint="default"/>
      </w:rPr>
    </w:lvl>
    <w:lvl w:ilvl="1" w:tplc="0C090019" w:tentative="1">
      <w:start w:val="1"/>
      <w:numFmt w:val="lowerLetter"/>
      <w:lvlText w:val="%2."/>
      <w:lvlJc w:val="left"/>
      <w:pPr>
        <w:ind w:left="1140" w:hanging="360"/>
      </w:pPr>
    </w:lvl>
    <w:lvl w:ilvl="2" w:tplc="0C09001B" w:tentative="1">
      <w:start w:val="1"/>
      <w:numFmt w:val="lowerRoman"/>
      <w:lvlText w:val="%3."/>
      <w:lvlJc w:val="right"/>
      <w:pPr>
        <w:ind w:left="1860" w:hanging="180"/>
      </w:pPr>
    </w:lvl>
    <w:lvl w:ilvl="3" w:tplc="0C09000F" w:tentative="1">
      <w:start w:val="1"/>
      <w:numFmt w:val="decimal"/>
      <w:lvlText w:val="%4."/>
      <w:lvlJc w:val="left"/>
      <w:pPr>
        <w:ind w:left="2580" w:hanging="360"/>
      </w:pPr>
    </w:lvl>
    <w:lvl w:ilvl="4" w:tplc="0C090019" w:tentative="1">
      <w:start w:val="1"/>
      <w:numFmt w:val="lowerLetter"/>
      <w:lvlText w:val="%5."/>
      <w:lvlJc w:val="left"/>
      <w:pPr>
        <w:ind w:left="3300" w:hanging="360"/>
      </w:pPr>
    </w:lvl>
    <w:lvl w:ilvl="5" w:tplc="0C09001B" w:tentative="1">
      <w:start w:val="1"/>
      <w:numFmt w:val="lowerRoman"/>
      <w:lvlText w:val="%6."/>
      <w:lvlJc w:val="right"/>
      <w:pPr>
        <w:ind w:left="4020" w:hanging="180"/>
      </w:pPr>
    </w:lvl>
    <w:lvl w:ilvl="6" w:tplc="0C09000F" w:tentative="1">
      <w:start w:val="1"/>
      <w:numFmt w:val="decimal"/>
      <w:lvlText w:val="%7."/>
      <w:lvlJc w:val="left"/>
      <w:pPr>
        <w:ind w:left="4740" w:hanging="360"/>
      </w:pPr>
    </w:lvl>
    <w:lvl w:ilvl="7" w:tplc="0C090019" w:tentative="1">
      <w:start w:val="1"/>
      <w:numFmt w:val="lowerLetter"/>
      <w:lvlText w:val="%8."/>
      <w:lvlJc w:val="left"/>
      <w:pPr>
        <w:ind w:left="5460" w:hanging="360"/>
      </w:pPr>
    </w:lvl>
    <w:lvl w:ilvl="8" w:tplc="0C09001B" w:tentative="1">
      <w:start w:val="1"/>
      <w:numFmt w:val="lowerRoman"/>
      <w:lvlText w:val="%9."/>
      <w:lvlJc w:val="right"/>
      <w:pPr>
        <w:ind w:left="6180" w:hanging="180"/>
      </w:pPr>
    </w:lvl>
  </w:abstractNum>
  <w:abstractNum w:abstractNumId="1" w15:restartNumberingAfterBreak="0">
    <w:nsid w:val="466B4089"/>
    <w:multiLevelType w:val="hybridMultilevel"/>
    <w:tmpl w:val="F74A8B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4A0D176E"/>
    <w:multiLevelType w:val="hybridMultilevel"/>
    <w:tmpl w:val="01CC4306"/>
    <w:lvl w:ilvl="0" w:tplc="3FCCF254">
      <w:start w:val="1"/>
      <w:numFmt w:val="bullet"/>
      <w:lvlText w:val=""/>
      <w:lvlJc w:val="left"/>
      <w:pPr>
        <w:ind w:left="795" w:hanging="360"/>
      </w:pPr>
      <w:rPr>
        <w:rFonts w:ascii="Symbol" w:hAnsi="Symbol" w:hint="default"/>
      </w:rPr>
    </w:lvl>
    <w:lvl w:ilvl="1" w:tplc="0C090003" w:tentative="1">
      <w:start w:val="1"/>
      <w:numFmt w:val="bullet"/>
      <w:lvlText w:val="o"/>
      <w:lvlJc w:val="left"/>
      <w:pPr>
        <w:ind w:left="1515" w:hanging="360"/>
      </w:pPr>
      <w:rPr>
        <w:rFonts w:ascii="Courier New" w:hAnsi="Courier New" w:cs="Courier New" w:hint="default"/>
      </w:rPr>
    </w:lvl>
    <w:lvl w:ilvl="2" w:tplc="0C090005" w:tentative="1">
      <w:start w:val="1"/>
      <w:numFmt w:val="bullet"/>
      <w:lvlText w:val=""/>
      <w:lvlJc w:val="left"/>
      <w:pPr>
        <w:ind w:left="2235" w:hanging="360"/>
      </w:pPr>
      <w:rPr>
        <w:rFonts w:ascii="Wingdings" w:hAnsi="Wingdings" w:hint="default"/>
      </w:rPr>
    </w:lvl>
    <w:lvl w:ilvl="3" w:tplc="0C090001" w:tentative="1">
      <w:start w:val="1"/>
      <w:numFmt w:val="bullet"/>
      <w:lvlText w:val=""/>
      <w:lvlJc w:val="left"/>
      <w:pPr>
        <w:ind w:left="2955" w:hanging="360"/>
      </w:pPr>
      <w:rPr>
        <w:rFonts w:ascii="Symbol" w:hAnsi="Symbol" w:hint="default"/>
      </w:rPr>
    </w:lvl>
    <w:lvl w:ilvl="4" w:tplc="0C090003" w:tentative="1">
      <w:start w:val="1"/>
      <w:numFmt w:val="bullet"/>
      <w:lvlText w:val="o"/>
      <w:lvlJc w:val="left"/>
      <w:pPr>
        <w:ind w:left="3675" w:hanging="360"/>
      </w:pPr>
      <w:rPr>
        <w:rFonts w:ascii="Courier New" w:hAnsi="Courier New" w:cs="Courier New" w:hint="default"/>
      </w:rPr>
    </w:lvl>
    <w:lvl w:ilvl="5" w:tplc="0C090005" w:tentative="1">
      <w:start w:val="1"/>
      <w:numFmt w:val="bullet"/>
      <w:lvlText w:val=""/>
      <w:lvlJc w:val="left"/>
      <w:pPr>
        <w:ind w:left="4395" w:hanging="360"/>
      </w:pPr>
      <w:rPr>
        <w:rFonts w:ascii="Wingdings" w:hAnsi="Wingdings" w:hint="default"/>
      </w:rPr>
    </w:lvl>
    <w:lvl w:ilvl="6" w:tplc="0C090001" w:tentative="1">
      <w:start w:val="1"/>
      <w:numFmt w:val="bullet"/>
      <w:lvlText w:val=""/>
      <w:lvlJc w:val="left"/>
      <w:pPr>
        <w:ind w:left="5115" w:hanging="360"/>
      </w:pPr>
      <w:rPr>
        <w:rFonts w:ascii="Symbol" w:hAnsi="Symbol" w:hint="default"/>
      </w:rPr>
    </w:lvl>
    <w:lvl w:ilvl="7" w:tplc="0C090003" w:tentative="1">
      <w:start w:val="1"/>
      <w:numFmt w:val="bullet"/>
      <w:lvlText w:val="o"/>
      <w:lvlJc w:val="left"/>
      <w:pPr>
        <w:ind w:left="5835" w:hanging="360"/>
      </w:pPr>
      <w:rPr>
        <w:rFonts w:ascii="Courier New" w:hAnsi="Courier New" w:cs="Courier New" w:hint="default"/>
      </w:rPr>
    </w:lvl>
    <w:lvl w:ilvl="8" w:tplc="0C090005" w:tentative="1">
      <w:start w:val="1"/>
      <w:numFmt w:val="bullet"/>
      <w:lvlText w:val=""/>
      <w:lvlJc w:val="left"/>
      <w:pPr>
        <w:ind w:left="6555" w:hanging="360"/>
      </w:pPr>
      <w:rPr>
        <w:rFonts w:ascii="Wingdings" w:hAnsi="Wingdings" w:hint="default"/>
      </w:rPr>
    </w:lvl>
  </w:abstractNum>
  <w:abstractNum w:abstractNumId="3" w15:restartNumberingAfterBreak="0">
    <w:nsid w:val="6AF50ADD"/>
    <w:multiLevelType w:val="hybridMultilevel"/>
    <w:tmpl w:val="C310D43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SzMDA2NTU1MDE3NzNR0lEKTi0uzszPAykwrAUARa04nywAAAA="/>
  </w:docVars>
  <w:rsids>
    <w:rsidRoot w:val="00664BEF"/>
    <w:rsid w:val="000F6AE8"/>
    <w:rsid w:val="002839F8"/>
    <w:rsid w:val="0034712F"/>
    <w:rsid w:val="004659D4"/>
    <w:rsid w:val="00664BEF"/>
    <w:rsid w:val="00781B1B"/>
    <w:rsid w:val="007D0240"/>
    <w:rsid w:val="00847A2B"/>
    <w:rsid w:val="00CE5218"/>
    <w:rsid w:val="00D35CD0"/>
    <w:rsid w:val="00EC766D"/>
    <w:rsid w:val="00EF172D"/>
    <w:rsid w:val="00F818A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23CA96"/>
  <w15:chartTrackingRefBased/>
  <w15:docId w15:val="{4C574775-3CA3-4C86-8684-5A9AE7A6C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1"/>
    <w:qFormat/>
    <w:rsid w:val="00664BEF"/>
    <w:pPr>
      <w:autoSpaceDE w:val="0"/>
      <w:autoSpaceDN w:val="0"/>
      <w:adjustRightInd w:val="0"/>
      <w:spacing w:before="26" w:after="0" w:line="240" w:lineRule="auto"/>
      <w:ind w:left="127" w:right="808"/>
      <w:outlineLvl w:val="0"/>
    </w:pPr>
    <w:rPr>
      <w:rFonts w:ascii="Tahoma" w:hAnsi="Tahoma" w:cs="Tahoma"/>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664BEF"/>
    <w:rPr>
      <w:rFonts w:ascii="Tahoma" w:hAnsi="Tahoma" w:cs="Tahoma"/>
      <w:sz w:val="18"/>
      <w:szCs w:val="18"/>
    </w:rPr>
  </w:style>
  <w:style w:type="paragraph" w:styleId="BodyText">
    <w:name w:val="Body Text"/>
    <w:basedOn w:val="Normal"/>
    <w:link w:val="BodyTextChar"/>
    <w:uiPriority w:val="1"/>
    <w:qFormat/>
    <w:rsid w:val="00664BEF"/>
    <w:pPr>
      <w:autoSpaceDE w:val="0"/>
      <w:autoSpaceDN w:val="0"/>
      <w:adjustRightInd w:val="0"/>
      <w:spacing w:after="0" w:line="240" w:lineRule="auto"/>
    </w:pPr>
    <w:rPr>
      <w:rFonts w:ascii="Verdana" w:hAnsi="Verdana" w:cs="Verdana"/>
      <w:i/>
      <w:iCs/>
      <w:sz w:val="11"/>
      <w:szCs w:val="11"/>
    </w:rPr>
  </w:style>
  <w:style w:type="character" w:customStyle="1" w:styleId="BodyTextChar">
    <w:name w:val="Body Text Char"/>
    <w:basedOn w:val="DefaultParagraphFont"/>
    <w:link w:val="BodyText"/>
    <w:uiPriority w:val="1"/>
    <w:rsid w:val="00664BEF"/>
    <w:rPr>
      <w:rFonts w:ascii="Verdana" w:hAnsi="Verdana" w:cs="Verdana"/>
      <w:i/>
      <w:iCs/>
      <w:sz w:val="11"/>
      <w:szCs w:val="11"/>
    </w:rPr>
  </w:style>
  <w:style w:type="paragraph" w:customStyle="1" w:styleId="TableParagraph">
    <w:name w:val="Table Paragraph"/>
    <w:basedOn w:val="Normal"/>
    <w:uiPriority w:val="1"/>
    <w:qFormat/>
    <w:rsid w:val="00664BEF"/>
    <w:pPr>
      <w:autoSpaceDE w:val="0"/>
      <w:autoSpaceDN w:val="0"/>
      <w:adjustRightInd w:val="0"/>
      <w:spacing w:after="0" w:line="240" w:lineRule="auto"/>
      <w:ind w:left="75"/>
    </w:pPr>
    <w:rPr>
      <w:rFonts w:ascii="Trebuchet MS" w:hAnsi="Trebuchet MS" w:cs="Trebuchet MS"/>
      <w:sz w:val="24"/>
      <w:szCs w:val="24"/>
    </w:rPr>
  </w:style>
  <w:style w:type="paragraph" w:styleId="ListParagraph">
    <w:name w:val="List Paragraph"/>
    <w:basedOn w:val="Normal"/>
    <w:uiPriority w:val="34"/>
    <w:qFormat/>
    <w:rsid w:val="00664BEF"/>
    <w:pPr>
      <w:ind w:left="720"/>
      <w:contextualSpacing/>
    </w:pPr>
  </w:style>
  <w:style w:type="paragraph" w:styleId="BalloonText">
    <w:name w:val="Balloon Text"/>
    <w:basedOn w:val="Normal"/>
    <w:link w:val="BalloonTextChar"/>
    <w:uiPriority w:val="99"/>
    <w:semiHidden/>
    <w:unhideWhenUsed/>
    <w:rsid w:val="003471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12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hyperlink" Target="mailto:privacy@usq.edu.au" TargetMode="Externa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http://www.usq.edu.au/privacy" TargetMode="Externa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hyperlink" Target="mailto:professional.experience@usq.edu.au" TargetMode="Externa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79</Words>
  <Characters>216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agan Cooke</dc:creator>
  <cp:keywords/>
  <dc:description/>
  <cp:lastModifiedBy>Meagan Cooke</cp:lastModifiedBy>
  <cp:revision>2</cp:revision>
  <cp:lastPrinted>2017-09-07T01:01:00Z</cp:lastPrinted>
  <dcterms:created xsi:type="dcterms:W3CDTF">2018-01-29T06:20:00Z</dcterms:created>
  <dcterms:modified xsi:type="dcterms:W3CDTF">2018-01-29T06:20:00Z</dcterms:modified>
</cp:coreProperties>
</file>